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4F5FD" w14:textId="550CC6CB" w:rsidR="009451F4" w:rsidRDefault="00117B2D" w:rsidP="00397459">
      <w:pPr>
        <w:jc w:val="center"/>
      </w:pPr>
      <w:r>
        <w:t>51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1424"/>
        <w:gridCol w:w="2185"/>
        <w:gridCol w:w="2420"/>
        <w:gridCol w:w="1089"/>
        <w:gridCol w:w="1089"/>
        <w:gridCol w:w="1089"/>
        <w:gridCol w:w="1089"/>
      </w:tblGrid>
      <w:tr w:rsidR="003511FC" w:rsidRPr="00DF6BE5" w14:paraId="31F05341" w14:textId="3C985AE1" w:rsidTr="003511FC">
        <w:trPr>
          <w:trHeight w:val="290"/>
        </w:trPr>
        <w:tc>
          <w:tcPr>
            <w:tcW w:w="1424" w:type="dxa"/>
            <w:noWrap/>
            <w:hideMark/>
          </w:tcPr>
          <w:p w14:paraId="557E6B6A" w14:textId="474EC53D" w:rsidR="003511FC" w:rsidRPr="00DF6BE5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185" w:type="dxa"/>
            <w:noWrap/>
            <w:hideMark/>
          </w:tcPr>
          <w:p w14:paraId="6DEB9F2A" w14:textId="55C57C23" w:rsidR="003511FC" w:rsidRPr="00DF6BE5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2420" w:type="dxa"/>
            <w:noWrap/>
            <w:hideMark/>
          </w:tcPr>
          <w:p w14:paraId="0346106A" w14:textId="4849B3FC" w:rsidR="003511FC" w:rsidRPr="00DF6BE5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648E659B" w14:textId="392FCDB9" w:rsidR="003511FC" w:rsidRPr="00DF6BE5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45DCE405" w14:textId="243C85FD" w:rsidR="003511FC" w:rsidRPr="00DF6BE5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46245F32" w14:textId="5E764722" w:rsidR="003511FC" w:rsidRPr="00DF6BE5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3BE32FA6" w14:textId="1282BED1" w:rsidR="003511FC" w:rsidRPr="00DF6BE5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D546B" w:rsidRPr="00DF6BE5" w14:paraId="41845F5C" w14:textId="4419D78E" w:rsidTr="003511FC">
        <w:trPr>
          <w:trHeight w:val="290"/>
        </w:trPr>
        <w:tc>
          <w:tcPr>
            <w:tcW w:w="1424" w:type="dxa"/>
            <w:noWrap/>
            <w:hideMark/>
          </w:tcPr>
          <w:p w14:paraId="6BB6A68D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C</w:t>
            </w:r>
          </w:p>
        </w:tc>
        <w:tc>
          <w:tcPr>
            <w:tcW w:w="2185" w:type="dxa"/>
            <w:noWrap/>
            <w:hideMark/>
          </w:tcPr>
          <w:p w14:paraId="59205A12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LD1</w:t>
            </w:r>
          </w:p>
        </w:tc>
        <w:tc>
          <w:tcPr>
            <w:tcW w:w="2420" w:type="dxa"/>
            <w:noWrap/>
            <w:hideMark/>
          </w:tcPr>
          <w:p w14:paraId="492C3F47" w14:textId="1CB9DBB1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5EE0EA3" w14:textId="56657F4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8B468BF" w14:textId="748A330C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C231F96" w14:textId="73C3B0B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E6F3E60" w14:textId="55F814B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D546B" w:rsidRPr="00DF6BE5" w14:paraId="04DA13C3" w14:textId="6525B713" w:rsidTr="003511FC">
        <w:trPr>
          <w:trHeight w:val="290"/>
        </w:trPr>
        <w:tc>
          <w:tcPr>
            <w:tcW w:w="1424" w:type="dxa"/>
            <w:noWrap/>
            <w:hideMark/>
          </w:tcPr>
          <w:p w14:paraId="0E4B1ABA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LD1</w:t>
            </w:r>
          </w:p>
        </w:tc>
        <w:tc>
          <w:tcPr>
            <w:tcW w:w="2185" w:type="dxa"/>
            <w:noWrap/>
            <w:hideMark/>
          </w:tcPr>
          <w:p w14:paraId="724CFDED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A</w:t>
            </w:r>
          </w:p>
        </w:tc>
        <w:tc>
          <w:tcPr>
            <w:tcW w:w="2420" w:type="dxa"/>
            <w:noWrap/>
            <w:hideMark/>
          </w:tcPr>
          <w:p w14:paraId="0EB65B52" w14:textId="2087B8A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81285E" w14:textId="0ED0E4D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F696DC" w14:textId="74D5584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064160" w14:textId="2AF8D8F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2ED3E26" w14:textId="293FE5F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729BCF1C" w14:textId="4E710C96" w:rsidTr="003511FC">
        <w:trPr>
          <w:trHeight w:val="290"/>
        </w:trPr>
        <w:tc>
          <w:tcPr>
            <w:tcW w:w="1424" w:type="dxa"/>
            <w:noWrap/>
            <w:hideMark/>
          </w:tcPr>
          <w:p w14:paraId="3D34D171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A</w:t>
            </w:r>
          </w:p>
        </w:tc>
        <w:tc>
          <w:tcPr>
            <w:tcW w:w="2185" w:type="dxa"/>
            <w:noWrap/>
            <w:hideMark/>
          </w:tcPr>
          <w:p w14:paraId="2E53BF5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m-TOR</w:t>
            </w:r>
          </w:p>
        </w:tc>
        <w:tc>
          <w:tcPr>
            <w:tcW w:w="2420" w:type="dxa"/>
            <w:noWrap/>
            <w:hideMark/>
          </w:tcPr>
          <w:p w14:paraId="5DDFED34" w14:textId="171DC35E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D43AEB" w14:textId="372191F2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CE53C64" w14:textId="37A8A4F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514A74E9" w14:textId="45E40D3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1FCC084" w14:textId="1365BF4C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D546B" w:rsidRPr="00DF6BE5" w14:paraId="560072E7" w14:textId="4451C10F" w:rsidTr="003511FC">
        <w:trPr>
          <w:trHeight w:val="290"/>
        </w:trPr>
        <w:tc>
          <w:tcPr>
            <w:tcW w:w="1424" w:type="dxa"/>
            <w:noWrap/>
            <w:hideMark/>
          </w:tcPr>
          <w:p w14:paraId="5E65629A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m-TOR</w:t>
            </w:r>
          </w:p>
        </w:tc>
        <w:tc>
          <w:tcPr>
            <w:tcW w:w="2185" w:type="dxa"/>
            <w:noWrap/>
            <w:hideMark/>
          </w:tcPr>
          <w:p w14:paraId="72848A7B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2420" w:type="dxa"/>
            <w:noWrap/>
            <w:hideMark/>
          </w:tcPr>
          <w:p w14:paraId="61C17709" w14:textId="0950143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E5DDEE" w14:textId="064CC49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17FCF53" w14:textId="5BCE47D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5F417127" w14:textId="27A7BBE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F682ECC" w14:textId="4168918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574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D546B" w:rsidRPr="00DF6BE5" w14:paraId="1CB14F2D" w14:textId="7ACEC6C4" w:rsidTr="003511FC">
        <w:trPr>
          <w:trHeight w:val="290"/>
        </w:trPr>
        <w:tc>
          <w:tcPr>
            <w:tcW w:w="1424" w:type="dxa"/>
            <w:noWrap/>
            <w:hideMark/>
          </w:tcPr>
          <w:p w14:paraId="6A44F191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2185" w:type="dxa"/>
            <w:noWrap/>
            <w:hideMark/>
          </w:tcPr>
          <w:p w14:paraId="71F425DC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rotein synthesis through translation</w:t>
            </w:r>
          </w:p>
        </w:tc>
        <w:tc>
          <w:tcPr>
            <w:tcW w:w="2420" w:type="dxa"/>
            <w:noWrap/>
            <w:hideMark/>
          </w:tcPr>
          <w:p w14:paraId="3E5D4F20" w14:textId="5C7BE16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937FA3" w14:textId="12FB03DE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9452D3" w14:textId="13A7CDD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3A54DA" w14:textId="7AA364A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AC4636" w14:textId="63A4272F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242D1719" w14:textId="6164550E" w:rsidTr="003511FC">
        <w:trPr>
          <w:trHeight w:val="290"/>
        </w:trPr>
        <w:tc>
          <w:tcPr>
            <w:tcW w:w="1424" w:type="dxa"/>
            <w:noWrap/>
            <w:hideMark/>
          </w:tcPr>
          <w:p w14:paraId="59372EF0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rotein synthesis through translation</w:t>
            </w:r>
          </w:p>
        </w:tc>
        <w:tc>
          <w:tcPr>
            <w:tcW w:w="2185" w:type="dxa"/>
            <w:noWrap/>
            <w:hideMark/>
          </w:tcPr>
          <w:p w14:paraId="351092DE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2420" w:type="dxa"/>
            <w:noWrap/>
            <w:hideMark/>
          </w:tcPr>
          <w:p w14:paraId="57DF14C8" w14:textId="2CA77C6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5366F7" w14:textId="0C204F5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CA213BB" w14:textId="555643A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DBCC78" w14:textId="69594BF5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11FE575" w14:textId="2B801DED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799A6033" w14:textId="6575D6AD" w:rsidTr="003511FC">
        <w:trPr>
          <w:trHeight w:val="290"/>
        </w:trPr>
        <w:tc>
          <w:tcPr>
            <w:tcW w:w="1424" w:type="dxa"/>
            <w:noWrap/>
            <w:hideMark/>
          </w:tcPr>
          <w:p w14:paraId="70DBD6C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A</w:t>
            </w:r>
          </w:p>
        </w:tc>
        <w:tc>
          <w:tcPr>
            <w:tcW w:w="2185" w:type="dxa"/>
            <w:noWrap/>
            <w:hideMark/>
          </w:tcPr>
          <w:p w14:paraId="3CCB48B7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DF6BE5">
              <w:rPr>
                <w:rFonts w:ascii="Aptos Narrow" w:eastAsia="Times New Roman" w:hAnsi="Aptos Narrow" w:cs="Times New Roman"/>
                <w:color w:val="000000"/>
              </w:rPr>
              <w:t>raf</w:t>
            </w:r>
            <w:proofErr w:type="spellEnd"/>
          </w:p>
        </w:tc>
        <w:tc>
          <w:tcPr>
            <w:tcW w:w="2420" w:type="dxa"/>
            <w:noWrap/>
            <w:hideMark/>
          </w:tcPr>
          <w:p w14:paraId="5DB165C7" w14:textId="7206156F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7878098" w14:textId="4584A8E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5D1692" w14:textId="696D9C54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37A03A" w14:textId="21C3E86C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B98A87" w14:textId="6D08DD7E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661BED79" w14:textId="2BC6C2DB" w:rsidTr="003511FC">
        <w:trPr>
          <w:trHeight w:val="290"/>
        </w:trPr>
        <w:tc>
          <w:tcPr>
            <w:tcW w:w="1424" w:type="dxa"/>
            <w:noWrap/>
            <w:hideMark/>
          </w:tcPr>
          <w:p w14:paraId="32698DB9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C-</w:t>
            </w:r>
            <w:proofErr w:type="spellStart"/>
            <w:r w:rsidRPr="00DF6BE5">
              <w:rPr>
                <w:rFonts w:ascii="Aptos Narrow" w:eastAsia="Times New Roman" w:hAnsi="Aptos Narrow" w:cs="Times New Roman"/>
                <w:color w:val="000000"/>
              </w:rPr>
              <w:t>raf</w:t>
            </w:r>
            <w:proofErr w:type="spellEnd"/>
          </w:p>
        </w:tc>
        <w:tc>
          <w:tcPr>
            <w:tcW w:w="2185" w:type="dxa"/>
            <w:noWrap/>
            <w:hideMark/>
          </w:tcPr>
          <w:p w14:paraId="166EBC2A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420" w:type="dxa"/>
            <w:noWrap/>
            <w:hideMark/>
          </w:tcPr>
          <w:p w14:paraId="31355573" w14:textId="075884E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1FFCFD" w14:textId="0D50B99B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395D17" w14:textId="777A6D7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4B4F367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2E1152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D546B" w:rsidRPr="00DF6BE5" w14:paraId="077B94AD" w14:textId="1A79C742" w:rsidTr="003511FC">
        <w:trPr>
          <w:trHeight w:val="290"/>
        </w:trPr>
        <w:tc>
          <w:tcPr>
            <w:tcW w:w="1424" w:type="dxa"/>
            <w:noWrap/>
            <w:hideMark/>
          </w:tcPr>
          <w:p w14:paraId="58722CD9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185" w:type="dxa"/>
            <w:noWrap/>
            <w:hideMark/>
          </w:tcPr>
          <w:p w14:paraId="2F2F5E4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420" w:type="dxa"/>
            <w:noWrap/>
            <w:hideMark/>
          </w:tcPr>
          <w:p w14:paraId="474043F3" w14:textId="19631B1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964F1A" w14:textId="4E90DC94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2656D7D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8263477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CDDE260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D546B" w:rsidRPr="00DF6BE5" w14:paraId="005EAA76" w14:textId="41BCF7AA" w:rsidTr="003511FC">
        <w:trPr>
          <w:trHeight w:val="290"/>
        </w:trPr>
        <w:tc>
          <w:tcPr>
            <w:tcW w:w="1424" w:type="dxa"/>
            <w:noWrap/>
            <w:hideMark/>
          </w:tcPr>
          <w:p w14:paraId="2B036AB2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185" w:type="dxa"/>
            <w:noWrap/>
            <w:hideMark/>
          </w:tcPr>
          <w:p w14:paraId="3D20EAD5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2420" w:type="dxa"/>
            <w:noWrap/>
            <w:hideMark/>
          </w:tcPr>
          <w:p w14:paraId="32DDC1C0" w14:textId="1A3ADC83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41A494" w14:textId="607069C9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53777C" w14:textId="73E5D83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1BD951" w14:textId="73B838B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760409" w14:textId="0826272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E4F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D546B" w:rsidRPr="00DF6BE5" w14:paraId="500956FF" w14:textId="23F5E000" w:rsidTr="003511FC">
        <w:trPr>
          <w:trHeight w:val="290"/>
        </w:trPr>
        <w:tc>
          <w:tcPr>
            <w:tcW w:w="1424" w:type="dxa"/>
            <w:noWrap/>
            <w:hideMark/>
          </w:tcPr>
          <w:p w14:paraId="4ABE1DD3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2185" w:type="dxa"/>
            <w:noWrap/>
            <w:hideMark/>
          </w:tcPr>
          <w:p w14:paraId="7A8B00E4" w14:textId="7777777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2420" w:type="dxa"/>
            <w:noWrap/>
            <w:hideMark/>
          </w:tcPr>
          <w:p w14:paraId="41AE1FDE" w14:textId="5B56E558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DD8DE99" w14:textId="53972700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3E05FEF" w14:textId="53A4C9A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1CD3130" w14:textId="7D64E19A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A9F2995" w14:textId="3AB8F117" w:rsidR="00CD546B" w:rsidRPr="00DF6BE5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F6BE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4CE4FFFB" w14:textId="77777777" w:rsidR="00397459" w:rsidRDefault="00397459" w:rsidP="00397459"/>
    <w:p w14:paraId="7063BDA4" w14:textId="6B260852" w:rsidR="00117B2D" w:rsidRDefault="00117B2D" w:rsidP="00397459">
      <w:pPr>
        <w:jc w:val="center"/>
      </w:pPr>
      <w:r>
        <w:t>52</w:t>
      </w:r>
    </w:p>
    <w:tbl>
      <w:tblPr>
        <w:tblStyle w:val="TableGrid"/>
        <w:tblW w:w="9885" w:type="dxa"/>
        <w:tblLook w:val="04A0" w:firstRow="1" w:lastRow="0" w:firstColumn="1" w:lastColumn="0" w:noHBand="0" w:noVBand="1"/>
      </w:tblPr>
      <w:tblGrid>
        <w:gridCol w:w="1666"/>
        <w:gridCol w:w="1867"/>
        <w:gridCol w:w="1912"/>
        <w:gridCol w:w="1110"/>
        <w:gridCol w:w="1110"/>
        <w:gridCol w:w="1110"/>
        <w:gridCol w:w="1110"/>
      </w:tblGrid>
      <w:tr w:rsidR="003511FC" w:rsidRPr="008A06B8" w14:paraId="35BA057E" w14:textId="41D411FD" w:rsidTr="00D162FE">
        <w:trPr>
          <w:trHeight w:val="295"/>
        </w:trPr>
        <w:tc>
          <w:tcPr>
            <w:tcW w:w="1666" w:type="dxa"/>
            <w:noWrap/>
            <w:hideMark/>
          </w:tcPr>
          <w:p w14:paraId="65C2B37E" w14:textId="53131B3D" w:rsidR="003511FC" w:rsidRPr="008A06B8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67" w:type="dxa"/>
            <w:noWrap/>
            <w:hideMark/>
          </w:tcPr>
          <w:p w14:paraId="796CD2DE" w14:textId="32AFA803" w:rsidR="003511FC" w:rsidRPr="008A06B8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12" w:type="dxa"/>
            <w:noWrap/>
            <w:hideMark/>
          </w:tcPr>
          <w:p w14:paraId="5EE296A4" w14:textId="3C6532F1" w:rsidR="003511FC" w:rsidRPr="008A06B8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10" w:type="dxa"/>
          </w:tcPr>
          <w:p w14:paraId="7C7D8046" w14:textId="33BBEDA2" w:rsidR="003511FC" w:rsidRPr="008A06B8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10" w:type="dxa"/>
          </w:tcPr>
          <w:p w14:paraId="75AEF829" w14:textId="2AD2E280" w:rsidR="003511FC" w:rsidRPr="008A06B8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10" w:type="dxa"/>
          </w:tcPr>
          <w:p w14:paraId="54732B1D" w14:textId="2141047C" w:rsidR="003511FC" w:rsidRPr="008A06B8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10" w:type="dxa"/>
          </w:tcPr>
          <w:p w14:paraId="7FC2E355" w14:textId="33536529" w:rsidR="003511FC" w:rsidRPr="008A06B8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162FE" w:rsidRPr="008A06B8" w14:paraId="785A5276" w14:textId="40F8BB00" w:rsidTr="00D162FE">
        <w:trPr>
          <w:trHeight w:val="295"/>
        </w:trPr>
        <w:tc>
          <w:tcPr>
            <w:tcW w:w="1666" w:type="dxa"/>
            <w:noWrap/>
            <w:hideMark/>
          </w:tcPr>
          <w:p w14:paraId="3C718C8A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A06B8">
              <w:rPr>
                <w:rFonts w:ascii="Aptos Narrow" w:eastAsia="Times New Roman" w:hAnsi="Aptos Narrow" w:cs="Times New Roman"/>
                <w:color w:val="000000"/>
              </w:rPr>
              <w:t>Pectolinarigenin</w:t>
            </w:r>
            <w:proofErr w:type="spellEnd"/>
          </w:p>
        </w:tc>
        <w:tc>
          <w:tcPr>
            <w:tcW w:w="1867" w:type="dxa"/>
            <w:noWrap/>
            <w:hideMark/>
          </w:tcPr>
          <w:p w14:paraId="6B2954D6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912" w:type="dxa"/>
            <w:noWrap/>
            <w:hideMark/>
          </w:tcPr>
          <w:p w14:paraId="2BA87341" w14:textId="51854358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4420A6C0" w14:textId="0DEFBAD2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33A9FEF9" w14:textId="182AF3A4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1BA76D87" w14:textId="3168BCF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212ACE29" w14:textId="7954A54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62FE" w:rsidRPr="008A06B8" w14:paraId="5EA25024" w14:textId="704A5E32" w:rsidTr="00D162FE">
        <w:trPr>
          <w:trHeight w:val="295"/>
        </w:trPr>
        <w:tc>
          <w:tcPr>
            <w:tcW w:w="1666" w:type="dxa"/>
            <w:noWrap/>
            <w:hideMark/>
          </w:tcPr>
          <w:p w14:paraId="3C1A6E81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67" w:type="dxa"/>
            <w:noWrap/>
            <w:hideMark/>
          </w:tcPr>
          <w:p w14:paraId="5D0E2B98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12" w:type="dxa"/>
            <w:noWrap/>
            <w:hideMark/>
          </w:tcPr>
          <w:p w14:paraId="03AB532B" w14:textId="3526334F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6C767BB4" w14:textId="3BC11E46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18749BC8" w14:textId="42D18B22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4C891701" w14:textId="1A26F8A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700C996D" w14:textId="3F56ABF5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62FE" w:rsidRPr="008A06B8" w14:paraId="7CFFEC2E" w14:textId="55136D98" w:rsidTr="00D162FE">
        <w:trPr>
          <w:trHeight w:val="295"/>
        </w:trPr>
        <w:tc>
          <w:tcPr>
            <w:tcW w:w="1666" w:type="dxa"/>
            <w:noWrap/>
            <w:hideMark/>
          </w:tcPr>
          <w:p w14:paraId="13E965C6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67" w:type="dxa"/>
            <w:noWrap/>
            <w:hideMark/>
          </w:tcPr>
          <w:p w14:paraId="7BF21798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12" w:type="dxa"/>
            <w:noWrap/>
            <w:hideMark/>
          </w:tcPr>
          <w:p w14:paraId="11802B0A" w14:textId="15B10AE9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002CF8BA" w14:textId="34854C8B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584EA4AD" w14:textId="798E5462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0" w:type="dxa"/>
          </w:tcPr>
          <w:p w14:paraId="5C106806" w14:textId="7B521EC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656037A8" w14:textId="7B0FA1E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62FE" w:rsidRPr="008A06B8" w14:paraId="6B69BF40" w14:textId="233D0F68" w:rsidTr="00D162FE">
        <w:trPr>
          <w:trHeight w:val="295"/>
        </w:trPr>
        <w:tc>
          <w:tcPr>
            <w:tcW w:w="1666" w:type="dxa"/>
            <w:noWrap/>
            <w:hideMark/>
          </w:tcPr>
          <w:p w14:paraId="0114A0D8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7" w:type="dxa"/>
            <w:noWrap/>
            <w:hideMark/>
          </w:tcPr>
          <w:p w14:paraId="0F6B22F6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12" w:type="dxa"/>
            <w:noWrap/>
            <w:hideMark/>
          </w:tcPr>
          <w:p w14:paraId="1C28FC74" w14:textId="3DE2F62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213FEEF2" w14:textId="47316989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0" w:type="dxa"/>
          </w:tcPr>
          <w:p w14:paraId="2CBE7FE6" w14:textId="7BD365CC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0" w:type="dxa"/>
          </w:tcPr>
          <w:p w14:paraId="233D670F" w14:textId="08A9444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10" w:type="dxa"/>
          </w:tcPr>
          <w:p w14:paraId="7884D222" w14:textId="21C31B33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162FE" w:rsidRPr="008A06B8" w14:paraId="18F7C213" w14:textId="694FB3D6" w:rsidTr="00D162FE">
        <w:trPr>
          <w:trHeight w:val="295"/>
        </w:trPr>
        <w:tc>
          <w:tcPr>
            <w:tcW w:w="1666" w:type="dxa"/>
            <w:noWrap/>
            <w:hideMark/>
          </w:tcPr>
          <w:p w14:paraId="52DAD8EC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7" w:type="dxa"/>
            <w:noWrap/>
            <w:hideMark/>
          </w:tcPr>
          <w:p w14:paraId="30C0AFB9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Migration/Invasion</w:t>
            </w:r>
          </w:p>
        </w:tc>
        <w:tc>
          <w:tcPr>
            <w:tcW w:w="1912" w:type="dxa"/>
            <w:noWrap/>
            <w:hideMark/>
          </w:tcPr>
          <w:p w14:paraId="6B222BD0" w14:textId="463A545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3A9F3879" w14:textId="7DA01144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0" w:type="dxa"/>
          </w:tcPr>
          <w:p w14:paraId="09465D2A" w14:textId="77F54A2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0" w:type="dxa"/>
          </w:tcPr>
          <w:p w14:paraId="6B70DA9D" w14:textId="60AE0BE5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0" w:type="dxa"/>
          </w:tcPr>
          <w:p w14:paraId="31B30A42" w14:textId="54F725C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62FE" w:rsidRPr="008A06B8" w14:paraId="52262DDA" w14:textId="1B326096" w:rsidTr="00D162FE">
        <w:trPr>
          <w:trHeight w:val="295"/>
        </w:trPr>
        <w:tc>
          <w:tcPr>
            <w:tcW w:w="1666" w:type="dxa"/>
            <w:noWrap/>
            <w:hideMark/>
          </w:tcPr>
          <w:p w14:paraId="73DD21F3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7" w:type="dxa"/>
            <w:noWrap/>
            <w:hideMark/>
          </w:tcPr>
          <w:p w14:paraId="056C5952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12" w:type="dxa"/>
            <w:noWrap/>
            <w:hideMark/>
          </w:tcPr>
          <w:p w14:paraId="28AB63F3" w14:textId="07C2884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1024D7F4" w14:textId="3D48E38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7CB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0" w:type="dxa"/>
          </w:tcPr>
          <w:p w14:paraId="707D6AE1" w14:textId="4530BB4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167A1F45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0" w:type="dxa"/>
          </w:tcPr>
          <w:p w14:paraId="76B025F1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62FE" w:rsidRPr="008A06B8" w14:paraId="40DEBBE1" w14:textId="75594211" w:rsidTr="00D162FE">
        <w:trPr>
          <w:trHeight w:val="295"/>
        </w:trPr>
        <w:tc>
          <w:tcPr>
            <w:tcW w:w="1666" w:type="dxa"/>
            <w:noWrap/>
            <w:hideMark/>
          </w:tcPr>
          <w:p w14:paraId="1DB9F677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67" w:type="dxa"/>
            <w:noWrap/>
            <w:hideMark/>
          </w:tcPr>
          <w:p w14:paraId="0230E6C9" w14:textId="77777777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12" w:type="dxa"/>
            <w:noWrap/>
            <w:hideMark/>
          </w:tcPr>
          <w:p w14:paraId="29125F4C" w14:textId="3B8EF961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41AE644B" w14:textId="0794BB08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5A4A61CB" w14:textId="13D5DA8E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72968CB3" w14:textId="100B4CCD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0" w:type="dxa"/>
          </w:tcPr>
          <w:p w14:paraId="7C488806" w14:textId="2872251B" w:rsidR="00D162FE" w:rsidRPr="008A06B8" w:rsidRDefault="00D162FE" w:rsidP="00D162F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78EC7853" w14:textId="77777777" w:rsidR="00DF6BE5" w:rsidRDefault="00DF6BE5" w:rsidP="00397459">
      <w:pPr>
        <w:jc w:val="center"/>
      </w:pPr>
    </w:p>
    <w:p w14:paraId="54E1C28F" w14:textId="77777777" w:rsidR="004C3B2E" w:rsidRDefault="004C3B2E" w:rsidP="00397459">
      <w:pPr>
        <w:jc w:val="center"/>
      </w:pPr>
    </w:p>
    <w:p w14:paraId="6C999A9D" w14:textId="77777777" w:rsidR="00AE140E" w:rsidRDefault="00AE140E" w:rsidP="00397459">
      <w:pPr>
        <w:jc w:val="center"/>
      </w:pPr>
    </w:p>
    <w:p w14:paraId="72CB20D6" w14:textId="77777777" w:rsidR="00AE140E" w:rsidRDefault="00AE140E" w:rsidP="00397459">
      <w:pPr>
        <w:jc w:val="center"/>
      </w:pPr>
    </w:p>
    <w:p w14:paraId="205B2375" w14:textId="77777777" w:rsidR="00AE140E" w:rsidRDefault="00AE140E" w:rsidP="00397459">
      <w:pPr>
        <w:jc w:val="center"/>
      </w:pPr>
    </w:p>
    <w:p w14:paraId="426335AE" w14:textId="77777777" w:rsidR="00AE140E" w:rsidRDefault="00AE140E" w:rsidP="00397459">
      <w:pPr>
        <w:jc w:val="center"/>
      </w:pPr>
    </w:p>
    <w:p w14:paraId="5EE32721" w14:textId="636C075C" w:rsidR="00117B2D" w:rsidRDefault="00117B2D" w:rsidP="00397459">
      <w:pPr>
        <w:jc w:val="center"/>
      </w:pPr>
      <w:r>
        <w:t>53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0"/>
        <w:gridCol w:w="1015"/>
        <w:gridCol w:w="1920"/>
        <w:gridCol w:w="1359"/>
        <w:gridCol w:w="1365"/>
        <w:gridCol w:w="1366"/>
        <w:gridCol w:w="1365"/>
      </w:tblGrid>
      <w:tr w:rsidR="00CD546B" w:rsidRPr="00AE3496" w14:paraId="1EE31DD9" w14:textId="119F9F89" w:rsidTr="00CD546B">
        <w:trPr>
          <w:trHeight w:val="300"/>
        </w:trPr>
        <w:tc>
          <w:tcPr>
            <w:tcW w:w="960" w:type="dxa"/>
            <w:noWrap/>
            <w:hideMark/>
          </w:tcPr>
          <w:p w14:paraId="0C4BF8F3" w14:textId="17DD8C4E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599A30A8" w14:textId="533F7DC7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0B498795" w14:textId="4DEEEE84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359" w:type="dxa"/>
          </w:tcPr>
          <w:p w14:paraId="33B80537" w14:textId="3FE3C3BF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65" w:type="dxa"/>
          </w:tcPr>
          <w:p w14:paraId="7E79141D" w14:textId="1FD94391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66" w:type="dxa"/>
          </w:tcPr>
          <w:p w14:paraId="35ACDC88" w14:textId="6D01C899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65" w:type="dxa"/>
          </w:tcPr>
          <w:p w14:paraId="4395272C" w14:textId="787974E3" w:rsidR="00CD546B" w:rsidRPr="00AE3496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646858" w:rsidRPr="00AE3496" w14:paraId="3F510D97" w14:textId="7860E7A0" w:rsidTr="00CD546B">
        <w:trPr>
          <w:trHeight w:val="300"/>
        </w:trPr>
        <w:tc>
          <w:tcPr>
            <w:tcW w:w="960" w:type="dxa"/>
            <w:noWrap/>
            <w:hideMark/>
          </w:tcPr>
          <w:p w14:paraId="09FCC296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15" w:type="dxa"/>
            <w:noWrap/>
            <w:hideMark/>
          </w:tcPr>
          <w:p w14:paraId="40C1A32C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</w:t>
            </w:r>
          </w:p>
        </w:tc>
        <w:tc>
          <w:tcPr>
            <w:tcW w:w="1920" w:type="dxa"/>
            <w:noWrap/>
            <w:hideMark/>
          </w:tcPr>
          <w:p w14:paraId="5F9DAF0A" w14:textId="59F527E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38A2DAC3" w14:textId="38E3EE5F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338C1FE2" w14:textId="711F697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5AAF4B92" w14:textId="69AA07BA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11F30CFD" w14:textId="5A2B9DEF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75DDE5BA" w14:textId="4C9AC8B3" w:rsidTr="00CD546B">
        <w:trPr>
          <w:trHeight w:val="300"/>
        </w:trPr>
        <w:tc>
          <w:tcPr>
            <w:tcW w:w="960" w:type="dxa"/>
            <w:noWrap/>
            <w:hideMark/>
          </w:tcPr>
          <w:p w14:paraId="23833678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015" w:type="dxa"/>
            <w:noWrap/>
            <w:hideMark/>
          </w:tcPr>
          <w:p w14:paraId="7BCD608C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</w:t>
            </w:r>
          </w:p>
        </w:tc>
        <w:tc>
          <w:tcPr>
            <w:tcW w:w="1920" w:type="dxa"/>
            <w:noWrap/>
            <w:hideMark/>
          </w:tcPr>
          <w:p w14:paraId="10FDDB97" w14:textId="3914C65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69125D8E" w14:textId="7A129629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0EE69A38" w14:textId="64A96F0B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6" w:type="dxa"/>
          </w:tcPr>
          <w:p w14:paraId="009C0B53" w14:textId="3AF74BE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5" w:type="dxa"/>
          </w:tcPr>
          <w:p w14:paraId="7D6B107E" w14:textId="5656AE9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06B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AE3496" w14:paraId="5EB9D9AE" w14:textId="769C8BC2" w:rsidTr="00CD546B">
        <w:trPr>
          <w:trHeight w:val="300"/>
        </w:trPr>
        <w:tc>
          <w:tcPr>
            <w:tcW w:w="960" w:type="dxa"/>
            <w:noWrap/>
            <w:hideMark/>
          </w:tcPr>
          <w:p w14:paraId="5CC30169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miRNA</w:t>
            </w:r>
          </w:p>
        </w:tc>
        <w:tc>
          <w:tcPr>
            <w:tcW w:w="1015" w:type="dxa"/>
            <w:noWrap/>
            <w:hideMark/>
          </w:tcPr>
          <w:p w14:paraId="401A0843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</w:t>
            </w:r>
          </w:p>
        </w:tc>
        <w:tc>
          <w:tcPr>
            <w:tcW w:w="1920" w:type="dxa"/>
            <w:noWrap/>
            <w:hideMark/>
          </w:tcPr>
          <w:p w14:paraId="41BBDA7E" w14:textId="040F284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6EAA7700" w14:textId="41BF3FF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6BD56A23" w14:textId="3FA4931A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1CA44000" w14:textId="0A09B7EB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5" w:type="dxa"/>
          </w:tcPr>
          <w:p w14:paraId="6438035C" w14:textId="5673DB39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1BB9AEB9" w14:textId="223CB7F9" w:rsidTr="00CD546B">
        <w:trPr>
          <w:trHeight w:val="300"/>
        </w:trPr>
        <w:tc>
          <w:tcPr>
            <w:tcW w:w="960" w:type="dxa"/>
            <w:noWrap/>
            <w:hideMark/>
          </w:tcPr>
          <w:p w14:paraId="1AE0D41C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lastRenderedPageBreak/>
              <w:t>VEGF</w:t>
            </w:r>
          </w:p>
        </w:tc>
        <w:tc>
          <w:tcPr>
            <w:tcW w:w="1015" w:type="dxa"/>
            <w:noWrap/>
            <w:hideMark/>
          </w:tcPr>
          <w:p w14:paraId="3E35FF3A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VEGFR2</w:t>
            </w:r>
          </w:p>
        </w:tc>
        <w:tc>
          <w:tcPr>
            <w:tcW w:w="1920" w:type="dxa"/>
            <w:noWrap/>
            <w:hideMark/>
          </w:tcPr>
          <w:p w14:paraId="388D31BB" w14:textId="78DD048D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0E6A8588" w14:textId="0CEB5D2D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641F0F5F" w14:textId="27AC2490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27915D1E" w14:textId="5A53256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0EAE0FE8" w14:textId="35ADFEC9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2F83E5F1" w14:textId="43C3FC09" w:rsidTr="00CD546B">
        <w:trPr>
          <w:trHeight w:val="300"/>
        </w:trPr>
        <w:tc>
          <w:tcPr>
            <w:tcW w:w="960" w:type="dxa"/>
            <w:noWrap/>
            <w:hideMark/>
          </w:tcPr>
          <w:p w14:paraId="3D70B63D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E3496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280C237E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920" w:type="dxa"/>
            <w:noWrap/>
            <w:hideMark/>
          </w:tcPr>
          <w:p w14:paraId="74BA70BD" w14:textId="134D1AB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50A8AB2D" w14:textId="44F7848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5" w:type="dxa"/>
          </w:tcPr>
          <w:p w14:paraId="597B3B30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6" w:type="dxa"/>
          </w:tcPr>
          <w:p w14:paraId="71BBC93E" w14:textId="62E72B7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5" w:type="dxa"/>
          </w:tcPr>
          <w:p w14:paraId="4C243EF1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AE3496" w14:paraId="0F2923E6" w14:textId="2AFA56B5" w:rsidTr="00CD546B">
        <w:trPr>
          <w:trHeight w:val="300"/>
        </w:trPr>
        <w:tc>
          <w:tcPr>
            <w:tcW w:w="960" w:type="dxa"/>
            <w:noWrap/>
            <w:hideMark/>
          </w:tcPr>
          <w:p w14:paraId="72191BF3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E3496">
              <w:rPr>
                <w:rFonts w:ascii="Aptos Narrow" w:eastAsia="Times New Roman" w:hAnsi="Aptos Narrow" w:cs="Times New Roman"/>
                <w:color w:val="000000"/>
              </w:rPr>
              <w:t>nN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48522B78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920" w:type="dxa"/>
            <w:noWrap/>
            <w:hideMark/>
          </w:tcPr>
          <w:p w14:paraId="135A6D8B" w14:textId="63CA3BD3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60DD1918" w14:textId="1E4F6FA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3F544868" w14:textId="1203732B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1D18A887" w14:textId="42CDEDED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560611B7" w14:textId="6F14402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AE3496" w14:paraId="034D3861" w14:textId="45B7ADCD" w:rsidTr="00CD546B">
        <w:trPr>
          <w:trHeight w:val="300"/>
        </w:trPr>
        <w:tc>
          <w:tcPr>
            <w:tcW w:w="960" w:type="dxa"/>
            <w:noWrap/>
            <w:hideMark/>
          </w:tcPr>
          <w:p w14:paraId="3852DD16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E3496">
              <w:rPr>
                <w:rFonts w:ascii="Aptos Narrow" w:eastAsia="Times New Roman" w:hAnsi="Aptos Narrow" w:cs="Times New Roman"/>
                <w:color w:val="000000"/>
              </w:rPr>
              <w:t>eNOS</w:t>
            </w:r>
            <w:proofErr w:type="spellEnd"/>
          </w:p>
        </w:tc>
        <w:tc>
          <w:tcPr>
            <w:tcW w:w="1015" w:type="dxa"/>
            <w:noWrap/>
            <w:hideMark/>
          </w:tcPr>
          <w:p w14:paraId="5DF8671D" w14:textId="77777777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3496">
              <w:rPr>
                <w:rFonts w:ascii="Aptos Narrow" w:eastAsia="Times New Roman" w:hAnsi="Aptos Narrow" w:cs="Times New Roman"/>
                <w:color w:val="000000"/>
              </w:rPr>
              <w:t>NO</w:t>
            </w:r>
          </w:p>
        </w:tc>
        <w:tc>
          <w:tcPr>
            <w:tcW w:w="1920" w:type="dxa"/>
            <w:noWrap/>
            <w:hideMark/>
          </w:tcPr>
          <w:p w14:paraId="1D98A060" w14:textId="44541192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59" w:type="dxa"/>
          </w:tcPr>
          <w:p w14:paraId="3293773A" w14:textId="4E41F4D6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1545D8B2" w14:textId="2965FDB5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6" w:type="dxa"/>
          </w:tcPr>
          <w:p w14:paraId="5E51B92C" w14:textId="712D8851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5" w:type="dxa"/>
          </w:tcPr>
          <w:p w14:paraId="0039A34E" w14:textId="76ED2D64" w:rsidR="00646858" w:rsidRPr="00AE3496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E311D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EFCE975" w14:textId="77777777" w:rsidR="00AE3496" w:rsidRDefault="00AE3496" w:rsidP="00AE140E"/>
    <w:p w14:paraId="7143E5A5" w14:textId="4C27693B" w:rsidR="00117B2D" w:rsidRDefault="00117B2D" w:rsidP="00397459">
      <w:pPr>
        <w:jc w:val="center"/>
      </w:pPr>
      <w:r>
        <w:t>54</w:t>
      </w:r>
    </w:p>
    <w:tbl>
      <w:tblPr>
        <w:tblStyle w:val="TableGrid"/>
        <w:tblW w:w="10056" w:type="dxa"/>
        <w:tblLook w:val="04A0" w:firstRow="1" w:lastRow="0" w:firstColumn="1" w:lastColumn="0" w:noHBand="0" w:noVBand="1"/>
      </w:tblPr>
      <w:tblGrid>
        <w:gridCol w:w="1819"/>
        <w:gridCol w:w="1899"/>
        <w:gridCol w:w="1982"/>
        <w:gridCol w:w="1089"/>
        <w:gridCol w:w="1089"/>
        <w:gridCol w:w="1089"/>
        <w:gridCol w:w="1089"/>
      </w:tblGrid>
      <w:tr w:rsidR="003511FC" w:rsidRPr="005C6D5B" w14:paraId="2181B206" w14:textId="352D183D" w:rsidTr="003511FC">
        <w:trPr>
          <w:trHeight w:val="302"/>
        </w:trPr>
        <w:tc>
          <w:tcPr>
            <w:tcW w:w="1819" w:type="dxa"/>
            <w:noWrap/>
            <w:hideMark/>
          </w:tcPr>
          <w:p w14:paraId="0A30D1EA" w14:textId="261B3132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99" w:type="dxa"/>
            <w:noWrap/>
            <w:hideMark/>
          </w:tcPr>
          <w:p w14:paraId="0DF1C006" w14:textId="03F349F2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82" w:type="dxa"/>
            <w:noWrap/>
            <w:hideMark/>
          </w:tcPr>
          <w:p w14:paraId="0E605AA2" w14:textId="6CFD6B12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9EDBA95" w14:textId="7BCD2CC8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701BAD75" w14:textId="58F192EA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70DA5EB5" w14:textId="35651364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1E07A5D1" w14:textId="4ECCC6FD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46858" w:rsidRPr="005C6D5B" w14:paraId="33C7BB52" w14:textId="2C201DCE" w:rsidTr="003511FC">
        <w:trPr>
          <w:trHeight w:val="302"/>
        </w:trPr>
        <w:tc>
          <w:tcPr>
            <w:tcW w:w="1819" w:type="dxa"/>
            <w:noWrap/>
            <w:hideMark/>
          </w:tcPr>
          <w:p w14:paraId="07975A5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899" w:type="dxa"/>
            <w:noWrap/>
            <w:hideMark/>
          </w:tcPr>
          <w:p w14:paraId="54724E8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aclitaxel resistance</w:t>
            </w:r>
          </w:p>
        </w:tc>
        <w:tc>
          <w:tcPr>
            <w:tcW w:w="1982" w:type="dxa"/>
            <w:noWrap/>
            <w:hideMark/>
          </w:tcPr>
          <w:p w14:paraId="403B08A7" w14:textId="4F32410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17EF9CE" w14:textId="29FC3E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F4208E2" w14:textId="441C48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35BB705" w14:textId="070E00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7242CFE" w14:textId="5B5515E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3AC73DE3" w14:textId="5C823417" w:rsidTr="003511FC">
        <w:trPr>
          <w:trHeight w:val="302"/>
        </w:trPr>
        <w:tc>
          <w:tcPr>
            <w:tcW w:w="1819" w:type="dxa"/>
            <w:noWrap/>
            <w:hideMark/>
          </w:tcPr>
          <w:p w14:paraId="106A0BA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DK6</w:t>
            </w:r>
          </w:p>
        </w:tc>
        <w:tc>
          <w:tcPr>
            <w:tcW w:w="1899" w:type="dxa"/>
            <w:noWrap/>
            <w:hideMark/>
          </w:tcPr>
          <w:p w14:paraId="4F4E283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aclitaxel resistance</w:t>
            </w:r>
          </w:p>
        </w:tc>
        <w:tc>
          <w:tcPr>
            <w:tcW w:w="1982" w:type="dxa"/>
            <w:noWrap/>
            <w:hideMark/>
          </w:tcPr>
          <w:p w14:paraId="04689275" w14:textId="7EF491B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9EF719" w14:textId="4D04C4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47A824D" w14:textId="0C0ECC4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E5A681" w14:textId="3F3C24D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1535F8" w14:textId="6A35B92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33191C4" w14:textId="25685C31" w:rsidTr="003511FC">
        <w:trPr>
          <w:trHeight w:val="302"/>
        </w:trPr>
        <w:tc>
          <w:tcPr>
            <w:tcW w:w="1819" w:type="dxa"/>
            <w:noWrap/>
            <w:hideMark/>
          </w:tcPr>
          <w:p w14:paraId="089E0DD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34a (â†“)</w:t>
            </w:r>
          </w:p>
        </w:tc>
        <w:tc>
          <w:tcPr>
            <w:tcW w:w="1899" w:type="dxa"/>
            <w:noWrap/>
            <w:hideMark/>
          </w:tcPr>
          <w:p w14:paraId="328521C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982" w:type="dxa"/>
            <w:noWrap/>
            <w:hideMark/>
          </w:tcPr>
          <w:p w14:paraId="386CDB9B" w14:textId="5D03BBA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9C0B6A6" w14:textId="4AFB297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2BB4A1" w14:textId="2EBE8D0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4BD526A" w14:textId="015E36F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A58D02" w14:textId="2A0CC12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A7B9D1C" w14:textId="698FE2DD" w:rsidTr="003511FC">
        <w:trPr>
          <w:trHeight w:val="302"/>
        </w:trPr>
        <w:tc>
          <w:tcPr>
            <w:tcW w:w="1819" w:type="dxa"/>
            <w:noWrap/>
            <w:hideMark/>
          </w:tcPr>
          <w:p w14:paraId="5FB1D87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899" w:type="dxa"/>
            <w:noWrap/>
            <w:hideMark/>
          </w:tcPr>
          <w:p w14:paraId="44CABD1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IRT1</w:t>
            </w:r>
          </w:p>
        </w:tc>
        <w:tc>
          <w:tcPr>
            <w:tcW w:w="1982" w:type="dxa"/>
            <w:noWrap/>
            <w:hideMark/>
          </w:tcPr>
          <w:p w14:paraId="30C46C4D" w14:textId="3CEFAEC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7C599C" w14:textId="420A112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866AA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B625E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FF198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2C7FE1E1" w14:textId="63349A4C" w:rsidTr="003511FC">
        <w:trPr>
          <w:trHeight w:val="302"/>
        </w:trPr>
        <w:tc>
          <w:tcPr>
            <w:tcW w:w="1819" w:type="dxa"/>
            <w:noWrap/>
            <w:hideMark/>
          </w:tcPr>
          <w:p w14:paraId="734744E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899" w:type="dxa"/>
            <w:noWrap/>
            <w:hideMark/>
          </w:tcPr>
          <w:p w14:paraId="102AB34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982" w:type="dxa"/>
            <w:noWrap/>
            <w:hideMark/>
          </w:tcPr>
          <w:p w14:paraId="512C532E" w14:textId="4CDC73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D46F51" w14:textId="7F06000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7BF300D" w14:textId="59DD167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CA309F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410445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557138BB" w14:textId="5787494A" w:rsidTr="003511FC">
        <w:trPr>
          <w:trHeight w:val="302"/>
        </w:trPr>
        <w:tc>
          <w:tcPr>
            <w:tcW w:w="1819" w:type="dxa"/>
            <w:noWrap/>
            <w:hideMark/>
          </w:tcPr>
          <w:p w14:paraId="41094A3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899" w:type="dxa"/>
            <w:noWrap/>
            <w:hideMark/>
          </w:tcPr>
          <w:p w14:paraId="1C719CF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aclitaxel resistance</w:t>
            </w:r>
          </w:p>
        </w:tc>
        <w:tc>
          <w:tcPr>
            <w:tcW w:w="1982" w:type="dxa"/>
            <w:noWrap/>
            <w:hideMark/>
          </w:tcPr>
          <w:p w14:paraId="4D9E856B" w14:textId="0498766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EDED230" w14:textId="486725C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325C79" w14:textId="007DE50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8124A0C" w14:textId="166F093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13726C" w14:textId="465B6A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857B4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0B661E16" w14:textId="18EA0709" w:rsidTr="003511FC">
        <w:trPr>
          <w:trHeight w:val="302"/>
        </w:trPr>
        <w:tc>
          <w:tcPr>
            <w:tcW w:w="1819" w:type="dxa"/>
            <w:noWrap/>
            <w:hideMark/>
          </w:tcPr>
          <w:p w14:paraId="739A361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0c</w:t>
            </w:r>
          </w:p>
        </w:tc>
        <w:tc>
          <w:tcPr>
            <w:tcW w:w="1899" w:type="dxa"/>
            <w:noWrap/>
            <w:hideMark/>
          </w:tcPr>
          <w:p w14:paraId="7E1B3B7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982" w:type="dxa"/>
            <w:noWrap/>
            <w:hideMark/>
          </w:tcPr>
          <w:p w14:paraId="75C46BBD" w14:textId="63B4083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5796C84" w14:textId="392E6A9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E44D51B" w14:textId="682476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1B0156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1CA94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1C6125EA" w14:textId="3077B9C7" w:rsidTr="003511FC">
        <w:trPr>
          <w:trHeight w:val="302"/>
        </w:trPr>
        <w:tc>
          <w:tcPr>
            <w:tcW w:w="1819" w:type="dxa"/>
            <w:noWrap/>
            <w:hideMark/>
          </w:tcPr>
          <w:p w14:paraId="679CDF2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5</w:t>
            </w:r>
          </w:p>
        </w:tc>
        <w:tc>
          <w:tcPr>
            <w:tcW w:w="1899" w:type="dxa"/>
            <w:noWrap/>
            <w:hideMark/>
          </w:tcPr>
          <w:p w14:paraId="082A892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982" w:type="dxa"/>
            <w:noWrap/>
            <w:hideMark/>
          </w:tcPr>
          <w:p w14:paraId="62DB9146" w14:textId="1834DA9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148517" w14:textId="44BB4AB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C428B95" w14:textId="4468E81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FF1D73B" w14:textId="3CC1E71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C1EE6F9" w14:textId="3C1984A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77A4AB6" w14:textId="0AF0A115" w:rsidTr="003511FC">
        <w:trPr>
          <w:trHeight w:val="302"/>
        </w:trPr>
        <w:tc>
          <w:tcPr>
            <w:tcW w:w="1819" w:type="dxa"/>
            <w:noWrap/>
            <w:hideMark/>
          </w:tcPr>
          <w:p w14:paraId="55F842A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899" w:type="dxa"/>
            <w:noWrap/>
            <w:hideMark/>
          </w:tcPr>
          <w:p w14:paraId="302290F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82" w:type="dxa"/>
            <w:noWrap/>
            <w:hideMark/>
          </w:tcPr>
          <w:p w14:paraId="391FE3FE" w14:textId="5B32891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9E1197B" w14:textId="173FFBE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B9B753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5EC067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C60683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494B70B" w14:textId="71B8D332" w:rsidTr="003511FC">
        <w:trPr>
          <w:trHeight w:val="302"/>
        </w:trPr>
        <w:tc>
          <w:tcPr>
            <w:tcW w:w="1819" w:type="dxa"/>
            <w:noWrap/>
            <w:hideMark/>
          </w:tcPr>
          <w:p w14:paraId="4990EDE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2</w:t>
            </w:r>
          </w:p>
        </w:tc>
        <w:tc>
          <w:tcPr>
            <w:tcW w:w="1899" w:type="dxa"/>
            <w:noWrap/>
            <w:hideMark/>
          </w:tcPr>
          <w:p w14:paraId="5802885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82" w:type="dxa"/>
            <w:noWrap/>
            <w:hideMark/>
          </w:tcPr>
          <w:p w14:paraId="74351C89" w14:textId="1C31CB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0C728E6" w14:textId="0A8AFC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78E9E1" w14:textId="079D3FE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0B12CE9" w14:textId="53728C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A8B0F30" w14:textId="3A03183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586EA1D" w14:textId="229A144F" w:rsidTr="003511FC">
        <w:trPr>
          <w:trHeight w:val="302"/>
        </w:trPr>
        <w:tc>
          <w:tcPr>
            <w:tcW w:w="1819" w:type="dxa"/>
            <w:noWrap/>
            <w:hideMark/>
          </w:tcPr>
          <w:p w14:paraId="483F03D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Docetaxel selection</w:t>
            </w:r>
          </w:p>
        </w:tc>
        <w:tc>
          <w:tcPr>
            <w:tcW w:w="1899" w:type="dxa"/>
            <w:noWrap/>
            <w:hideMark/>
          </w:tcPr>
          <w:p w14:paraId="3482A5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0c</w:t>
            </w:r>
          </w:p>
        </w:tc>
        <w:tc>
          <w:tcPr>
            <w:tcW w:w="1982" w:type="dxa"/>
            <w:noWrap/>
            <w:hideMark/>
          </w:tcPr>
          <w:p w14:paraId="13231FC8" w14:textId="7994051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6AE2EE" w14:textId="10FE298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90753D" w14:textId="36AA6B6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EEE8883" w14:textId="690DDC3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C09ED6C" w14:textId="23C5DBF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6DBD9BC" w14:textId="25D70F2F" w:rsidTr="003511FC">
        <w:trPr>
          <w:trHeight w:val="302"/>
        </w:trPr>
        <w:tc>
          <w:tcPr>
            <w:tcW w:w="1819" w:type="dxa"/>
            <w:noWrap/>
            <w:hideMark/>
          </w:tcPr>
          <w:p w14:paraId="63D025B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Docetaxel selection</w:t>
            </w:r>
          </w:p>
        </w:tc>
        <w:tc>
          <w:tcPr>
            <w:tcW w:w="1899" w:type="dxa"/>
            <w:noWrap/>
            <w:hideMark/>
          </w:tcPr>
          <w:p w14:paraId="4342B1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205</w:t>
            </w:r>
          </w:p>
        </w:tc>
        <w:tc>
          <w:tcPr>
            <w:tcW w:w="1982" w:type="dxa"/>
            <w:noWrap/>
            <w:hideMark/>
          </w:tcPr>
          <w:p w14:paraId="70AF79AD" w14:textId="49498AF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EDD590" w14:textId="018B2C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26B920" w14:textId="42E7DF8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298C2DD" w14:textId="53C6101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66E4D0C" w14:textId="78954E1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724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622DB45A" w14:textId="7AA855C4" w:rsidTr="003511FC">
        <w:trPr>
          <w:trHeight w:val="302"/>
        </w:trPr>
        <w:tc>
          <w:tcPr>
            <w:tcW w:w="1819" w:type="dxa"/>
            <w:noWrap/>
            <w:hideMark/>
          </w:tcPr>
          <w:p w14:paraId="0B3CCCC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iR-34a (â†“)</w:t>
            </w:r>
          </w:p>
        </w:tc>
        <w:tc>
          <w:tcPr>
            <w:tcW w:w="1899" w:type="dxa"/>
            <w:noWrap/>
            <w:hideMark/>
          </w:tcPr>
          <w:p w14:paraId="3687B83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HuR</w:t>
            </w:r>
            <w:proofErr w:type="spellEnd"/>
          </w:p>
        </w:tc>
        <w:tc>
          <w:tcPr>
            <w:tcW w:w="1982" w:type="dxa"/>
            <w:noWrap/>
            <w:hideMark/>
          </w:tcPr>
          <w:p w14:paraId="0FB3075A" w14:textId="7B4AB0F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981495D" w14:textId="533CE6F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FE8196D" w14:textId="5477415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6243D9E" w14:textId="6C7D96A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EF3E3C" w14:textId="12E2297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646858" w:rsidRPr="005C6D5B" w14:paraId="6E4C431D" w14:textId="75CA7B88" w:rsidTr="003511FC">
        <w:trPr>
          <w:trHeight w:val="302"/>
        </w:trPr>
        <w:tc>
          <w:tcPr>
            <w:tcW w:w="1819" w:type="dxa"/>
            <w:noWrap/>
            <w:hideMark/>
          </w:tcPr>
          <w:p w14:paraId="0E6CC46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ZEB1</w:t>
            </w:r>
          </w:p>
        </w:tc>
        <w:tc>
          <w:tcPr>
            <w:tcW w:w="1899" w:type="dxa"/>
            <w:noWrap/>
            <w:hideMark/>
          </w:tcPr>
          <w:p w14:paraId="7DB85A5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82" w:type="dxa"/>
            <w:noWrap/>
            <w:hideMark/>
          </w:tcPr>
          <w:p w14:paraId="246FC103" w14:textId="3DB814F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526F4C" w14:textId="6276A6C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849BFE" w14:textId="7E11A34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1610989" w14:textId="65E96CD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F1F64E" w14:textId="095CA06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AA0D424" w14:textId="77777777" w:rsidR="00AE3496" w:rsidRDefault="00AE3496" w:rsidP="00397459">
      <w:pPr>
        <w:jc w:val="center"/>
      </w:pPr>
    </w:p>
    <w:p w14:paraId="4AD12D35" w14:textId="77777777" w:rsidR="004C3B2E" w:rsidRDefault="004C3B2E" w:rsidP="00397459">
      <w:pPr>
        <w:jc w:val="center"/>
      </w:pPr>
    </w:p>
    <w:p w14:paraId="1F0004BB" w14:textId="5D6B6340" w:rsidR="00117B2D" w:rsidRDefault="00117B2D" w:rsidP="00397459">
      <w:pPr>
        <w:jc w:val="center"/>
      </w:pPr>
      <w:r>
        <w:t>5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09"/>
        <w:gridCol w:w="1015"/>
        <w:gridCol w:w="1920"/>
        <w:gridCol w:w="1300"/>
        <w:gridCol w:w="1302"/>
        <w:gridCol w:w="1302"/>
        <w:gridCol w:w="1302"/>
      </w:tblGrid>
      <w:tr w:rsidR="003511FC" w:rsidRPr="005C6D5B" w14:paraId="32961B29" w14:textId="4A4B88E7" w:rsidTr="00646858">
        <w:trPr>
          <w:trHeight w:val="300"/>
        </w:trPr>
        <w:tc>
          <w:tcPr>
            <w:tcW w:w="1209" w:type="dxa"/>
            <w:noWrap/>
            <w:hideMark/>
          </w:tcPr>
          <w:p w14:paraId="490E1333" w14:textId="5C4D5F4B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3C035D80" w14:textId="7F4DED76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6826C666" w14:textId="5345C1A0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300" w:type="dxa"/>
          </w:tcPr>
          <w:p w14:paraId="4F84303F" w14:textId="5B57DF6A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02" w:type="dxa"/>
          </w:tcPr>
          <w:p w14:paraId="1D3BADEA" w14:textId="31194ABF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02" w:type="dxa"/>
          </w:tcPr>
          <w:p w14:paraId="158BB95C" w14:textId="0E4C20BF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02" w:type="dxa"/>
          </w:tcPr>
          <w:p w14:paraId="4ECFEA06" w14:textId="6B56FC36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46858" w:rsidRPr="005C6D5B" w14:paraId="60D77E48" w14:textId="0FC9162C" w:rsidTr="00646858">
        <w:trPr>
          <w:trHeight w:val="300"/>
        </w:trPr>
        <w:tc>
          <w:tcPr>
            <w:tcW w:w="1209" w:type="dxa"/>
            <w:noWrap/>
            <w:hideMark/>
          </w:tcPr>
          <w:p w14:paraId="439CC12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GF</w:t>
            </w:r>
          </w:p>
        </w:tc>
        <w:tc>
          <w:tcPr>
            <w:tcW w:w="1015" w:type="dxa"/>
            <w:noWrap/>
            <w:hideMark/>
          </w:tcPr>
          <w:p w14:paraId="6FAA8CB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920" w:type="dxa"/>
            <w:noWrap/>
            <w:hideMark/>
          </w:tcPr>
          <w:p w14:paraId="7CE463D9" w14:textId="69419E8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12E5BA34" w14:textId="624918A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12250A00" w14:textId="20F1B7F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1FD62D0" w14:textId="07ACCC1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0644BB6" w14:textId="17A7DD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0AEDBE52" w14:textId="18BA40FE" w:rsidTr="00646858">
        <w:trPr>
          <w:trHeight w:val="300"/>
        </w:trPr>
        <w:tc>
          <w:tcPr>
            <w:tcW w:w="1209" w:type="dxa"/>
            <w:noWrap/>
            <w:hideMark/>
          </w:tcPr>
          <w:p w14:paraId="4614732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RS</w:t>
            </w:r>
          </w:p>
        </w:tc>
        <w:tc>
          <w:tcPr>
            <w:tcW w:w="1015" w:type="dxa"/>
            <w:noWrap/>
            <w:hideMark/>
          </w:tcPr>
          <w:p w14:paraId="1991DD8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0BEC7FC1" w14:textId="5D45A68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55A0ED21" w14:textId="2943AF1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19B5F40A" w14:textId="742C74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745FF06E" w14:textId="0B1EBE1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C5BFF1B" w14:textId="1DE9ACD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024AF8F2" w14:textId="31ABE1C8" w:rsidTr="00646858">
        <w:trPr>
          <w:trHeight w:val="300"/>
        </w:trPr>
        <w:tc>
          <w:tcPr>
            <w:tcW w:w="1209" w:type="dxa"/>
            <w:noWrap/>
            <w:hideMark/>
          </w:tcPr>
          <w:p w14:paraId="5DAB13E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15" w:type="dxa"/>
            <w:noWrap/>
            <w:hideMark/>
          </w:tcPr>
          <w:p w14:paraId="07273CA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20" w:type="dxa"/>
            <w:noWrap/>
            <w:hideMark/>
          </w:tcPr>
          <w:p w14:paraId="074F24FF" w14:textId="395DAB7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03FB8B48" w14:textId="1FB0DBF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641B0060" w14:textId="79D79DB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7AEA5E0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2A01759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7003DB5B" w14:textId="0AE82307" w:rsidTr="00646858">
        <w:trPr>
          <w:trHeight w:val="300"/>
        </w:trPr>
        <w:tc>
          <w:tcPr>
            <w:tcW w:w="1209" w:type="dxa"/>
            <w:noWrap/>
            <w:hideMark/>
          </w:tcPr>
          <w:p w14:paraId="113D192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15" w:type="dxa"/>
            <w:noWrap/>
            <w:hideMark/>
          </w:tcPr>
          <w:p w14:paraId="6FF9F03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920" w:type="dxa"/>
            <w:noWrap/>
            <w:hideMark/>
          </w:tcPr>
          <w:p w14:paraId="6280532D" w14:textId="249268F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463A4A32" w14:textId="5510496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453D2BFE" w14:textId="3399B5C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56CD8238" w14:textId="356E43A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06947D9E" w14:textId="28980A5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2C18DB69" w14:textId="6B6A088A" w:rsidTr="00646858">
        <w:trPr>
          <w:trHeight w:val="300"/>
        </w:trPr>
        <w:tc>
          <w:tcPr>
            <w:tcW w:w="1209" w:type="dxa"/>
            <w:noWrap/>
            <w:hideMark/>
          </w:tcPr>
          <w:p w14:paraId="5F03357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15" w:type="dxa"/>
            <w:noWrap/>
            <w:hideMark/>
          </w:tcPr>
          <w:p w14:paraId="1927A09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/PKB</w:t>
            </w:r>
          </w:p>
        </w:tc>
        <w:tc>
          <w:tcPr>
            <w:tcW w:w="1920" w:type="dxa"/>
            <w:noWrap/>
            <w:hideMark/>
          </w:tcPr>
          <w:p w14:paraId="20490385" w14:textId="75B0BE8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389E846D" w14:textId="1F85132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44B2576" w14:textId="2ADF329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41E8EDDE" w14:textId="263A949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5DD68540" w14:textId="6BD2B1A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100185E8" w14:textId="400256F1" w:rsidTr="00646858">
        <w:trPr>
          <w:trHeight w:val="300"/>
        </w:trPr>
        <w:tc>
          <w:tcPr>
            <w:tcW w:w="1209" w:type="dxa"/>
            <w:noWrap/>
            <w:hideMark/>
          </w:tcPr>
          <w:p w14:paraId="50A619A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015" w:type="dxa"/>
            <w:noWrap/>
            <w:hideMark/>
          </w:tcPr>
          <w:p w14:paraId="0F339CC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1920" w:type="dxa"/>
            <w:noWrap/>
            <w:hideMark/>
          </w:tcPr>
          <w:p w14:paraId="4A112D3E" w14:textId="130E625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1DDB122B" w14:textId="5377779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7854C25A" w14:textId="6F6E8D3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66B0E284" w14:textId="4C015CF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4CE24FB" w14:textId="0CF751E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50BBFAD7" w14:textId="570DCA25" w:rsidTr="00646858">
        <w:trPr>
          <w:trHeight w:val="300"/>
        </w:trPr>
        <w:tc>
          <w:tcPr>
            <w:tcW w:w="1209" w:type="dxa"/>
            <w:noWrap/>
            <w:hideMark/>
          </w:tcPr>
          <w:p w14:paraId="257ADBB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015" w:type="dxa"/>
            <w:noWrap/>
            <w:hideMark/>
          </w:tcPr>
          <w:p w14:paraId="754BCB6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4E-BP1</w:t>
            </w:r>
          </w:p>
        </w:tc>
        <w:tc>
          <w:tcPr>
            <w:tcW w:w="1920" w:type="dxa"/>
            <w:noWrap/>
            <w:hideMark/>
          </w:tcPr>
          <w:p w14:paraId="77C80D87" w14:textId="58B49C0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024BE650" w14:textId="7F88483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34CF30C1" w14:textId="4FA5880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0B8E1D9B" w14:textId="6B579A6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4710E39A" w14:textId="070CED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030267CF" w14:textId="5437CCBA" w:rsidTr="00646858">
        <w:trPr>
          <w:trHeight w:val="300"/>
        </w:trPr>
        <w:tc>
          <w:tcPr>
            <w:tcW w:w="1209" w:type="dxa"/>
            <w:noWrap/>
            <w:hideMark/>
          </w:tcPr>
          <w:p w14:paraId="5692DB4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015" w:type="dxa"/>
            <w:noWrap/>
            <w:hideMark/>
          </w:tcPr>
          <w:p w14:paraId="5AF21B9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/PKB</w:t>
            </w:r>
          </w:p>
        </w:tc>
        <w:tc>
          <w:tcPr>
            <w:tcW w:w="1920" w:type="dxa"/>
            <w:noWrap/>
            <w:hideMark/>
          </w:tcPr>
          <w:p w14:paraId="15193491" w14:textId="5D190F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0" w:type="dxa"/>
          </w:tcPr>
          <w:p w14:paraId="69F64A60" w14:textId="2A467B6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7D9F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2" w:type="dxa"/>
          </w:tcPr>
          <w:p w14:paraId="28902D54" w14:textId="7F2D610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3E27AAE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7BB5D9E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03ACAB7A" w14:textId="66E7FA8E" w:rsidTr="00646858">
        <w:trPr>
          <w:trHeight w:val="300"/>
        </w:trPr>
        <w:tc>
          <w:tcPr>
            <w:tcW w:w="1209" w:type="dxa"/>
            <w:noWrap/>
            <w:hideMark/>
          </w:tcPr>
          <w:p w14:paraId="0E552E7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15" w:type="dxa"/>
            <w:noWrap/>
            <w:hideMark/>
          </w:tcPr>
          <w:p w14:paraId="74E462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20" w:type="dxa"/>
            <w:noWrap/>
            <w:hideMark/>
          </w:tcPr>
          <w:p w14:paraId="78B2EFF6" w14:textId="20A8958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0" w:type="dxa"/>
          </w:tcPr>
          <w:p w14:paraId="3E9DBF2E" w14:textId="6CFA201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44BC163C" w14:textId="35023EE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7EADE36B" w14:textId="1ACAA61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6C841657" w14:textId="15FA232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672E4F01" w14:textId="4AAF2338" w:rsidTr="00646858">
        <w:trPr>
          <w:trHeight w:val="300"/>
        </w:trPr>
        <w:tc>
          <w:tcPr>
            <w:tcW w:w="1209" w:type="dxa"/>
            <w:noWrap/>
            <w:hideMark/>
          </w:tcPr>
          <w:p w14:paraId="123B2B9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SC1/TSC2</w:t>
            </w:r>
          </w:p>
        </w:tc>
        <w:tc>
          <w:tcPr>
            <w:tcW w:w="1015" w:type="dxa"/>
            <w:noWrap/>
            <w:hideMark/>
          </w:tcPr>
          <w:p w14:paraId="0303B8D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0" w:type="dxa"/>
            <w:noWrap/>
            <w:hideMark/>
          </w:tcPr>
          <w:p w14:paraId="40D5DA8E" w14:textId="206F745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0" w:type="dxa"/>
          </w:tcPr>
          <w:p w14:paraId="6B3ECD64" w14:textId="2932C08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635A71D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1FCEDA9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2" w:type="dxa"/>
          </w:tcPr>
          <w:p w14:paraId="3BE6EFC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4A4CB109" w14:textId="4D832EEB" w:rsidTr="00646858">
        <w:trPr>
          <w:trHeight w:val="300"/>
        </w:trPr>
        <w:tc>
          <w:tcPr>
            <w:tcW w:w="1209" w:type="dxa"/>
            <w:noWrap/>
            <w:hideMark/>
          </w:tcPr>
          <w:p w14:paraId="7699CCE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lastRenderedPageBreak/>
              <w:t>Rapamycin</w:t>
            </w:r>
          </w:p>
        </w:tc>
        <w:tc>
          <w:tcPr>
            <w:tcW w:w="1015" w:type="dxa"/>
            <w:noWrap/>
            <w:hideMark/>
          </w:tcPr>
          <w:p w14:paraId="0556973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0" w:type="dxa"/>
            <w:noWrap/>
            <w:hideMark/>
          </w:tcPr>
          <w:p w14:paraId="65F38546" w14:textId="774BE37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0" w:type="dxa"/>
          </w:tcPr>
          <w:p w14:paraId="6289843B" w14:textId="5DBF3B2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50A2C0C5" w14:textId="32340A4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0ECA30A4" w14:textId="6B52062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2" w:type="dxa"/>
          </w:tcPr>
          <w:p w14:paraId="3CABD080" w14:textId="382490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31AF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1F42B47" w14:textId="77777777" w:rsidR="004C3B2E" w:rsidRDefault="004C3B2E" w:rsidP="00397459">
      <w:pPr>
        <w:jc w:val="center"/>
      </w:pPr>
    </w:p>
    <w:p w14:paraId="47F74E69" w14:textId="7CB3DA5A" w:rsidR="00117B2D" w:rsidRDefault="00117B2D" w:rsidP="00397459">
      <w:pPr>
        <w:jc w:val="center"/>
      </w:pPr>
      <w:r>
        <w:t>56</w:t>
      </w:r>
    </w:p>
    <w:tbl>
      <w:tblPr>
        <w:tblStyle w:val="TableGrid"/>
        <w:tblW w:w="10124" w:type="dxa"/>
        <w:tblLook w:val="04A0" w:firstRow="1" w:lastRow="0" w:firstColumn="1" w:lastColumn="0" w:noHBand="0" w:noVBand="1"/>
      </w:tblPr>
      <w:tblGrid>
        <w:gridCol w:w="1035"/>
        <w:gridCol w:w="2567"/>
        <w:gridCol w:w="2067"/>
        <w:gridCol w:w="1122"/>
        <w:gridCol w:w="1122"/>
        <w:gridCol w:w="1089"/>
        <w:gridCol w:w="1122"/>
      </w:tblGrid>
      <w:tr w:rsidR="003511FC" w:rsidRPr="005C6D5B" w14:paraId="61F84EB3" w14:textId="4F93A8E8" w:rsidTr="00646858">
        <w:trPr>
          <w:trHeight w:val="294"/>
        </w:trPr>
        <w:tc>
          <w:tcPr>
            <w:tcW w:w="1035" w:type="dxa"/>
            <w:noWrap/>
            <w:hideMark/>
          </w:tcPr>
          <w:p w14:paraId="2448323C" w14:textId="0B31E4F1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567" w:type="dxa"/>
            <w:noWrap/>
            <w:hideMark/>
          </w:tcPr>
          <w:p w14:paraId="00BBE398" w14:textId="79498CF1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2067" w:type="dxa"/>
            <w:noWrap/>
            <w:hideMark/>
          </w:tcPr>
          <w:p w14:paraId="4316EFBF" w14:textId="3EA9F29F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22" w:type="dxa"/>
          </w:tcPr>
          <w:p w14:paraId="62885DC1" w14:textId="7C742454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22" w:type="dxa"/>
          </w:tcPr>
          <w:p w14:paraId="2481A7D5" w14:textId="10A49038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1D104D61" w14:textId="1306D1FD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22" w:type="dxa"/>
          </w:tcPr>
          <w:p w14:paraId="6EC3B780" w14:textId="6A6D875D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46858" w:rsidRPr="005C6D5B" w14:paraId="6A4D923F" w14:textId="368320FD" w:rsidTr="00646858">
        <w:trPr>
          <w:trHeight w:val="294"/>
        </w:trPr>
        <w:tc>
          <w:tcPr>
            <w:tcW w:w="1035" w:type="dxa"/>
            <w:noWrap/>
            <w:hideMark/>
          </w:tcPr>
          <w:p w14:paraId="0DF005F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HIF1Î±</w:t>
            </w:r>
          </w:p>
        </w:tc>
        <w:tc>
          <w:tcPr>
            <w:tcW w:w="2567" w:type="dxa"/>
            <w:noWrap/>
            <w:hideMark/>
          </w:tcPr>
          <w:p w14:paraId="4C20AB0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C4DA8B3" w14:textId="5B26F57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0BF41D5" w14:textId="6C7292E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44D715A" w14:textId="085BC2C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A0275E4" w14:textId="489B87D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F956865" w14:textId="2263E5D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2059D9E" w14:textId="6DC19AEC" w:rsidTr="00646858">
        <w:trPr>
          <w:trHeight w:val="294"/>
        </w:trPr>
        <w:tc>
          <w:tcPr>
            <w:tcW w:w="1035" w:type="dxa"/>
            <w:noWrap/>
            <w:hideMark/>
          </w:tcPr>
          <w:p w14:paraId="3CF0761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567" w:type="dxa"/>
            <w:noWrap/>
            <w:hideMark/>
          </w:tcPr>
          <w:p w14:paraId="6FEE5BB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26407643" w14:textId="5141824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7E1CDF3" w14:textId="0279D6D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CA6BEEB" w14:textId="434C90F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F6F677" w14:textId="11B6738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7613E54" w14:textId="0E1DD76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250AC0E" w14:textId="0D49ABA4" w:rsidTr="00646858">
        <w:trPr>
          <w:trHeight w:val="294"/>
        </w:trPr>
        <w:tc>
          <w:tcPr>
            <w:tcW w:w="1035" w:type="dxa"/>
            <w:noWrap/>
            <w:hideMark/>
          </w:tcPr>
          <w:p w14:paraId="7C7C6F7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567" w:type="dxa"/>
            <w:noWrap/>
            <w:hideMark/>
          </w:tcPr>
          <w:p w14:paraId="4CCE1E5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A6F13A0" w14:textId="3CFCF9E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6DBC16C" w14:textId="1734084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7983416" w14:textId="6B62BF9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5130064" w14:textId="11234C1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5E4A6DEB" w14:textId="5B983D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ACEE8EC" w14:textId="6D330F29" w:rsidTr="00646858">
        <w:trPr>
          <w:trHeight w:val="294"/>
        </w:trPr>
        <w:tc>
          <w:tcPr>
            <w:tcW w:w="1035" w:type="dxa"/>
            <w:noWrap/>
            <w:hideMark/>
          </w:tcPr>
          <w:p w14:paraId="5BE5612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Mapk</w:t>
            </w:r>
            <w:proofErr w:type="spellEnd"/>
          </w:p>
        </w:tc>
        <w:tc>
          <w:tcPr>
            <w:tcW w:w="2567" w:type="dxa"/>
            <w:noWrap/>
            <w:hideMark/>
          </w:tcPr>
          <w:p w14:paraId="09CC639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01148214" w14:textId="4D1A463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7CA081A" w14:textId="3EF5AF8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CA58CFB" w14:textId="58F0570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1E7A96" w14:textId="4DA1B61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AD997F2" w14:textId="6D928AE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48702E47" w14:textId="0B898594" w:rsidTr="00646858">
        <w:trPr>
          <w:trHeight w:val="294"/>
        </w:trPr>
        <w:tc>
          <w:tcPr>
            <w:tcW w:w="1035" w:type="dxa"/>
            <w:noWrap/>
            <w:hideMark/>
          </w:tcPr>
          <w:p w14:paraId="3ECA6D4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567" w:type="dxa"/>
            <w:noWrap/>
            <w:hideMark/>
          </w:tcPr>
          <w:p w14:paraId="76CFA72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74B8D15" w14:textId="37A6737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54BC35F" w14:textId="1C6DA0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692E350" w14:textId="575C790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C2738B3" w14:textId="4FD381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5D62BA6" w14:textId="35FBA59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038467B" w14:textId="697B150A" w:rsidTr="00646858">
        <w:trPr>
          <w:trHeight w:val="294"/>
        </w:trPr>
        <w:tc>
          <w:tcPr>
            <w:tcW w:w="1035" w:type="dxa"/>
            <w:noWrap/>
            <w:hideMark/>
          </w:tcPr>
          <w:p w14:paraId="12AC36D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2567" w:type="dxa"/>
            <w:noWrap/>
            <w:hideMark/>
          </w:tcPr>
          <w:p w14:paraId="73C139F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56D97A5E" w14:textId="75A1001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154C3DC" w14:textId="34B96C1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BEAC156" w14:textId="79C4238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807E82B" w14:textId="1229EB6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31E31CB7" w14:textId="120BC98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12E4752" w14:textId="2440D4C8" w:rsidTr="00646858">
        <w:trPr>
          <w:trHeight w:val="294"/>
        </w:trPr>
        <w:tc>
          <w:tcPr>
            <w:tcW w:w="1035" w:type="dxa"/>
            <w:noWrap/>
            <w:hideMark/>
          </w:tcPr>
          <w:p w14:paraId="39F4D0D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567" w:type="dxa"/>
            <w:noWrap/>
            <w:hideMark/>
          </w:tcPr>
          <w:p w14:paraId="7FFBF71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0043B974" w14:textId="17FDDA7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AB9F637" w14:textId="4875133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B2768DB" w14:textId="1DA0BE6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1EE815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62FB1D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7B0F3275" w14:textId="269770EE" w:rsidTr="00646858">
        <w:trPr>
          <w:trHeight w:val="294"/>
        </w:trPr>
        <w:tc>
          <w:tcPr>
            <w:tcW w:w="1035" w:type="dxa"/>
            <w:noWrap/>
            <w:hideMark/>
          </w:tcPr>
          <w:p w14:paraId="2772E6C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N-</w:t>
            </w: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2567" w:type="dxa"/>
            <w:noWrap/>
            <w:hideMark/>
          </w:tcPr>
          <w:p w14:paraId="7E0BA41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067" w:type="dxa"/>
            <w:noWrap/>
            <w:hideMark/>
          </w:tcPr>
          <w:p w14:paraId="1FA43EF0" w14:textId="59659A0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50B099B" w14:textId="4E6DE7F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37C4F09" w14:textId="5BDF54F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F0C9EF" w14:textId="6C728D9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AD421F2" w14:textId="693FF53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A307421" w14:textId="349CA76D" w:rsidTr="00646858">
        <w:trPr>
          <w:trHeight w:val="294"/>
        </w:trPr>
        <w:tc>
          <w:tcPr>
            <w:tcW w:w="1035" w:type="dxa"/>
            <w:noWrap/>
            <w:hideMark/>
          </w:tcPr>
          <w:p w14:paraId="110FB85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231F31E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N-Cadherin</w:t>
            </w:r>
          </w:p>
        </w:tc>
        <w:tc>
          <w:tcPr>
            <w:tcW w:w="2067" w:type="dxa"/>
            <w:noWrap/>
            <w:hideMark/>
          </w:tcPr>
          <w:p w14:paraId="7EC94386" w14:textId="0A5C0AA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8DBFCAF" w14:textId="6967B14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A79B1FF" w14:textId="21CB0E0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9AE572F" w14:textId="01AE5E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8CFDF27" w14:textId="55AE6A3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66ED2AFF" w14:textId="2EFE9C6F" w:rsidTr="00646858">
        <w:trPr>
          <w:trHeight w:val="294"/>
        </w:trPr>
        <w:tc>
          <w:tcPr>
            <w:tcW w:w="1035" w:type="dxa"/>
            <w:noWrap/>
            <w:hideMark/>
          </w:tcPr>
          <w:p w14:paraId="7FE3C09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F617B2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Fibronectin</w:t>
            </w:r>
          </w:p>
        </w:tc>
        <w:tc>
          <w:tcPr>
            <w:tcW w:w="2067" w:type="dxa"/>
            <w:noWrap/>
            <w:hideMark/>
          </w:tcPr>
          <w:p w14:paraId="39BEC736" w14:textId="31BD5AA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EC40A4D" w14:textId="4A0A1C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1CC22CE" w14:textId="05E5DFE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603C56" w14:textId="1972068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8C41E45" w14:textId="1F2E6F4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411B83E" w14:textId="3A33C469" w:rsidTr="00646858">
        <w:trPr>
          <w:trHeight w:val="294"/>
        </w:trPr>
        <w:tc>
          <w:tcPr>
            <w:tcW w:w="1035" w:type="dxa"/>
            <w:noWrap/>
            <w:hideMark/>
          </w:tcPr>
          <w:p w14:paraId="3397644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1F0053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2067" w:type="dxa"/>
            <w:noWrap/>
            <w:hideMark/>
          </w:tcPr>
          <w:p w14:paraId="0004D2A5" w14:textId="7EB1A63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2073A4D" w14:textId="00FC330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A547283" w14:textId="5ECBBE6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BA03ED" w14:textId="6995F6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F02D43F" w14:textId="53704E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842E0E3" w14:textId="3D95D92C" w:rsidTr="00646858">
        <w:trPr>
          <w:trHeight w:val="294"/>
        </w:trPr>
        <w:tc>
          <w:tcPr>
            <w:tcW w:w="1035" w:type="dxa"/>
            <w:noWrap/>
            <w:hideMark/>
          </w:tcPr>
          <w:p w14:paraId="46D5F41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1903298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2067" w:type="dxa"/>
            <w:noWrap/>
            <w:hideMark/>
          </w:tcPr>
          <w:p w14:paraId="295DA2FF" w14:textId="1BD95ED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C76E72B" w14:textId="725BB27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188F1160" w14:textId="63646F0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9A3E8E" w14:textId="6427B9F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38B944E0" w14:textId="1680CF4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77212311" w14:textId="1F495074" w:rsidTr="00646858">
        <w:trPr>
          <w:trHeight w:val="294"/>
        </w:trPr>
        <w:tc>
          <w:tcPr>
            <w:tcW w:w="1035" w:type="dxa"/>
            <w:noWrap/>
            <w:hideMark/>
          </w:tcPr>
          <w:p w14:paraId="08BA2C8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694BC6A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Î±/Î³ Catenin</w:t>
            </w:r>
          </w:p>
        </w:tc>
        <w:tc>
          <w:tcPr>
            <w:tcW w:w="2067" w:type="dxa"/>
            <w:noWrap/>
            <w:hideMark/>
          </w:tcPr>
          <w:p w14:paraId="1B110608" w14:textId="797C35E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268A98F" w14:textId="633353A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43DAD50" w14:textId="4954E15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D2EB227" w14:textId="6FF9122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5207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5AA02684" w14:textId="669BDE6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E7B18D0" w14:textId="497F2A1E" w:rsidTr="00646858">
        <w:trPr>
          <w:trHeight w:val="294"/>
        </w:trPr>
        <w:tc>
          <w:tcPr>
            <w:tcW w:w="1035" w:type="dxa"/>
            <w:noWrap/>
            <w:hideMark/>
          </w:tcPr>
          <w:p w14:paraId="4D4B2BE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7E0FA8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D24</w:t>
            </w:r>
          </w:p>
        </w:tc>
        <w:tc>
          <w:tcPr>
            <w:tcW w:w="2067" w:type="dxa"/>
            <w:noWrap/>
            <w:hideMark/>
          </w:tcPr>
          <w:p w14:paraId="6CF858FF" w14:textId="425549B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B71185C" w14:textId="431CD75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CC0490F" w14:textId="5856AC7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BF6A70" w14:textId="65921B0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5207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2E7FAF1F" w14:textId="04AF336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7B306F1" w14:textId="566B2085" w:rsidTr="00646858">
        <w:trPr>
          <w:trHeight w:val="294"/>
        </w:trPr>
        <w:tc>
          <w:tcPr>
            <w:tcW w:w="1035" w:type="dxa"/>
            <w:noWrap/>
            <w:hideMark/>
          </w:tcPr>
          <w:p w14:paraId="2373A5E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26AF52B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RE; p53</w:t>
            </w:r>
          </w:p>
        </w:tc>
        <w:tc>
          <w:tcPr>
            <w:tcW w:w="2067" w:type="dxa"/>
            <w:noWrap/>
            <w:hideMark/>
          </w:tcPr>
          <w:p w14:paraId="2F046C14" w14:textId="7F0F51D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3FEE23C4" w14:textId="447D8B0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DDEFC55" w14:textId="78A741B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83127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66CB623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1B276601" w14:textId="75F0C45C" w:rsidTr="00646858">
        <w:trPr>
          <w:trHeight w:val="294"/>
        </w:trPr>
        <w:tc>
          <w:tcPr>
            <w:tcW w:w="1035" w:type="dxa"/>
            <w:noWrap/>
            <w:hideMark/>
          </w:tcPr>
          <w:p w14:paraId="0A1E36E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442DE0B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IMPs</w:t>
            </w:r>
          </w:p>
        </w:tc>
        <w:tc>
          <w:tcPr>
            <w:tcW w:w="2067" w:type="dxa"/>
            <w:noWrap/>
            <w:hideMark/>
          </w:tcPr>
          <w:p w14:paraId="2F1386CE" w14:textId="26A5B86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1051FD8" w14:textId="6449D1C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1CA382A7" w14:textId="3FA9254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7D80AB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2" w:type="dxa"/>
          </w:tcPr>
          <w:p w14:paraId="30A9F93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4E472A9D" w14:textId="5FEDB3C3" w:rsidTr="00646858">
        <w:trPr>
          <w:trHeight w:val="294"/>
        </w:trPr>
        <w:tc>
          <w:tcPr>
            <w:tcW w:w="1035" w:type="dxa"/>
            <w:noWrap/>
            <w:hideMark/>
          </w:tcPr>
          <w:p w14:paraId="5180EDA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5A2B2AB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atrix Metalloproteinases</w:t>
            </w:r>
          </w:p>
        </w:tc>
        <w:tc>
          <w:tcPr>
            <w:tcW w:w="2067" w:type="dxa"/>
            <w:noWrap/>
            <w:hideMark/>
          </w:tcPr>
          <w:p w14:paraId="45119327" w14:textId="0D5FAB0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051ABDFA" w14:textId="6BB8532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6DF6D218" w14:textId="2075132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E6DE5A" w14:textId="0B93A19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3D161BA1" w14:textId="50542CD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A70A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0A553B0C" w14:textId="73D5D145" w:rsidTr="00646858">
        <w:trPr>
          <w:trHeight w:val="294"/>
        </w:trPr>
        <w:tc>
          <w:tcPr>
            <w:tcW w:w="1035" w:type="dxa"/>
            <w:noWrap/>
            <w:hideMark/>
          </w:tcPr>
          <w:p w14:paraId="1B3AB50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363EDDC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Cancer Stem Cells</w:t>
            </w:r>
          </w:p>
        </w:tc>
        <w:tc>
          <w:tcPr>
            <w:tcW w:w="2067" w:type="dxa"/>
            <w:noWrap/>
            <w:hideMark/>
          </w:tcPr>
          <w:p w14:paraId="24CDE84B" w14:textId="1CF74E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7E5D444" w14:textId="544FCB9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70D16F0" w14:textId="466B70A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C35ADAF" w14:textId="39AB913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CCA2758" w14:textId="484A25C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2D4382C" w14:textId="718DD470" w:rsidTr="00646858">
        <w:trPr>
          <w:trHeight w:val="294"/>
        </w:trPr>
        <w:tc>
          <w:tcPr>
            <w:tcW w:w="1035" w:type="dxa"/>
            <w:noWrap/>
            <w:hideMark/>
          </w:tcPr>
          <w:p w14:paraId="02C6FEE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272C7DB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2067" w:type="dxa"/>
            <w:noWrap/>
            <w:hideMark/>
          </w:tcPr>
          <w:p w14:paraId="70E09580" w14:textId="2897F8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557C535" w14:textId="1441538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4335751E" w14:textId="22CE12E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DAEB45" w14:textId="05EF105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91BCBB0" w14:textId="5F990B8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C855CE1" w14:textId="6537C2B3" w:rsidTr="00646858">
        <w:trPr>
          <w:trHeight w:val="294"/>
        </w:trPr>
        <w:tc>
          <w:tcPr>
            <w:tcW w:w="1035" w:type="dxa"/>
            <w:noWrap/>
            <w:hideMark/>
          </w:tcPr>
          <w:p w14:paraId="527BE6B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2567" w:type="dxa"/>
            <w:noWrap/>
            <w:hideMark/>
          </w:tcPr>
          <w:p w14:paraId="7650037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nail, Slug, ZEB1/2, FOXC2</w:t>
            </w:r>
          </w:p>
        </w:tc>
        <w:tc>
          <w:tcPr>
            <w:tcW w:w="2067" w:type="dxa"/>
            <w:noWrap/>
            <w:hideMark/>
          </w:tcPr>
          <w:p w14:paraId="76A25435" w14:textId="10E5317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71BFF957" w14:textId="292DC0A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6CCD7D28" w14:textId="56B73BD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475FCB" w14:textId="3F52FB9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27352B24" w14:textId="0D5D17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31E3A564" w14:textId="4D8C497E" w:rsidTr="00646858">
        <w:trPr>
          <w:trHeight w:val="294"/>
        </w:trPr>
        <w:tc>
          <w:tcPr>
            <w:tcW w:w="1035" w:type="dxa"/>
            <w:noWrap/>
            <w:hideMark/>
          </w:tcPr>
          <w:p w14:paraId="334905A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567" w:type="dxa"/>
            <w:noWrap/>
            <w:hideMark/>
          </w:tcPr>
          <w:p w14:paraId="136B5A7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umor Metastasis</w:t>
            </w:r>
          </w:p>
        </w:tc>
        <w:tc>
          <w:tcPr>
            <w:tcW w:w="2067" w:type="dxa"/>
            <w:noWrap/>
            <w:hideMark/>
          </w:tcPr>
          <w:p w14:paraId="187A9645" w14:textId="0FF87A8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18FC646" w14:textId="5B43938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53B63156" w14:textId="4E80B6B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F8F9C24" w14:textId="6D8B118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2" w:type="dxa"/>
          </w:tcPr>
          <w:p w14:paraId="19EC4FFA" w14:textId="475BB6A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34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2FB7C8EC" w14:textId="77777777" w:rsidR="004C3B2E" w:rsidRDefault="004C3B2E" w:rsidP="00397459">
      <w:pPr>
        <w:jc w:val="center"/>
      </w:pPr>
    </w:p>
    <w:p w14:paraId="368A1FE4" w14:textId="6389CCE2" w:rsidR="00117B2D" w:rsidRDefault="00117B2D" w:rsidP="00397459">
      <w:pPr>
        <w:jc w:val="center"/>
      </w:pPr>
      <w:r>
        <w:t>5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99"/>
        <w:gridCol w:w="1698"/>
        <w:gridCol w:w="1665"/>
        <w:gridCol w:w="1072"/>
        <w:gridCol w:w="1072"/>
        <w:gridCol w:w="1072"/>
        <w:gridCol w:w="1072"/>
      </w:tblGrid>
      <w:tr w:rsidR="003511FC" w:rsidRPr="005C6D5B" w14:paraId="2A0DD881" w14:textId="7A8E17C2" w:rsidTr="003511FC">
        <w:trPr>
          <w:trHeight w:val="300"/>
        </w:trPr>
        <w:tc>
          <w:tcPr>
            <w:tcW w:w="1730" w:type="dxa"/>
            <w:noWrap/>
            <w:hideMark/>
          </w:tcPr>
          <w:p w14:paraId="3C11AF9E" w14:textId="5C9CAFFA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729" w:type="dxa"/>
            <w:noWrap/>
            <w:hideMark/>
          </w:tcPr>
          <w:p w14:paraId="0D8B185E" w14:textId="6B4BC7A1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95" w:type="dxa"/>
            <w:noWrap/>
            <w:hideMark/>
          </w:tcPr>
          <w:p w14:paraId="2C328B11" w14:textId="23E54CF1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49" w:type="dxa"/>
          </w:tcPr>
          <w:p w14:paraId="526EAB75" w14:textId="57642ECF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49" w:type="dxa"/>
          </w:tcPr>
          <w:p w14:paraId="7AB492B9" w14:textId="649F1C51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49" w:type="dxa"/>
          </w:tcPr>
          <w:p w14:paraId="7C6DC0A2" w14:textId="097F3745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49" w:type="dxa"/>
          </w:tcPr>
          <w:p w14:paraId="38325793" w14:textId="47A1B55B" w:rsidR="003511FC" w:rsidRPr="005C6D5B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46858" w:rsidRPr="005C6D5B" w14:paraId="3C6A2415" w14:textId="1652E456" w:rsidTr="003511FC">
        <w:trPr>
          <w:trHeight w:val="300"/>
        </w:trPr>
        <w:tc>
          <w:tcPr>
            <w:tcW w:w="1730" w:type="dxa"/>
            <w:noWrap/>
            <w:hideMark/>
          </w:tcPr>
          <w:p w14:paraId="703791B8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729" w:type="dxa"/>
            <w:noWrap/>
            <w:hideMark/>
          </w:tcPr>
          <w:p w14:paraId="1EDE3D47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95" w:type="dxa"/>
            <w:noWrap/>
            <w:hideMark/>
          </w:tcPr>
          <w:p w14:paraId="4EE182F7" w14:textId="2C2EB0E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8D00036" w14:textId="7771CCC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3EA50C5B" w14:textId="38778A5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CD7D8BF" w14:textId="1618CF20" w:rsidR="00646858" w:rsidRPr="00646858" w:rsidRDefault="00646858" w:rsidP="00646858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50E6DA5" w14:textId="7379EF2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6099C997" w14:textId="491D491A" w:rsidTr="003511FC">
        <w:trPr>
          <w:trHeight w:val="300"/>
        </w:trPr>
        <w:tc>
          <w:tcPr>
            <w:tcW w:w="1730" w:type="dxa"/>
            <w:noWrap/>
            <w:hideMark/>
          </w:tcPr>
          <w:p w14:paraId="4EF7181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729" w:type="dxa"/>
            <w:noWrap/>
            <w:hideMark/>
          </w:tcPr>
          <w:p w14:paraId="7864EC3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695" w:type="dxa"/>
            <w:noWrap/>
            <w:hideMark/>
          </w:tcPr>
          <w:p w14:paraId="52C81350" w14:textId="0ACAE4A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574F3DBB" w14:textId="63C8EE8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6002420" w14:textId="5D01E37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E769666" w14:textId="50CEB4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38A4663" w14:textId="27D7AAF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3BA386DA" w14:textId="7DBD5EB3" w:rsidTr="003511FC">
        <w:trPr>
          <w:trHeight w:val="300"/>
        </w:trPr>
        <w:tc>
          <w:tcPr>
            <w:tcW w:w="1730" w:type="dxa"/>
            <w:noWrap/>
            <w:hideMark/>
          </w:tcPr>
          <w:p w14:paraId="06D7846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729" w:type="dxa"/>
            <w:noWrap/>
            <w:hideMark/>
          </w:tcPr>
          <w:p w14:paraId="14FFB93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695" w:type="dxa"/>
            <w:noWrap/>
            <w:hideMark/>
          </w:tcPr>
          <w:p w14:paraId="317048BF" w14:textId="289F855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836E12A" w14:textId="2E7409A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2C68D2F6" w14:textId="2C806C9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4C7204E1" w14:textId="24E99D3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4E6FBA0" w14:textId="17C6A7D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3DE1232A" w14:textId="48D7A222" w:rsidTr="003511FC">
        <w:trPr>
          <w:trHeight w:val="300"/>
        </w:trPr>
        <w:tc>
          <w:tcPr>
            <w:tcW w:w="1730" w:type="dxa"/>
            <w:noWrap/>
            <w:hideMark/>
          </w:tcPr>
          <w:p w14:paraId="0B792D4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sulin/growth factor</w:t>
            </w:r>
          </w:p>
        </w:tc>
        <w:tc>
          <w:tcPr>
            <w:tcW w:w="1729" w:type="dxa"/>
            <w:noWrap/>
            <w:hideMark/>
          </w:tcPr>
          <w:p w14:paraId="42CA5BE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695" w:type="dxa"/>
            <w:noWrap/>
            <w:hideMark/>
          </w:tcPr>
          <w:p w14:paraId="68346A5B" w14:textId="33DDBC7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5CCD70C" w14:textId="443FF46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7E62CD7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F72097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1373C0F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136A2C92" w14:textId="58A28224" w:rsidTr="003511FC">
        <w:trPr>
          <w:trHeight w:val="300"/>
        </w:trPr>
        <w:tc>
          <w:tcPr>
            <w:tcW w:w="1730" w:type="dxa"/>
            <w:noWrap/>
            <w:hideMark/>
          </w:tcPr>
          <w:p w14:paraId="010ED0A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29" w:type="dxa"/>
            <w:noWrap/>
            <w:hideMark/>
          </w:tcPr>
          <w:p w14:paraId="3066B08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695" w:type="dxa"/>
            <w:noWrap/>
            <w:hideMark/>
          </w:tcPr>
          <w:p w14:paraId="6E8F883B" w14:textId="5FE3FA9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344298A" w14:textId="7E17515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8FA439C" w14:textId="55D2388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400A584" w14:textId="3141FE0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D67885A" w14:textId="3B20A77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1D8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759EF468" w14:textId="24C3B9F6" w:rsidTr="003511FC">
        <w:trPr>
          <w:trHeight w:val="300"/>
        </w:trPr>
        <w:tc>
          <w:tcPr>
            <w:tcW w:w="1730" w:type="dxa"/>
            <w:noWrap/>
            <w:hideMark/>
          </w:tcPr>
          <w:p w14:paraId="6B3C92E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729" w:type="dxa"/>
            <w:noWrap/>
            <w:hideMark/>
          </w:tcPr>
          <w:p w14:paraId="0DDCE57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695" w:type="dxa"/>
            <w:noWrap/>
            <w:hideMark/>
          </w:tcPr>
          <w:p w14:paraId="6E5CB52A" w14:textId="1EE65B5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177B9D92" w14:textId="5F97991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7C58AD65" w14:textId="7CCEF61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71010735" w14:textId="4BBA6C3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03C1E192" w14:textId="6EC6207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2424D1D4" w14:textId="40DAC3D8" w:rsidTr="003511FC">
        <w:trPr>
          <w:trHeight w:val="300"/>
        </w:trPr>
        <w:tc>
          <w:tcPr>
            <w:tcW w:w="1730" w:type="dxa"/>
            <w:noWrap/>
            <w:hideMark/>
          </w:tcPr>
          <w:p w14:paraId="6E13263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2</w:t>
            </w:r>
          </w:p>
        </w:tc>
        <w:tc>
          <w:tcPr>
            <w:tcW w:w="1729" w:type="dxa"/>
            <w:noWrap/>
            <w:hideMark/>
          </w:tcPr>
          <w:p w14:paraId="6FAD6C6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695" w:type="dxa"/>
            <w:noWrap/>
            <w:hideMark/>
          </w:tcPr>
          <w:p w14:paraId="6B25CC8B" w14:textId="7148B05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C592AAC" w14:textId="648F1D0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53C6C9E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0C3C45F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398029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0FA68A04" w14:textId="758AFDAB" w:rsidTr="003511FC">
        <w:trPr>
          <w:trHeight w:val="300"/>
        </w:trPr>
        <w:tc>
          <w:tcPr>
            <w:tcW w:w="1730" w:type="dxa"/>
            <w:noWrap/>
            <w:hideMark/>
          </w:tcPr>
          <w:p w14:paraId="33928A0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lastRenderedPageBreak/>
              <w:t>PIP3</w:t>
            </w:r>
          </w:p>
        </w:tc>
        <w:tc>
          <w:tcPr>
            <w:tcW w:w="1729" w:type="dxa"/>
            <w:noWrap/>
            <w:hideMark/>
          </w:tcPr>
          <w:p w14:paraId="17C7255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695" w:type="dxa"/>
            <w:noWrap/>
            <w:hideMark/>
          </w:tcPr>
          <w:p w14:paraId="4DF01D72" w14:textId="474815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2FE6FC16" w14:textId="03CFB5E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B61B3C7" w14:textId="2AC4D8C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7E3AC6AF" w14:textId="49D568F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70329276" w14:textId="41D8DFC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618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5261C38" w14:textId="168344B9" w:rsidTr="003511FC">
        <w:trPr>
          <w:trHeight w:val="300"/>
        </w:trPr>
        <w:tc>
          <w:tcPr>
            <w:tcW w:w="1730" w:type="dxa"/>
            <w:noWrap/>
            <w:hideMark/>
          </w:tcPr>
          <w:p w14:paraId="030968A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729" w:type="dxa"/>
            <w:noWrap/>
            <w:hideMark/>
          </w:tcPr>
          <w:p w14:paraId="1AFFFD0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695" w:type="dxa"/>
            <w:noWrap/>
            <w:hideMark/>
          </w:tcPr>
          <w:p w14:paraId="69999CED" w14:textId="594CBCC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21D538A8" w14:textId="52833DA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BEB4A45" w14:textId="56D7225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5C8CE63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44F02D9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69AF41AB" w14:textId="23E979E5" w:rsidTr="003511FC">
        <w:trPr>
          <w:trHeight w:val="300"/>
        </w:trPr>
        <w:tc>
          <w:tcPr>
            <w:tcW w:w="1730" w:type="dxa"/>
            <w:noWrap/>
            <w:hideMark/>
          </w:tcPr>
          <w:p w14:paraId="62156E4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729" w:type="dxa"/>
            <w:noWrap/>
            <w:hideMark/>
          </w:tcPr>
          <w:p w14:paraId="6B3577A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95" w:type="dxa"/>
            <w:noWrap/>
            <w:hideMark/>
          </w:tcPr>
          <w:p w14:paraId="7D3B5EC2" w14:textId="36371D5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4A6AE30" w14:textId="0FE139D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975118C" w14:textId="3E173A8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7B2F04D8" w14:textId="1B29C64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EF61A09" w14:textId="380CDD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478E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43A0DB3C" w14:textId="68C10B88" w:rsidTr="003511FC">
        <w:trPr>
          <w:trHeight w:val="300"/>
        </w:trPr>
        <w:tc>
          <w:tcPr>
            <w:tcW w:w="1730" w:type="dxa"/>
            <w:noWrap/>
            <w:hideMark/>
          </w:tcPr>
          <w:p w14:paraId="03772D7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729" w:type="dxa"/>
            <w:noWrap/>
            <w:hideMark/>
          </w:tcPr>
          <w:p w14:paraId="0E17063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SGKs</w:t>
            </w:r>
          </w:p>
        </w:tc>
        <w:tc>
          <w:tcPr>
            <w:tcW w:w="1695" w:type="dxa"/>
            <w:noWrap/>
            <w:hideMark/>
          </w:tcPr>
          <w:p w14:paraId="24574939" w14:textId="2AF99C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9A70C56" w14:textId="4E749E7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890F5CA" w14:textId="1C2C1B3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C322937" w14:textId="5A6DAA2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50E45FB5" w14:textId="609F66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3A299E98" w14:textId="1F1D3C37" w:rsidTr="003511FC">
        <w:trPr>
          <w:trHeight w:val="300"/>
        </w:trPr>
        <w:tc>
          <w:tcPr>
            <w:tcW w:w="1730" w:type="dxa"/>
            <w:noWrap/>
            <w:hideMark/>
          </w:tcPr>
          <w:p w14:paraId="0D076A3C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729" w:type="dxa"/>
            <w:noWrap/>
            <w:hideMark/>
          </w:tcPr>
          <w:p w14:paraId="708346A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695" w:type="dxa"/>
            <w:noWrap/>
            <w:hideMark/>
          </w:tcPr>
          <w:p w14:paraId="773B549A" w14:textId="4DB4BB0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73C8083" w14:textId="6159960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171B028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023D905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3F9BD9A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D9579A8" w14:textId="3BC02320" w:rsidTr="003511FC">
        <w:trPr>
          <w:trHeight w:val="300"/>
        </w:trPr>
        <w:tc>
          <w:tcPr>
            <w:tcW w:w="1730" w:type="dxa"/>
            <w:noWrap/>
            <w:hideMark/>
          </w:tcPr>
          <w:p w14:paraId="69B5F06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729" w:type="dxa"/>
            <w:noWrap/>
            <w:hideMark/>
          </w:tcPr>
          <w:p w14:paraId="03D5832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695" w:type="dxa"/>
            <w:noWrap/>
            <w:hideMark/>
          </w:tcPr>
          <w:p w14:paraId="31163FAC" w14:textId="6C8B46A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624CE53" w14:textId="326C0DE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D0C20F8" w14:textId="631DCBB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25598344" w14:textId="46B1133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51060F5" w14:textId="5E30A24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140E63DD" w14:textId="57B3CE2A" w:rsidTr="003511FC">
        <w:trPr>
          <w:trHeight w:val="300"/>
        </w:trPr>
        <w:tc>
          <w:tcPr>
            <w:tcW w:w="1730" w:type="dxa"/>
            <w:noWrap/>
            <w:hideMark/>
          </w:tcPr>
          <w:p w14:paraId="2A69098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729" w:type="dxa"/>
            <w:noWrap/>
            <w:hideMark/>
          </w:tcPr>
          <w:p w14:paraId="1A9E9426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695" w:type="dxa"/>
            <w:noWrap/>
            <w:hideMark/>
          </w:tcPr>
          <w:p w14:paraId="50A63A10" w14:textId="3CABD93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2EC60CF" w14:textId="765F00E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14ABF6B" w14:textId="164CE8C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B9E13A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7F906D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46858" w:rsidRPr="005C6D5B" w14:paraId="3DEB97B5" w14:textId="499DDAEC" w:rsidTr="003511FC">
        <w:trPr>
          <w:trHeight w:val="300"/>
        </w:trPr>
        <w:tc>
          <w:tcPr>
            <w:tcW w:w="1730" w:type="dxa"/>
            <w:noWrap/>
            <w:hideMark/>
          </w:tcPr>
          <w:p w14:paraId="0719C5EB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729" w:type="dxa"/>
            <w:noWrap/>
            <w:hideMark/>
          </w:tcPr>
          <w:p w14:paraId="02CA776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695" w:type="dxa"/>
            <w:noWrap/>
            <w:hideMark/>
          </w:tcPr>
          <w:p w14:paraId="2C546D23" w14:textId="24E8133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FDF65F2" w14:textId="35B2ACE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856DD11" w14:textId="48E679B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76B9B15" w14:textId="123BA4B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47E4721D" w14:textId="0ACE405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0B25593" w14:textId="1042DA97" w:rsidTr="003511FC">
        <w:trPr>
          <w:trHeight w:val="300"/>
        </w:trPr>
        <w:tc>
          <w:tcPr>
            <w:tcW w:w="1730" w:type="dxa"/>
            <w:noWrap/>
            <w:hideMark/>
          </w:tcPr>
          <w:p w14:paraId="1227C9E2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Rag GTPase</w:t>
            </w:r>
          </w:p>
        </w:tc>
        <w:tc>
          <w:tcPr>
            <w:tcW w:w="1729" w:type="dxa"/>
            <w:noWrap/>
            <w:hideMark/>
          </w:tcPr>
          <w:p w14:paraId="1B788F6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695" w:type="dxa"/>
            <w:noWrap/>
            <w:hideMark/>
          </w:tcPr>
          <w:p w14:paraId="7B2189D9" w14:textId="1DBA977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320904D0" w14:textId="229F237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F0A6699" w14:textId="4CD8E92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D0EB68C" w14:textId="152AB1A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FC88CC6" w14:textId="2586BBBF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5B5A3E12" w14:textId="7DBC34C5" w:rsidTr="003511FC">
        <w:trPr>
          <w:trHeight w:val="300"/>
        </w:trPr>
        <w:tc>
          <w:tcPr>
            <w:tcW w:w="1730" w:type="dxa"/>
            <w:noWrap/>
            <w:hideMark/>
          </w:tcPr>
          <w:p w14:paraId="6489B91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29" w:type="dxa"/>
            <w:noWrap/>
            <w:hideMark/>
          </w:tcPr>
          <w:p w14:paraId="128EE5FA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695" w:type="dxa"/>
            <w:noWrap/>
            <w:hideMark/>
          </w:tcPr>
          <w:p w14:paraId="0F195EE5" w14:textId="63DD84A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68137A0" w14:textId="1D29096C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63FCCF1" w14:textId="38755E6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48A60EE5" w14:textId="21ED73B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84166B3" w14:textId="3CDD511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63B5D5DF" w14:textId="48C92FEA" w:rsidTr="003511FC">
        <w:trPr>
          <w:trHeight w:val="300"/>
        </w:trPr>
        <w:tc>
          <w:tcPr>
            <w:tcW w:w="1730" w:type="dxa"/>
            <w:noWrap/>
            <w:hideMark/>
          </w:tcPr>
          <w:p w14:paraId="300C324D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729" w:type="dxa"/>
            <w:noWrap/>
            <w:hideMark/>
          </w:tcPr>
          <w:p w14:paraId="5EF26DD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Rag GTPase</w:t>
            </w:r>
          </w:p>
        </w:tc>
        <w:tc>
          <w:tcPr>
            <w:tcW w:w="1695" w:type="dxa"/>
            <w:noWrap/>
            <w:hideMark/>
          </w:tcPr>
          <w:p w14:paraId="156BCD76" w14:textId="6B798850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3284E533" w14:textId="2AACADA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2F59AA33" w14:textId="09B44C9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1DE323BF" w14:textId="3C25F42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69400DCE" w14:textId="117C12B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63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262F5F9B" w14:textId="07187408" w:rsidTr="003511FC">
        <w:trPr>
          <w:trHeight w:val="300"/>
        </w:trPr>
        <w:tc>
          <w:tcPr>
            <w:tcW w:w="1730" w:type="dxa"/>
            <w:noWrap/>
            <w:hideMark/>
          </w:tcPr>
          <w:p w14:paraId="51DABA15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29" w:type="dxa"/>
            <w:noWrap/>
            <w:hideMark/>
          </w:tcPr>
          <w:p w14:paraId="4F218AF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695" w:type="dxa"/>
            <w:noWrap/>
            <w:hideMark/>
          </w:tcPr>
          <w:p w14:paraId="54DC6584" w14:textId="3A9889F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1C804E7C" w14:textId="29EB9AB3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014FBDD9" w14:textId="64EB4A9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6B32D64A" w14:textId="054B711A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49" w:type="dxa"/>
          </w:tcPr>
          <w:p w14:paraId="50280D74" w14:textId="5FE6643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4DD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646858" w:rsidRPr="005C6D5B" w14:paraId="0B968688" w14:textId="5D10D7D4" w:rsidTr="003511FC">
        <w:trPr>
          <w:trHeight w:val="300"/>
        </w:trPr>
        <w:tc>
          <w:tcPr>
            <w:tcW w:w="1730" w:type="dxa"/>
            <w:noWrap/>
            <w:hideMark/>
          </w:tcPr>
          <w:p w14:paraId="0273914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729" w:type="dxa"/>
            <w:noWrap/>
            <w:hideMark/>
          </w:tcPr>
          <w:p w14:paraId="269A289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695" w:type="dxa"/>
            <w:noWrap/>
            <w:hideMark/>
          </w:tcPr>
          <w:p w14:paraId="0313043F" w14:textId="1EEE9A0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9" w:type="dxa"/>
          </w:tcPr>
          <w:p w14:paraId="4D2B7B01" w14:textId="4E9A984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9" w:type="dxa"/>
          </w:tcPr>
          <w:p w14:paraId="181AB353" w14:textId="319A82B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9" w:type="dxa"/>
          </w:tcPr>
          <w:p w14:paraId="535E4873" w14:textId="3A3EB84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49" w:type="dxa"/>
          </w:tcPr>
          <w:p w14:paraId="6A34B4D5" w14:textId="249EC615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646858" w:rsidRPr="005C6D5B" w14:paraId="26D46EFC" w14:textId="30EFF74C" w:rsidTr="003511FC">
        <w:trPr>
          <w:trHeight w:val="300"/>
        </w:trPr>
        <w:tc>
          <w:tcPr>
            <w:tcW w:w="1730" w:type="dxa"/>
            <w:noWrap/>
            <w:hideMark/>
          </w:tcPr>
          <w:p w14:paraId="28B3D83E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729" w:type="dxa"/>
            <w:noWrap/>
            <w:hideMark/>
          </w:tcPr>
          <w:p w14:paraId="167B7BE9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695" w:type="dxa"/>
            <w:noWrap/>
            <w:hideMark/>
          </w:tcPr>
          <w:p w14:paraId="1A4D697C" w14:textId="080E754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E0AB800" w14:textId="1BD087B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C41ACD2" w14:textId="0F956ED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E8FBF72" w14:textId="133060B9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0EEE0C6" w14:textId="7A21C70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50D47ABA" w14:textId="2587F93D" w:rsidTr="003511FC">
        <w:trPr>
          <w:trHeight w:val="300"/>
        </w:trPr>
        <w:tc>
          <w:tcPr>
            <w:tcW w:w="1730" w:type="dxa"/>
            <w:noWrap/>
            <w:hideMark/>
          </w:tcPr>
          <w:p w14:paraId="3EB28CD4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29" w:type="dxa"/>
            <w:noWrap/>
            <w:hideMark/>
          </w:tcPr>
          <w:p w14:paraId="62D189F3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695" w:type="dxa"/>
            <w:noWrap/>
            <w:hideMark/>
          </w:tcPr>
          <w:p w14:paraId="1BA62B36" w14:textId="0425FCB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4925FA51" w14:textId="29F2C8CD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5100D765" w14:textId="72CAD99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2854174F" w14:textId="41FB666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C715D45" w14:textId="7CDD489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46858" w:rsidRPr="005C6D5B" w14:paraId="62E96F36" w14:textId="22C99FCD" w:rsidTr="003511FC">
        <w:trPr>
          <w:trHeight w:val="300"/>
        </w:trPr>
        <w:tc>
          <w:tcPr>
            <w:tcW w:w="1730" w:type="dxa"/>
            <w:noWrap/>
            <w:hideMark/>
          </w:tcPr>
          <w:p w14:paraId="02750FAF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29" w:type="dxa"/>
            <w:noWrap/>
            <w:hideMark/>
          </w:tcPr>
          <w:p w14:paraId="5FE76571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695" w:type="dxa"/>
            <w:noWrap/>
            <w:hideMark/>
          </w:tcPr>
          <w:p w14:paraId="4B2B9B16" w14:textId="34A0FBF4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4390B6A0" w14:textId="620E341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1BAE0B2" w14:textId="6B0A76BB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94AD041" w14:textId="1713A541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C0438B1" w14:textId="50376642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46858" w:rsidRPr="005C6D5B" w14:paraId="5AEF4AEB" w14:textId="39F9B8B5" w:rsidTr="003511FC">
        <w:trPr>
          <w:trHeight w:val="300"/>
        </w:trPr>
        <w:tc>
          <w:tcPr>
            <w:tcW w:w="1730" w:type="dxa"/>
            <w:noWrap/>
            <w:hideMark/>
          </w:tcPr>
          <w:p w14:paraId="305C4AC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5C6D5B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729" w:type="dxa"/>
            <w:noWrap/>
            <w:hideMark/>
          </w:tcPr>
          <w:p w14:paraId="5FAC8350" w14:textId="7777777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695" w:type="dxa"/>
            <w:noWrap/>
            <w:hideMark/>
          </w:tcPr>
          <w:p w14:paraId="78366C8D" w14:textId="2C4C365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13E886C" w14:textId="55F14B78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7047738" w14:textId="0B79CDF6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415E6CF8" w14:textId="0DA9D5C7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C2FC60E" w14:textId="785AC6DE" w:rsidR="00646858" w:rsidRPr="005C6D5B" w:rsidRDefault="00646858" w:rsidP="0064685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6D5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01B6F38" w14:textId="77777777" w:rsidR="004C3B2E" w:rsidRDefault="004C3B2E" w:rsidP="00397459">
      <w:pPr>
        <w:jc w:val="center"/>
      </w:pPr>
    </w:p>
    <w:p w14:paraId="0598A2C1" w14:textId="1AA65803" w:rsidR="00117B2D" w:rsidRDefault="00117B2D" w:rsidP="00397459">
      <w:pPr>
        <w:jc w:val="center"/>
      </w:pPr>
      <w:r>
        <w:t>58</w:t>
      </w:r>
    </w:p>
    <w:tbl>
      <w:tblPr>
        <w:tblStyle w:val="TableGrid"/>
        <w:tblW w:w="6973" w:type="dxa"/>
        <w:tblLook w:val="04A0" w:firstRow="1" w:lastRow="0" w:firstColumn="1" w:lastColumn="0" w:noHBand="0" w:noVBand="1"/>
      </w:tblPr>
      <w:tblGrid>
        <w:gridCol w:w="1819"/>
        <w:gridCol w:w="1314"/>
        <w:gridCol w:w="960"/>
        <w:gridCol w:w="960"/>
        <w:gridCol w:w="960"/>
        <w:gridCol w:w="960"/>
      </w:tblGrid>
      <w:tr w:rsidR="00CD546B" w:rsidRPr="004527FC" w14:paraId="02DC894E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0E00E1F" w14:textId="010B1495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0E8AA4C4" w14:textId="1527AD71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960" w:type="dxa"/>
            <w:noWrap/>
            <w:hideMark/>
          </w:tcPr>
          <w:p w14:paraId="77DF9D16" w14:textId="56B515EC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960" w:type="dxa"/>
            <w:noWrap/>
            <w:hideMark/>
          </w:tcPr>
          <w:p w14:paraId="589A436F" w14:textId="77777777" w:rsidR="00CD546B" w:rsidRPr="004527FC" w:rsidRDefault="00CD546B" w:rsidP="00CD546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3119EFA3" w14:textId="77777777" w:rsidR="00CD546B" w:rsidRPr="004527FC" w:rsidRDefault="00CD546B" w:rsidP="00CD54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4B0B12C9" w14:textId="77777777" w:rsidR="00CD546B" w:rsidRPr="004527FC" w:rsidRDefault="00CD546B" w:rsidP="00CD54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68F2B1E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18C3878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Prx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II</w:t>
            </w:r>
          </w:p>
        </w:tc>
        <w:tc>
          <w:tcPr>
            <w:tcW w:w="1314" w:type="dxa"/>
            <w:noWrap/>
            <w:hideMark/>
          </w:tcPr>
          <w:p w14:paraId="5B5F4A35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60" w:type="dxa"/>
            <w:noWrap/>
            <w:hideMark/>
          </w:tcPr>
          <w:p w14:paraId="71AEB25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960" w:type="dxa"/>
            <w:noWrap/>
            <w:hideMark/>
          </w:tcPr>
          <w:p w14:paraId="55FC7A5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51EE2110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7774B43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3D976CB7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D761FAC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314" w:type="dxa"/>
            <w:noWrap/>
            <w:hideMark/>
          </w:tcPr>
          <w:p w14:paraId="67A9FA6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2880" w:type="dxa"/>
            <w:gridSpan w:val="3"/>
            <w:noWrap/>
            <w:hideMark/>
          </w:tcPr>
          <w:p w14:paraId="7EF81110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P kinase cascade</w:t>
            </w:r>
          </w:p>
        </w:tc>
        <w:tc>
          <w:tcPr>
            <w:tcW w:w="960" w:type="dxa"/>
            <w:noWrap/>
            <w:hideMark/>
          </w:tcPr>
          <w:p w14:paraId="0DB3963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527FC" w:rsidRPr="004527FC" w14:paraId="5CC46476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7532780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P kinase cascade</w:t>
            </w:r>
          </w:p>
        </w:tc>
        <w:tc>
          <w:tcPr>
            <w:tcW w:w="1314" w:type="dxa"/>
            <w:noWrap/>
            <w:hideMark/>
          </w:tcPr>
          <w:p w14:paraId="2C34872E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60" w:type="dxa"/>
            <w:noWrap/>
            <w:hideMark/>
          </w:tcPr>
          <w:p w14:paraId="7632BE4F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960" w:type="dxa"/>
            <w:noWrap/>
            <w:hideMark/>
          </w:tcPr>
          <w:p w14:paraId="13BBCB4C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2672D9FC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1F2154F1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CFD5FFD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754EE492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314" w:type="dxa"/>
            <w:noWrap/>
            <w:hideMark/>
          </w:tcPr>
          <w:p w14:paraId="6EA3AFD8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920" w:type="dxa"/>
            <w:gridSpan w:val="2"/>
            <w:noWrap/>
            <w:hideMark/>
          </w:tcPr>
          <w:p w14:paraId="189DE69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hospho-JNK</w:t>
            </w:r>
          </w:p>
        </w:tc>
        <w:tc>
          <w:tcPr>
            <w:tcW w:w="960" w:type="dxa"/>
            <w:noWrap/>
            <w:hideMark/>
          </w:tcPr>
          <w:p w14:paraId="7CA3B85E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2FE4F0F9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509E59B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1F585D74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hospho-JNK</w:t>
            </w:r>
          </w:p>
        </w:tc>
        <w:tc>
          <w:tcPr>
            <w:tcW w:w="1314" w:type="dxa"/>
            <w:noWrap/>
            <w:hideMark/>
          </w:tcPr>
          <w:p w14:paraId="1C05FE63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60" w:type="dxa"/>
            <w:noWrap/>
            <w:hideMark/>
          </w:tcPr>
          <w:p w14:paraId="2CFCEE3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960" w:type="dxa"/>
            <w:noWrap/>
            <w:hideMark/>
          </w:tcPr>
          <w:p w14:paraId="7E4C5E91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52D4DAA9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4AD55425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31656014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17BA672B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314" w:type="dxa"/>
            <w:noWrap/>
            <w:hideMark/>
          </w:tcPr>
          <w:p w14:paraId="651499D6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920" w:type="dxa"/>
            <w:gridSpan w:val="2"/>
            <w:noWrap/>
            <w:hideMark/>
          </w:tcPr>
          <w:p w14:paraId="625E8FF1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960" w:type="dxa"/>
            <w:noWrap/>
            <w:hideMark/>
          </w:tcPr>
          <w:p w14:paraId="60C4EB4A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7D834E72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752B95CB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1923B210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314" w:type="dxa"/>
            <w:noWrap/>
            <w:hideMark/>
          </w:tcPr>
          <w:p w14:paraId="0972DEA4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920" w:type="dxa"/>
            <w:gridSpan w:val="2"/>
            <w:noWrap/>
            <w:hideMark/>
          </w:tcPr>
          <w:p w14:paraId="16D3F05B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umor proliferation</w:t>
            </w:r>
          </w:p>
        </w:tc>
        <w:tc>
          <w:tcPr>
            <w:tcW w:w="960" w:type="dxa"/>
            <w:noWrap/>
            <w:hideMark/>
          </w:tcPr>
          <w:p w14:paraId="5BB87E11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4FC9360E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527FC" w:rsidRPr="004527FC" w14:paraId="39721410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241E7D5E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314" w:type="dxa"/>
            <w:noWrap/>
            <w:hideMark/>
          </w:tcPr>
          <w:p w14:paraId="40BC32ED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3840" w:type="dxa"/>
            <w:gridSpan w:val="4"/>
            <w:noWrap/>
            <w:hideMark/>
          </w:tcPr>
          <w:p w14:paraId="0EFA7548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-induced cell death</w:t>
            </w:r>
          </w:p>
        </w:tc>
      </w:tr>
      <w:tr w:rsidR="004527FC" w:rsidRPr="004527FC" w14:paraId="62F9DF1B" w14:textId="77777777" w:rsidTr="00CD546B">
        <w:trPr>
          <w:trHeight w:val="300"/>
        </w:trPr>
        <w:tc>
          <w:tcPr>
            <w:tcW w:w="1819" w:type="dxa"/>
            <w:noWrap/>
            <w:hideMark/>
          </w:tcPr>
          <w:p w14:paraId="68787989" w14:textId="77777777" w:rsidR="004527FC" w:rsidRPr="004527FC" w:rsidRDefault="004527FC" w:rsidP="004527F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  <w:noWrap/>
            <w:hideMark/>
          </w:tcPr>
          <w:p w14:paraId="70DB60CC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B1D5EC2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0C8FAA4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94427F7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6BE0606" w14:textId="77777777" w:rsidR="004527FC" w:rsidRPr="004527FC" w:rsidRDefault="004527FC" w:rsidP="004527F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5D46178" w14:textId="77777777" w:rsidR="004527FC" w:rsidRDefault="004527FC" w:rsidP="00397459">
      <w:pPr>
        <w:jc w:val="center"/>
      </w:pPr>
    </w:p>
    <w:p w14:paraId="3A161377" w14:textId="77777777" w:rsidR="004C3B2E" w:rsidRDefault="004C3B2E" w:rsidP="00397459">
      <w:pPr>
        <w:jc w:val="center"/>
      </w:pPr>
    </w:p>
    <w:p w14:paraId="46B02BE2" w14:textId="0D30C693" w:rsidR="00117B2D" w:rsidRDefault="00117B2D" w:rsidP="00397459">
      <w:pPr>
        <w:jc w:val="center"/>
      </w:pPr>
      <w:r>
        <w:t>59</w:t>
      </w:r>
    </w:p>
    <w:tbl>
      <w:tblPr>
        <w:tblStyle w:val="TableGrid"/>
        <w:tblW w:w="7144" w:type="dxa"/>
        <w:tblLook w:val="04A0" w:firstRow="1" w:lastRow="0" w:firstColumn="1" w:lastColumn="0" w:noHBand="0" w:noVBand="1"/>
      </w:tblPr>
      <w:tblGrid>
        <w:gridCol w:w="961"/>
        <w:gridCol w:w="961"/>
        <w:gridCol w:w="1089"/>
        <w:gridCol w:w="1089"/>
        <w:gridCol w:w="1089"/>
        <w:gridCol w:w="1089"/>
        <w:gridCol w:w="1089"/>
      </w:tblGrid>
      <w:tr w:rsidR="00A87B61" w:rsidRPr="004527FC" w14:paraId="5093DE4C" w14:textId="0E9E7AFF" w:rsidTr="00A87B61">
        <w:trPr>
          <w:trHeight w:val="300"/>
        </w:trPr>
        <w:tc>
          <w:tcPr>
            <w:tcW w:w="961" w:type="dxa"/>
            <w:noWrap/>
            <w:hideMark/>
          </w:tcPr>
          <w:p w14:paraId="1842C9EF" w14:textId="2F7C6F6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961" w:type="dxa"/>
            <w:noWrap/>
            <w:hideMark/>
          </w:tcPr>
          <w:p w14:paraId="0527527B" w14:textId="1A625B6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455A69FF" w14:textId="23BC58CA" w:rsidR="00A87B61" w:rsidRDefault="00A87B61" w:rsidP="00A87B61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</w:tcPr>
          <w:p w14:paraId="33E8C466" w14:textId="3288663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03C35B52" w14:textId="50C5E09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66" w:type="dxa"/>
          </w:tcPr>
          <w:p w14:paraId="7892F93B" w14:textId="5245073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660E2984" w14:textId="3D33DD4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87B61" w:rsidRPr="004527FC" w14:paraId="1480F7E9" w14:textId="5D0E1FCC" w:rsidTr="00A87B61">
        <w:trPr>
          <w:trHeight w:val="300"/>
        </w:trPr>
        <w:tc>
          <w:tcPr>
            <w:tcW w:w="961" w:type="dxa"/>
            <w:noWrap/>
            <w:hideMark/>
          </w:tcPr>
          <w:p w14:paraId="53C3EA7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G</w:t>
            </w:r>
          </w:p>
        </w:tc>
        <w:tc>
          <w:tcPr>
            <w:tcW w:w="961" w:type="dxa"/>
            <w:noWrap/>
            <w:hideMark/>
          </w:tcPr>
          <w:p w14:paraId="2935EAE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089" w:type="dxa"/>
          </w:tcPr>
          <w:p w14:paraId="7F108BA9" w14:textId="0BA6F65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313AFE7D" w14:textId="046453E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F41DDB9" w14:textId="1901F39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5CE3D3A7" w14:textId="486A4E4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396713" w14:textId="6A2FF2A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F10C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6073D19C" w14:textId="7B2101E8" w:rsidTr="00A87B61">
        <w:trPr>
          <w:trHeight w:val="300"/>
        </w:trPr>
        <w:tc>
          <w:tcPr>
            <w:tcW w:w="961" w:type="dxa"/>
            <w:noWrap/>
            <w:hideMark/>
          </w:tcPr>
          <w:p w14:paraId="32B3594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G</w:t>
            </w:r>
          </w:p>
        </w:tc>
        <w:tc>
          <w:tcPr>
            <w:tcW w:w="961" w:type="dxa"/>
            <w:noWrap/>
            <w:hideMark/>
          </w:tcPr>
          <w:p w14:paraId="031F3D0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89" w:type="dxa"/>
          </w:tcPr>
          <w:p w14:paraId="5C2F8676" w14:textId="1F44D02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65058F2A" w14:textId="19C417B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523698" w14:textId="7AE9F0A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6A05341E" w14:textId="3149058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FCA3C0" w14:textId="4C7D32B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3637643B" w14:textId="4C06B9CB" w:rsidTr="00A87B61">
        <w:trPr>
          <w:trHeight w:val="300"/>
        </w:trPr>
        <w:tc>
          <w:tcPr>
            <w:tcW w:w="961" w:type="dxa"/>
            <w:noWrap/>
            <w:hideMark/>
          </w:tcPr>
          <w:p w14:paraId="563D38B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G</w:t>
            </w:r>
          </w:p>
        </w:tc>
        <w:tc>
          <w:tcPr>
            <w:tcW w:w="961" w:type="dxa"/>
            <w:noWrap/>
            <w:hideMark/>
          </w:tcPr>
          <w:p w14:paraId="5276E4E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OB-1</w:t>
            </w:r>
          </w:p>
        </w:tc>
        <w:tc>
          <w:tcPr>
            <w:tcW w:w="1089" w:type="dxa"/>
          </w:tcPr>
          <w:p w14:paraId="5898A280" w14:textId="0031922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A0FF12" w14:textId="489689B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66318D" w14:textId="522270C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66" w:type="dxa"/>
          </w:tcPr>
          <w:p w14:paraId="4E87CA29" w14:textId="5965034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0A695D1" w14:textId="5C2D990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129DA3E3" w14:textId="34DB3433" w:rsidTr="00A87B61">
        <w:trPr>
          <w:trHeight w:val="300"/>
        </w:trPr>
        <w:tc>
          <w:tcPr>
            <w:tcW w:w="961" w:type="dxa"/>
            <w:noWrap/>
            <w:hideMark/>
          </w:tcPr>
          <w:p w14:paraId="060CF2C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961" w:type="dxa"/>
            <w:noWrap/>
            <w:hideMark/>
          </w:tcPr>
          <w:p w14:paraId="1A3C33D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D1</w:t>
            </w:r>
          </w:p>
        </w:tc>
        <w:tc>
          <w:tcPr>
            <w:tcW w:w="1089" w:type="dxa"/>
          </w:tcPr>
          <w:p w14:paraId="339ACD33" w14:textId="62CEA35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44A218" w14:textId="522D0D6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E0B3D46" w14:textId="538F00A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866" w:type="dxa"/>
          </w:tcPr>
          <w:p w14:paraId="503A7601" w14:textId="133C67D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CC07A2" w14:textId="56E8E4D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A825E24" w14:textId="01855B75" w:rsidTr="00A87B61">
        <w:trPr>
          <w:trHeight w:val="300"/>
        </w:trPr>
        <w:tc>
          <w:tcPr>
            <w:tcW w:w="961" w:type="dxa"/>
            <w:noWrap/>
            <w:hideMark/>
          </w:tcPr>
          <w:p w14:paraId="44A4FAB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OB-1</w:t>
            </w:r>
          </w:p>
        </w:tc>
        <w:tc>
          <w:tcPr>
            <w:tcW w:w="961" w:type="dxa"/>
            <w:noWrap/>
            <w:hideMark/>
          </w:tcPr>
          <w:p w14:paraId="1BBA05E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89" w:type="dxa"/>
          </w:tcPr>
          <w:p w14:paraId="26BAAC20" w14:textId="5BE4E03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40BF887A" w14:textId="4FBC267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EE392B4" w14:textId="3019FE6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15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4B7FC9D3" w14:textId="0F690FF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15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63F5558" w14:textId="3FA08A3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156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7B513319" w14:textId="73A0B5E2" w:rsidTr="00A87B61">
        <w:trPr>
          <w:trHeight w:val="300"/>
        </w:trPr>
        <w:tc>
          <w:tcPr>
            <w:tcW w:w="961" w:type="dxa"/>
            <w:noWrap/>
            <w:hideMark/>
          </w:tcPr>
          <w:p w14:paraId="06626D6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961" w:type="dxa"/>
            <w:noWrap/>
            <w:hideMark/>
          </w:tcPr>
          <w:p w14:paraId="0D01060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</w:tcPr>
          <w:p w14:paraId="532433F5" w14:textId="767B94D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4DE0CFCC" w14:textId="12170B4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90A40B" w14:textId="7042BF6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7BF21927" w14:textId="001D605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62A3F07" w14:textId="0CE22B1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77952DDD" w14:textId="70A9C5FC" w:rsidTr="00A87B61">
        <w:trPr>
          <w:trHeight w:val="300"/>
        </w:trPr>
        <w:tc>
          <w:tcPr>
            <w:tcW w:w="961" w:type="dxa"/>
            <w:noWrap/>
            <w:hideMark/>
          </w:tcPr>
          <w:p w14:paraId="7522503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1" w:type="dxa"/>
            <w:noWrap/>
            <w:hideMark/>
          </w:tcPr>
          <w:p w14:paraId="43ADA4B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</w:t>
            </w:r>
          </w:p>
        </w:tc>
        <w:tc>
          <w:tcPr>
            <w:tcW w:w="1089" w:type="dxa"/>
          </w:tcPr>
          <w:p w14:paraId="5EA2DA7C" w14:textId="7E0A190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89" w:type="dxa"/>
          </w:tcPr>
          <w:p w14:paraId="7193BF7F" w14:textId="500AAF6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2658AE" w14:textId="4BB53BB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66" w:type="dxa"/>
          </w:tcPr>
          <w:p w14:paraId="7624FAA0" w14:textId="2D52DE5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A85FCE9" w14:textId="5C5449A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14C1FBF8" w14:textId="6012994B" w:rsidTr="00A87B61">
        <w:trPr>
          <w:trHeight w:val="300"/>
        </w:trPr>
        <w:tc>
          <w:tcPr>
            <w:tcW w:w="961" w:type="dxa"/>
            <w:noWrap/>
            <w:hideMark/>
          </w:tcPr>
          <w:p w14:paraId="310D5D4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961" w:type="dxa"/>
            <w:noWrap/>
            <w:hideMark/>
          </w:tcPr>
          <w:p w14:paraId="1D9FC12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</w:t>
            </w:r>
          </w:p>
        </w:tc>
        <w:tc>
          <w:tcPr>
            <w:tcW w:w="1089" w:type="dxa"/>
          </w:tcPr>
          <w:p w14:paraId="4526BB5A" w14:textId="73660C3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3AA75E" w14:textId="001E3E2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337380" w14:textId="02C0B3F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66" w:type="dxa"/>
          </w:tcPr>
          <w:p w14:paraId="0FE2D1BD" w14:textId="5F296A2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F551AB" w14:textId="1BD685C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F542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F16F7FF" w14:textId="77777777" w:rsidR="004527FC" w:rsidRDefault="004527FC" w:rsidP="00397459">
      <w:pPr>
        <w:jc w:val="center"/>
      </w:pPr>
    </w:p>
    <w:p w14:paraId="15351D1D" w14:textId="77777777" w:rsidR="004C3B2E" w:rsidRDefault="004C3B2E" w:rsidP="00397459">
      <w:pPr>
        <w:jc w:val="center"/>
      </w:pPr>
    </w:p>
    <w:p w14:paraId="2713C29A" w14:textId="77777777" w:rsidR="004527FC" w:rsidRDefault="004527FC" w:rsidP="00397459">
      <w:pPr>
        <w:jc w:val="center"/>
      </w:pPr>
    </w:p>
    <w:p w14:paraId="36268E4F" w14:textId="1931D060" w:rsidR="00117B2D" w:rsidRDefault="00117B2D" w:rsidP="00397459">
      <w:pPr>
        <w:jc w:val="center"/>
      </w:pPr>
      <w:r>
        <w:t>6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43"/>
        <w:gridCol w:w="1255"/>
        <w:gridCol w:w="1920"/>
        <w:gridCol w:w="1258"/>
        <w:gridCol w:w="1258"/>
        <w:gridCol w:w="1258"/>
        <w:gridCol w:w="1258"/>
      </w:tblGrid>
      <w:tr w:rsidR="003511FC" w:rsidRPr="004527FC" w14:paraId="056248F8" w14:textId="3585EB6A" w:rsidTr="00F80B95">
        <w:trPr>
          <w:trHeight w:val="300"/>
        </w:trPr>
        <w:tc>
          <w:tcPr>
            <w:tcW w:w="1143" w:type="dxa"/>
            <w:noWrap/>
            <w:hideMark/>
          </w:tcPr>
          <w:p w14:paraId="1F05AAB0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55" w:type="dxa"/>
            <w:noWrap/>
            <w:hideMark/>
          </w:tcPr>
          <w:p w14:paraId="3771DDBB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265426D4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8" w:type="dxa"/>
          </w:tcPr>
          <w:p w14:paraId="11D77B1D" w14:textId="3676EBF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58" w:type="dxa"/>
          </w:tcPr>
          <w:p w14:paraId="129AC342" w14:textId="256720C0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58" w:type="dxa"/>
          </w:tcPr>
          <w:p w14:paraId="56416589" w14:textId="05664D3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58" w:type="dxa"/>
          </w:tcPr>
          <w:p w14:paraId="6DA50C49" w14:textId="2BA42AD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87B61" w:rsidRPr="004527FC" w14:paraId="496850BE" w14:textId="17373388" w:rsidTr="00F80B95">
        <w:trPr>
          <w:trHeight w:val="300"/>
        </w:trPr>
        <w:tc>
          <w:tcPr>
            <w:tcW w:w="1143" w:type="dxa"/>
            <w:noWrap/>
            <w:hideMark/>
          </w:tcPr>
          <w:p w14:paraId="2695FD2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5" w:type="dxa"/>
            <w:noWrap/>
            <w:hideMark/>
          </w:tcPr>
          <w:p w14:paraId="631E923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920" w:type="dxa"/>
            <w:noWrap/>
            <w:hideMark/>
          </w:tcPr>
          <w:p w14:paraId="26DB62C1" w14:textId="020544F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32EC0A7E" w14:textId="2376155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45B4C88" w14:textId="0851EAA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5D93BF31" w14:textId="22C9153B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3BC0A1F4" w14:textId="05D0FDE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241B0912" w14:textId="19243771" w:rsidTr="00F80B95">
        <w:trPr>
          <w:trHeight w:val="300"/>
        </w:trPr>
        <w:tc>
          <w:tcPr>
            <w:tcW w:w="1143" w:type="dxa"/>
            <w:noWrap/>
            <w:hideMark/>
          </w:tcPr>
          <w:p w14:paraId="41EE5F9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255" w:type="dxa"/>
            <w:noWrap/>
            <w:hideMark/>
          </w:tcPr>
          <w:p w14:paraId="70D50FA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3</w:t>
            </w:r>
          </w:p>
        </w:tc>
        <w:tc>
          <w:tcPr>
            <w:tcW w:w="1920" w:type="dxa"/>
            <w:noWrap/>
            <w:hideMark/>
          </w:tcPr>
          <w:p w14:paraId="38C62234" w14:textId="1F33986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15354B0" w14:textId="041E6E2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14E4A4D4" w14:textId="49A4749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2941808" w14:textId="17404DE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1D6FA519" w14:textId="1C1DF1E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466F9B4A" w14:textId="13CD6BB8" w:rsidTr="00F80B95">
        <w:trPr>
          <w:trHeight w:val="300"/>
        </w:trPr>
        <w:tc>
          <w:tcPr>
            <w:tcW w:w="1143" w:type="dxa"/>
            <w:noWrap/>
            <w:hideMark/>
          </w:tcPr>
          <w:p w14:paraId="3C37CBC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5" w:type="dxa"/>
            <w:noWrap/>
            <w:hideMark/>
          </w:tcPr>
          <w:p w14:paraId="4390B19C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920" w:type="dxa"/>
            <w:noWrap/>
            <w:hideMark/>
          </w:tcPr>
          <w:p w14:paraId="20FA893D" w14:textId="196A025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07BAC265" w14:textId="3D267FE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8" w:type="dxa"/>
          </w:tcPr>
          <w:p w14:paraId="22C04D3F" w14:textId="451AAAB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8" w:type="dxa"/>
          </w:tcPr>
          <w:p w14:paraId="46603856" w14:textId="476CB48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4AAA332E" w14:textId="0A60E1A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4009A021" w14:textId="3563FBDD" w:rsidTr="00F80B95">
        <w:trPr>
          <w:trHeight w:val="300"/>
        </w:trPr>
        <w:tc>
          <w:tcPr>
            <w:tcW w:w="1143" w:type="dxa"/>
            <w:noWrap/>
            <w:hideMark/>
          </w:tcPr>
          <w:p w14:paraId="42A52D37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255" w:type="dxa"/>
            <w:noWrap/>
            <w:hideMark/>
          </w:tcPr>
          <w:p w14:paraId="55C46DD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920" w:type="dxa"/>
            <w:noWrap/>
            <w:hideMark/>
          </w:tcPr>
          <w:p w14:paraId="6BB5FF22" w14:textId="02B46F0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24EE6F56" w14:textId="72BBD55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6A31F04F" w14:textId="2B13F5B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18DCFE23" w14:textId="5858D62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8" w:type="dxa"/>
          </w:tcPr>
          <w:p w14:paraId="57C227A6" w14:textId="41BD459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64D4F6C7" w14:textId="11FF30A6" w:rsidTr="00F80B95">
        <w:trPr>
          <w:trHeight w:val="300"/>
        </w:trPr>
        <w:tc>
          <w:tcPr>
            <w:tcW w:w="1143" w:type="dxa"/>
            <w:noWrap/>
            <w:hideMark/>
          </w:tcPr>
          <w:p w14:paraId="4C50F7A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5" w:type="dxa"/>
            <w:noWrap/>
            <w:hideMark/>
          </w:tcPr>
          <w:p w14:paraId="593A214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920" w:type="dxa"/>
            <w:noWrap/>
            <w:hideMark/>
          </w:tcPr>
          <w:p w14:paraId="261A950E" w14:textId="2D9E098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4B6B741D" w14:textId="09063E8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745268C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188BA9B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8" w:type="dxa"/>
          </w:tcPr>
          <w:p w14:paraId="05FA036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4706ABA6" w14:textId="345DFD7E" w:rsidTr="00F80B95">
        <w:trPr>
          <w:trHeight w:val="300"/>
        </w:trPr>
        <w:tc>
          <w:tcPr>
            <w:tcW w:w="1143" w:type="dxa"/>
            <w:noWrap/>
            <w:hideMark/>
          </w:tcPr>
          <w:p w14:paraId="590C0F1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5" w:type="dxa"/>
            <w:noWrap/>
            <w:hideMark/>
          </w:tcPr>
          <w:p w14:paraId="3EAB437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9</w:t>
            </w:r>
          </w:p>
        </w:tc>
        <w:tc>
          <w:tcPr>
            <w:tcW w:w="1920" w:type="dxa"/>
            <w:noWrap/>
            <w:hideMark/>
          </w:tcPr>
          <w:p w14:paraId="4B48E85A" w14:textId="122A58B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22B74D5A" w14:textId="159745B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6D1F3143" w14:textId="37C7238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60B1C0B0" w14:textId="631D5B3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8" w:type="dxa"/>
          </w:tcPr>
          <w:p w14:paraId="14D2A823" w14:textId="15248D9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D4D8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AEA8C51" w14:textId="77777777" w:rsidR="004527FC" w:rsidRDefault="004527FC" w:rsidP="00397459">
      <w:pPr>
        <w:jc w:val="center"/>
      </w:pPr>
    </w:p>
    <w:p w14:paraId="3FAB5F9C" w14:textId="77777777" w:rsidR="004C3B2E" w:rsidRDefault="004C3B2E" w:rsidP="00397459">
      <w:pPr>
        <w:jc w:val="center"/>
      </w:pPr>
    </w:p>
    <w:p w14:paraId="35E7DD70" w14:textId="3E2F36D6" w:rsidR="00117B2D" w:rsidRDefault="00117B2D" w:rsidP="00397459">
      <w:pPr>
        <w:jc w:val="center"/>
      </w:pPr>
      <w:r>
        <w:t>6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1"/>
        <w:gridCol w:w="2310"/>
        <w:gridCol w:w="1494"/>
        <w:gridCol w:w="1318"/>
        <w:gridCol w:w="1089"/>
        <w:gridCol w:w="1089"/>
        <w:gridCol w:w="1089"/>
      </w:tblGrid>
      <w:tr w:rsidR="00F80B95" w:rsidRPr="004527FC" w14:paraId="6D7CB7CB" w14:textId="46E716EB" w:rsidTr="00A87B61">
        <w:trPr>
          <w:trHeight w:val="300"/>
        </w:trPr>
        <w:tc>
          <w:tcPr>
            <w:tcW w:w="961" w:type="dxa"/>
            <w:noWrap/>
            <w:hideMark/>
          </w:tcPr>
          <w:p w14:paraId="365DD0DE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10" w:type="dxa"/>
            <w:noWrap/>
            <w:hideMark/>
          </w:tcPr>
          <w:p w14:paraId="4822A50C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494" w:type="dxa"/>
            <w:noWrap/>
            <w:hideMark/>
          </w:tcPr>
          <w:p w14:paraId="74229360" w14:textId="77777777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8" w:type="dxa"/>
          </w:tcPr>
          <w:p w14:paraId="2A670C84" w14:textId="7F3AF9EE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2773A59F" w14:textId="14932822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4E57E0F2" w14:textId="6C775FD0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1C5D7836" w14:textId="3AA3A8FF" w:rsidR="00F80B95" w:rsidRPr="004527FC" w:rsidRDefault="00F80B95" w:rsidP="00F80B95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A87B61" w:rsidRPr="004527FC" w14:paraId="0548C93D" w14:textId="2C43495E" w:rsidTr="00A87B61">
        <w:trPr>
          <w:trHeight w:val="300"/>
        </w:trPr>
        <w:tc>
          <w:tcPr>
            <w:tcW w:w="961" w:type="dxa"/>
            <w:noWrap/>
            <w:hideMark/>
          </w:tcPr>
          <w:p w14:paraId="64A3D29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7BD1ED3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494" w:type="dxa"/>
            <w:noWrap/>
            <w:hideMark/>
          </w:tcPr>
          <w:p w14:paraId="3F85A647" w14:textId="7B2875B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2C625EF6" w14:textId="126F3FE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FD1059" w14:textId="050847C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E1C59A" w14:textId="39AF35D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6694A9" w14:textId="495B28D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5BD5D025" w14:textId="5DF6F879" w:rsidTr="00A87B61">
        <w:trPr>
          <w:trHeight w:val="300"/>
        </w:trPr>
        <w:tc>
          <w:tcPr>
            <w:tcW w:w="961" w:type="dxa"/>
            <w:noWrap/>
            <w:hideMark/>
          </w:tcPr>
          <w:p w14:paraId="545CDBA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10" w:type="dxa"/>
            <w:noWrap/>
            <w:hideMark/>
          </w:tcPr>
          <w:p w14:paraId="0963CC9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494" w:type="dxa"/>
            <w:noWrap/>
            <w:hideMark/>
          </w:tcPr>
          <w:p w14:paraId="54ABBF46" w14:textId="1171FE9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66A72B52" w14:textId="50F304A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0BB5A6F" w14:textId="29B70A9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35E22C" w14:textId="11B1580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C3295B7" w14:textId="493BD52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A58CBC8" w14:textId="26A9297D" w:rsidTr="00A87B61">
        <w:trPr>
          <w:trHeight w:val="300"/>
        </w:trPr>
        <w:tc>
          <w:tcPr>
            <w:tcW w:w="961" w:type="dxa"/>
            <w:noWrap/>
            <w:hideMark/>
          </w:tcPr>
          <w:p w14:paraId="349F14F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10" w:type="dxa"/>
            <w:noWrap/>
            <w:hideMark/>
          </w:tcPr>
          <w:p w14:paraId="55F4861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494" w:type="dxa"/>
            <w:noWrap/>
            <w:hideMark/>
          </w:tcPr>
          <w:p w14:paraId="20CA4228" w14:textId="0A71BC8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42A967AB" w14:textId="1606CAB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5572241" w14:textId="6E1E268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7FADAFE" w14:textId="5B8B56C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B0343D" w14:textId="176DAA8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6B923EC8" w14:textId="2CC19B38" w:rsidTr="00A87B61">
        <w:trPr>
          <w:trHeight w:val="300"/>
        </w:trPr>
        <w:tc>
          <w:tcPr>
            <w:tcW w:w="961" w:type="dxa"/>
            <w:noWrap/>
            <w:hideMark/>
          </w:tcPr>
          <w:p w14:paraId="0B8E639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10" w:type="dxa"/>
            <w:noWrap/>
            <w:hideMark/>
          </w:tcPr>
          <w:p w14:paraId="708E761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494" w:type="dxa"/>
            <w:noWrap/>
            <w:hideMark/>
          </w:tcPr>
          <w:p w14:paraId="2454FD9D" w14:textId="281EE71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B336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1A6C8C49" w14:textId="25FA69F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0CF9E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14E974C" w14:textId="2C46829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0F231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020C0FBF" w14:textId="0BB00AA5" w:rsidTr="00A87B61">
        <w:trPr>
          <w:trHeight w:val="300"/>
        </w:trPr>
        <w:tc>
          <w:tcPr>
            <w:tcW w:w="961" w:type="dxa"/>
            <w:noWrap/>
            <w:hideMark/>
          </w:tcPr>
          <w:p w14:paraId="647F7B2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09A5B61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494" w:type="dxa"/>
            <w:noWrap/>
            <w:hideMark/>
          </w:tcPr>
          <w:p w14:paraId="35470EB5" w14:textId="74937C5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18" w:type="dxa"/>
          </w:tcPr>
          <w:p w14:paraId="7B94FFFB" w14:textId="2237986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B30CAF8" w14:textId="15B8396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E2D2830" w14:textId="0B8D777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56B7169" w14:textId="65333FE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362758D4" w14:textId="211DF857" w:rsidTr="00A87B61">
        <w:trPr>
          <w:trHeight w:val="300"/>
        </w:trPr>
        <w:tc>
          <w:tcPr>
            <w:tcW w:w="961" w:type="dxa"/>
            <w:noWrap/>
            <w:hideMark/>
          </w:tcPr>
          <w:p w14:paraId="23C4CBA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10" w:type="dxa"/>
            <w:noWrap/>
            <w:hideMark/>
          </w:tcPr>
          <w:p w14:paraId="4FC4D70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494" w:type="dxa"/>
            <w:noWrap/>
            <w:hideMark/>
          </w:tcPr>
          <w:p w14:paraId="4D7900FA" w14:textId="3A25075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8" w:type="dxa"/>
          </w:tcPr>
          <w:p w14:paraId="15CCD9E1" w14:textId="49DED21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3AD959" w14:textId="577EAE6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CF5005" w14:textId="4D2C381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3DD45E" w14:textId="7A27525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3BFCDAE4" w14:textId="2995C95A" w:rsidTr="00A87B61">
        <w:trPr>
          <w:trHeight w:val="300"/>
        </w:trPr>
        <w:tc>
          <w:tcPr>
            <w:tcW w:w="961" w:type="dxa"/>
            <w:noWrap/>
            <w:hideMark/>
          </w:tcPr>
          <w:p w14:paraId="1E8786F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2310" w:type="dxa"/>
            <w:noWrap/>
            <w:hideMark/>
          </w:tcPr>
          <w:p w14:paraId="5051BCA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494" w:type="dxa"/>
            <w:noWrap/>
            <w:hideMark/>
          </w:tcPr>
          <w:p w14:paraId="6ABEFD00" w14:textId="5A36551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725A4162" w14:textId="042F271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722CEE" w14:textId="31F4C58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8B3594" w14:textId="3471995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69334AC" w14:textId="518FA4A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A27AE6B" w14:textId="663C68B1" w:rsidTr="00A87B61">
        <w:trPr>
          <w:trHeight w:val="300"/>
        </w:trPr>
        <w:tc>
          <w:tcPr>
            <w:tcW w:w="961" w:type="dxa"/>
            <w:noWrap/>
            <w:hideMark/>
          </w:tcPr>
          <w:p w14:paraId="6E663A4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10" w:type="dxa"/>
            <w:noWrap/>
            <w:hideMark/>
          </w:tcPr>
          <w:p w14:paraId="62D6099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494" w:type="dxa"/>
            <w:noWrap/>
            <w:hideMark/>
          </w:tcPr>
          <w:p w14:paraId="483A9309" w14:textId="0471415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36892A17" w14:textId="1FFC13B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4E2BD58" w14:textId="1649F94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207B63" w14:textId="05153CB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42A664C" w14:textId="0EABB59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F6E608E" w14:textId="5AAB59E6" w:rsidTr="00A87B61">
        <w:trPr>
          <w:trHeight w:val="300"/>
        </w:trPr>
        <w:tc>
          <w:tcPr>
            <w:tcW w:w="961" w:type="dxa"/>
            <w:noWrap/>
            <w:hideMark/>
          </w:tcPr>
          <w:p w14:paraId="2F5AF2CC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10" w:type="dxa"/>
            <w:noWrap/>
            <w:hideMark/>
          </w:tcPr>
          <w:p w14:paraId="4F21513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494" w:type="dxa"/>
            <w:noWrap/>
            <w:hideMark/>
          </w:tcPr>
          <w:p w14:paraId="4C360519" w14:textId="698FA87D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7AA4B7C6" w14:textId="12BF5B6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55B4D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C2B245D" w14:textId="32B6B54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1EB9F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87B61" w:rsidRPr="004527FC" w14:paraId="7D0D933F" w14:textId="32E76F36" w:rsidTr="00A87B61">
        <w:trPr>
          <w:trHeight w:val="300"/>
        </w:trPr>
        <w:tc>
          <w:tcPr>
            <w:tcW w:w="961" w:type="dxa"/>
            <w:noWrap/>
            <w:hideMark/>
          </w:tcPr>
          <w:p w14:paraId="587B049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310" w:type="dxa"/>
            <w:noWrap/>
            <w:hideMark/>
          </w:tcPr>
          <w:p w14:paraId="026B3ED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494" w:type="dxa"/>
            <w:noWrap/>
            <w:hideMark/>
          </w:tcPr>
          <w:p w14:paraId="675683DD" w14:textId="743A6FF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73A22AAE" w14:textId="5E2922B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CF2B3B" w14:textId="2EEBCABE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4C3AAA" w14:textId="1AC5CC62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736380" w14:textId="6C623A6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20E7B5F" w14:textId="0E8FF9EA" w:rsidTr="00A87B61">
        <w:trPr>
          <w:trHeight w:val="300"/>
        </w:trPr>
        <w:tc>
          <w:tcPr>
            <w:tcW w:w="961" w:type="dxa"/>
            <w:noWrap/>
            <w:hideMark/>
          </w:tcPr>
          <w:p w14:paraId="0CD6C03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ERK</w:t>
            </w:r>
          </w:p>
        </w:tc>
        <w:tc>
          <w:tcPr>
            <w:tcW w:w="2310" w:type="dxa"/>
            <w:noWrap/>
            <w:hideMark/>
          </w:tcPr>
          <w:p w14:paraId="2597C54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494" w:type="dxa"/>
            <w:noWrap/>
            <w:hideMark/>
          </w:tcPr>
          <w:p w14:paraId="4A783ED0" w14:textId="1B0D155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8" w:type="dxa"/>
          </w:tcPr>
          <w:p w14:paraId="44734147" w14:textId="6B26172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00E4462" w14:textId="26CDA13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9C0E46" w14:textId="313E9808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DC3FDD" w14:textId="0F680F8A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D01E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029359CC" w14:textId="77777777" w:rsidR="004C3B2E" w:rsidRDefault="004C3B2E" w:rsidP="00397459">
      <w:pPr>
        <w:jc w:val="center"/>
      </w:pPr>
    </w:p>
    <w:p w14:paraId="2186BD4C" w14:textId="7BCF14DE" w:rsidR="00397459" w:rsidRDefault="00117B2D" w:rsidP="00397459">
      <w:pPr>
        <w:jc w:val="center"/>
      </w:pPr>
      <w:r>
        <w:t>6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31"/>
        <w:gridCol w:w="1240"/>
        <w:gridCol w:w="1920"/>
        <w:gridCol w:w="1164"/>
        <w:gridCol w:w="1165"/>
        <w:gridCol w:w="1165"/>
        <w:gridCol w:w="1165"/>
      </w:tblGrid>
      <w:tr w:rsidR="003511FC" w:rsidRPr="004527FC" w14:paraId="139CB545" w14:textId="1D337413" w:rsidTr="00F80B95">
        <w:trPr>
          <w:trHeight w:val="300"/>
        </w:trPr>
        <w:tc>
          <w:tcPr>
            <w:tcW w:w="1531" w:type="dxa"/>
            <w:noWrap/>
            <w:hideMark/>
          </w:tcPr>
          <w:p w14:paraId="3113AB8D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40" w:type="dxa"/>
            <w:noWrap/>
            <w:hideMark/>
          </w:tcPr>
          <w:p w14:paraId="5AA90023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2077163C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4" w:type="dxa"/>
          </w:tcPr>
          <w:p w14:paraId="1166354A" w14:textId="6B2E2EC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5" w:type="dxa"/>
          </w:tcPr>
          <w:p w14:paraId="1917169A" w14:textId="71BFBB6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5" w:type="dxa"/>
          </w:tcPr>
          <w:p w14:paraId="25CAC6B2" w14:textId="6EA55AFF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5" w:type="dxa"/>
          </w:tcPr>
          <w:p w14:paraId="59F8C595" w14:textId="2D681094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87B61" w:rsidRPr="004527FC" w14:paraId="5BCABE3D" w14:textId="73241EE0" w:rsidTr="00F80B95">
        <w:trPr>
          <w:trHeight w:val="300"/>
        </w:trPr>
        <w:tc>
          <w:tcPr>
            <w:tcW w:w="1531" w:type="dxa"/>
            <w:noWrap/>
            <w:hideMark/>
          </w:tcPr>
          <w:p w14:paraId="7DE2D7C1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Glutaminolysis</w:t>
            </w:r>
            <w:proofErr w:type="spellEnd"/>
          </w:p>
        </w:tc>
        <w:tc>
          <w:tcPr>
            <w:tcW w:w="1240" w:type="dxa"/>
            <w:noWrap/>
            <w:hideMark/>
          </w:tcPr>
          <w:p w14:paraId="027BF01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920" w:type="dxa"/>
            <w:noWrap/>
            <w:hideMark/>
          </w:tcPr>
          <w:p w14:paraId="67B66843" w14:textId="4CD528A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0481FCF6" w14:textId="29E39791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9D22F21" w14:textId="5C741E9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5F66BC95" w14:textId="5C4811CA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4BC16A64" w14:textId="20C7252F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3AC0506E" w14:textId="1F2B77B2" w:rsidTr="00F80B95">
        <w:trPr>
          <w:trHeight w:val="300"/>
        </w:trPr>
        <w:tc>
          <w:tcPr>
            <w:tcW w:w="1531" w:type="dxa"/>
            <w:noWrap/>
            <w:hideMark/>
          </w:tcPr>
          <w:p w14:paraId="0BF10A3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240" w:type="dxa"/>
            <w:noWrap/>
            <w:hideMark/>
          </w:tcPr>
          <w:p w14:paraId="3921DAF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920" w:type="dxa"/>
            <w:noWrap/>
            <w:hideMark/>
          </w:tcPr>
          <w:p w14:paraId="62D905CC" w14:textId="26A084B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36570E25" w14:textId="1B3A589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44C67F07" w14:textId="6DC6141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E04045D" w14:textId="654086A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619BB9DC" w14:textId="12EA447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B0971E6" w14:textId="264FD670" w:rsidTr="00F80B95">
        <w:trPr>
          <w:trHeight w:val="300"/>
        </w:trPr>
        <w:tc>
          <w:tcPr>
            <w:tcW w:w="1531" w:type="dxa"/>
            <w:noWrap/>
            <w:hideMark/>
          </w:tcPr>
          <w:p w14:paraId="7EDA6652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1B945A3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920" w:type="dxa"/>
            <w:noWrap/>
            <w:hideMark/>
          </w:tcPr>
          <w:p w14:paraId="2556B924" w14:textId="20C88A03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028E07FD" w14:textId="7D8D50C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1DD51A01" w14:textId="62FEB98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3534879" w14:textId="38D5145F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5FE26086" w14:textId="405101D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3898C7AB" w14:textId="7447963C" w:rsidTr="00F80B95">
        <w:trPr>
          <w:trHeight w:val="300"/>
        </w:trPr>
        <w:tc>
          <w:tcPr>
            <w:tcW w:w="1531" w:type="dxa"/>
            <w:noWrap/>
            <w:hideMark/>
          </w:tcPr>
          <w:p w14:paraId="0463338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240" w:type="dxa"/>
            <w:noWrap/>
            <w:hideMark/>
          </w:tcPr>
          <w:p w14:paraId="6CBCE45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920" w:type="dxa"/>
            <w:noWrap/>
            <w:hideMark/>
          </w:tcPr>
          <w:p w14:paraId="2590A1B8" w14:textId="27B5086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4379ECBE" w14:textId="525BFCF9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77BFC6E" w14:textId="611F9EB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2A8FE5C6" w14:textId="3160E96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795B6DE9" w14:textId="7EBF6313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0F528E0C" w14:textId="64150B3D" w:rsidTr="00F80B95">
        <w:trPr>
          <w:trHeight w:val="300"/>
        </w:trPr>
        <w:tc>
          <w:tcPr>
            <w:tcW w:w="1531" w:type="dxa"/>
            <w:noWrap/>
            <w:hideMark/>
          </w:tcPr>
          <w:p w14:paraId="5830AAF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DH</w:t>
            </w:r>
          </w:p>
        </w:tc>
        <w:tc>
          <w:tcPr>
            <w:tcW w:w="1240" w:type="dxa"/>
            <w:noWrap/>
            <w:hideMark/>
          </w:tcPr>
          <w:p w14:paraId="5E1B6FE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PP</w:t>
            </w:r>
          </w:p>
        </w:tc>
        <w:tc>
          <w:tcPr>
            <w:tcW w:w="1920" w:type="dxa"/>
            <w:noWrap/>
            <w:hideMark/>
          </w:tcPr>
          <w:p w14:paraId="5DA147F6" w14:textId="4DAC735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7B17785B" w14:textId="745F0D4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4E7139C3" w14:textId="1519DC2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8C1CDAC" w14:textId="524EF70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65D1B6C" w14:textId="0F48B9E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57BBB24" w14:textId="2DAD5EED" w:rsidTr="00F80B95">
        <w:trPr>
          <w:trHeight w:val="300"/>
        </w:trPr>
        <w:tc>
          <w:tcPr>
            <w:tcW w:w="1531" w:type="dxa"/>
            <w:noWrap/>
            <w:hideMark/>
          </w:tcPr>
          <w:p w14:paraId="6D20287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240" w:type="dxa"/>
            <w:noWrap/>
            <w:hideMark/>
          </w:tcPr>
          <w:p w14:paraId="05BE4437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dox control</w:t>
            </w:r>
          </w:p>
        </w:tc>
        <w:tc>
          <w:tcPr>
            <w:tcW w:w="1920" w:type="dxa"/>
            <w:noWrap/>
            <w:hideMark/>
          </w:tcPr>
          <w:p w14:paraId="6F4BAEBF" w14:textId="15EF7B70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4CE58338" w14:textId="0426068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BE7CB5F" w14:textId="608BF5B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2671AEB1" w14:textId="3A668CA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F1F6B82" w14:textId="6DE667F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</w:tr>
      <w:tr w:rsidR="00A87B61" w:rsidRPr="004527FC" w14:paraId="368D1720" w14:textId="6C802D2F" w:rsidTr="00F80B95">
        <w:trPr>
          <w:trHeight w:val="300"/>
        </w:trPr>
        <w:tc>
          <w:tcPr>
            <w:tcW w:w="1531" w:type="dxa"/>
            <w:noWrap/>
            <w:hideMark/>
          </w:tcPr>
          <w:p w14:paraId="36C72155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1</w:t>
            </w:r>
          </w:p>
        </w:tc>
        <w:tc>
          <w:tcPr>
            <w:tcW w:w="1240" w:type="dxa"/>
            <w:noWrap/>
            <w:hideMark/>
          </w:tcPr>
          <w:p w14:paraId="105677C6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920" w:type="dxa"/>
            <w:noWrap/>
            <w:hideMark/>
          </w:tcPr>
          <w:p w14:paraId="603D9BC1" w14:textId="1FD149E6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3C2B78A5" w14:textId="41D628D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AC01F7D" w14:textId="05F1ADE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784FE89" w14:textId="0B2F7BE1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C525359" w14:textId="6161514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25A8FB9B" w14:textId="718D450D" w:rsidTr="00F80B95">
        <w:trPr>
          <w:trHeight w:val="300"/>
        </w:trPr>
        <w:tc>
          <w:tcPr>
            <w:tcW w:w="1531" w:type="dxa"/>
            <w:noWrap/>
            <w:hideMark/>
          </w:tcPr>
          <w:p w14:paraId="5DBD028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240" w:type="dxa"/>
            <w:noWrap/>
            <w:hideMark/>
          </w:tcPr>
          <w:p w14:paraId="37182348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920" w:type="dxa"/>
            <w:noWrap/>
            <w:hideMark/>
          </w:tcPr>
          <w:p w14:paraId="340E5A3F" w14:textId="742E0D8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79D88080" w14:textId="4328D3C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01C6B59A" w14:textId="23A90F6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F31753D" w14:textId="37B00E9A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539EEC79" w14:textId="6D79122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5DCCDA03" w14:textId="5FEF3B8B" w:rsidTr="00F80B95">
        <w:trPr>
          <w:trHeight w:val="300"/>
        </w:trPr>
        <w:tc>
          <w:tcPr>
            <w:tcW w:w="1531" w:type="dxa"/>
            <w:noWrap/>
            <w:hideMark/>
          </w:tcPr>
          <w:p w14:paraId="5EC91F2E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umarate</w:t>
            </w:r>
          </w:p>
        </w:tc>
        <w:tc>
          <w:tcPr>
            <w:tcW w:w="1240" w:type="dxa"/>
            <w:noWrap/>
            <w:hideMark/>
          </w:tcPr>
          <w:p w14:paraId="64BE188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920" w:type="dxa"/>
            <w:noWrap/>
            <w:hideMark/>
          </w:tcPr>
          <w:p w14:paraId="6BC0C830" w14:textId="4191891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26C1C0D8" w14:textId="4B685CC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720FD756" w14:textId="27C164E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64C4F946" w14:textId="782CF5B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77CC2C18" w14:textId="58BA1C7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27C72E83" w14:textId="63B3962B" w:rsidTr="00F80B95">
        <w:trPr>
          <w:trHeight w:val="300"/>
        </w:trPr>
        <w:tc>
          <w:tcPr>
            <w:tcW w:w="1531" w:type="dxa"/>
            <w:noWrap/>
            <w:hideMark/>
          </w:tcPr>
          <w:p w14:paraId="16D4999B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H</w:t>
            </w:r>
          </w:p>
        </w:tc>
        <w:tc>
          <w:tcPr>
            <w:tcW w:w="1240" w:type="dxa"/>
            <w:noWrap/>
            <w:hideMark/>
          </w:tcPr>
          <w:p w14:paraId="75159417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920" w:type="dxa"/>
            <w:noWrap/>
            <w:hideMark/>
          </w:tcPr>
          <w:p w14:paraId="57DF2CD1" w14:textId="5DBA240C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1C0C3B75" w14:textId="7DBB984D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1C51B685" w14:textId="41497E89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5D3DCF1" w14:textId="3B30136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7B94E15C" w14:textId="76E2C0FE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9F758EC" w14:textId="2DD62B76" w:rsidTr="00F80B95">
        <w:trPr>
          <w:trHeight w:val="300"/>
        </w:trPr>
        <w:tc>
          <w:tcPr>
            <w:tcW w:w="1531" w:type="dxa"/>
            <w:noWrap/>
            <w:hideMark/>
          </w:tcPr>
          <w:p w14:paraId="1F50103D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DH</w:t>
            </w:r>
          </w:p>
        </w:tc>
        <w:tc>
          <w:tcPr>
            <w:tcW w:w="1240" w:type="dxa"/>
            <w:noWrap/>
            <w:hideMark/>
          </w:tcPr>
          <w:p w14:paraId="5D8BB3EC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uccinyl-CoA</w:t>
            </w:r>
          </w:p>
        </w:tc>
        <w:tc>
          <w:tcPr>
            <w:tcW w:w="1920" w:type="dxa"/>
            <w:noWrap/>
            <w:hideMark/>
          </w:tcPr>
          <w:p w14:paraId="538254AD" w14:textId="7B6BEC34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0DA5D2F9" w14:textId="20CEBEA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2D9B428C" w14:textId="3B882E9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854AF28" w14:textId="3139276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C4E0AA3" w14:textId="7412C03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C20F2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1BA4F0A6" w14:textId="593EDB76" w:rsidTr="00F80B95">
        <w:trPr>
          <w:trHeight w:val="300"/>
        </w:trPr>
        <w:tc>
          <w:tcPr>
            <w:tcW w:w="1531" w:type="dxa"/>
            <w:noWrap/>
            <w:hideMark/>
          </w:tcPr>
          <w:p w14:paraId="311B3B0A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7CB4B84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920" w:type="dxa"/>
            <w:noWrap/>
            <w:hideMark/>
          </w:tcPr>
          <w:p w14:paraId="3C0EB790" w14:textId="4A9A95AF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4" w:type="dxa"/>
          </w:tcPr>
          <w:p w14:paraId="4E18E57D" w14:textId="317613B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85561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2C28BD1C" w14:textId="726FB15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31EBA6B3" w14:textId="78A9303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5B76214C" w14:textId="0E64E63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02F97971" w14:textId="0E583418" w:rsidTr="00F80B95">
        <w:trPr>
          <w:trHeight w:val="300"/>
        </w:trPr>
        <w:tc>
          <w:tcPr>
            <w:tcW w:w="1531" w:type="dxa"/>
            <w:noWrap/>
            <w:hideMark/>
          </w:tcPr>
          <w:p w14:paraId="21B0C1E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150BC49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920" w:type="dxa"/>
            <w:noWrap/>
            <w:hideMark/>
          </w:tcPr>
          <w:p w14:paraId="7F8095A3" w14:textId="6D6036F1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4" w:type="dxa"/>
          </w:tcPr>
          <w:p w14:paraId="2F769BAC" w14:textId="0948A68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743ED1A6" w14:textId="41F24A31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28FDC80A" w14:textId="0DABCF1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5" w:type="dxa"/>
          </w:tcPr>
          <w:p w14:paraId="68D32BB2" w14:textId="4FE04C3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87B61" w:rsidRPr="004527FC" w14:paraId="4811DA3C" w14:textId="2B47706A" w:rsidTr="00F80B95">
        <w:trPr>
          <w:trHeight w:val="300"/>
        </w:trPr>
        <w:tc>
          <w:tcPr>
            <w:tcW w:w="1531" w:type="dxa"/>
            <w:noWrap/>
            <w:hideMark/>
          </w:tcPr>
          <w:p w14:paraId="37B494D4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240" w:type="dxa"/>
            <w:noWrap/>
            <w:hideMark/>
          </w:tcPr>
          <w:p w14:paraId="25BE6C60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920" w:type="dxa"/>
            <w:noWrap/>
            <w:hideMark/>
          </w:tcPr>
          <w:p w14:paraId="155063D0" w14:textId="1F289ED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79339A4C" w14:textId="0DFE74F4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4BB348EC" w14:textId="071504A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801748E" w14:textId="53A29F1F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6EB04B60" w14:textId="6AD855A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A87B61" w:rsidRPr="004527FC" w14:paraId="4D740F65" w14:textId="227BC7F1" w:rsidTr="00F80B95">
        <w:trPr>
          <w:trHeight w:val="300"/>
        </w:trPr>
        <w:tc>
          <w:tcPr>
            <w:tcW w:w="1531" w:type="dxa"/>
            <w:noWrap/>
            <w:hideMark/>
          </w:tcPr>
          <w:p w14:paraId="6FEE080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240" w:type="dxa"/>
            <w:noWrap/>
            <w:hideMark/>
          </w:tcPr>
          <w:p w14:paraId="19B8269B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920" w:type="dxa"/>
            <w:noWrap/>
            <w:hideMark/>
          </w:tcPr>
          <w:p w14:paraId="48ADC53A" w14:textId="6987D21B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4" w:type="dxa"/>
          </w:tcPr>
          <w:p w14:paraId="2AB30A08" w14:textId="75D9661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319491E6" w14:textId="4C60661D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2BADF8DA" w14:textId="4C0F5885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5" w:type="dxa"/>
          </w:tcPr>
          <w:p w14:paraId="01B21BA8" w14:textId="085A1387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87B61" w:rsidRPr="004527FC" w14:paraId="0A13180B" w14:textId="61D4C5B9" w:rsidTr="00F80B95">
        <w:trPr>
          <w:trHeight w:val="300"/>
        </w:trPr>
        <w:tc>
          <w:tcPr>
            <w:tcW w:w="1531" w:type="dxa"/>
            <w:noWrap/>
            <w:hideMark/>
          </w:tcPr>
          <w:p w14:paraId="787F80E9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KM2</w:t>
            </w:r>
          </w:p>
        </w:tc>
        <w:tc>
          <w:tcPr>
            <w:tcW w:w="1240" w:type="dxa"/>
            <w:noWrap/>
            <w:hideMark/>
          </w:tcPr>
          <w:p w14:paraId="4E816813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920" w:type="dxa"/>
            <w:noWrap/>
            <w:hideMark/>
          </w:tcPr>
          <w:p w14:paraId="55827D70" w14:textId="1A945809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4" w:type="dxa"/>
          </w:tcPr>
          <w:p w14:paraId="575D60FF" w14:textId="302E7C1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345F0D2D" w14:textId="293A5282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65" w:type="dxa"/>
          </w:tcPr>
          <w:p w14:paraId="3D893876" w14:textId="20BF482C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</w:p>
        </w:tc>
        <w:tc>
          <w:tcPr>
            <w:tcW w:w="1165" w:type="dxa"/>
          </w:tcPr>
          <w:p w14:paraId="3AB244DE" w14:textId="02ABD64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A87B61" w:rsidRPr="004527FC" w14:paraId="32D0879C" w14:textId="124688A6" w:rsidTr="00F80B95">
        <w:trPr>
          <w:trHeight w:val="300"/>
        </w:trPr>
        <w:tc>
          <w:tcPr>
            <w:tcW w:w="1531" w:type="dxa"/>
            <w:noWrap/>
            <w:hideMark/>
          </w:tcPr>
          <w:p w14:paraId="198E161F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240" w:type="dxa"/>
            <w:noWrap/>
            <w:hideMark/>
          </w:tcPr>
          <w:p w14:paraId="7AF3589B" w14:textId="77777777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Î±-Keto</w:t>
            </w:r>
          </w:p>
        </w:tc>
        <w:tc>
          <w:tcPr>
            <w:tcW w:w="1920" w:type="dxa"/>
            <w:noWrap/>
            <w:hideMark/>
          </w:tcPr>
          <w:p w14:paraId="649B3F19" w14:textId="48021F45" w:rsidR="00A87B61" w:rsidRPr="004527FC" w:rsidRDefault="00A87B61" w:rsidP="00A87B6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4" w:type="dxa"/>
          </w:tcPr>
          <w:p w14:paraId="4FC4471E" w14:textId="025A4776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7E91F51" w14:textId="3D7C1540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056342F7" w14:textId="065C5F78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65" w:type="dxa"/>
          </w:tcPr>
          <w:p w14:paraId="36F50C1E" w14:textId="1547DFB3" w:rsidR="00A87B61" w:rsidRPr="00A87B61" w:rsidRDefault="00A87B61" w:rsidP="00A87B61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E060112" w14:textId="77777777" w:rsidR="004C3B2E" w:rsidRDefault="004C3B2E" w:rsidP="00397459">
      <w:pPr>
        <w:jc w:val="center"/>
      </w:pPr>
    </w:p>
    <w:p w14:paraId="59F4AAF8" w14:textId="526075F8" w:rsidR="00397459" w:rsidRDefault="00AE1807" w:rsidP="00397459">
      <w:pPr>
        <w:jc w:val="center"/>
      </w:pPr>
      <w:r>
        <w:t>63</w:t>
      </w:r>
    </w:p>
    <w:tbl>
      <w:tblPr>
        <w:tblStyle w:val="TableGrid"/>
        <w:tblW w:w="9673" w:type="dxa"/>
        <w:tblInd w:w="-710" w:type="dxa"/>
        <w:tblLook w:val="04A0" w:firstRow="1" w:lastRow="0" w:firstColumn="1" w:lastColumn="0" w:noHBand="0" w:noVBand="1"/>
      </w:tblPr>
      <w:tblGrid>
        <w:gridCol w:w="857"/>
        <w:gridCol w:w="3100"/>
        <w:gridCol w:w="1360"/>
        <w:gridCol w:w="1089"/>
        <w:gridCol w:w="1089"/>
        <w:gridCol w:w="1089"/>
        <w:gridCol w:w="1089"/>
      </w:tblGrid>
      <w:tr w:rsidR="003511FC" w:rsidRPr="004527FC" w14:paraId="4CFBD064" w14:textId="14A350EF" w:rsidTr="0001338E">
        <w:trPr>
          <w:trHeight w:val="282"/>
        </w:trPr>
        <w:tc>
          <w:tcPr>
            <w:tcW w:w="857" w:type="dxa"/>
            <w:noWrap/>
            <w:hideMark/>
          </w:tcPr>
          <w:p w14:paraId="72595D59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100" w:type="dxa"/>
            <w:noWrap/>
            <w:hideMark/>
          </w:tcPr>
          <w:p w14:paraId="695F18B7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60" w:type="dxa"/>
            <w:noWrap/>
            <w:hideMark/>
          </w:tcPr>
          <w:p w14:paraId="00440837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6E25DC83" w14:textId="62CDCC9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3D898134" w14:textId="74BF20A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5F2E8C38" w14:textId="4752488B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0EB39A73" w14:textId="6DE687A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01338E" w:rsidRPr="004527FC" w14:paraId="42588994" w14:textId="4FF6FE8F" w:rsidTr="0001338E">
        <w:trPr>
          <w:trHeight w:val="282"/>
        </w:trPr>
        <w:tc>
          <w:tcPr>
            <w:tcW w:w="857" w:type="dxa"/>
            <w:noWrap/>
            <w:hideMark/>
          </w:tcPr>
          <w:p w14:paraId="73765ED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EpCAM</w:t>
            </w:r>
            <w:proofErr w:type="spellEnd"/>
          </w:p>
        </w:tc>
        <w:tc>
          <w:tcPr>
            <w:tcW w:w="3100" w:type="dxa"/>
            <w:noWrap/>
            <w:hideMark/>
          </w:tcPr>
          <w:p w14:paraId="1F20AC5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60" w:type="dxa"/>
            <w:noWrap/>
            <w:hideMark/>
          </w:tcPr>
          <w:p w14:paraId="4380E185" w14:textId="105100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8543D06" w14:textId="4C3AB0D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2B5FA07" w14:textId="7DE6DF0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A45B921" w14:textId="290FA5F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2514716" w14:textId="3E043C7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683DBF1F" w14:textId="6044FAB8" w:rsidTr="0001338E">
        <w:trPr>
          <w:trHeight w:val="282"/>
        </w:trPr>
        <w:tc>
          <w:tcPr>
            <w:tcW w:w="857" w:type="dxa"/>
            <w:noWrap/>
            <w:hideMark/>
          </w:tcPr>
          <w:p w14:paraId="59A2B99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3100" w:type="dxa"/>
            <w:noWrap/>
            <w:hideMark/>
          </w:tcPr>
          <w:p w14:paraId="52B608D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60" w:type="dxa"/>
            <w:noWrap/>
            <w:hideMark/>
          </w:tcPr>
          <w:p w14:paraId="2C7D9159" w14:textId="2CE1FD6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FF7AE66" w14:textId="029EB2F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BEA3CCC" w14:textId="6FBA804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42B2B5C" w14:textId="43DAE2E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F455898" w14:textId="438FE7B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186138BB" w14:textId="6249A4FB" w:rsidTr="0001338E">
        <w:trPr>
          <w:trHeight w:val="282"/>
        </w:trPr>
        <w:tc>
          <w:tcPr>
            <w:tcW w:w="857" w:type="dxa"/>
            <w:noWrap/>
            <w:hideMark/>
          </w:tcPr>
          <w:p w14:paraId="23DA068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3100" w:type="dxa"/>
            <w:noWrap/>
            <w:hideMark/>
          </w:tcPr>
          <w:p w14:paraId="7E38D24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60" w:type="dxa"/>
            <w:noWrap/>
            <w:hideMark/>
          </w:tcPr>
          <w:p w14:paraId="64E74C26" w14:textId="43F9105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FF3EE1" w14:textId="7ED4E4F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41BED17" w14:textId="37800FA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6383C5" w14:textId="1FACFAE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0EE8BE" w14:textId="60D904B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44F8DF89" w14:textId="0182C18B" w:rsidTr="0001338E">
        <w:trPr>
          <w:trHeight w:val="282"/>
        </w:trPr>
        <w:tc>
          <w:tcPr>
            <w:tcW w:w="857" w:type="dxa"/>
            <w:noWrap/>
            <w:hideMark/>
          </w:tcPr>
          <w:p w14:paraId="64CA192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3100" w:type="dxa"/>
            <w:noWrap/>
            <w:hideMark/>
          </w:tcPr>
          <w:p w14:paraId="3832CD7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os, Jun</w:t>
            </w:r>
          </w:p>
        </w:tc>
        <w:tc>
          <w:tcPr>
            <w:tcW w:w="1360" w:type="dxa"/>
            <w:noWrap/>
            <w:hideMark/>
          </w:tcPr>
          <w:p w14:paraId="1002580F" w14:textId="1BBD503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C84911" w14:textId="70C2C51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A7FE1F" w14:textId="46E6728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CCC94B" w14:textId="4A235FA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15E7B3" w14:textId="6A87D91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32B1951A" w14:textId="2A86D75C" w:rsidTr="0001338E">
        <w:trPr>
          <w:trHeight w:val="282"/>
        </w:trPr>
        <w:tc>
          <w:tcPr>
            <w:tcW w:w="857" w:type="dxa"/>
            <w:noWrap/>
            <w:hideMark/>
          </w:tcPr>
          <w:p w14:paraId="1AA46B6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os, Jun</w:t>
            </w:r>
          </w:p>
        </w:tc>
        <w:tc>
          <w:tcPr>
            <w:tcW w:w="3100" w:type="dxa"/>
            <w:noWrap/>
            <w:hideMark/>
          </w:tcPr>
          <w:p w14:paraId="30BA1A9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1360" w:type="dxa"/>
            <w:noWrap/>
            <w:hideMark/>
          </w:tcPr>
          <w:p w14:paraId="6E9A5B68" w14:textId="7B964FD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3CA9F5E" w14:textId="4861EC7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50C93D" w14:textId="11C5A47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9451F2D" w14:textId="476D36C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2FB9522" w14:textId="789F741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40575A7C" w14:textId="3AD9BB7B" w:rsidTr="0001338E">
        <w:trPr>
          <w:trHeight w:val="282"/>
        </w:trPr>
        <w:tc>
          <w:tcPr>
            <w:tcW w:w="857" w:type="dxa"/>
            <w:noWrap/>
            <w:hideMark/>
          </w:tcPr>
          <w:p w14:paraId="61B1C4B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3100" w:type="dxa"/>
            <w:noWrap/>
            <w:hideMark/>
          </w:tcPr>
          <w:p w14:paraId="7BD451C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Colony formation, Migration, Adhesion</w:t>
            </w:r>
          </w:p>
        </w:tc>
        <w:tc>
          <w:tcPr>
            <w:tcW w:w="1360" w:type="dxa"/>
            <w:noWrap/>
            <w:hideMark/>
          </w:tcPr>
          <w:p w14:paraId="1B52536E" w14:textId="2564F39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6964A5" w14:textId="5E6904B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746D833" w14:textId="6642BB1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E0D03A" w14:textId="5F1EDCA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37D8EB" w14:textId="18364E9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7BA46672" w14:textId="77777777" w:rsidR="004C3B2E" w:rsidRDefault="004C3B2E" w:rsidP="00397459">
      <w:pPr>
        <w:jc w:val="center"/>
      </w:pPr>
    </w:p>
    <w:p w14:paraId="5BEF4901" w14:textId="77777777" w:rsidR="0001338E" w:rsidRDefault="0001338E" w:rsidP="00397459">
      <w:pPr>
        <w:jc w:val="center"/>
      </w:pPr>
    </w:p>
    <w:p w14:paraId="2C2B46B6" w14:textId="77777777" w:rsidR="0001338E" w:rsidRDefault="0001338E" w:rsidP="00397459">
      <w:pPr>
        <w:jc w:val="center"/>
      </w:pPr>
    </w:p>
    <w:p w14:paraId="00B6FB85" w14:textId="05D0892D" w:rsidR="00397459" w:rsidRDefault="00AE1807" w:rsidP="00397459">
      <w:pPr>
        <w:jc w:val="center"/>
      </w:pPr>
      <w:r>
        <w:t>64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75"/>
        <w:gridCol w:w="1144"/>
        <w:gridCol w:w="1920"/>
        <w:gridCol w:w="1277"/>
        <w:gridCol w:w="1278"/>
        <w:gridCol w:w="1278"/>
        <w:gridCol w:w="1278"/>
      </w:tblGrid>
      <w:tr w:rsidR="003511FC" w:rsidRPr="004527FC" w14:paraId="2D55F70D" w14:textId="1AB5B70F" w:rsidTr="00F80B95">
        <w:trPr>
          <w:trHeight w:val="300"/>
        </w:trPr>
        <w:tc>
          <w:tcPr>
            <w:tcW w:w="1175" w:type="dxa"/>
            <w:noWrap/>
            <w:hideMark/>
          </w:tcPr>
          <w:p w14:paraId="37120918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144" w:type="dxa"/>
            <w:noWrap/>
            <w:hideMark/>
          </w:tcPr>
          <w:p w14:paraId="49F3A9EC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23CA9229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77" w:type="dxa"/>
          </w:tcPr>
          <w:p w14:paraId="16418A97" w14:textId="09A50E5C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78" w:type="dxa"/>
          </w:tcPr>
          <w:p w14:paraId="6B6E8EE8" w14:textId="4440BAEA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78" w:type="dxa"/>
          </w:tcPr>
          <w:p w14:paraId="0B6D4223" w14:textId="3D44B03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78" w:type="dxa"/>
          </w:tcPr>
          <w:p w14:paraId="483C6E73" w14:textId="3086155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01338E" w:rsidRPr="004527FC" w14:paraId="3A4E891A" w14:textId="42A9BAA6" w:rsidTr="00F80B95">
        <w:trPr>
          <w:trHeight w:val="300"/>
        </w:trPr>
        <w:tc>
          <w:tcPr>
            <w:tcW w:w="1175" w:type="dxa"/>
            <w:noWrap/>
            <w:hideMark/>
          </w:tcPr>
          <w:p w14:paraId="55F3847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itroxoline</w:t>
            </w:r>
          </w:p>
        </w:tc>
        <w:tc>
          <w:tcPr>
            <w:tcW w:w="1144" w:type="dxa"/>
            <w:noWrap/>
            <w:hideMark/>
          </w:tcPr>
          <w:p w14:paraId="7A2E964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20" w:type="dxa"/>
            <w:noWrap/>
            <w:hideMark/>
          </w:tcPr>
          <w:p w14:paraId="6848576B" w14:textId="3F3EBE3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3DF0073B" w14:textId="6450666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3C523B99" w14:textId="048A909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39C53C44" w14:textId="2CE3068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046A4BC6" w14:textId="22BFA7C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603FEA3D" w14:textId="65BF0F4F" w:rsidTr="00F80B95">
        <w:trPr>
          <w:trHeight w:val="300"/>
        </w:trPr>
        <w:tc>
          <w:tcPr>
            <w:tcW w:w="1175" w:type="dxa"/>
            <w:noWrap/>
            <w:hideMark/>
          </w:tcPr>
          <w:p w14:paraId="71EE6D21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144" w:type="dxa"/>
            <w:noWrap/>
            <w:hideMark/>
          </w:tcPr>
          <w:p w14:paraId="62DD7E2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663D7F0C" w14:textId="3FD1EDF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4BBCCFA7" w14:textId="7B75DD9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257709C5" w14:textId="52D8BC6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62BE84B5" w14:textId="1EFAFEE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6DBB270F" w14:textId="2D95091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514E1810" w14:textId="0C5C56B3" w:rsidTr="00F80B95">
        <w:trPr>
          <w:trHeight w:val="300"/>
        </w:trPr>
        <w:tc>
          <w:tcPr>
            <w:tcW w:w="1175" w:type="dxa"/>
            <w:noWrap/>
            <w:hideMark/>
          </w:tcPr>
          <w:p w14:paraId="0F0A222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144" w:type="dxa"/>
            <w:noWrap/>
            <w:hideMark/>
          </w:tcPr>
          <w:p w14:paraId="12CD96B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1920" w:type="dxa"/>
            <w:noWrap/>
            <w:hideMark/>
          </w:tcPr>
          <w:p w14:paraId="741B2B03" w14:textId="40451C2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7F5A8284" w14:textId="0BEFA5B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8" w:type="dxa"/>
          </w:tcPr>
          <w:p w14:paraId="4E4DFBDC" w14:textId="5FC192D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8" w:type="dxa"/>
          </w:tcPr>
          <w:p w14:paraId="20C41525" w14:textId="0D019D9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8" w:type="dxa"/>
          </w:tcPr>
          <w:p w14:paraId="4D76CC98" w14:textId="498A71E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5FAE3257" w14:textId="0988B006" w:rsidTr="00F80B95">
        <w:trPr>
          <w:trHeight w:val="300"/>
        </w:trPr>
        <w:tc>
          <w:tcPr>
            <w:tcW w:w="1175" w:type="dxa"/>
            <w:noWrap/>
            <w:hideMark/>
          </w:tcPr>
          <w:p w14:paraId="3BFDEEF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1144" w:type="dxa"/>
            <w:noWrap/>
            <w:hideMark/>
          </w:tcPr>
          <w:p w14:paraId="17C5225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920" w:type="dxa"/>
            <w:noWrap/>
            <w:hideMark/>
          </w:tcPr>
          <w:p w14:paraId="00C34EAF" w14:textId="3D51AD5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096C3744" w14:textId="5FA0C40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1790F416" w14:textId="1176B2E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8" w:type="dxa"/>
          </w:tcPr>
          <w:p w14:paraId="2EF0B54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5BD57EDD" w14:textId="11B9C65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1CACF54D" w14:textId="6F6F0EAE" w:rsidTr="00F80B95">
        <w:trPr>
          <w:trHeight w:val="300"/>
        </w:trPr>
        <w:tc>
          <w:tcPr>
            <w:tcW w:w="1175" w:type="dxa"/>
            <w:noWrap/>
            <w:hideMark/>
          </w:tcPr>
          <w:p w14:paraId="38CE183C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144" w:type="dxa"/>
            <w:noWrap/>
            <w:hideMark/>
          </w:tcPr>
          <w:p w14:paraId="558498E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5AEBA1D9" w14:textId="4BFDC20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5917457D" w14:textId="088A1B6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6CD19ED4" w14:textId="6C90FE3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8" w:type="dxa"/>
          </w:tcPr>
          <w:p w14:paraId="40C723BA" w14:textId="1207F6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129323B9" w14:textId="5F3F72E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7DB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5C359251" w14:textId="39647527" w:rsidTr="00F80B95">
        <w:trPr>
          <w:trHeight w:val="300"/>
        </w:trPr>
        <w:tc>
          <w:tcPr>
            <w:tcW w:w="1175" w:type="dxa"/>
            <w:noWrap/>
            <w:hideMark/>
          </w:tcPr>
          <w:p w14:paraId="324B3AE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144" w:type="dxa"/>
            <w:noWrap/>
            <w:hideMark/>
          </w:tcPr>
          <w:p w14:paraId="0B20798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77E30B4D" w14:textId="7993AFB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4CA4EB8" w14:textId="3549CFF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703ADAF0" w14:textId="0B4135B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1CEE2366" w14:textId="56934EB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8" w:type="dxa"/>
          </w:tcPr>
          <w:p w14:paraId="5DEF2465" w14:textId="202790D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124D5AA9" w14:textId="2B37B31A" w:rsidTr="00F80B95">
        <w:trPr>
          <w:trHeight w:val="300"/>
        </w:trPr>
        <w:tc>
          <w:tcPr>
            <w:tcW w:w="1175" w:type="dxa"/>
            <w:noWrap/>
            <w:hideMark/>
          </w:tcPr>
          <w:p w14:paraId="0E3B055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144" w:type="dxa"/>
            <w:noWrap/>
            <w:hideMark/>
          </w:tcPr>
          <w:p w14:paraId="0947D0B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920" w:type="dxa"/>
            <w:noWrap/>
            <w:hideMark/>
          </w:tcPr>
          <w:p w14:paraId="231FB41C" w14:textId="6C813D9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40FA17C3" w14:textId="6BBB8A7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556E7938" w14:textId="5FB5E40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0A2D29F8" w14:textId="6C3EB5B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12DEB461" w14:textId="28EC2CD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226E31FC" w14:textId="055C4292" w:rsidTr="00F80B95">
        <w:trPr>
          <w:trHeight w:val="300"/>
        </w:trPr>
        <w:tc>
          <w:tcPr>
            <w:tcW w:w="1175" w:type="dxa"/>
            <w:noWrap/>
            <w:hideMark/>
          </w:tcPr>
          <w:p w14:paraId="3C9BB99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144" w:type="dxa"/>
            <w:noWrap/>
            <w:hideMark/>
          </w:tcPr>
          <w:p w14:paraId="3D2CD36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1 arrest</w:t>
            </w:r>
          </w:p>
        </w:tc>
        <w:tc>
          <w:tcPr>
            <w:tcW w:w="1920" w:type="dxa"/>
            <w:noWrap/>
            <w:hideMark/>
          </w:tcPr>
          <w:p w14:paraId="7BB679DE" w14:textId="477DC6A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7" w:type="dxa"/>
          </w:tcPr>
          <w:p w14:paraId="54EB9DAF" w14:textId="14BB2A3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6E0D2E52" w14:textId="5FFAA04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0AB6E146" w14:textId="3CCD158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8" w:type="dxa"/>
          </w:tcPr>
          <w:p w14:paraId="3F727E1B" w14:textId="07804E4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0293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37593DEF" w14:textId="77777777" w:rsidR="004527FC" w:rsidRDefault="004527FC" w:rsidP="00397459">
      <w:pPr>
        <w:jc w:val="center"/>
      </w:pPr>
    </w:p>
    <w:p w14:paraId="79923624" w14:textId="77777777" w:rsidR="004C3B2E" w:rsidRDefault="004C3B2E" w:rsidP="00397459">
      <w:pPr>
        <w:jc w:val="center"/>
      </w:pPr>
    </w:p>
    <w:p w14:paraId="7CE34E70" w14:textId="77777777" w:rsidR="004527FC" w:rsidRDefault="004527FC" w:rsidP="00397459">
      <w:pPr>
        <w:jc w:val="center"/>
      </w:pPr>
    </w:p>
    <w:p w14:paraId="7200FFAC" w14:textId="77777777" w:rsidR="004527FC" w:rsidRDefault="004527FC" w:rsidP="00397459">
      <w:pPr>
        <w:jc w:val="center"/>
      </w:pPr>
    </w:p>
    <w:p w14:paraId="38FCFEA6" w14:textId="77777777" w:rsidR="004527FC" w:rsidRDefault="004527FC" w:rsidP="00397459">
      <w:pPr>
        <w:jc w:val="center"/>
      </w:pPr>
    </w:p>
    <w:p w14:paraId="37E064B3" w14:textId="2B5D651E" w:rsidR="00397459" w:rsidRDefault="00AE1807" w:rsidP="00397459">
      <w:pPr>
        <w:jc w:val="center"/>
      </w:pPr>
      <w:r>
        <w:t>6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07"/>
        <w:gridCol w:w="1895"/>
        <w:gridCol w:w="1920"/>
        <w:gridCol w:w="1132"/>
        <w:gridCol w:w="1132"/>
        <w:gridCol w:w="1132"/>
        <w:gridCol w:w="1132"/>
      </w:tblGrid>
      <w:tr w:rsidR="003511FC" w:rsidRPr="004527FC" w14:paraId="2D7F6CB7" w14:textId="2944242C" w:rsidTr="00F80B95">
        <w:trPr>
          <w:trHeight w:val="300"/>
        </w:trPr>
        <w:tc>
          <w:tcPr>
            <w:tcW w:w="1007" w:type="dxa"/>
            <w:noWrap/>
            <w:hideMark/>
          </w:tcPr>
          <w:p w14:paraId="2D23CBB0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95" w:type="dxa"/>
            <w:noWrap/>
            <w:hideMark/>
          </w:tcPr>
          <w:p w14:paraId="5149F5A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1D610166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32" w:type="dxa"/>
          </w:tcPr>
          <w:p w14:paraId="5B5A7D26" w14:textId="41828955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32" w:type="dxa"/>
          </w:tcPr>
          <w:p w14:paraId="397FEF2D" w14:textId="443260D6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32" w:type="dxa"/>
          </w:tcPr>
          <w:p w14:paraId="7C07590D" w14:textId="02118150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32" w:type="dxa"/>
          </w:tcPr>
          <w:p w14:paraId="362C6442" w14:textId="68B612FC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01338E" w:rsidRPr="004527FC" w14:paraId="58297D31" w14:textId="18F555E2" w:rsidTr="00F80B95">
        <w:trPr>
          <w:trHeight w:val="300"/>
        </w:trPr>
        <w:tc>
          <w:tcPr>
            <w:tcW w:w="1007" w:type="dxa"/>
            <w:noWrap/>
            <w:hideMark/>
          </w:tcPr>
          <w:p w14:paraId="0C7A66F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895" w:type="dxa"/>
            <w:noWrap/>
            <w:hideMark/>
          </w:tcPr>
          <w:p w14:paraId="4ECD24AA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920" w:type="dxa"/>
            <w:noWrap/>
            <w:hideMark/>
          </w:tcPr>
          <w:p w14:paraId="2F046F2A" w14:textId="1E12A59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8778997" w14:textId="0C52644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CE63116" w14:textId="7E38BEA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65F5DA8D" w14:textId="2EFE38C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6EC8FA7" w14:textId="2E8868A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73DA9F32" w14:textId="61F4A72A" w:rsidTr="00F80B95">
        <w:trPr>
          <w:trHeight w:val="300"/>
        </w:trPr>
        <w:tc>
          <w:tcPr>
            <w:tcW w:w="1007" w:type="dxa"/>
            <w:noWrap/>
            <w:hideMark/>
          </w:tcPr>
          <w:p w14:paraId="4AB49FF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DP</w:t>
            </w:r>
          </w:p>
        </w:tc>
        <w:tc>
          <w:tcPr>
            <w:tcW w:w="1895" w:type="dxa"/>
            <w:noWrap/>
            <w:hideMark/>
          </w:tcPr>
          <w:p w14:paraId="0E696E1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7DB069E0" w14:textId="024D553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C62AE0A" w14:textId="4FDE3D7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0BB8295" w14:textId="61F5F7A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48D7CE0" w14:textId="69D5565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1BDD0B3" w14:textId="4223B5E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0F6528A5" w14:textId="74736CB6" w:rsidTr="00F80B95">
        <w:trPr>
          <w:trHeight w:val="300"/>
        </w:trPr>
        <w:tc>
          <w:tcPr>
            <w:tcW w:w="1007" w:type="dxa"/>
            <w:noWrap/>
            <w:hideMark/>
          </w:tcPr>
          <w:p w14:paraId="251A45D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1</w:t>
            </w:r>
          </w:p>
        </w:tc>
        <w:tc>
          <w:tcPr>
            <w:tcW w:w="1895" w:type="dxa"/>
            <w:noWrap/>
            <w:hideMark/>
          </w:tcPr>
          <w:p w14:paraId="7BF6FD2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4D59F6FD" w14:textId="3405B2D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0E5B031" w14:textId="1BE86B6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6A5205E" w14:textId="3429F74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7D78473" w14:textId="385DB02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05D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B1E755C" w14:textId="1E541AE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5C468265" w14:textId="472677E8" w:rsidTr="00F80B95">
        <w:trPr>
          <w:trHeight w:val="300"/>
        </w:trPr>
        <w:tc>
          <w:tcPr>
            <w:tcW w:w="1007" w:type="dxa"/>
            <w:noWrap/>
            <w:hideMark/>
          </w:tcPr>
          <w:p w14:paraId="36D5088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895" w:type="dxa"/>
            <w:noWrap/>
            <w:hideMark/>
          </w:tcPr>
          <w:p w14:paraId="25B4DA91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2631B702" w14:textId="0371AC1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B9E1893" w14:textId="3E6DF7B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B218E61" w14:textId="48FFB76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15FE3F3" w14:textId="7D3BA7A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9D2C737" w14:textId="7575DF5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2E419393" w14:textId="3539D0BF" w:rsidTr="00F80B95">
        <w:trPr>
          <w:trHeight w:val="300"/>
        </w:trPr>
        <w:tc>
          <w:tcPr>
            <w:tcW w:w="1007" w:type="dxa"/>
            <w:noWrap/>
            <w:hideMark/>
          </w:tcPr>
          <w:p w14:paraId="18053F2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95" w:type="dxa"/>
            <w:noWrap/>
            <w:hideMark/>
          </w:tcPr>
          <w:p w14:paraId="1C54623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6C485714" w14:textId="42E5093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C3875F8" w14:textId="3CD51F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D1288E8" w14:textId="152AEF9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B1AEFA5" w14:textId="6F9BE87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0609F8E5" w14:textId="46072A6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35889CEC" w14:textId="4F666D87" w:rsidTr="00F80B95">
        <w:trPr>
          <w:trHeight w:val="300"/>
        </w:trPr>
        <w:tc>
          <w:tcPr>
            <w:tcW w:w="1007" w:type="dxa"/>
            <w:noWrap/>
            <w:hideMark/>
          </w:tcPr>
          <w:p w14:paraId="24C74B3E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95" w:type="dxa"/>
            <w:noWrap/>
            <w:hideMark/>
          </w:tcPr>
          <w:p w14:paraId="0C9E3F0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0" w:type="dxa"/>
            <w:noWrap/>
            <w:hideMark/>
          </w:tcPr>
          <w:p w14:paraId="2DE4972E" w14:textId="4F2D10A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7C1442F" w14:textId="1B7B22E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C617CAA" w14:textId="2B3718A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72F86B6F" w14:textId="03EC89B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784C69C" w14:textId="5918161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2507417E" w14:textId="6D4293ED" w:rsidTr="00F80B95">
        <w:trPr>
          <w:trHeight w:val="300"/>
        </w:trPr>
        <w:tc>
          <w:tcPr>
            <w:tcW w:w="1007" w:type="dxa"/>
            <w:noWrap/>
            <w:hideMark/>
          </w:tcPr>
          <w:p w14:paraId="54F8E21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895" w:type="dxa"/>
            <w:noWrap/>
            <w:hideMark/>
          </w:tcPr>
          <w:p w14:paraId="6B05D2A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1920" w:type="dxa"/>
            <w:noWrap/>
            <w:hideMark/>
          </w:tcPr>
          <w:p w14:paraId="596F7C7A" w14:textId="0C3F407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0C089002" w14:textId="17731BB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F894470" w14:textId="65FB15B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01360DF" w14:textId="246C35B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F360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E31D1FA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1E7C8A60" w14:textId="5CF68175" w:rsidTr="00F80B95">
        <w:trPr>
          <w:trHeight w:val="300"/>
        </w:trPr>
        <w:tc>
          <w:tcPr>
            <w:tcW w:w="1007" w:type="dxa"/>
            <w:noWrap/>
            <w:hideMark/>
          </w:tcPr>
          <w:p w14:paraId="22684B3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6K1</w:t>
            </w:r>
          </w:p>
        </w:tc>
        <w:tc>
          <w:tcPr>
            <w:tcW w:w="1895" w:type="dxa"/>
            <w:noWrap/>
            <w:hideMark/>
          </w:tcPr>
          <w:p w14:paraId="1619C7DC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920" w:type="dxa"/>
            <w:noWrap/>
            <w:hideMark/>
          </w:tcPr>
          <w:p w14:paraId="7614FEB6" w14:textId="0393C9F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7025CD5" w14:textId="0D9E3F5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10B04514" w14:textId="6C7E0F9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556C0BE" w14:textId="75ED54C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7D1591D" w14:textId="71FE157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5AAE4C40" w14:textId="6AD9BDCF" w:rsidTr="00F80B95">
        <w:trPr>
          <w:trHeight w:val="300"/>
        </w:trPr>
        <w:tc>
          <w:tcPr>
            <w:tcW w:w="1007" w:type="dxa"/>
            <w:noWrap/>
            <w:hideMark/>
          </w:tcPr>
          <w:p w14:paraId="2AD53AE6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895" w:type="dxa"/>
            <w:noWrap/>
            <w:hideMark/>
          </w:tcPr>
          <w:p w14:paraId="514161F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920" w:type="dxa"/>
            <w:noWrap/>
            <w:hideMark/>
          </w:tcPr>
          <w:p w14:paraId="54584DD2" w14:textId="1ECCFEB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28CC800" w14:textId="0AF0620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DE18967" w14:textId="691BFA9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506139B7" w14:textId="2CDAC2C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3E53A842" w14:textId="3B8AE27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6D6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38E68A2D" w14:textId="60C9D4E0" w:rsidTr="00F80B95">
        <w:trPr>
          <w:trHeight w:val="300"/>
        </w:trPr>
        <w:tc>
          <w:tcPr>
            <w:tcW w:w="1007" w:type="dxa"/>
            <w:noWrap/>
            <w:hideMark/>
          </w:tcPr>
          <w:p w14:paraId="6BB020B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DP</w:t>
            </w:r>
          </w:p>
        </w:tc>
        <w:tc>
          <w:tcPr>
            <w:tcW w:w="1895" w:type="dxa"/>
            <w:noWrap/>
            <w:hideMark/>
          </w:tcPr>
          <w:p w14:paraId="5EE41B2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6FF22E49" w14:textId="7039DC0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D41C2CC" w14:textId="42EE026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EDB0D37" w14:textId="6332858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496A943" w14:textId="57E422F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9F875BC" w14:textId="5A1F579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1694B34C" w14:textId="6C2EA150" w:rsidTr="00F80B95">
        <w:trPr>
          <w:trHeight w:val="300"/>
        </w:trPr>
        <w:tc>
          <w:tcPr>
            <w:tcW w:w="1007" w:type="dxa"/>
            <w:noWrap/>
            <w:hideMark/>
          </w:tcPr>
          <w:p w14:paraId="7F4FAA4C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1</w:t>
            </w:r>
          </w:p>
        </w:tc>
        <w:tc>
          <w:tcPr>
            <w:tcW w:w="1895" w:type="dxa"/>
            <w:noWrap/>
            <w:hideMark/>
          </w:tcPr>
          <w:p w14:paraId="2E45308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TP</w:t>
            </w:r>
          </w:p>
        </w:tc>
        <w:tc>
          <w:tcPr>
            <w:tcW w:w="1920" w:type="dxa"/>
            <w:noWrap/>
            <w:hideMark/>
          </w:tcPr>
          <w:p w14:paraId="2F637BE4" w14:textId="2679F5C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4FD1551" w14:textId="3FDE40E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C2780D1" w14:textId="2439255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2285BB34" w14:textId="3652ED9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53EF6CB4" w14:textId="7F6FD33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76A5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15C09576" w14:textId="0F03DE03" w:rsidTr="00F80B95">
        <w:trPr>
          <w:trHeight w:val="300"/>
        </w:trPr>
        <w:tc>
          <w:tcPr>
            <w:tcW w:w="1007" w:type="dxa"/>
            <w:noWrap/>
            <w:hideMark/>
          </w:tcPr>
          <w:p w14:paraId="61AF197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EFs</w:t>
            </w:r>
          </w:p>
        </w:tc>
        <w:tc>
          <w:tcPr>
            <w:tcW w:w="1895" w:type="dxa"/>
            <w:noWrap/>
            <w:hideMark/>
          </w:tcPr>
          <w:p w14:paraId="156FCBA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920" w:type="dxa"/>
            <w:noWrap/>
            <w:hideMark/>
          </w:tcPr>
          <w:p w14:paraId="7CE5C4EC" w14:textId="0C0958E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7819399" w14:textId="35FBC0C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1082A14" w14:textId="58A0FFA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2142FE6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2268D6D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51632E62" w14:textId="0D646E37" w:rsidTr="00F80B95">
        <w:trPr>
          <w:trHeight w:val="300"/>
        </w:trPr>
        <w:tc>
          <w:tcPr>
            <w:tcW w:w="1007" w:type="dxa"/>
            <w:noWrap/>
            <w:hideMark/>
          </w:tcPr>
          <w:p w14:paraId="18328FEF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895" w:type="dxa"/>
            <w:noWrap/>
            <w:hideMark/>
          </w:tcPr>
          <w:p w14:paraId="66C882E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20" w:type="dxa"/>
            <w:noWrap/>
            <w:hideMark/>
          </w:tcPr>
          <w:p w14:paraId="3553229A" w14:textId="729D71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5643166A" w14:textId="7416DD5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66BFC7D5" w14:textId="337D9BD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66222B9" w14:textId="2671D91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60E4E9A1" w14:textId="0007720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72E696C7" w14:textId="308D3EC4" w:rsidTr="00F80B95">
        <w:trPr>
          <w:trHeight w:val="300"/>
        </w:trPr>
        <w:tc>
          <w:tcPr>
            <w:tcW w:w="1007" w:type="dxa"/>
            <w:noWrap/>
            <w:hideMark/>
          </w:tcPr>
          <w:p w14:paraId="64F7478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895" w:type="dxa"/>
            <w:noWrap/>
            <w:hideMark/>
          </w:tcPr>
          <w:p w14:paraId="7D8015C1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35CF75CA" w14:textId="5EE1D18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319E08E" w14:textId="6A31F4B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42C8A6BD" w14:textId="7EFA2A4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26B183F1" w14:textId="2D41708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35ADBDEB" w14:textId="38AF1AB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718A0BBD" w14:textId="686ADBC5" w:rsidTr="00F80B95">
        <w:trPr>
          <w:trHeight w:val="300"/>
        </w:trPr>
        <w:tc>
          <w:tcPr>
            <w:tcW w:w="1007" w:type="dxa"/>
            <w:noWrap/>
            <w:hideMark/>
          </w:tcPr>
          <w:p w14:paraId="13334CAD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895" w:type="dxa"/>
            <w:noWrap/>
            <w:hideMark/>
          </w:tcPr>
          <w:p w14:paraId="3211506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</w:t>
            </w:r>
          </w:p>
        </w:tc>
        <w:tc>
          <w:tcPr>
            <w:tcW w:w="1920" w:type="dxa"/>
            <w:noWrap/>
            <w:hideMark/>
          </w:tcPr>
          <w:p w14:paraId="5D466B2A" w14:textId="60A5CCD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F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2" w:type="dxa"/>
          </w:tcPr>
          <w:p w14:paraId="72ACE8C4" w14:textId="520DDE9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6E6AA3E2" w14:textId="5C810A6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0C1DF889" w14:textId="661E236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2" w:type="dxa"/>
          </w:tcPr>
          <w:p w14:paraId="667E1524" w14:textId="309FB41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10B6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1338E" w:rsidRPr="004527FC" w14:paraId="655D85BE" w14:textId="41BA1C76" w:rsidTr="00F80B95">
        <w:trPr>
          <w:trHeight w:val="300"/>
        </w:trPr>
        <w:tc>
          <w:tcPr>
            <w:tcW w:w="1007" w:type="dxa"/>
            <w:noWrap/>
            <w:hideMark/>
          </w:tcPr>
          <w:p w14:paraId="57F1379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</w:t>
            </w:r>
          </w:p>
        </w:tc>
        <w:tc>
          <w:tcPr>
            <w:tcW w:w="1895" w:type="dxa"/>
            <w:noWrap/>
            <w:hideMark/>
          </w:tcPr>
          <w:p w14:paraId="5BED6A5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Survival</w:t>
            </w:r>
          </w:p>
        </w:tc>
        <w:tc>
          <w:tcPr>
            <w:tcW w:w="1920" w:type="dxa"/>
            <w:noWrap/>
            <w:hideMark/>
          </w:tcPr>
          <w:p w14:paraId="3E15CCC5" w14:textId="558C169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524517A0" w14:textId="21E63D8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3FA8454B" w14:textId="5D7A118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357724DD" w14:textId="538849E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2" w:type="dxa"/>
          </w:tcPr>
          <w:p w14:paraId="1BE2BB61" w14:textId="79CCE23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C6BA785" w14:textId="77777777" w:rsidR="004C3B2E" w:rsidRDefault="004C3B2E" w:rsidP="00397459">
      <w:pPr>
        <w:jc w:val="center"/>
      </w:pPr>
    </w:p>
    <w:p w14:paraId="7EF8BF40" w14:textId="0FCFAEA8" w:rsidR="00397459" w:rsidRDefault="00AE1807" w:rsidP="00397459">
      <w:pPr>
        <w:jc w:val="center"/>
      </w:pPr>
      <w:r>
        <w:t>66</w:t>
      </w:r>
    </w:p>
    <w:tbl>
      <w:tblPr>
        <w:tblStyle w:val="TableGrid"/>
        <w:tblW w:w="9948" w:type="dxa"/>
        <w:tblLook w:val="04A0" w:firstRow="1" w:lastRow="0" w:firstColumn="1" w:lastColumn="0" w:noHBand="0" w:noVBand="1"/>
      </w:tblPr>
      <w:tblGrid>
        <w:gridCol w:w="1825"/>
        <w:gridCol w:w="1700"/>
        <w:gridCol w:w="1959"/>
        <w:gridCol w:w="1116"/>
        <w:gridCol w:w="1116"/>
        <w:gridCol w:w="1116"/>
        <w:gridCol w:w="1116"/>
      </w:tblGrid>
      <w:tr w:rsidR="003511FC" w:rsidRPr="004527FC" w14:paraId="73D0DC97" w14:textId="63ADD51E" w:rsidTr="0001338E">
        <w:trPr>
          <w:trHeight w:val="298"/>
        </w:trPr>
        <w:tc>
          <w:tcPr>
            <w:tcW w:w="1825" w:type="dxa"/>
            <w:noWrap/>
            <w:hideMark/>
          </w:tcPr>
          <w:p w14:paraId="791F5D1D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700" w:type="dxa"/>
            <w:noWrap/>
            <w:hideMark/>
          </w:tcPr>
          <w:p w14:paraId="43441CB8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59" w:type="dxa"/>
            <w:noWrap/>
            <w:hideMark/>
          </w:tcPr>
          <w:p w14:paraId="270E8A00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16" w:type="dxa"/>
          </w:tcPr>
          <w:p w14:paraId="7FACB1CD" w14:textId="75648AC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16" w:type="dxa"/>
          </w:tcPr>
          <w:p w14:paraId="1F2DF21F" w14:textId="50C0EC5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16" w:type="dxa"/>
          </w:tcPr>
          <w:p w14:paraId="40AE516C" w14:textId="1E694D6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16" w:type="dxa"/>
          </w:tcPr>
          <w:p w14:paraId="1ED5BA30" w14:textId="1E1A424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01338E" w:rsidRPr="004527FC" w14:paraId="73ED033E" w14:textId="70066581" w:rsidTr="0001338E">
        <w:trPr>
          <w:trHeight w:val="298"/>
        </w:trPr>
        <w:tc>
          <w:tcPr>
            <w:tcW w:w="1825" w:type="dxa"/>
            <w:noWrap/>
            <w:hideMark/>
          </w:tcPr>
          <w:p w14:paraId="2EAB8EB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00" w:type="dxa"/>
            <w:noWrap/>
            <w:hideMark/>
          </w:tcPr>
          <w:p w14:paraId="068E875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9" w:type="dxa"/>
            <w:noWrap/>
            <w:hideMark/>
          </w:tcPr>
          <w:p w14:paraId="24EB5A1E" w14:textId="6BE250D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0CBA9A32" w14:textId="32CF6B5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6DBA2D87" w14:textId="2AE8BA4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1A718B2E" w14:textId="2578016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6" w:type="dxa"/>
          </w:tcPr>
          <w:p w14:paraId="40710936" w14:textId="59E5497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01338E" w:rsidRPr="004527FC" w14:paraId="5804D107" w14:textId="29EE3457" w:rsidTr="0001338E">
        <w:trPr>
          <w:trHeight w:val="620"/>
        </w:trPr>
        <w:tc>
          <w:tcPr>
            <w:tcW w:w="1825" w:type="dxa"/>
            <w:noWrap/>
            <w:hideMark/>
          </w:tcPr>
          <w:p w14:paraId="66A2534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AKT</w:t>
            </w:r>
          </w:p>
        </w:tc>
        <w:tc>
          <w:tcPr>
            <w:tcW w:w="1700" w:type="dxa"/>
            <w:noWrap/>
            <w:hideMark/>
          </w:tcPr>
          <w:p w14:paraId="7C61275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959" w:type="dxa"/>
            <w:noWrap/>
            <w:hideMark/>
          </w:tcPr>
          <w:p w14:paraId="362F84C2" w14:textId="219D160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DA683E3" w14:textId="5A5509D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81E8663" w14:textId="3D3FD55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26166586" w14:textId="07DA017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325ABF47" w14:textId="4C40956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7504688C" w14:textId="113C0ABA" w:rsidTr="0001338E">
        <w:trPr>
          <w:trHeight w:val="298"/>
        </w:trPr>
        <w:tc>
          <w:tcPr>
            <w:tcW w:w="1825" w:type="dxa"/>
            <w:noWrap/>
            <w:hideMark/>
          </w:tcPr>
          <w:p w14:paraId="4BD3EF7B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700" w:type="dxa"/>
            <w:noWrap/>
            <w:hideMark/>
          </w:tcPr>
          <w:p w14:paraId="1C9717C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9" w:type="dxa"/>
            <w:noWrap/>
            <w:hideMark/>
          </w:tcPr>
          <w:p w14:paraId="6B77FBD1" w14:textId="313D2E7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3CB6CE2" w14:textId="1C10D5C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E1D0014" w14:textId="54E9563B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7998E145" w14:textId="7D0E268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6" w:type="dxa"/>
          </w:tcPr>
          <w:p w14:paraId="47744D9F" w14:textId="64B0603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3914CAB4" w14:textId="078E6758" w:rsidTr="0001338E">
        <w:trPr>
          <w:trHeight w:val="298"/>
        </w:trPr>
        <w:tc>
          <w:tcPr>
            <w:tcW w:w="1825" w:type="dxa"/>
            <w:noWrap/>
            <w:hideMark/>
          </w:tcPr>
          <w:p w14:paraId="452BCB27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700" w:type="dxa"/>
            <w:noWrap/>
            <w:hideMark/>
          </w:tcPr>
          <w:p w14:paraId="3C1D809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9" w:type="dxa"/>
            <w:noWrap/>
            <w:hideMark/>
          </w:tcPr>
          <w:p w14:paraId="52DB107F" w14:textId="45DE8AC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F1C67B9" w14:textId="0BE23E6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6" w:type="dxa"/>
          </w:tcPr>
          <w:p w14:paraId="5FC3FDE5" w14:textId="169E0288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7CF02449" w14:textId="1B86335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7D1F6286" w14:textId="274FD58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456DB170" w14:textId="30F289E9" w:rsidTr="0001338E">
        <w:trPr>
          <w:trHeight w:val="298"/>
        </w:trPr>
        <w:tc>
          <w:tcPr>
            <w:tcW w:w="1825" w:type="dxa"/>
            <w:noWrap/>
            <w:hideMark/>
          </w:tcPr>
          <w:p w14:paraId="6DB12AD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700" w:type="dxa"/>
            <w:noWrap/>
            <w:hideMark/>
          </w:tcPr>
          <w:p w14:paraId="40C45C1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umor progression</w:t>
            </w:r>
          </w:p>
        </w:tc>
        <w:tc>
          <w:tcPr>
            <w:tcW w:w="1959" w:type="dxa"/>
            <w:noWrap/>
            <w:hideMark/>
          </w:tcPr>
          <w:p w14:paraId="480D6878" w14:textId="757BBB0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0A00DA32" w14:textId="7735243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DBF674F" w14:textId="4596C4E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12EB35EB" w14:textId="1B371D0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63A18270" w14:textId="2D2ABCF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204A1ED8" w14:textId="66EC57F6" w:rsidTr="0001338E">
        <w:trPr>
          <w:trHeight w:val="298"/>
        </w:trPr>
        <w:tc>
          <w:tcPr>
            <w:tcW w:w="1825" w:type="dxa"/>
            <w:noWrap/>
            <w:hideMark/>
          </w:tcPr>
          <w:p w14:paraId="1C3CFA78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cycle</w:t>
            </w:r>
          </w:p>
        </w:tc>
        <w:tc>
          <w:tcPr>
            <w:tcW w:w="1700" w:type="dxa"/>
            <w:noWrap/>
            <w:hideMark/>
          </w:tcPr>
          <w:p w14:paraId="6A618CD5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9" w:type="dxa"/>
            <w:noWrap/>
            <w:hideMark/>
          </w:tcPr>
          <w:p w14:paraId="3B64ACE8" w14:textId="108880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6DC2723F" w14:textId="4CBAFE9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57A5CAD4" w14:textId="496666BC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6" w:type="dxa"/>
          </w:tcPr>
          <w:p w14:paraId="0E630F3F" w14:textId="22E8AB10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13F75C40" w14:textId="1316E3B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0E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1338E" w:rsidRPr="004527FC" w14:paraId="2A4B1B41" w14:textId="69DC39CE" w:rsidTr="0001338E">
        <w:trPr>
          <w:trHeight w:val="298"/>
        </w:trPr>
        <w:tc>
          <w:tcPr>
            <w:tcW w:w="1825" w:type="dxa"/>
            <w:noWrap/>
            <w:hideMark/>
          </w:tcPr>
          <w:p w14:paraId="568E00C9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K-2206</w:t>
            </w:r>
          </w:p>
        </w:tc>
        <w:tc>
          <w:tcPr>
            <w:tcW w:w="1700" w:type="dxa"/>
            <w:noWrap/>
            <w:hideMark/>
          </w:tcPr>
          <w:p w14:paraId="20C1015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9" w:type="dxa"/>
            <w:noWrap/>
            <w:hideMark/>
          </w:tcPr>
          <w:p w14:paraId="275CB2FB" w14:textId="123F97AE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E01A557" w14:textId="3CC4B726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6030C1C9" w14:textId="78801C1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9872B4A" w14:textId="1153A0D9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0A27A6A" w14:textId="5A658D6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1752E730" w14:textId="314CCA73" w:rsidTr="0001338E">
        <w:trPr>
          <w:trHeight w:val="298"/>
        </w:trPr>
        <w:tc>
          <w:tcPr>
            <w:tcW w:w="1825" w:type="dxa"/>
            <w:noWrap/>
            <w:hideMark/>
          </w:tcPr>
          <w:p w14:paraId="1E615ED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pamycin</w:t>
            </w:r>
          </w:p>
        </w:tc>
        <w:tc>
          <w:tcPr>
            <w:tcW w:w="1700" w:type="dxa"/>
            <w:noWrap/>
            <w:hideMark/>
          </w:tcPr>
          <w:p w14:paraId="187F0F02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59" w:type="dxa"/>
            <w:noWrap/>
            <w:hideMark/>
          </w:tcPr>
          <w:p w14:paraId="5D6F711A" w14:textId="297129F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29946D7" w14:textId="0181860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3D3F80EB" w14:textId="65C206AD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84196E8" w14:textId="0F3CC2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6" w:type="dxa"/>
          </w:tcPr>
          <w:p w14:paraId="69FF78D0" w14:textId="3811866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01338E" w:rsidRPr="004527FC" w14:paraId="4C4C7AC4" w14:textId="319D04EE" w:rsidTr="0001338E">
        <w:trPr>
          <w:trHeight w:val="298"/>
        </w:trPr>
        <w:tc>
          <w:tcPr>
            <w:tcW w:w="1825" w:type="dxa"/>
            <w:noWrap/>
            <w:hideMark/>
          </w:tcPr>
          <w:p w14:paraId="627BCFC3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700" w:type="dxa"/>
            <w:noWrap/>
            <w:hideMark/>
          </w:tcPr>
          <w:p w14:paraId="42DE55F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9" w:type="dxa"/>
            <w:noWrap/>
            <w:hideMark/>
          </w:tcPr>
          <w:p w14:paraId="6693B9D1" w14:textId="7E9F2B5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8C885D4" w14:textId="2C60561F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FC2E8E3" w14:textId="5F870BC3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036D2243" w14:textId="6787CCE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82E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6FD2FE97" w14:textId="52F74A45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1338E" w:rsidRPr="004527FC" w14:paraId="7C2217C0" w14:textId="2FCF4DE1" w:rsidTr="0001338E">
        <w:trPr>
          <w:trHeight w:val="298"/>
        </w:trPr>
        <w:tc>
          <w:tcPr>
            <w:tcW w:w="1825" w:type="dxa"/>
            <w:noWrap/>
            <w:hideMark/>
          </w:tcPr>
          <w:p w14:paraId="2D0E8400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ryptotanshinone</w:t>
            </w:r>
          </w:p>
        </w:tc>
        <w:tc>
          <w:tcPr>
            <w:tcW w:w="1700" w:type="dxa"/>
            <w:noWrap/>
            <w:hideMark/>
          </w:tcPr>
          <w:p w14:paraId="20EAC2D4" w14:textId="7777777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9" w:type="dxa"/>
            <w:noWrap/>
            <w:hideMark/>
          </w:tcPr>
          <w:p w14:paraId="6940F5C9" w14:textId="77CCBF22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1AC889A" w14:textId="06D4C07A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43015602" w14:textId="5ADB2DC7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254D714E" w14:textId="5FCD1681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6" w:type="dxa"/>
          </w:tcPr>
          <w:p w14:paraId="3EEB7F57" w14:textId="7C9D1F44" w:rsidR="0001338E" w:rsidRPr="004527FC" w:rsidRDefault="0001338E" w:rsidP="0001338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18FF8374" w14:textId="77777777" w:rsidR="004527FC" w:rsidRDefault="004527FC" w:rsidP="00397459">
      <w:pPr>
        <w:jc w:val="center"/>
      </w:pPr>
    </w:p>
    <w:p w14:paraId="7B9E679C" w14:textId="77777777" w:rsidR="004C3B2E" w:rsidRDefault="004C3B2E" w:rsidP="00397459">
      <w:pPr>
        <w:jc w:val="center"/>
      </w:pPr>
    </w:p>
    <w:p w14:paraId="300EE56E" w14:textId="77777777" w:rsidR="004527FC" w:rsidRDefault="004527FC" w:rsidP="00397459">
      <w:pPr>
        <w:jc w:val="center"/>
      </w:pPr>
    </w:p>
    <w:p w14:paraId="22A995ED" w14:textId="3252DDAC" w:rsidR="00397459" w:rsidRDefault="00AE1807" w:rsidP="00397459">
      <w:pPr>
        <w:jc w:val="center"/>
      </w:pPr>
      <w:r>
        <w:t>67</w:t>
      </w:r>
    </w:p>
    <w:tbl>
      <w:tblPr>
        <w:tblStyle w:val="TableGrid"/>
        <w:tblW w:w="10135" w:type="dxa"/>
        <w:tblLook w:val="04A0" w:firstRow="1" w:lastRow="0" w:firstColumn="1" w:lastColumn="0" w:noHBand="0" w:noVBand="1"/>
      </w:tblPr>
      <w:tblGrid>
        <w:gridCol w:w="1854"/>
        <w:gridCol w:w="1962"/>
        <w:gridCol w:w="1923"/>
        <w:gridCol w:w="1099"/>
        <w:gridCol w:w="1099"/>
        <w:gridCol w:w="1099"/>
        <w:gridCol w:w="1099"/>
      </w:tblGrid>
      <w:tr w:rsidR="003511FC" w:rsidRPr="004527FC" w14:paraId="5844DB5C" w14:textId="0C48C8A2" w:rsidTr="00DB1402">
        <w:trPr>
          <w:trHeight w:val="289"/>
        </w:trPr>
        <w:tc>
          <w:tcPr>
            <w:tcW w:w="1854" w:type="dxa"/>
            <w:noWrap/>
            <w:hideMark/>
          </w:tcPr>
          <w:p w14:paraId="2569AF5A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62" w:type="dxa"/>
            <w:noWrap/>
            <w:hideMark/>
          </w:tcPr>
          <w:p w14:paraId="6278C544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3" w:type="dxa"/>
            <w:noWrap/>
            <w:hideMark/>
          </w:tcPr>
          <w:p w14:paraId="4E34BD09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9" w:type="dxa"/>
          </w:tcPr>
          <w:p w14:paraId="5F45A2C6" w14:textId="769E0BAE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99" w:type="dxa"/>
          </w:tcPr>
          <w:p w14:paraId="0D82816A" w14:textId="4A2B201F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99" w:type="dxa"/>
          </w:tcPr>
          <w:p w14:paraId="3FD85DFF" w14:textId="7974B4A0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99" w:type="dxa"/>
          </w:tcPr>
          <w:p w14:paraId="62AB802B" w14:textId="463ACD7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B1402" w:rsidRPr="004527FC" w14:paraId="5452DC04" w14:textId="0F867E36" w:rsidTr="00DB1402">
        <w:trPr>
          <w:trHeight w:val="289"/>
        </w:trPr>
        <w:tc>
          <w:tcPr>
            <w:tcW w:w="1854" w:type="dxa"/>
            <w:noWrap/>
            <w:hideMark/>
          </w:tcPr>
          <w:p w14:paraId="64A03123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sulin/growth factor</w:t>
            </w:r>
          </w:p>
        </w:tc>
        <w:tc>
          <w:tcPr>
            <w:tcW w:w="1962" w:type="dxa"/>
            <w:noWrap/>
            <w:hideMark/>
          </w:tcPr>
          <w:p w14:paraId="7089E7F3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923" w:type="dxa"/>
            <w:noWrap/>
            <w:hideMark/>
          </w:tcPr>
          <w:p w14:paraId="7594461E" w14:textId="40E61CB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35A4A360" w14:textId="3042720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081C77D7" w14:textId="2EA2AC1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2A8FE009" w14:textId="5E55220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72E1E0A" w14:textId="3131BBB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11B9D713" w14:textId="190BAD66" w:rsidTr="00DB1402">
        <w:trPr>
          <w:trHeight w:val="289"/>
        </w:trPr>
        <w:tc>
          <w:tcPr>
            <w:tcW w:w="1854" w:type="dxa"/>
            <w:noWrap/>
            <w:hideMark/>
          </w:tcPr>
          <w:p w14:paraId="09CF6DA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sulin Receptor</w:t>
            </w:r>
          </w:p>
        </w:tc>
        <w:tc>
          <w:tcPr>
            <w:tcW w:w="1962" w:type="dxa"/>
            <w:noWrap/>
            <w:hideMark/>
          </w:tcPr>
          <w:p w14:paraId="75AF791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3" w:type="dxa"/>
            <w:noWrap/>
            <w:hideMark/>
          </w:tcPr>
          <w:p w14:paraId="67C528C4" w14:textId="2A67F5F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7007D946" w14:textId="001D3C2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78274D9C" w14:textId="31B1782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53723091" w14:textId="0307DDB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16D94B31" w14:textId="5BFA86C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213DAC2A" w14:textId="121BFF20" w:rsidTr="00DB1402">
        <w:trPr>
          <w:trHeight w:val="289"/>
        </w:trPr>
        <w:tc>
          <w:tcPr>
            <w:tcW w:w="1854" w:type="dxa"/>
            <w:noWrap/>
            <w:hideMark/>
          </w:tcPr>
          <w:p w14:paraId="217CAEA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62" w:type="dxa"/>
            <w:noWrap/>
            <w:hideMark/>
          </w:tcPr>
          <w:p w14:paraId="4744D95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923" w:type="dxa"/>
            <w:noWrap/>
            <w:hideMark/>
          </w:tcPr>
          <w:p w14:paraId="3753B46E" w14:textId="0097035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57173A74" w14:textId="7C99743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12A4716" w14:textId="005A482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748008D9" w14:textId="5FD231B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DF5F3C1" w14:textId="3512A9A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3B415CE8" w14:textId="2C508FAB" w:rsidTr="00DB1402">
        <w:trPr>
          <w:trHeight w:val="289"/>
        </w:trPr>
        <w:tc>
          <w:tcPr>
            <w:tcW w:w="1854" w:type="dxa"/>
            <w:noWrap/>
            <w:hideMark/>
          </w:tcPr>
          <w:p w14:paraId="560296A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62" w:type="dxa"/>
            <w:noWrap/>
            <w:hideMark/>
          </w:tcPr>
          <w:p w14:paraId="3C5B7FB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s</w:t>
            </w:r>
          </w:p>
        </w:tc>
        <w:tc>
          <w:tcPr>
            <w:tcW w:w="1923" w:type="dxa"/>
            <w:noWrap/>
            <w:hideMark/>
          </w:tcPr>
          <w:p w14:paraId="1D3FFFB4" w14:textId="1C1DFDF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29A46EFC" w14:textId="337B53D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2442878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1A637F8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2756E312" w14:textId="3AE911F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03DB374D" w14:textId="52968B38" w:rsidTr="00DB1402">
        <w:trPr>
          <w:trHeight w:val="289"/>
        </w:trPr>
        <w:tc>
          <w:tcPr>
            <w:tcW w:w="1854" w:type="dxa"/>
            <w:noWrap/>
            <w:hideMark/>
          </w:tcPr>
          <w:p w14:paraId="5595F2D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s</w:t>
            </w:r>
          </w:p>
        </w:tc>
        <w:tc>
          <w:tcPr>
            <w:tcW w:w="1962" w:type="dxa"/>
            <w:noWrap/>
            <w:hideMark/>
          </w:tcPr>
          <w:p w14:paraId="7491212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923" w:type="dxa"/>
            <w:noWrap/>
            <w:hideMark/>
          </w:tcPr>
          <w:p w14:paraId="7EB1BE37" w14:textId="4F70815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7467D070" w14:textId="1BD5D53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DB44482" w14:textId="228FDD6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3A77ACA3" w14:textId="1DC9163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17B517C1" w14:textId="280398E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11E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13617EE2" w14:textId="073C18AE" w:rsidTr="00DB1402">
        <w:trPr>
          <w:trHeight w:val="289"/>
        </w:trPr>
        <w:tc>
          <w:tcPr>
            <w:tcW w:w="1854" w:type="dxa"/>
            <w:noWrap/>
            <w:hideMark/>
          </w:tcPr>
          <w:p w14:paraId="0BE5271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962" w:type="dxa"/>
            <w:noWrap/>
            <w:hideMark/>
          </w:tcPr>
          <w:p w14:paraId="71188373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923" w:type="dxa"/>
            <w:noWrap/>
            <w:hideMark/>
          </w:tcPr>
          <w:p w14:paraId="5477CF88" w14:textId="72439C3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278B70E7" w14:textId="7561FE1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2B770F68" w14:textId="042DD0A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11435A79" w14:textId="46660E5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1196D92F" w14:textId="2D0DADF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35156D0D" w14:textId="2CA96729" w:rsidTr="00DB1402">
        <w:trPr>
          <w:trHeight w:val="289"/>
        </w:trPr>
        <w:tc>
          <w:tcPr>
            <w:tcW w:w="1854" w:type="dxa"/>
            <w:noWrap/>
            <w:hideMark/>
          </w:tcPr>
          <w:p w14:paraId="1E4D5BD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62" w:type="dxa"/>
            <w:noWrap/>
            <w:hideMark/>
          </w:tcPr>
          <w:p w14:paraId="18C9731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3" w:type="dxa"/>
            <w:noWrap/>
            <w:hideMark/>
          </w:tcPr>
          <w:p w14:paraId="035027D9" w14:textId="232346A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79E74B29" w14:textId="4B5E9BE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93B57BC" w14:textId="6CAB424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54C8C630" w14:textId="544077E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4A19A3E" w14:textId="00D77A4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23CB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273D85AC" w14:textId="67A4E6A1" w:rsidTr="00DB1402">
        <w:trPr>
          <w:trHeight w:val="289"/>
        </w:trPr>
        <w:tc>
          <w:tcPr>
            <w:tcW w:w="1854" w:type="dxa"/>
            <w:noWrap/>
            <w:hideMark/>
          </w:tcPr>
          <w:p w14:paraId="12054E9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62" w:type="dxa"/>
            <w:noWrap/>
            <w:hideMark/>
          </w:tcPr>
          <w:p w14:paraId="70A3B5B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/ATP Ratio</w:t>
            </w:r>
          </w:p>
        </w:tc>
        <w:tc>
          <w:tcPr>
            <w:tcW w:w="1923" w:type="dxa"/>
            <w:noWrap/>
            <w:hideMark/>
          </w:tcPr>
          <w:p w14:paraId="537E16CD" w14:textId="7E23045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3C308B53" w14:textId="078F4F5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2D5DCB04" w14:textId="011B92C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1C1F3D1B" w14:textId="48445BB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02422675" w14:textId="6579D8D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372B97B" w14:textId="077A6609" w:rsidTr="00DB1402">
        <w:trPr>
          <w:trHeight w:val="289"/>
        </w:trPr>
        <w:tc>
          <w:tcPr>
            <w:tcW w:w="1854" w:type="dxa"/>
            <w:noWrap/>
            <w:hideMark/>
          </w:tcPr>
          <w:p w14:paraId="7E3DF11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62" w:type="dxa"/>
            <w:noWrap/>
            <w:hideMark/>
          </w:tcPr>
          <w:p w14:paraId="29572F3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ssential Amino Acids</w:t>
            </w:r>
          </w:p>
        </w:tc>
        <w:tc>
          <w:tcPr>
            <w:tcW w:w="1923" w:type="dxa"/>
            <w:noWrap/>
            <w:hideMark/>
          </w:tcPr>
          <w:p w14:paraId="10BB1073" w14:textId="507FEE1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7DA916EC" w14:textId="1D4D205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5AE149A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604DEE9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9" w:type="dxa"/>
          </w:tcPr>
          <w:p w14:paraId="0FD3777E" w14:textId="6BC7853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1C7B3C3F" w14:textId="264CF7CE" w:rsidTr="00DB1402">
        <w:trPr>
          <w:trHeight w:val="289"/>
        </w:trPr>
        <w:tc>
          <w:tcPr>
            <w:tcW w:w="1854" w:type="dxa"/>
            <w:noWrap/>
            <w:hideMark/>
          </w:tcPr>
          <w:p w14:paraId="13429C3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62" w:type="dxa"/>
            <w:noWrap/>
            <w:hideMark/>
          </w:tcPr>
          <w:p w14:paraId="7D70DA6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3" w:type="dxa"/>
            <w:noWrap/>
            <w:hideMark/>
          </w:tcPr>
          <w:p w14:paraId="6D778020" w14:textId="4998BDF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71CB6463" w14:textId="5DC37F7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22D71FE7" w14:textId="19DB0AF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5083D50" w14:textId="017E646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31EFB729" w14:textId="0E7FB58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619CD63A" w14:textId="015A67A9" w:rsidTr="00DB1402">
        <w:trPr>
          <w:trHeight w:val="289"/>
        </w:trPr>
        <w:tc>
          <w:tcPr>
            <w:tcW w:w="1854" w:type="dxa"/>
            <w:noWrap/>
            <w:hideMark/>
          </w:tcPr>
          <w:p w14:paraId="3EC2F0A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62" w:type="dxa"/>
            <w:noWrap/>
            <w:hideMark/>
          </w:tcPr>
          <w:p w14:paraId="579770F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923" w:type="dxa"/>
            <w:noWrap/>
            <w:hideMark/>
          </w:tcPr>
          <w:p w14:paraId="67D49674" w14:textId="2CB706B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84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0447735F" w14:textId="7E8653B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421C719" w14:textId="033FF5A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EF1D04F" w14:textId="68DF7C3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5EDFE946" w14:textId="5463B4B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67D94BBA" w14:textId="6C32B1C8" w:rsidTr="00DB1402">
        <w:trPr>
          <w:trHeight w:val="289"/>
        </w:trPr>
        <w:tc>
          <w:tcPr>
            <w:tcW w:w="1854" w:type="dxa"/>
            <w:noWrap/>
            <w:hideMark/>
          </w:tcPr>
          <w:p w14:paraId="58D3531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CS1 &amp; 2</w:t>
            </w:r>
          </w:p>
        </w:tc>
        <w:tc>
          <w:tcPr>
            <w:tcW w:w="1962" w:type="dxa"/>
            <w:noWrap/>
            <w:hideMark/>
          </w:tcPr>
          <w:p w14:paraId="3E27D2B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923" w:type="dxa"/>
            <w:noWrap/>
            <w:hideMark/>
          </w:tcPr>
          <w:p w14:paraId="18CC11F3" w14:textId="0ABE135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84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6FDB48DA" w14:textId="12BAAD4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4A86D57F" w14:textId="47BEEF4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5A8A1CF3" w14:textId="60AE3DC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99" w:type="dxa"/>
          </w:tcPr>
          <w:p w14:paraId="31B93E2E" w14:textId="1017AA1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00E9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C98ED22" w14:textId="2418CD82" w:rsidTr="00DB1402">
        <w:trPr>
          <w:trHeight w:val="289"/>
        </w:trPr>
        <w:tc>
          <w:tcPr>
            <w:tcW w:w="1854" w:type="dxa"/>
            <w:noWrap/>
            <w:hideMark/>
          </w:tcPr>
          <w:p w14:paraId="163AFE1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962" w:type="dxa"/>
            <w:noWrap/>
            <w:hideMark/>
          </w:tcPr>
          <w:p w14:paraId="70331BF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923" w:type="dxa"/>
            <w:noWrap/>
            <w:hideMark/>
          </w:tcPr>
          <w:p w14:paraId="73C58C01" w14:textId="336C7EF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6690BB2E" w14:textId="008CD5B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5969D470" w14:textId="02EF3BF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27F3A7D6" w14:textId="1784C5C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C07A8C6" w14:textId="76E417C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25C9DCA4" w14:textId="44A35A52" w:rsidTr="00DB1402">
        <w:trPr>
          <w:trHeight w:val="289"/>
        </w:trPr>
        <w:tc>
          <w:tcPr>
            <w:tcW w:w="1854" w:type="dxa"/>
            <w:noWrap/>
            <w:hideMark/>
          </w:tcPr>
          <w:p w14:paraId="11CE2B6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962" w:type="dxa"/>
            <w:noWrap/>
            <w:hideMark/>
          </w:tcPr>
          <w:p w14:paraId="2D6430F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3K</w:t>
            </w:r>
          </w:p>
        </w:tc>
        <w:tc>
          <w:tcPr>
            <w:tcW w:w="1923" w:type="dxa"/>
            <w:noWrap/>
            <w:hideMark/>
          </w:tcPr>
          <w:p w14:paraId="77B64033" w14:textId="596EE15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9CCD122" w14:textId="35F09AF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517FDAEB" w14:textId="2EDB995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4E456F50" w14:textId="5BA4058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9" w:type="dxa"/>
          </w:tcPr>
          <w:p w14:paraId="30FE53D8" w14:textId="27702F3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624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6980BCB7" w14:textId="395648AB" w:rsidTr="00DB1402">
        <w:trPr>
          <w:trHeight w:val="289"/>
        </w:trPr>
        <w:tc>
          <w:tcPr>
            <w:tcW w:w="1854" w:type="dxa"/>
            <w:noWrap/>
            <w:hideMark/>
          </w:tcPr>
          <w:p w14:paraId="4C2239A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3K</w:t>
            </w:r>
          </w:p>
        </w:tc>
        <w:tc>
          <w:tcPr>
            <w:tcW w:w="1962" w:type="dxa"/>
            <w:noWrap/>
            <w:hideMark/>
          </w:tcPr>
          <w:p w14:paraId="580A666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Rheb</w:t>
            </w:r>
            <w:proofErr w:type="spellEnd"/>
          </w:p>
        </w:tc>
        <w:tc>
          <w:tcPr>
            <w:tcW w:w="1923" w:type="dxa"/>
            <w:noWrap/>
            <w:hideMark/>
          </w:tcPr>
          <w:p w14:paraId="22065F3F" w14:textId="419DAFA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E2EABB4" w14:textId="6A76A1E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1F7DDB3B" w14:textId="3996841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43FFC9FF" w14:textId="3E7532F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9" w:type="dxa"/>
          </w:tcPr>
          <w:p w14:paraId="3A501ACF" w14:textId="15CF29D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16B83BA" w14:textId="77777777" w:rsidR="004527FC" w:rsidRDefault="004527FC" w:rsidP="00397459">
      <w:pPr>
        <w:jc w:val="center"/>
      </w:pPr>
    </w:p>
    <w:p w14:paraId="34F00613" w14:textId="77777777" w:rsidR="004C3B2E" w:rsidRDefault="004C3B2E" w:rsidP="00397459">
      <w:pPr>
        <w:jc w:val="center"/>
      </w:pPr>
    </w:p>
    <w:p w14:paraId="3BC9509D" w14:textId="255DB9C6" w:rsidR="00397459" w:rsidRDefault="00AE1807" w:rsidP="00397459">
      <w:pPr>
        <w:jc w:val="center"/>
      </w:pPr>
      <w:r>
        <w:t>6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43"/>
        <w:gridCol w:w="1251"/>
        <w:gridCol w:w="1920"/>
        <w:gridCol w:w="1259"/>
        <w:gridCol w:w="1259"/>
        <w:gridCol w:w="1259"/>
        <w:gridCol w:w="1259"/>
      </w:tblGrid>
      <w:tr w:rsidR="003511FC" w:rsidRPr="004527FC" w14:paraId="2CA7DC7F" w14:textId="5855B531" w:rsidTr="00F80B95">
        <w:trPr>
          <w:trHeight w:val="300"/>
        </w:trPr>
        <w:tc>
          <w:tcPr>
            <w:tcW w:w="1143" w:type="dxa"/>
            <w:noWrap/>
            <w:hideMark/>
          </w:tcPr>
          <w:p w14:paraId="502587FB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51" w:type="dxa"/>
            <w:noWrap/>
            <w:hideMark/>
          </w:tcPr>
          <w:p w14:paraId="4ADE7770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398EC23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9" w:type="dxa"/>
          </w:tcPr>
          <w:p w14:paraId="53E294FB" w14:textId="283623AA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59" w:type="dxa"/>
          </w:tcPr>
          <w:p w14:paraId="367A4B22" w14:textId="4FE57F50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59" w:type="dxa"/>
          </w:tcPr>
          <w:p w14:paraId="0CA12B0D" w14:textId="1017ABA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59" w:type="dxa"/>
          </w:tcPr>
          <w:p w14:paraId="6B14FC3A" w14:textId="26F10C3F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B1402" w:rsidRPr="004527FC" w14:paraId="033725BF" w14:textId="1E7FF280" w:rsidTr="00F80B95">
        <w:trPr>
          <w:trHeight w:val="300"/>
        </w:trPr>
        <w:tc>
          <w:tcPr>
            <w:tcW w:w="1143" w:type="dxa"/>
            <w:noWrap/>
            <w:hideMark/>
          </w:tcPr>
          <w:p w14:paraId="3EC2CF8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1" w:type="dxa"/>
            <w:noWrap/>
            <w:hideMark/>
          </w:tcPr>
          <w:p w14:paraId="52A11EC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920" w:type="dxa"/>
            <w:noWrap/>
            <w:hideMark/>
          </w:tcPr>
          <w:p w14:paraId="0A2687DF" w14:textId="27F06FD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01D33273" w14:textId="799A698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1E430D0B" w14:textId="15B0330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0D58195F" w14:textId="32A9CAD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D86E59A" w14:textId="4C1688E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5036E0AC" w14:textId="482BACD4" w:rsidTr="00F80B95">
        <w:trPr>
          <w:trHeight w:val="300"/>
        </w:trPr>
        <w:tc>
          <w:tcPr>
            <w:tcW w:w="1143" w:type="dxa"/>
            <w:noWrap/>
            <w:hideMark/>
          </w:tcPr>
          <w:p w14:paraId="75AFB88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ERK/MAPK</w:t>
            </w:r>
          </w:p>
        </w:tc>
        <w:tc>
          <w:tcPr>
            <w:tcW w:w="1251" w:type="dxa"/>
            <w:noWrap/>
            <w:hideMark/>
          </w:tcPr>
          <w:p w14:paraId="7147BA7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3</w:t>
            </w:r>
          </w:p>
        </w:tc>
        <w:tc>
          <w:tcPr>
            <w:tcW w:w="1920" w:type="dxa"/>
            <w:noWrap/>
            <w:hideMark/>
          </w:tcPr>
          <w:p w14:paraId="67CA1FE7" w14:textId="4F9BA7E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E9BA6AE" w14:textId="33CF6C9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4563CB3" w14:textId="23A161F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1B63708D" w14:textId="36D7893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4E922425" w14:textId="178F421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255085CB" w14:textId="037AB306" w:rsidTr="00F80B95">
        <w:trPr>
          <w:trHeight w:val="300"/>
        </w:trPr>
        <w:tc>
          <w:tcPr>
            <w:tcW w:w="1143" w:type="dxa"/>
            <w:noWrap/>
            <w:hideMark/>
          </w:tcPr>
          <w:p w14:paraId="6455F4B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1" w:type="dxa"/>
            <w:noWrap/>
            <w:hideMark/>
          </w:tcPr>
          <w:p w14:paraId="5099B5D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920" w:type="dxa"/>
            <w:noWrap/>
            <w:hideMark/>
          </w:tcPr>
          <w:p w14:paraId="33E2F7FD" w14:textId="1482D26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7D2DEC0E" w14:textId="0053B3F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65C5BFC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6E5B4EA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1532AA40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211A1E23" w14:textId="3E4DB8D6" w:rsidTr="00F80B95">
        <w:trPr>
          <w:trHeight w:val="300"/>
        </w:trPr>
        <w:tc>
          <w:tcPr>
            <w:tcW w:w="1143" w:type="dxa"/>
            <w:noWrap/>
            <w:hideMark/>
          </w:tcPr>
          <w:p w14:paraId="1D29914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251" w:type="dxa"/>
            <w:noWrap/>
            <w:hideMark/>
          </w:tcPr>
          <w:p w14:paraId="5EB6B35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920" w:type="dxa"/>
            <w:noWrap/>
            <w:hideMark/>
          </w:tcPr>
          <w:p w14:paraId="220B286A" w14:textId="15AE49C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5258944B" w14:textId="3E8E39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2B3DF04B" w14:textId="013807D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02382812" w14:textId="05B837D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9" w:type="dxa"/>
          </w:tcPr>
          <w:p w14:paraId="46B8BF16" w14:textId="6DE63D7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B1402" w:rsidRPr="004527FC" w14:paraId="1378F32D" w14:textId="7A81A957" w:rsidTr="00F80B95">
        <w:trPr>
          <w:trHeight w:val="300"/>
        </w:trPr>
        <w:tc>
          <w:tcPr>
            <w:tcW w:w="1143" w:type="dxa"/>
            <w:noWrap/>
            <w:hideMark/>
          </w:tcPr>
          <w:p w14:paraId="0202DDF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1" w:type="dxa"/>
            <w:noWrap/>
            <w:hideMark/>
          </w:tcPr>
          <w:p w14:paraId="4309F784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920" w:type="dxa"/>
            <w:noWrap/>
            <w:hideMark/>
          </w:tcPr>
          <w:p w14:paraId="706951ED" w14:textId="5A5056C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5DF65F31" w14:textId="78B9771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4FAEB58A" w14:textId="5D91850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7C7747B2" w14:textId="0743B8D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5B4A7434" w14:textId="34D126B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B1402" w:rsidRPr="004527FC" w14:paraId="5CFC51C9" w14:textId="298D1622" w:rsidTr="00F80B95">
        <w:trPr>
          <w:trHeight w:val="300"/>
        </w:trPr>
        <w:tc>
          <w:tcPr>
            <w:tcW w:w="1143" w:type="dxa"/>
            <w:noWrap/>
            <w:hideMark/>
          </w:tcPr>
          <w:p w14:paraId="2215C56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1" w:type="dxa"/>
            <w:noWrap/>
            <w:hideMark/>
          </w:tcPr>
          <w:p w14:paraId="3843329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MP9</w:t>
            </w:r>
          </w:p>
        </w:tc>
        <w:tc>
          <w:tcPr>
            <w:tcW w:w="1920" w:type="dxa"/>
            <w:noWrap/>
            <w:hideMark/>
          </w:tcPr>
          <w:p w14:paraId="04F8EF2D" w14:textId="45B6E52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9" w:type="dxa"/>
          </w:tcPr>
          <w:p w14:paraId="2D4B2D9A" w14:textId="7E1A28C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38213E5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6E608D4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9" w:type="dxa"/>
          </w:tcPr>
          <w:p w14:paraId="2496F177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223DFADD" w14:textId="77777777" w:rsidR="004527FC" w:rsidRDefault="004527FC" w:rsidP="00397459">
      <w:pPr>
        <w:jc w:val="center"/>
      </w:pPr>
    </w:p>
    <w:p w14:paraId="035C8880" w14:textId="77777777" w:rsidR="004C3B2E" w:rsidRDefault="004C3B2E" w:rsidP="00397459">
      <w:pPr>
        <w:jc w:val="center"/>
      </w:pPr>
    </w:p>
    <w:p w14:paraId="1EEA715E" w14:textId="17ACA185" w:rsidR="00397459" w:rsidRDefault="00AE1807" w:rsidP="00397459">
      <w:pPr>
        <w:jc w:val="center"/>
      </w:pPr>
      <w:r>
        <w:t>69</w:t>
      </w:r>
    </w:p>
    <w:tbl>
      <w:tblPr>
        <w:tblStyle w:val="TableGrid"/>
        <w:tblW w:w="9648" w:type="dxa"/>
        <w:tblLook w:val="04A0" w:firstRow="1" w:lastRow="0" w:firstColumn="1" w:lastColumn="0" w:noHBand="0" w:noVBand="1"/>
      </w:tblPr>
      <w:tblGrid>
        <w:gridCol w:w="975"/>
        <w:gridCol w:w="2331"/>
        <w:gridCol w:w="1938"/>
        <w:gridCol w:w="1101"/>
        <w:gridCol w:w="1101"/>
        <w:gridCol w:w="1101"/>
        <w:gridCol w:w="1101"/>
      </w:tblGrid>
      <w:tr w:rsidR="003511FC" w:rsidRPr="004527FC" w14:paraId="11F87FEB" w14:textId="5152C6E8" w:rsidTr="00DB1402">
        <w:trPr>
          <w:trHeight w:val="294"/>
        </w:trPr>
        <w:tc>
          <w:tcPr>
            <w:tcW w:w="975" w:type="dxa"/>
            <w:noWrap/>
            <w:hideMark/>
          </w:tcPr>
          <w:p w14:paraId="4D25A272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31" w:type="dxa"/>
            <w:noWrap/>
            <w:hideMark/>
          </w:tcPr>
          <w:p w14:paraId="37D5D2D8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38" w:type="dxa"/>
            <w:noWrap/>
            <w:hideMark/>
          </w:tcPr>
          <w:p w14:paraId="210683BC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1" w:type="dxa"/>
          </w:tcPr>
          <w:p w14:paraId="76DEE4AD" w14:textId="2A857D10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01" w:type="dxa"/>
          </w:tcPr>
          <w:p w14:paraId="5FF7B6EF" w14:textId="61031B50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01" w:type="dxa"/>
          </w:tcPr>
          <w:p w14:paraId="3D31D2DB" w14:textId="3E30226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01" w:type="dxa"/>
          </w:tcPr>
          <w:p w14:paraId="6FA58F1D" w14:textId="5F2C8E46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B1402" w:rsidRPr="004527FC" w14:paraId="385D9384" w14:textId="4F60780F" w:rsidTr="00DB1402">
        <w:trPr>
          <w:trHeight w:val="294"/>
        </w:trPr>
        <w:tc>
          <w:tcPr>
            <w:tcW w:w="975" w:type="dxa"/>
            <w:noWrap/>
            <w:hideMark/>
          </w:tcPr>
          <w:p w14:paraId="05500BD4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31" w:type="dxa"/>
            <w:noWrap/>
            <w:hideMark/>
          </w:tcPr>
          <w:p w14:paraId="6AE272F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38" w:type="dxa"/>
            <w:noWrap/>
            <w:hideMark/>
          </w:tcPr>
          <w:p w14:paraId="0C627635" w14:textId="48DE515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38531FA8" w14:textId="6620652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67F25076" w14:textId="7E80A59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5605B64D" w14:textId="10E4B31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42EAA78C" w14:textId="2D843EC6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4DE498E4" w14:textId="6A81C7AF" w:rsidTr="00DB1402">
        <w:trPr>
          <w:trHeight w:val="294"/>
        </w:trPr>
        <w:tc>
          <w:tcPr>
            <w:tcW w:w="975" w:type="dxa"/>
            <w:noWrap/>
            <w:hideMark/>
          </w:tcPr>
          <w:p w14:paraId="78F0F4A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31" w:type="dxa"/>
            <w:noWrap/>
            <w:hideMark/>
          </w:tcPr>
          <w:p w14:paraId="4EE5E83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8" w:type="dxa"/>
            <w:noWrap/>
            <w:hideMark/>
          </w:tcPr>
          <w:p w14:paraId="650A0EBF" w14:textId="462CED9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EA31C39" w14:textId="03D5F83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127E7C9E" w14:textId="285D851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197F7EEF" w14:textId="30B73D8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0FD67425" w14:textId="4568F04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8DA19A6" w14:textId="24F0BE7A" w:rsidTr="00DB1402">
        <w:trPr>
          <w:trHeight w:val="294"/>
        </w:trPr>
        <w:tc>
          <w:tcPr>
            <w:tcW w:w="975" w:type="dxa"/>
            <w:noWrap/>
            <w:hideMark/>
          </w:tcPr>
          <w:p w14:paraId="55CA450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31" w:type="dxa"/>
            <w:noWrap/>
            <w:hideMark/>
          </w:tcPr>
          <w:p w14:paraId="4BC82F4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38" w:type="dxa"/>
            <w:noWrap/>
            <w:hideMark/>
          </w:tcPr>
          <w:p w14:paraId="59CBC1E3" w14:textId="3D0B38F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7F95117F" w14:textId="0B07252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14CD3CD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20A38F6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42C8026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1402" w:rsidRPr="004527FC" w14:paraId="49E1FDB6" w14:textId="0B032636" w:rsidTr="00DB1402">
        <w:trPr>
          <w:trHeight w:val="294"/>
        </w:trPr>
        <w:tc>
          <w:tcPr>
            <w:tcW w:w="975" w:type="dxa"/>
            <w:noWrap/>
            <w:hideMark/>
          </w:tcPr>
          <w:p w14:paraId="6216DCA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31" w:type="dxa"/>
            <w:noWrap/>
            <w:hideMark/>
          </w:tcPr>
          <w:p w14:paraId="221AF8E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938" w:type="dxa"/>
            <w:noWrap/>
            <w:hideMark/>
          </w:tcPr>
          <w:p w14:paraId="7FCBD61C" w14:textId="021E18A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7937348F" w14:textId="70974FC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55E84018" w14:textId="26C7E89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49EFB328" w14:textId="00C0BC3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12DD9533" w14:textId="65D6713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34A23CF5" w14:textId="7763AE86" w:rsidTr="00DB1402">
        <w:trPr>
          <w:trHeight w:val="294"/>
        </w:trPr>
        <w:tc>
          <w:tcPr>
            <w:tcW w:w="975" w:type="dxa"/>
            <w:noWrap/>
            <w:hideMark/>
          </w:tcPr>
          <w:p w14:paraId="7DCF0D9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31" w:type="dxa"/>
            <w:noWrap/>
            <w:hideMark/>
          </w:tcPr>
          <w:p w14:paraId="0B49A8A9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938" w:type="dxa"/>
            <w:noWrap/>
            <w:hideMark/>
          </w:tcPr>
          <w:p w14:paraId="23D81B76" w14:textId="670479A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24435966" w14:textId="77DB7E5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46C95EA5" w14:textId="5E3216B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640A972" w14:textId="34EA959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462B341B" w14:textId="6EC1A9D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74FB65BC" w14:textId="5B736E44" w:rsidTr="00DB1402">
        <w:trPr>
          <w:trHeight w:val="294"/>
        </w:trPr>
        <w:tc>
          <w:tcPr>
            <w:tcW w:w="975" w:type="dxa"/>
            <w:noWrap/>
            <w:hideMark/>
          </w:tcPr>
          <w:p w14:paraId="4F095A9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31" w:type="dxa"/>
            <w:noWrap/>
            <w:hideMark/>
          </w:tcPr>
          <w:p w14:paraId="34E56005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938" w:type="dxa"/>
            <w:noWrap/>
            <w:hideMark/>
          </w:tcPr>
          <w:p w14:paraId="5EA181BF" w14:textId="71A09472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2DF40C8A" w14:textId="6DC719E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0691D990" w14:textId="429F012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24540B1B" w14:textId="33D060F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765A063C" w14:textId="169E5230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5FCE7931" w14:textId="679A658A" w:rsidTr="00DB1402">
        <w:trPr>
          <w:trHeight w:val="294"/>
        </w:trPr>
        <w:tc>
          <w:tcPr>
            <w:tcW w:w="975" w:type="dxa"/>
            <w:noWrap/>
            <w:hideMark/>
          </w:tcPr>
          <w:p w14:paraId="6B7AC5F8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2331" w:type="dxa"/>
            <w:noWrap/>
            <w:hideMark/>
          </w:tcPr>
          <w:p w14:paraId="6009B1DA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38" w:type="dxa"/>
            <w:noWrap/>
            <w:hideMark/>
          </w:tcPr>
          <w:p w14:paraId="6EF8F4A6" w14:textId="1818E728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728E8A87" w14:textId="76BB760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61654617" w14:textId="68FB898F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053ED3AD" w14:textId="2678DC54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293650E0" w14:textId="52C3B941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2190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079FC21E" w14:textId="3E11D125" w:rsidTr="00DB1402">
        <w:trPr>
          <w:trHeight w:val="294"/>
        </w:trPr>
        <w:tc>
          <w:tcPr>
            <w:tcW w:w="975" w:type="dxa"/>
            <w:noWrap/>
            <w:hideMark/>
          </w:tcPr>
          <w:p w14:paraId="0F0C346E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31" w:type="dxa"/>
            <w:noWrap/>
            <w:hideMark/>
          </w:tcPr>
          <w:p w14:paraId="62441B74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938" w:type="dxa"/>
            <w:noWrap/>
            <w:hideMark/>
          </w:tcPr>
          <w:p w14:paraId="69DE1385" w14:textId="60C62B9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025278FB" w14:textId="20D110B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0F7E97C" w14:textId="14D917B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31C50BA6" w14:textId="1C74B64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4C915FB2" w14:textId="39A6C6D5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5F203EB5" w14:textId="1B7127BD" w:rsidTr="00DB1402">
        <w:trPr>
          <w:trHeight w:val="294"/>
        </w:trPr>
        <w:tc>
          <w:tcPr>
            <w:tcW w:w="975" w:type="dxa"/>
            <w:noWrap/>
            <w:hideMark/>
          </w:tcPr>
          <w:p w14:paraId="16E6A27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31" w:type="dxa"/>
            <w:noWrap/>
            <w:hideMark/>
          </w:tcPr>
          <w:p w14:paraId="28F4419F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38" w:type="dxa"/>
            <w:noWrap/>
            <w:hideMark/>
          </w:tcPr>
          <w:p w14:paraId="3D862AAF" w14:textId="1E9F383D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5E87436C" w14:textId="0F7B86B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06326C84" w14:textId="6770202C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1" w:type="dxa"/>
          </w:tcPr>
          <w:p w14:paraId="5779B51B" w14:textId="05A957A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5F0E466A" w14:textId="4E26B98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795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1402" w:rsidRPr="004527FC" w14:paraId="45FE872C" w14:textId="145982DF" w:rsidTr="00DB1402">
        <w:trPr>
          <w:trHeight w:val="294"/>
        </w:trPr>
        <w:tc>
          <w:tcPr>
            <w:tcW w:w="975" w:type="dxa"/>
            <w:noWrap/>
            <w:hideMark/>
          </w:tcPr>
          <w:p w14:paraId="73129C5D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331" w:type="dxa"/>
            <w:noWrap/>
            <w:hideMark/>
          </w:tcPr>
          <w:p w14:paraId="2C058A3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938" w:type="dxa"/>
            <w:noWrap/>
            <w:hideMark/>
          </w:tcPr>
          <w:p w14:paraId="6B94C961" w14:textId="002DF87E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2ACBFCCE" w14:textId="10EBD77A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6EAE4785" w14:textId="538F1D83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2EFAAD9B" w14:textId="4928C729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1" w:type="dxa"/>
          </w:tcPr>
          <w:p w14:paraId="48FE6E11" w14:textId="3EA7B22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1402" w:rsidRPr="004527FC" w14:paraId="52BD15A4" w14:textId="7927D86F" w:rsidTr="00DB1402">
        <w:trPr>
          <w:trHeight w:val="294"/>
        </w:trPr>
        <w:tc>
          <w:tcPr>
            <w:tcW w:w="975" w:type="dxa"/>
            <w:noWrap/>
            <w:hideMark/>
          </w:tcPr>
          <w:p w14:paraId="5094836B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331" w:type="dxa"/>
            <w:noWrap/>
            <w:hideMark/>
          </w:tcPr>
          <w:p w14:paraId="6C8270F1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938" w:type="dxa"/>
            <w:noWrap/>
            <w:hideMark/>
          </w:tcPr>
          <w:p w14:paraId="6333BBEB" w14:textId="3F539F2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1" w:type="dxa"/>
          </w:tcPr>
          <w:p w14:paraId="28E4839C" w14:textId="2C28970B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6199D302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6540DDAC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1" w:type="dxa"/>
          </w:tcPr>
          <w:p w14:paraId="08A72206" w14:textId="77777777" w:rsidR="00DB1402" w:rsidRPr="004527FC" w:rsidRDefault="00DB1402" w:rsidP="00DB140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1E2D42A2" w14:textId="77777777" w:rsidR="004C3B2E" w:rsidRDefault="004C3B2E" w:rsidP="00397459">
      <w:pPr>
        <w:jc w:val="center"/>
      </w:pPr>
    </w:p>
    <w:p w14:paraId="60E62EFD" w14:textId="352671D9" w:rsidR="00AE1807" w:rsidRDefault="00AE1807" w:rsidP="00397459">
      <w:pPr>
        <w:jc w:val="center"/>
      </w:pPr>
      <w:r>
        <w:t>7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0"/>
        <w:gridCol w:w="1499"/>
        <w:gridCol w:w="1920"/>
        <w:gridCol w:w="1242"/>
        <w:gridCol w:w="1243"/>
        <w:gridCol w:w="1243"/>
        <w:gridCol w:w="1243"/>
      </w:tblGrid>
      <w:tr w:rsidR="003511FC" w:rsidRPr="004527FC" w14:paraId="328F20A7" w14:textId="271F90BB" w:rsidTr="00F80B95">
        <w:trPr>
          <w:trHeight w:val="300"/>
        </w:trPr>
        <w:tc>
          <w:tcPr>
            <w:tcW w:w="960" w:type="dxa"/>
            <w:noWrap/>
            <w:hideMark/>
          </w:tcPr>
          <w:p w14:paraId="64296CC3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99" w:type="dxa"/>
            <w:noWrap/>
            <w:hideMark/>
          </w:tcPr>
          <w:p w14:paraId="243E7186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0A95DEC0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42" w:type="dxa"/>
          </w:tcPr>
          <w:p w14:paraId="14669009" w14:textId="1CF5DB55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43" w:type="dxa"/>
          </w:tcPr>
          <w:p w14:paraId="3DB0540E" w14:textId="5F51107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43" w:type="dxa"/>
          </w:tcPr>
          <w:p w14:paraId="30956C10" w14:textId="44FADBBC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43" w:type="dxa"/>
          </w:tcPr>
          <w:p w14:paraId="01002417" w14:textId="4E96D30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B17980" w:rsidRPr="004527FC" w14:paraId="6EED1F0F" w14:textId="26320674" w:rsidTr="00F80B95">
        <w:trPr>
          <w:trHeight w:val="300"/>
        </w:trPr>
        <w:tc>
          <w:tcPr>
            <w:tcW w:w="960" w:type="dxa"/>
            <w:noWrap/>
            <w:hideMark/>
          </w:tcPr>
          <w:p w14:paraId="37E4634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-Î²1</w:t>
            </w:r>
          </w:p>
        </w:tc>
        <w:tc>
          <w:tcPr>
            <w:tcW w:w="1499" w:type="dxa"/>
            <w:noWrap/>
            <w:hideMark/>
          </w:tcPr>
          <w:p w14:paraId="4FC1BF5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56D61B96" w14:textId="08B330B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3839C4AF" w14:textId="05455CD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1B3B34FC" w14:textId="10F83ED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96C5EFE" w14:textId="583B3BC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682E47BC" w14:textId="25B6FC3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1ABBCFF4" w14:textId="5C8738D6" w:rsidTr="00F80B95">
        <w:trPr>
          <w:trHeight w:val="300"/>
        </w:trPr>
        <w:tc>
          <w:tcPr>
            <w:tcW w:w="960" w:type="dxa"/>
            <w:noWrap/>
            <w:hideMark/>
          </w:tcPr>
          <w:p w14:paraId="19CD6CE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499" w:type="dxa"/>
            <w:noWrap/>
            <w:hideMark/>
          </w:tcPr>
          <w:p w14:paraId="78D877E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237D5893" w14:textId="2EEDAA9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7D769F26" w14:textId="510797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AC47B9A" w14:textId="1E8FEB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6EC69417" w14:textId="7371255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A9C59FC" w14:textId="77F5C8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8F04A8F" w14:textId="69F7A223" w:rsidTr="00F80B95">
        <w:trPr>
          <w:trHeight w:val="300"/>
        </w:trPr>
        <w:tc>
          <w:tcPr>
            <w:tcW w:w="960" w:type="dxa"/>
            <w:noWrap/>
            <w:hideMark/>
          </w:tcPr>
          <w:p w14:paraId="3225813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amd3</w:t>
            </w:r>
          </w:p>
        </w:tc>
        <w:tc>
          <w:tcPr>
            <w:tcW w:w="1499" w:type="dxa"/>
            <w:noWrap/>
            <w:hideMark/>
          </w:tcPr>
          <w:p w14:paraId="63DB9A1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AB410AA" w14:textId="3C0D0B6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2ADA6AC6" w14:textId="2B48D29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183F0659" w14:textId="1247208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4E344B2" w14:textId="38A9D87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243" w:type="dxa"/>
          </w:tcPr>
          <w:p w14:paraId="5C13F9AC" w14:textId="2B169FA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7C55B5AF" w14:textId="046BABA4" w:rsidTr="00F80B95">
        <w:trPr>
          <w:trHeight w:val="300"/>
        </w:trPr>
        <w:tc>
          <w:tcPr>
            <w:tcW w:w="960" w:type="dxa"/>
            <w:noWrap/>
            <w:hideMark/>
          </w:tcPr>
          <w:p w14:paraId="6569331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499" w:type="dxa"/>
            <w:noWrap/>
            <w:hideMark/>
          </w:tcPr>
          <w:p w14:paraId="0FD96C0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2311C8EB" w14:textId="3181FD0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06B9DB2A" w14:textId="23C4BCB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319978D" w14:textId="4DB74E1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7D7C607" w14:textId="787135D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31A462AF" w14:textId="1DF7A5C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2856FD34" w14:textId="6F3E10BF" w:rsidTr="00F80B95">
        <w:trPr>
          <w:trHeight w:val="300"/>
        </w:trPr>
        <w:tc>
          <w:tcPr>
            <w:tcW w:w="960" w:type="dxa"/>
            <w:noWrap/>
            <w:hideMark/>
          </w:tcPr>
          <w:p w14:paraId="7F28045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99" w:type="dxa"/>
            <w:noWrap/>
            <w:hideMark/>
          </w:tcPr>
          <w:p w14:paraId="3D3C657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510E3012" w14:textId="16AC50B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3E3678CC" w14:textId="5586162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4AC4F3D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00CB4EC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3B15668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2C6CA1F3" w14:textId="17B64CCC" w:rsidTr="00F80B95">
        <w:trPr>
          <w:trHeight w:val="300"/>
        </w:trPr>
        <w:tc>
          <w:tcPr>
            <w:tcW w:w="960" w:type="dxa"/>
            <w:noWrap/>
            <w:hideMark/>
          </w:tcPr>
          <w:p w14:paraId="2C3C857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499" w:type="dxa"/>
            <w:noWrap/>
            <w:hideMark/>
          </w:tcPr>
          <w:p w14:paraId="28D9DED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494663BA" w14:textId="368AEBE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5AA81C3B" w14:textId="7FFC88B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7E4FF7FB" w14:textId="0C3B453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CE959F5" w14:textId="2A2BAE9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7ACFEBB" w14:textId="409EC00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3A683548" w14:textId="4662B268" w:rsidTr="00F80B95">
        <w:trPr>
          <w:trHeight w:val="300"/>
        </w:trPr>
        <w:tc>
          <w:tcPr>
            <w:tcW w:w="960" w:type="dxa"/>
            <w:noWrap/>
            <w:hideMark/>
          </w:tcPr>
          <w:p w14:paraId="5E8DB6C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7DA9BF6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4213E84" w14:textId="43666B5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6E7CB716" w14:textId="1616223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188AD58" w14:textId="58DAEA5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336EE79B" w14:textId="68D5619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36316B2" w14:textId="253950A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4AA3370D" w14:textId="748DBBCB" w:rsidTr="00F80B95">
        <w:trPr>
          <w:trHeight w:val="300"/>
        </w:trPr>
        <w:tc>
          <w:tcPr>
            <w:tcW w:w="960" w:type="dxa"/>
            <w:noWrap/>
            <w:hideMark/>
          </w:tcPr>
          <w:p w14:paraId="4AD0D13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DG</w:t>
            </w:r>
          </w:p>
        </w:tc>
        <w:tc>
          <w:tcPr>
            <w:tcW w:w="1499" w:type="dxa"/>
            <w:noWrap/>
            <w:hideMark/>
          </w:tcPr>
          <w:p w14:paraId="47F6FE7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698C68F4" w14:textId="02EBD35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0CB29A50" w14:textId="6A2C298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3AD6ACBB" w14:textId="615C7DD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8AD4837" w14:textId="66E1537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7C6A631D" w14:textId="22D8633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219135D" w14:textId="1D18E052" w:rsidTr="00F80B95">
        <w:trPr>
          <w:trHeight w:val="300"/>
        </w:trPr>
        <w:tc>
          <w:tcPr>
            <w:tcW w:w="960" w:type="dxa"/>
            <w:noWrap/>
            <w:hideMark/>
          </w:tcPr>
          <w:p w14:paraId="7283C27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499" w:type="dxa"/>
            <w:noWrap/>
            <w:hideMark/>
          </w:tcPr>
          <w:p w14:paraId="43C839C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35D6C85" w14:textId="3EFC0EF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6F8D5209" w14:textId="3B4299D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1B911CBB" w14:textId="3453AAF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907F658" w14:textId="5568E61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5E627132" w14:textId="626356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895F368" w14:textId="034D83DF" w:rsidTr="00F80B95">
        <w:trPr>
          <w:trHeight w:val="300"/>
        </w:trPr>
        <w:tc>
          <w:tcPr>
            <w:tcW w:w="960" w:type="dxa"/>
            <w:noWrap/>
            <w:hideMark/>
          </w:tcPr>
          <w:p w14:paraId="7708CA1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499" w:type="dxa"/>
            <w:noWrap/>
            <w:hideMark/>
          </w:tcPr>
          <w:p w14:paraId="273E0FD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12F1FD7A" w14:textId="39D8890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2" w:type="dxa"/>
          </w:tcPr>
          <w:p w14:paraId="60B1F9F6" w14:textId="051530A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26CF43CF" w14:textId="08D1CE9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7869362F" w14:textId="344FE8F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43" w:type="dxa"/>
          </w:tcPr>
          <w:p w14:paraId="4FC8A2DE" w14:textId="1809A38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14EA3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7DC63A32" w14:textId="34C69D04" w:rsidTr="00F80B95">
        <w:trPr>
          <w:trHeight w:val="300"/>
        </w:trPr>
        <w:tc>
          <w:tcPr>
            <w:tcW w:w="960" w:type="dxa"/>
            <w:noWrap/>
            <w:hideMark/>
          </w:tcPr>
          <w:p w14:paraId="5BA7BE9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499" w:type="dxa"/>
            <w:noWrap/>
            <w:hideMark/>
          </w:tcPr>
          <w:p w14:paraId="4D4675B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920" w:type="dxa"/>
            <w:noWrap/>
            <w:hideMark/>
          </w:tcPr>
          <w:p w14:paraId="231F2B20" w14:textId="771F096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067C018D" w14:textId="18F8B5E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E5423E9" w14:textId="73EF7E6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CF2897E" w14:textId="78A8C85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42827D31" w14:textId="44D4249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9513D30" w14:textId="31390380" w:rsidTr="00F80B95">
        <w:trPr>
          <w:trHeight w:val="300"/>
        </w:trPr>
        <w:tc>
          <w:tcPr>
            <w:tcW w:w="960" w:type="dxa"/>
            <w:noWrap/>
            <w:hideMark/>
          </w:tcPr>
          <w:p w14:paraId="38B38C9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499" w:type="dxa"/>
            <w:noWrap/>
            <w:hideMark/>
          </w:tcPr>
          <w:p w14:paraId="5B267E5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920" w:type="dxa"/>
            <w:noWrap/>
            <w:hideMark/>
          </w:tcPr>
          <w:p w14:paraId="6ECA7E03" w14:textId="3D1477E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36F75503" w14:textId="1DA454C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4985162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11B09E2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73480D5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7C8F110F" w14:textId="40415F61" w:rsidTr="00F80B95">
        <w:trPr>
          <w:trHeight w:val="300"/>
        </w:trPr>
        <w:tc>
          <w:tcPr>
            <w:tcW w:w="960" w:type="dxa"/>
            <w:noWrap/>
            <w:hideMark/>
          </w:tcPr>
          <w:p w14:paraId="6CA53D4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499" w:type="dxa"/>
            <w:noWrap/>
            <w:hideMark/>
          </w:tcPr>
          <w:p w14:paraId="1A2C49F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920" w:type="dxa"/>
            <w:noWrap/>
            <w:hideMark/>
          </w:tcPr>
          <w:p w14:paraId="301DA6A7" w14:textId="756B42E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3A856900" w14:textId="315F630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B19F387" w14:textId="45D0FF7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1DA0434F" w14:textId="7E1B449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6F4D0F3" w14:textId="198BF8C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F8B5EB4" w14:textId="5D2100CF" w:rsidTr="00F80B95">
        <w:trPr>
          <w:trHeight w:val="300"/>
        </w:trPr>
        <w:tc>
          <w:tcPr>
            <w:tcW w:w="960" w:type="dxa"/>
            <w:noWrap/>
            <w:hideMark/>
          </w:tcPr>
          <w:p w14:paraId="178E55B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4A7B7BF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920" w:type="dxa"/>
            <w:noWrap/>
            <w:hideMark/>
          </w:tcPr>
          <w:p w14:paraId="7E507452" w14:textId="29642A3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74634F2C" w14:textId="3366407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0E143EC" w14:textId="7DE4A3E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7CF76ECD" w14:textId="772346A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628F2F8" w14:textId="29D3371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029167E3" w14:textId="2DC2BCCF" w:rsidTr="00F80B95">
        <w:trPr>
          <w:trHeight w:val="300"/>
        </w:trPr>
        <w:tc>
          <w:tcPr>
            <w:tcW w:w="960" w:type="dxa"/>
            <w:noWrap/>
            <w:hideMark/>
          </w:tcPr>
          <w:p w14:paraId="50BD156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NADPH</w:t>
            </w:r>
          </w:p>
        </w:tc>
        <w:tc>
          <w:tcPr>
            <w:tcW w:w="1499" w:type="dxa"/>
            <w:noWrap/>
            <w:hideMark/>
          </w:tcPr>
          <w:p w14:paraId="00EAED8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ibose synthesis</w:t>
            </w:r>
          </w:p>
        </w:tc>
        <w:tc>
          <w:tcPr>
            <w:tcW w:w="1920" w:type="dxa"/>
            <w:noWrap/>
            <w:hideMark/>
          </w:tcPr>
          <w:p w14:paraId="4FA831F5" w14:textId="6569516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06D4F90A" w14:textId="74C4991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3362B72C" w14:textId="4771FAC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6D19D1D9" w14:textId="1F5B0B0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2D213E3" w14:textId="26F651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1102F6CF" w14:textId="2C091424" w:rsidTr="00F80B95">
        <w:trPr>
          <w:trHeight w:val="300"/>
        </w:trPr>
        <w:tc>
          <w:tcPr>
            <w:tcW w:w="960" w:type="dxa"/>
            <w:noWrap/>
            <w:hideMark/>
          </w:tcPr>
          <w:p w14:paraId="1F4B334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499" w:type="dxa"/>
            <w:noWrap/>
            <w:hideMark/>
          </w:tcPr>
          <w:p w14:paraId="22FAED0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0F642C44" w14:textId="13727F7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770582E6" w14:textId="4456320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297BB26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09790FF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735682D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6A5DE7B0" w14:textId="158CF1DC" w:rsidTr="00F80B95">
        <w:trPr>
          <w:trHeight w:val="300"/>
        </w:trPr>
        <w:tc>
          <w:tcPr>
            <w:tcW w:w="960" w:type="dxa"/>
            <w:noWrap/>
            <w:hideMark/>
          </w:tcPr>
          <w:p w14:paraId="39C32F5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99" w:type="dxa"/>
            <w:noWrap/>
            <w:hideMark/>
          </w:tcPr>
          <w:p w14:paraId="0FFB71F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3C5029BC" w14:textId="77CDAE9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3ADE57C4" w14:textId="49B215F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7ED9D10B" w14:textId="7AADFD4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053580D8" w14:textId="0888873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43" w:type="dxa"/>
          </w:tcPr>
          <w:p w14:paraId="5B275013" w14:textId="529E2F5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D95A873" w14:textId="184605AB" w:rsidTr="00F80B95">
        <w:trPr>
          <w:trHeight w:val="300"/>
        </w:trPr>
        <w:tc>
          <w:tcPr>
            <w:tcW w:w="960" w:type="dxa"/>
            <w:noWrap/>
            <w:hideMark/>
          </w:tcPr>
          <w:p w14:paraId="2F8E355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499" w:type="dxa"/>
            <w:noWrap/>
            <w:hideMark/>
          </w:tcPr>
          <w:p w14:paraId="7DA0FB6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23D8C1F5" w14:textId="1132C1D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2" w:type="dxa"/>
          </w:tcPr>
          <w:p w14:paraId="65DB4313" w14:textId="5002B2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27A929AA" w14:textId="7FD98E7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1FB0189B" w14:textId="08BBBFB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43" w:type="dxa"/>
          </w:tcPr>
          <w:p w14:paraId="51543C93" w14:textId="198B02A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36A5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DB34E84" w14:textId="77777777" w:rsidR="004C3B2E" w:rsidRDefault="004C3B2E" w:rsidP="00397459">
      <w:pPr>
        <w:jc w:val="center"/>
      </w:pPr>
    </w:p>
    <w:p w14:paraId="759D0918" w14:textId="618E0862" w:rsidR="00AE1807" w:rsidRDefault="00AE1807" w:rsidP="00397459">
      <w:pPr>
        <w:jc w:val="center"/>
      </w:pPr>
      <w:r>
        <w:t>71</w:t>
      </w:r>
    </w:p>
    <w:tbl>
      <w:tblPr>
        <w:tblStyle w:val="TableGrid"/>
        <w:tblW w:w="10126" w:type="dxa"/>
        <w:tblLook w:val="04A0" w:firstRow="1" w:lastRow="0" w:firstColumn="1" w:lastColumn="0" w:noHBand="0" w:noVBand="1"/>
      </w:tblPr>
      <w:tblGrid>
        <w:gridCol w:w="2649"/>
        <w:gridCol w:w="1307"/>
        <w:gridCol w:w="1814"/>
        <w:gridCol w:w="1089"/>
        <w:gridCol w:w="1089"/>
        <w:gridCol w:w="1089"/>
        <w:gridCol w:w="1089"/>
      </w:tblGrid>
      <w:tr w:rsidR="003511FC" w:rsidRPr="004527FC" w14:paraId="10A13180" w14:textId="12E04027" w:rsidTr="003511FC">
        <w:trPr>
          <w:trHeight w:val="290"/>
        </w:trPr>
        <w:tc>
          <w:tcPr>
            <w:tcW w:w="2649" w:type="dxa"/>
            <w:noWrap/>
            <w:hideMark/>
          </w:tcPr>
          <w:p w14:paraId="0B563038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07" w:type="dxa"/>
            <w:noWrap/>
            <w:hideMark/>
          </w:tcPr>
          <w:p w14:paraId="0484783D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14" w:type="dxa"/>
            <w:noWrap/>
            <w:hideMark/>
          </w:tcPr>
          <w:p w14:paraId="69056FDC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62041EC" w14:textId="3377685A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4E8DE19C" w14:textId="045886F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341506A6" w14:textId="0040B085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4009C49A" w14:textId="1266AD45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B17980" w:rsidRPr="004527FC" w14:paraId="325CCBA1" w14:textId="1C70AAC4" w:rsidTr="003511FC">
        <w:trPr>
          <w:trHeight w:val="290"/>
        </w:trPr>
        <w:tc>
          <w:tcPr>
            <w:tcW w:w="2649" w:type="dxa"/>
            <w:noWrap/>
            <w:hideMark/>
          </w:tcPr>
          <w:p w14:paraId="12F4C888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53BDB26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C-Î³</w:t>
            </w:r>
          </w:p>
        </w:tc>
        <w:tc>
          <w:tcPr>
            <w:tcW w:w="1814" w:type="dxa"/>
            <w:noWrap/>
            <w:hideMark/>
          </w:tcPr>
          <w:p w14:paraId="2F718DE1" w14:textId="6D4C1C6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9D20655" w14:textId="1FC921E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949D834" w14:textId="3C28A57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0F7F6E4" w14:textId="4F09597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53DEB9" w14:textId="1E94DA2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CE304D7" w14:textId="50544E2B" w:rsidTr="003511FC">
        <w:trPr>
          <w:trHeight w:val="290"/>
        </w:trPr>
        <w:tc>
          <w:tcPr>
            <w:tcW w:w="2649" w:type="dxa"/>
            <w:noWrap/>
            <w:hideMark/>
          </w:tcPr>
          <w:p w14:paraId="2CFC9FA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7284A98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-3K</w:t>
            </w:r>
          </w:p>
        </w:tc>
        <w:tc>
          <w:tcPr>
            <w:tcW w:w="1814" w:type="dxa"/>
            <w:noWrap/>
            <w:hideMark/>
          </w:tcPr>
          <w:p w14:paraId="66693354" w14:textId="76343EF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80A2705" w14:textId="02265C7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887E65F" w14:textId="7E603D2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09DB882" w14:textId="34B9B09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D47AE59" w14:textId="4F81392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7DAA1F30" w14:textId="223F75C8" w:rsidTr="003511FC">
        <w:trPr>
          <w:trHeight w:val="290"/>
        </w:trPr>
        <w:tc>
          <w:tcPr>
            <w:tcW w:w="2649" w:type="dxa"/>
            <w:noWrap/>
            <w:hideMark/>
          </w:tcPr>
          <w:p w14:paraId="5C3D987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420E66C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814" w:type="dxa"/>
            <w:noWrap/>
            <w:hideMark/>
          </w:tcPr>
          <w:p w14:paraId="3D8A4C9E" w14:textId="05BCE1C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6FC02C" w14:textId="14B6B20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2C55F0" w14:textId="4D174EE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6E9BF11" w14:textId="52B8C84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7964D7F" w14:textId="2B7B194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049B4794" w14:textId="1BAEE9FA" w:rsidTr="003511FC">
        <w:trPr>
          <w:trHeight w:val="290"/>
        </w:trPr>
        <w:tc>
          <w:tcPr>
            <w:tcW w:w="2649" w:type="dxa"/>
            <w:noWrap/>
            <w:hideMark/>
          </w:tcPr>
          <w:p w14:paraId="027B73D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5516EAA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s</w:t>
            </w:r>
          </w:p>
        </w:tc>
        <w:tc>
          <w:tcPr>
            <w:tcW w:w="1814" w:type="dxa"/>
            <w:noWrap/>
            <w:hideMark/>
          </w:tcPr>
          <w:p w14:paraId="6B35A8D8" w14:textId="161012F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CBE29D2" w14:textId="3FD96E9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573A93" w14:textId="123B857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B6EF8B6" w14:textId="15E83ED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052E780" w14:textId="2C84F5B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5014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64532FC" w14:textId="3EABD994" w:rsidTr="003511FC">
        <w:trPr>
          <w:trHeight w:val="290"/>
        </w:trPr>
        <w:tc>
          <w:tcPr>
            <w:tcW w:w="2649" w:type="dxa"/>
            <w:noWrap/>
            <w:hideMark/>
          </w:tcPr>
          <w:p w14:paraId="5415BBD3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C-Î³</w:t>
            </w:r>
          </w:p>
        </w:tc>
        <w:tc>
          <w:tcPr>
            <w:tcW w:w="1307" w:type="dxa"/>
            <w:noWrap/>
            <w:hideMark/>
          </w:tcPr>
          <w:p w14:paraId="60D37D4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2C7A98D0" w14:textId="541351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4644041" w14:textId="1375A8B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501C194" w14:textId="107CA00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F6C0B91" w14:textId="09BE5E1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1C6DBEE" w14:textId="03D3F15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B17980" w:rsidRPr="004527FC" w14:paraId="67E15A63" w14:textId="157AD0CE" w:rsidTr="003511FC">
        <w:trPr>
          <w:trHeight w:val="290"/>
        </w:trPr>
        <w:tc>
          <w:tcPr>
            <w:tcW w:w="2649" w:type="dxa"/>
            <w:noWrap/>
            <w:hideMark/>
          </w:tcPr>
          <w:p w14:paraId="57C1DC1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-3K</w:t>
            </w:r>
          </w:p>
        </w:tc>
        <w:tc>
          <w:tcPr>
            <w:tcW w:w="1307" w:type="dxa"/>
            <w:noWrap/>
            <w:hideMark/>
          </w:tcPr>
          <w:p w14:paraId="43244F0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62F83A4C" w14:textId="3C9E89A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2617ED0" w14:textId="23D593D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14A9680" w14:textId="1814901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57C9B65" w14:textId="672BAE5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A933EC" w14:textId="74DE210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DD84475" w14:textId="3A4706D0" w:rsidTr="003511FC">
        <w:trPr>
          <w:trHeight w:val="290"/>
        </w:trPr>
        <w:tc>
          <w:tcPr>
            <w:tcW w:w="2649" w:type="dxa"/>
            <w:noWrap/>
            <w:hideMark/>
          </w:tcPr>
          <w:p w14:paraId="4B556D9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07" w:type="dxa"/>
            <w:noWrap/>
            <w:hideMark/>
          </w:tcPr>
          <w:p w14:paraId="2759393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24F45E74" w14:textId="1D49A88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1C7E1DD" w14:textId="5394D35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C30C5E8" w14:textId="67E9019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6254155" w14:textId="11CBCB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1DD35B9" w14:textId="08A5A02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EBFB22D" w14:textId="57CA6AE6" w:rsidTr="003511FC">
        <w:trPr>
          <w:trHeight w:val="290"/>
        </w:trPr>
        <w:tc>
          <w:tcPr>
            <w:tcW w:w="2649" w:type="dxa"/>
            <w:noWrap/>
            <w:hideMark/>
          </w:tcPr>
          <w:p w14:paraId="7CC71EC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s</w:t>
            </w:r>
          </w:p>
        </w:tc>
        <w:tc>
          <w:tcPr>
            <w:tcW w:w="1307" w:type="dxa"/>
            <w:noWrap/>
            <w:hideMark/>
          </w:tcPr>
          <w:p w14:paraId="7DF5D10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uclear targets</w:t>
            </w:r>
          </w:p>
        </w:tc>
        <w:tc>
          <w:tcPr>
            <w:tcW w:w="1814" w:type="dxa"/>
            <w:noWrap/>
            <w:hideMark/>
          </w:tcPr>
          <w:p w14:paraId="5A60CDB0" w14:textId="71BDA94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0B1AEAC" w14:textId="0F7D0B6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B86DB1E" w14:textId="70EE2CD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F90F78B" w14:textId="5259E1F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73CB3B" w14:textId="54FE8C6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B1C9936" w14:textId="1D581E79" w:rsidTr="003511FC">
        <w:trPr>
          <w:trHeight w:val="290"/>
        </w:trPr>
        <w:tc>
          <w:tcPr>
            <w:tcW w:w="2649" w:type="dxa"/>
            <w:noWrap/>
            <w:hideMark/>
          </w:tcPr>
          <w:p w14:paraId="2B234F0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/vitamin D</w:t>
            </w:r>
          </w:p>
        </w:tc>
        <w:tc>
          <w:tcPr>
            <w:tcW w:w="1307" w:type="dxa"/>
            <w:noWrap/>
            <w:hideMark/>
          </w:tcPr>
          <w:p w14:paraId="049A870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814" w:type="dxa"/>
            <w:noWrap/>
            <w:hideMark/>
          </w:tcPr>
          <w:p w14:paraId="3739AFDE" w14:textId="4726EAA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C71F81A" w14:textId="4B2B0A8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47B904" w14:textId="7C3BC03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919170" w14:textId="5D3D948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895D3EF" w14:textId="445E26A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0B9ED32" w14:textId="72800F12" w:rsidTr="003511FC">
        <w:trPr>
          <w:trHeight w:val="290"/>
        </w:trPr>
        <w:tc>
          <w:tcPr>
            <w:tcW w:w="2649" w:type="dxa"/>
            <w:noWrap/>
            <w:hideMark/>
          </w:tcPr>
          <w:p w14:paraId="532E83F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1307" w:type="dxa"/>
            <w:noWrap/>
            <w:hideMark/>
          </w:tcPr>
          <w:p w14:paraId="3A8A2C7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814" w:type="dxa"/>
            <w:noWrap/>
            <w:hideMark/>
          </w:tcPr>
          <w:p w14:paraId="61D7D958" w14:textId="2005B5F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C344963" w14:textId="4D3F483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CF01FF9" w14:textId="1B493B1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077876" w14:textId="1E7888F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5CF16FB" w14:textId="6AFD0A6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2BA058A" w14:textId="0F228427" w:rsidTr="003511FC">
        <w:trPr>
          <w:trHeight w:val="290"/>
        </w:trPr>
        <w:tc>
          <w:tcPr>
            <w:tcW w:w="2649" w:type="dxa"/>
            <w:noWrap/>
            <w:hideMark/>
          </w:tcPr>
          <w:p w14:paraId="67CD640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diation, cisplatin, heat, H2O2</w:t>
            </w:r>
          </w:p>
        </w:tc>
        <w:tc>
          <w:tcPr>
            <w:tcW w:w="1307" w:type="dxa"/>
            <w:noWrap/>
            <w:hideMark/>
          </w:tcPr>
          <w:p w14:paraId="4D83BB68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814" w:type="dxa"/>
            <w:noWrap/>
            <w:hideMark/>
          </w:tcPr>
          <w:p w14:paraId="51B97493" w14:textId="26D1045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7B77BA" w14:textId="0FC22CC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ACE56C" w14:textId="636BF39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BEA4BAE" w14:textId="112B37D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A347587" w14:textId="08855E2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391E5CB" w14:textId="30AD5673" w:rsidTr="003511FC">
        <w:trPr>
          <w:trHeight w:val="290"/>
        </w:trPr>
        <w:tc>
          <w:tcPr>
            <w:tcW w:w="2649" w:type="dxa"/>
            <w:noWrap/>
            <w:hideMark/>
          </w:tcPr>
          <w:p w14:paraId="45736CA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781D181D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814" w:type="dxa"/>
            <w:noWrap/>
            <w:hideMark/>
          </w:tcPr>
          <w:p w14:paraId="0F3306A0" w14:textId="7230083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17110ED" w14:textId="273D0DD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9A3179B" w14:textId="3F6C975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0CD8867" w14:textId="420ABB6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4DA5498" w14:textId="7F78AE6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1F78D78E" w14:textId="7DDE6052" w:rsidTr="003511FC">
        <w:trPr>
          <w:trHeight w:val="290"/>
        </w:trPr>
        <w:tc>
          <w:tcPr>
            <w:tcW w:w="2649" w:type="dxa"/>
            <w:noWrap/>
            <w:hideMark/>
          </w:tcPr>
          <w:p w14:paraId="7F29630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71C8EBE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814" w:type="dxa"/>
            <w:noWrap/>
            <w:hideMark/>
          </w:tcPr>
          <w:p w14:paraId="440F7142" w14:textId="03267F5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DBC918" w14:textId="6C47A28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FBE8E2F" w14:textId="43F7846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C619391" w14:textId="30C3448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722147C" w14:textId="53C7181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2CFDDEEE" w14:textId="0C72935F" w:rsidTr="003511FC">
        <w:trPr>
          <w:trHeight w:val="290"/>
        </w:trPr>
        <w:tc>
          <w:tcPr>
            <w:tcW w:w="2649" w:type="dxa"/>
            <w:noWrap/>
            <w:hideMark/>
          </w:tcPr>
          <w:p w14:paraId="79F22F9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07" w:type="dxa"/>
            <w:noWrap/>
            <w:hideMark/>
          </w:tcPr>
          <w:p w14:paraId="5B19696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-PK</w:t>
            </w:r>
          </w:p>
        </w:tc>
        <w:tc>
          <w:tcPr>
            <w:tcW w:w="1814" w:type="dxa"/>
            <w:noWrap/>
            <w:hideMark/>
          </w:tcPr>
          <w:p w14:paraId="78ECBC39" w14:textId="1866F19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B529623" w14:textId="1332F73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5693DC" w14:textId="099F576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731BEA" w14:textId="4E28525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8C562A" w14:textId="17F3AAE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27B26CE" w14:textId="11202477" w:rsidTr="003511FC">
        <w:trPr>
          <w:trHeight w:val="290"/>
        </w:trPr>
        <w:tc>
          <w:tcPr>
            <w:tcW w:w="2649" w:type="dxa"/>
            <w:noWrap/>
            <w:hideMark/>
          </w:tcPr>
          <w:p w14:paraId="225E0CA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307" w:type="dxa"/>
            <w:noWrap/>
            <w:hideMark/>
          </w:tcPr>
          <w:p w14:paraId="0D1750D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814" w:type="dxa"/>
            <w:noWrap/>
            <w:hideMark/>
          </w:tcPr>
          <w:p w14:paraId="5285CFA1" w14:textId="52F897F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A3835E9" w14:textId="2542379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978F66D" w14:textId="40E9118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09271B6" w14:textId="7BEBE45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9239CEF" w14:textId="79EF5DF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084134F0" w14:textId="5560A3BE" w:rsidTr="003511FC">
        <w:trPr>
          <w:trHeight w:val="290"/>
        </w:trPr>
        <w:tc>
          <w:tcPr>
            <w:tcW w:w="2649" w:type="dxa"/>
            <w:noWrap/>
            <w:hideMark/>
          </w:tcPr>
          <w:p w14:paraId="798CAC7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307" w:type="dxa"/>
            <w:noWrap/>
            <w:hideMark/>
          </w:tcPr>
          <w:p w14:paraId="24C02B6B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</w:t>
            </w: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Myb</w:t>
            </w:r>
            <w:proofErr w:type="spellEnd"/>
          </w:p>
        </w:tc>
        <w:tc>
          <w:tcPr>
            <w:tcW w:w="1814" w:type="dxa"/>
            <w:noWrap/>
            <w:hideMark/>
          </w:tcPr>
          <w:p w14:paraId="7B4E5C8B" w14:textId="50D0352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06A909C" w14:textId="785A9FE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3A7263" w14:textId="4851BB8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42FEE7" w14:textId="23A4C14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7769792" w14:textId="6EF5B47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4C76B14F" w14:textId="1FE9C9E5" w:rsidTr="003511FC">
        <w:trPr>
          <w:trHeight w:val="290"/>
        </w:trPr>
        <w:tc>
          <w:tcPr>
            <w:tcW w:w="2649" w:type="dxa"/>
            <w:noWrap/>
            <w:hideMark/>
          </w:tcPr>
          <w:p w14:paraId="4898992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307" w:type="dxa"/>
            <w:noWrap/>
            <w:hideMark/>
          </w:tcPr>
          <w:p w14:paraId="21384F54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iNOS</w:t>
            </w:r>
            <w:proofErr w:type="spellEnd"/>
          </w:p>
        </w:tc>
        <w:tc>
          <w:tcPr>
            <w:tcW w:w="1814" w:type="dxa"/>
            <w:noWrap/>
            <w:hideMark/>
          </w:tcPr>
          <w:p w14:paraId="0847FB0C" w14:textId="1203399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2138D7" w14:textId="47B6104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8E7B8E" w14:textId="029454A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26BC57" w14:textId="0298175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F3258A" w14:textId="6318EEF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B32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E0CF40C" w14:textId="7F4F8F5E" w:rsidTr="003511FC">
        <w:trPr>
          <w:trHeight w:val="290"/>
        </w:trPr>
        <w:tc>
          <w:tcPr>
            <w:tcW w:w="2649" w:type="dxa"/>
            <w:noWrap/>
            <w:hideMark/>
          </w:tcPr>
          <w:p w14:paraId="007CF52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-PK</w:t>
            </w:r>
          </w:p>
        </w:tc>
        <w:tc>
          <w:tcPr>
            <w:tcW w:w="1307" w:type="dxa"/>
            <w:noWrap/>
            <w:hideMark/>
          </w:tcPr>
          <w:p w14:paraId="54D5774A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repair</w:t>
            </w:r>
          </w:p>
        </w:tc>
        <w:tc>
          <w:tcPr>
            <w:tcW w:w="1814" w:type="dxa"/>
            <w:noWrap/>
            <w:hideMark/>
          </w:tcPr>
          <w:p w14:paraId="1C4E2C7A" w14:textId="7EA9B52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A2BAF93" w14:textId="2E9C45A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8FB8B64" w14:textId="0F807B5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51F783B" w14:textId="1FC3335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A3BF592" w14:textId="4E93E99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61D6FD97" w14:textId="77777777" w:rsidR="004C3B2E" w:rsidRDefault="004C3B2E" w:rsidP="00397459">
      <w:pPr>
        <w:jc w:val="center"/>
      </w:pPr>
    </w:p>
    <w:p w14:paraId="7BB7B5FB" w14:textId="4CE1C233" w:rsidR="00AE1807" w:rsidRDefault="00AE1807" w:rsidP="00397459">
      <w:pPr>
        <w:jc w:val="center"/>
      </w:pPr>
      <w:r>
        <w:t>7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88"/>
        <w:gridCol w:w="1503"/>
        <w:gridCol w:w="1920"/>
        <w:gridCol w:w="1184"/>
        <w:gridCol w:w="1185"/>
        <w:gridCol w:w="1185"/>
        <w:gridCol w:w="1185"/>
      </w:tblGrid>
      <w:tr w:rsidR="003511FC" w:rsidRPr="004527FC" w14:paraId="35CEED5F" w14:textId="43A78AE9" w:rsidTr="000B01AA">
        <w:trPr>
          <w:trHeight w:val="300"/>
        </w:trPr>
        <w:tc>
          <w:tcPr>
            <w:tcW w:w="1188" w:type="dxa"/>
            <w:noWrap/>
            <w:hideMark/>
          </w:tcPr>
          <w:p w14:paraId="3E64237E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03" w:type="dxa"/>
            <w:noWrap/>
            <w:hideMark/>
          </w:tcPr>
          <w:p w14:paraId="22B264C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30CFFAA2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84" w:type="dxa"/>
          </w:tcPr>
          <w:p w14:paraId="4CB550DA" w14:textId="3FA6809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85" w:type="dxa"/>
          </w:tcPr>
          <w:p w14:paraId="62EB9DE0" w14:textId="1E2E153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85" w:type="dxa"/>
          </w:tcPr>
          <w:p w14:paraId="04147CAF" w14:textId="56EBC72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85" w:type="dxa"/>
          </w:tcPr>
          <w:p w14:paraId="0D88E450" w14:textId="0B0197AA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B17980" w:rsidRPr="004527FC" w14:paraId="41F1ED01" w14:textId="76798624" w:rsidTr="000B01AA">
        <w:trPr>
          <w:trHeight w:val="300"/>
        </w:trPr>
        <w:tc>
          <w:tcPr>
            <w:tcW w:w="1188" w:type="dxa"/>
            <w:noWrap/>
            <w:hideMark/>
          </w:tcPr>
          <w:p w14:paraId="5E752B2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igand</w:t>
            </w:r>
          </w:p>
        </w:tc>
        <w:tc>
          <w:tcPr>
            <w:tcW w:w="1503" w:type="dxa"/>
            <w:noWrap/>
            <w:hideMark/>
          </w:tcPr>
          <w:p w14:paraId="5005689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AM receptor</w:t>
            </w:r>
          </w:p>
        </w:tc>
        <w:tc>
          <w:tcPr>
            <w:tcW w:w="1920" w:type="dxa"/>
            <w:noWrap/>
            <w:hideMark/>
          </w:tcPr>
          <w:p w14:paraId="7A8B02A8" w14:textId="5B362B0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6728614B" w14:textId="0C28755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1329785A" w14:textId="29B71E0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38FAE312" w14:textId="683C7C6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F1BF84F" w14:textId="769B88C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6EC1C1D5" w14:textId="40177CE7" w:rsidTr="000B01AA">
        <w:trPr>
          <w:trHeight w:val="300"/>
        </w:trPr>
        <w:tc>
          <w:tcPr>
            <w:tcW w:w="1188" w:type="dxa"/>
            <w:noWrap/>
            <w:hideMark/>
          </w:tcPr>
          <w:p w14:paraId="791E108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AM receptor</w:t>
            </w:r>
          </w:p>
        </w:tc>
        <w:tc>
          <w:tcPr>
            <w:tcW w:w="1503" w:type="dxa"/>
            <w:noWrap/>
            <w:hideMark/>
          </w:tcPr>
          <w:p w14:paraId="116C4091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00F5BF8A" w14:textId="319EFAC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12A97418" w14:textId="072AF2B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09D76928" w14:textId="7108B26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7E9CBFF" w14:textId="0F404DE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601F77D7" w14:textId="47DB358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3839275" w14:textId="7A3A8E25" w:rsidTr="000B01AA">
        <w:trPr>
          <w:trHeight w:val="300"/>
        </w:trPr>
        <w:tc>
          <w:tcPr>
            <w:tcW w:w="1188" w:type="dxa"/>
            <w:noWrap/>
            <w:hideMark/>
          </w:tcPr>
          <w:p w14:paraId="1A360B22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AM receptor</w:t>
            </w:r>
          </w:p>
        </w:tc>
        <w:tc>
          <w:tcPr>
            <w:tcW w:w="1503" w:type="dxa"/>
            <w:noWrap/>
            <w:hideMark/>
          </w:tcPr>
          <w:p w14:paraId="2655D505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920" w:type="dxa"/>
            <w:noWrap/>
            <w:hideMark/>
          </w:tcPr>
          <w:p w14:paraId="45D9E719" w14:textId="0553F09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0EA2FA2B" w14:textId="15AEE58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1D63EE7C" w14:textId="0F66446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1DC0BAA1" w14:textId="1EFC583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336C2A69" w14:textId="3FA2346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22D0BD3" w14:textId="4A72738C" w:rsidTr="000B01AA">
        <w:trPr>
          <w:trHeight w:val="300"/>
        </w:trPr>
        <w:tc>
          <w:tcPr>
            <w:tcW w:w="1188" w:type="dxa"/>
            <w:noWrap/>
            <w:hideMark/>
          </w:tcPr>
          <w:p w14:paraId="79966D5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503" w:type="dxa"/>
            <w:noWrap/>
            <w:hideMark/>
          </w:tcPr>
          <w:p w14:paraId="1AEC9BF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920" w:type="dxa"/>
            <w:noWrap/>
            <w:hideMark/>
          </w:tcPr>
          <w:p w14:paraId="0227F6A0" w14:textId="66B6252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426C04E9" w14:textId="71A712C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50527ED" w14:textId="2E603C2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71D97B4C" w14:textId="51D1C14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3C79794" w14:textId="4CFCEED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59593FF7" w14:textId="7DDAE2F1" w:rsidTr="000B01AA">
        <w:trPr>
          <w:trHeight w:val="300"/>
        </w:trPr>
        <w:tc>
          <w:tcPr>
            <w:tcW w:w="1188" w:type="dxa"/>
            <w:noWrap/>
            <w:hideMark/>
          </w:tcPr>
          <w:p w14:paraId="252B843C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503" w:type="dxa"/>
            <w:noWrap/>
            <w:hideMark/>
          </w:tcPr>
          <w:p w14:paraId="117CAF77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77642E83" w14:textId="7260EF3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78AC8D7A" w14:textId="318732E2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0EBC6A39" w14:textId="3CF0981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D43CB92" w14:textId="40FF13E6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51412B8A" w14:textId="426F549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32F8715E" w14:textId="467E0952" w:rsidTr="000B01AA">
        <w:trPr>
          <w:trHeight w:val="300"/>
        </w:trPr>
        <w:tc>
          <w:tcPr>
            <w:tcW w:w="1188" w:type="dxa"/>
            <w:noWrap/>
            <w:hideMark/>
          </w:tcPr>
          <w:p w14:paraId="4FF7C19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03" w:type="dxa"/>
            <w:noWrap/>
            <w:hideMark/>
          </w:tcPr>
          <w:p w14:paraId="6ECBB0E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920" w:type="dxa"/>
            <w:noWrap/>
            <w:hideMark/>
          </w:tcPr>
          <w:p w14:paraId="174E53FB" w14:textId="4D1195D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6863D216" w14:textId="6159CB79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587F7E84" w14:textId="7507376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2E2576B4" w14:textId="5EA97FD8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C385931" w14:textId="440CF33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2A2C6210" w14:textId="264F84FA" w:rsidTr="000B01AA">
        <w:trPr>
          <w:trHeight w:val="300"/>
        </w:trPr>
        <w:tc>
          <w:tcPr>
            <w:tcW w:w="1188" w:type="dxa"/>
            <w:noWrap/>
            <w:hideMark/>
          </w:tcPr>
          <w:p w14:paraId="0021EAEF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PIP3</w:t>
            </w:r>
          </w:p>
        </w:tc>
        <w:tc>
          <w:tcPr>
            <w:tcW w:w="1503" w:type="dxa"/>
            <w:noWrap/>
            <w:hideMark/>
          </w:tcPr>
          <w:p w14:paraId="303E86C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69C448DE" w14:textId="4851A4EC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678822DB" w14:textId="676FD9B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CAE2251" w14:textId="30E4E86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6F6779CE" w14:textId="279A7AE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53AD3346" w14:textId="1E63A41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17980" w:rsidRPr="004527FC" w14:paraId="2C2BBD8A" w14:textId="5C55EBDC" w:rsidTr="000B01AA">
        <w:trPr>
          <w:trHeight w:val="300"/>
        </w:trPr>
        <w:tc>
          <w:tcPr>
            <w:tcW w:w="1188" w:type="dxa"/>
            <w:noWrap/>
            <w:hideMark/>
          </w:tcPr>
          <w:p w14:paraId="03BACB7E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03" w:type="dxa"/>
            <w:noWrap/>
            <w:hideMark/>
          </w:tcPr>
          <w:p w14:paraId="301D65C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920" w:type="dxa"/>
            <w:noWrap/>
            <w:hideMark/>
          </w:tcPr>
          <w:p w14:paraId="72D68EA8" w14:textId="0C80494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703C0814" w14:textId="49014695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A0EE4EC" w14:textId="205A8DC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85" w:type="dxa"/>
          </w:tcPr>
          <w:p w14:paraId="3870FCBD" w14:textId="30FA2D5A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67462E10" w14:textId="74CAA75B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7CA836EA" w14:textId="0EA2401D" w:rsidTr="000B01AA">
        <w:trPr>
          <w:trHeight w:val="300"/>
        </w:trPr>
        <w:tc>
          <w:tcPr>
            <w:tcW w:w="1188" w:type="dxa"/>
            <w:noWrap/>
            <w:hideMark/>
          </w:tcPr>
          <w:p w14:paraId="25133060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503" w:type="dxa"/>
            <w:noWrap/>
            <w:hideMark/>
          </w:tcPr>
          <w:p w14:paraId="6C33932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20" w:type="dxa"/>
            <w:noWrap/>
            <w:hideMark/>
          </w:tcPr>
          <w:p w14:paraId="11A18641" w14:textId="68B2425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13C053A7" w14:textId="4CDFCE6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5455E09E" w14:textId="1745A09D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7D96FB04" w14:textId="56731EC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0182499E" w14:textId="1D83560E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B17980" w:rsidRPr="004527FC" w14:paraId="5C4378F7" w14:textId="0A0A14CA" w:rsidTr="000B01AA">
        <w:trPr>
          <w:trHeight w:val="300"/>
        </w:trPr>
        <w:tc>
          <w:tcPr>
            <w:tcW w:w="1188" w:type="dxa"/>
            <w:noWrap/>
            <w:hideMark/>
          </w:tcPr>
          <w:p w14:paraId="5C4F9DE6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ÎºB</w:t>
            </w:r>
          </w:p>
        </w:tc>
        <w:tc>
          <w:tcPr>
            <w:tcW w:w="1503" w:type="dxa"/>
            <w:noWrap/>
            <w:hideMark/>
          </w:tcPr>
          <w:p w14:paraId="75697A29" w14:textId="77777777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1920" w:type="dxa"/>
            <w:noWrap/>
            <w:hideMark/>
          </w:tcPr>
          <w:p w14:paraId="6A806F87" w14:textId="0A1DEDBF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4" w:type="dxa"/>
          </w:tcPr>
          <w:p w14:paraId="501B8FB2" w14:textId="2DD39991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C64742F" w14:textId="652F7230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85" w:type="dxa"/>
          </w:tcPr>
          <w:p w14:paraId="44CA04B8" w14:textId="08AAAEA4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5" w:type="dxa"/>
          </w:tcPr>
          <w:p w14:paraId="3FCC324B" w14:textId="528924A3" w:rsidR="00B17980" w:rsidRPr="004527FC" w:rsidRDefault="00B17980" w:rsidP="00B1798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D32A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74B39FCB" w14:textId="77777777" w:rsidR="004527FC" w:rsidRDefault="004527FC" w:rsidP="00397459">
      <w:pPr>
        <w:jc w:val="center"/>
      </w:pPr>
    </w:p>
    <w:p w14:paraId="0A65E233" w14:textId="77777777" w:rsidR="004C3B2E" w:rsidRDefault="004C3B2E" w:rsidP="00397459">
      <w:pPr>
        <w:jc w:val="center"/>
      </w:pPr>
    </w:p>
    <w:p w14:paraId="44209B4B" w14:textId="3C937C89" w:rsidR="00AE1807" w:rsidRDefault="00AE1807" w:rsidP="00397459">
      <w:pPr>
        <w:jc w:val="center"/>
      </w:pPr>
      <w:r>
        <w:t>73</w:t>
      </w:r>
    </w:p>
    <w:tbl>
      <w:tblPr>
        <w:tblStyle w:val="TableGrid"/>
        <w:tblW w:w="9961" w:type="dxa"/>
        <w:tblLook w:val="04A0" w:firstRow="1" w:lastRow="0" w:firstColumn="1" w:lastColumn="0" w:noHBand="0" w:noVBand="1"/>
      </w:tblPr>
      <w:tblGrid>
        <w:gridCol w:w="1775"/>
        <w:gridCol w:w="1970"/>
        <w:gridCol w:w="1860"/>
        <w:gridCol w:w="1089"/>
        <w:gridCol w:w="1089"/>
        <w:gridCol w:w="1089"/>
        <w:gridCol w:w="1089"/>
      </w:tblGrid>
      <w:tr w:rsidR="003511FC" w:rsidRPr="004527FC" w14:paraId="46A2EF3F" w14:textId="513363D9" w:rsidTr="003511FC">
        <w:trPr>
          <w:trHeight w:val="283"/>
        </w:trPr>
        <w:tc>
          <w:tcPr>
            <w:tcW w:w="1775" w:type="dxa"/>
            <w:noWrap/>
            <w:hideMark/>
          </w:tcPr>
          <w:p w14:paraId="641907F6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70" w:type="dxa"/>
            <w:noWrap/>
            <w:hideMark/>
          </w:tcPr>
          <w:p w14:paraId="2F53543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60" w:type="dxa"/>
            <w:noWrap/>
            <w:hideMark/>
          </w:tcPr>
          <w:p w14:paraId="2AD19DE4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142D9ED1" w14:textId="665CA6C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353268B5" w14:textId="13BF4DE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69E7A4BE" w14:textId="1E6AB0AB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3B8A4FC1" w14:textId="1FE7C14E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7344A" w:rsidRPr="004527FC" w14:paraId="75BF945C" w14:textId="3B0687F1" w:rsidTr="003511FC">
        <w:trPr>
          <w:trHeight w:val="283"/>
        </w:trPr>
        <w:tc>
          <w:tcPr>
            <w:tcW w:w="1775" w:type="dxa"/>
            <w:noWrap/>
            <w:hideMark/>
          </w:tcPr>
          <w:p w14:paraId="73C11F4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PY</w:t>
            </w:r>
          </w:p>
        </w:tc>
        <w:tc>
          <w:tcPr>
            <w:tcW w:w="1970" w:type="dxa"/>
            <w:noWrap/>
            <w:hideMark/>
          </w:tcPr>
          <w:p w14:paraId="52DA978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60" w:type="dxa"/>
            <w:noWrap/>
            <w:hideMark/>
          </w:tcPr>
          <w:p w14:paraId="26F3E5B2" w14:textId="0FB4D4B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C899EBB" w14:textId="0F304AC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9B2FBE" w14:textId="129C911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83749F" w14:textId="577B193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499FE0C" w14:textId="49C804B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76E9DFD8" w14:textId="282F3BCB" w:rsidTr="003511FC">
        <w:trPr>
          <w:trHeight w:val="283"/>
        </w:trPr>
        <w:tc>
          <w:tcPr>
            <w:tcW w:w="1775" w:type="dxa"/>
            <w:noWrap/>
            <w:hideMark/>
          </w:tcPr>
          <w:p w14:paraId="51AB7E30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70" w:type="dxa"/>
            <w:noWrap/>
            <w:hideMark/>
          </w:tcPr>
          <w:p w14:paraId="3B14DF8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60" w:type="dxa"/>
            <w:noWrap/>
            <w:hideMark/>
          </w:tcPr>
          <w:p w14:paraId="2ACF89E5" w14:textId="5BFF64E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F7C1ED0" w14:textId="4AB0AA4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7B70B2D" w14:textId="1B778E7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4346955" w14:textId="28821D4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715B2F0" w14:textId="19699DE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7344A" w:rsidRPr="004527FC" w14:paraId="5EBB994E" w14:textId="75C20E11" w:rsidTr="003511FC">
        <w:trPr>
          <w:trHeight w:val="283"/>
        </w:trPr>
        <w:tc>
          <w:tcPr>
            <w:tcW w:w="1775" w:type="dxa"/>
            <w:noWrap/>
            <w:hideMark/>
          </w:tcPr>
          <w:p w14:paraId="053D508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70" w:type="dxa"/>
            <w:noWrap/>
            <w:hideMark/>
          </w:tcPr>
          <w:p w14:paraId="1C4692ED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1860" w:type="dxa"/>
            <w:noWrap/>
            <w:hideMark/>
          </w:tcPr>
          <w:p w14:paraId="5A7F3FB3" w14:textId="3A7F702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952F0F" w14:textId="7681294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F3B39B4" w14:textId="54A0C33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216D8D" w14:textId="22AA1AA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0A2950B" w14:textId="323E6FF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7344A" w:rsidRPr="004527FC" w14:paraId="6C41156E" w14:textId="5D5FD54B" w:rsidTr="003511FC">
        <w:trPr>
          <w:trHeight w:val="283"/>
        </w:trPr>
        <w:tc>
          <w:tcPr>
            <w:tcW w:w="1775" w:type="dxa"/>
            <w:noWrap/>
            <w:hideMark/>
          </w:tcPr>
          <w:p w14:paraId="5DF5390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1970" w:type="dxa"/>
            <w:noWrap/>
            <w:hideMark/>
          </w:tcPr>
          <w:p w14:paraId="2399866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0" w:type="dxa"/>
            <w:noWrap/>
            <w:hideMark/>
          </w:tcPr>
          <w:p w14:paraId="53C5F47C" w14:textId="717D9D3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459849" w14:textId="541A621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DF008D7" w14:textId="366E155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C8FF9DE" w14:textId="205936E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086777C" w14:textId="33559CB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C7C3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274AA992" w14:textId="0E5E426A" w:rsidTr="003511FC">
        <w:trPr>
          <w:trHeight w:val="283"/>
        </w:trPr>
        <w:tc>
          <w:tcPr>
            <w:tcW w:w="1775" w:type="dxa"/>
            <w:noWrap/>
            <w:hideMark/>
          </w:tcPr>
          <w:p w14:paraId="17E01BBE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 Induction</w:t>
            </w:r>
          </w:p>
        </w:tc>
        <w:tc>
          <w:tcPr>
            <w:tcW w:w="1970" w:type="dxa"/>
            <w:noWrap/>
            <w:hideMark/>
          </w:tcPr>
          <w:p w14:paraId="0B95086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0" w:type="dxa"/>
            <w:noWrap/>
            <w:hideMark/>
          </w:tcPr>
          <w:p w14:paraId="6F6F98ED" w14:textId="5943073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00EE3E7" w14:textId="1330D9A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649CF49" w14:textId="38353D7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A21077" w14:textId="3487CCE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126832C" w14:textId="7669325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38750284" w14:textId="552558D9" w:rsidTr="003511FC">
        <w:trPr>
          <w:trHeight w:val="283"/>
        </w:trPr>
        <w:tc>
          <w:tcPr>
            <w:tcW w:w="1775" w:type="dxa"/>
            <w:noWrap/>
            <w:hideMark/>
          </w:tcPr>
          <w:p w14:paraId="7658080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70" w:type="dxa"/>
            <w:noWrap/>
            <w:hideMark/>
          </w:tcPr>
          <w:p w14:paraId="2A39B58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gration/Survival</w:t>
            </w:r>
          </w:p>
        </w:tc>
        <w:tc>
          <w:tcPr>
            <w:tcW w:w="1860" w:type="dxa"/>
            <w:noWrap/>
            <w:hideMark/>
          </w:tcPr>
          <w:p w14:paraId="02F6284F" w14:textId="5C32ED8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57BB6CE" w14:textId="541AAD5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20D57B" w14:textId="5A68FE7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4AA7E98" w14:textId="58CB92E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CE6356" w14:textId="3CBD90C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3B7C489F" w14:textId="1F103F3B" w:rsidTr="003511FC">
        <w:trPr>
          <w:trHeight w:val="283"/>
        </w:trPr>
        <w:tc>
          <w:tcPr>
            <w:tcW w:w="1775" w:type="dxa"/>
            <w:noWrap/>
            <w:hideMark/>
          </w:tcPr>
          <w:p w14:paraId="7BEE550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70" w:type="dxa"/>
            <w:noWrap/>
            <w:hideMark/>
          </w:tcPr>
          <w:p w14:paraId="0141AF10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vasion/Metastasis</w:t>
            </w:r>
          </w:p>
        </w:tc>
        <w:tc>
          <w:tcPr>
            <w:tcW w:w="1860" w:type="dxa"/>
            <w:noWrap/>
            <w:hideMark/>
          </w:tcPr>
          <w:p w14:paraId="4FE5BC79" w14:textId="0FBDD23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9B90A9" w14:textId="1E78BBF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098CAB" w14:textId="1735FDE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7665DD4" w14:textId="14CF867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328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D56727B" w14:textId="1E25FBE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7344A" w:rsidRPr="004527FC" w14:paraId="72B33053" w14:textId="2AF58585" w:rsidTr="003511FC">
        <w:trPr>
          <w:trHeight w:val="283"/>
        </w:trPr>
        <w:tc>
          <w:tcPr>
            <w:tcW w:w="1775" w:type="dxa"/>
            <w:noWrap/>
            <w:hideMark/>
          </w:tcPr>
          <w:p w14:paraId="29FAD8D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70" w:type="dxa"/>
            <w:noWrap/>
            <w:hideMark/>
          </w:tcPr>
          <w:p w14:paraId="175CE10F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ad/Bax/p53</w:t>
            </w:r>
          </w:p>
        </w:tc>
        <w:tc>
          <w:tcPr>
            <w:tcW w:w="1860" w:type="dxa"/>
            <w:noWrap/>
            <w:hideMark/>
          </w:tcPr>
          <w:p w14:paraId="6132BE16" w14:textId="5E74B3E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92ECC5A" w14:textId="18D0F3D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36282CC" w14:textId="1144F98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45408761" w14:textId="7866D8F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8101A6E" w14:textId="7B6A5FB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7344A" w:rsidRPr="004527FC" w14:paraId="229D1884" w14:textId="062E4CD5" w:rsidTr="003511FC">
        <w:trPr>
          <w:trHeight w:val="283"/>
        </w:trPr>
        <w:tc>
          <w:tcPr>
            <w:tcW w:w="1775" w:type="dxa"/>
            <w:noWrap/>
            <w:hideMark/>
          </w:tcPr>
          <w:p w14:paraId="5F51D44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70" w:type="dxa"/>
            <w:noWrap/>
            <w:hideMark/>
          </w:tcPr>
          <w:p w14:paraId="614A09B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/Bid/NF-ÎºB</w:t>
            </w:r>
          </w:p>
        </w:tc>
        <w:tc>
          <w:tcPr>
            <w:tcW w:w="1860" w:type="dxa"/>
            <w:noWrap/>
            <w:hideMark/>
          </w:tcPr>
          <w:p w14:paraId="70630AAA" w14:textId="14A3AF4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C695089" w14:textId="2328310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F436925" w14:textId="7E985B1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8256DF6" w14:textId="35DD63D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9463DA1" w14:textId="3AE6C24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237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C7344A" w:rsidRPr="004527FC" w14:paraId="74FDB9C3" w14:textId="13101162" w:rsidTr="003511FC">
        <w:trPr>
          <w:trHeight w:val="283"/>
        </w:trPr>
        <w:tc>
          <w:tcPr>
            <w:tcW w:w="1775" w:type="dxa"/>
            <w:noWrap/>
            <w:hideMark/>
          </w:tcPr>
          <w:p w14:paraId="7FC2440F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ad/Bax/p53</w:t>
            </w:r>
          </w:p>
        </w:tc>
        <w:tc>
          <w:tcPr>
            <w:tcW w:w="1970" w:type="dxa"/>
            <w:noWrap/>
            <w:hideMark/>
          </w:tcPr>
          <w:p w14:paraId="5AB9F7E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860" w:type="dxa"/>
            <w:noWrap/>
            <w:hideMark/>
          </w:tcPr>
          <w:p w14:paraId="2B68F7F8" w14:textId="5CD3B45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1F29FF" w14:textId="57EE189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79B0F19" w14:textId="194D8A6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129F2EC4" w14:textId="3648112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779924" w14:textId="41B7ECB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1D9BB640" w14:textId="12A09487" w:rsidTr="003511FC">
        <w:trPr>
          <w:trHeight w:val="283"/>
        </w:trPr>
        <w:tc>
          <w:tcPr>
            <w:tcW w:w="1775" w:type="dxa"/>
            <w:noWrap/>
            <w:hideMark/>
          </w:tcPr>
          <w:p w14:paraId="44CC516B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/Bid/NF-ÎºB</w:t>
            </w:r>
          </w:p>
        </w:tc>
        <w:tc>
          <w:tcPr>
            <w:tcW w:w="1970" w:type="dxa"/>
            <w:noWrap/>
            <w:hideMark/>
          </w:tcPr>
          <w:p w14:paraId="6D5C5F25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860" w:type="dxa"/>
            <w:noWrap/>
            <w:hideMark/>
          </w:tcPr>
          <w:p w14:paraId="0BBAF027" w14:textId="2A5B28B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FA5F0B1" w14:textId="6432F98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C0FA9C4" w14:textId="04B9659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FF09A99" w14:textId="1CF43DD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6EC6AD" w14:textId="4800266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29E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76DD9C15" w14:textId="77777777" w:rsidR="004C3B2E" w:rsidRDefault="004C3B2E" w:rsidP="00397459">
      <w:pPr>
        <w:jc w:val="center"/>
      </w:pPr>
    </w:p>
    <w:p w14:paraId="5DAD11C1" w14:textId="2D6D3EE4" w:rsidR="00AE1807" w:rsidRDefault="00AE1807" w:rsidP="00397459">
      <w:pPr>
        <w:jc w:val="center"/>
      </w:pPr>
      <w:r>
        <w:t>74</w:t>
      </w:r>
    </w:p>
    <w:tbl>
      <w:tblPr>
        <w:tblStyle w:val="TableGrid"/>
        <w:tblW w:w="10222" w:type="dxa"/>
        <w:tblLook w:val="04A0" w:firstRow="1" w:lastRow="0" w:firstColumn="1" w:lastColumn="0" w:noHBand="0" w:noVBand="1"/>
      </w:tblPr>
      <w:tblGrid>
        <w:gridCol w:w="2276"/>
        <w:gridCol w:w="2276"/>
        <w:gridCol w:w="1314"/>
        <w:gridCol w:w="1089"/>
        <w:gridCol w:w="1089"/>
        <w:gridCol w:w="1089"/>
        <w:gridCol w:w="1089"/>
      </w:tblGrid>
      <w:tr w:rsidR="003511FC" w:rsidRPr="004527FC" w14:paraId="0442F788" w14:textId="24269456" w:rsidTr="00C7344A">
        <w:trPr>
          <w:trHeight w:val="285"/>
        </w:trPr>
        <w:tc>
          <w:tcPr>
            <w:tcW w:w="2276" w:type="dxa"/>
            <w:noWrap/>
            <w:hideMark/>
          </w:tcPr>
          <w:p w14:paraId="15945593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276" w:type="dxa"/>
            <w:noWrap/>
            <w:hideMark/>
          </w:tcPr>
          <w:p w14:paraId="76A393B5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7C66868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7156B59" w14:textId="2F0A826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0BC439CF" w14:textId="58E8901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6BA7823A" w14:textId="2B1F98B4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01EA7313" w14:textId="7525934C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7344A" w:rsidRPr="004527FC" w14:paraId="1A706808" w14:textId="747E2D94" w:rsidTr="00C7344A">
        <w:trPr>
          <w:trHeight w:val="285"/>
        </w:trPr>
        <w:tc>
          <w:tcPr>
            <w:tcW w:w="2276" w:type="dxa"/>
            <w:noWrap/>
            <w:hideMark/>
          </w:tcPr>
          <w:p w14:paraId="181EC8D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X-RAY</w:t>
            </w:r>
          </w:p>
        </w:tc>
        <w:tc>
          <w:tcPr>
            <w:tcW w:w="2276" w:type="dxa"/>
            <w:noWrap/>
            <w:hideMark/>
          </w:tcPr>
          <w:p w14:paraId="700BAEED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chine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Receptor/Growth Factor Receptor</w:t>
            </w:r>
          </w:p>
        </w:tc>
        <w:tc>
          <w:tcPr>
            <w:tcW w:w="1314" w:type="dxa"/>
            <w:noWrap/>
            <w:hideMark/>
          </w:tcPr>
          <w:p w14:paraId="0B42BD9A" w14:textId="094C839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7A77ECD" w14:textId="38B0980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FB85803" w14:textId="7D84A09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8B0140" w14:textId="5835432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E154741" w14:textId="19EBEF6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707D518A" w14:textId="08D93A8A" w:rsidTr="00C7344A">
        <w:trPr>
          <w:trHeight w:val="285"/>
        </w:trPr>
        <w:tc>
          <w:tcPr>
            <w:tcW w:w="2276" w:type="dxa"/>
            <w:noWrap/>
            <w:hideMark/>
          </w:tcPr>
          <w:p w14:paraId="6553BF6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chine</w:t>
            </w:r>
            <w:proofErr w:type="spellEnd"/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Receptor/Growth Factor Receptor</w:t>
            </w:r>
          </w:p>
        </w:tc>
        <w:tc>
          <w:tcPr>
            <w:tcW w:w="2276" w:type="dxa"/>
            <w:noWrap/>
            <w:hideMark/>
          </w:tcPr>
          <w:p w14:paraId="58E239E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1314" w:type="dxa"/>
            <w:noWrap/>
            <w:hideMark/>
          </w:tcPr>
          <w:p w14:paraId="79D4B6FF" w14:textId="7D31F93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0A76B72" w14:textId="69C4F0F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1D1A772" w14:textId="6412290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113938" w14:textId="0E5EE0F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3116846" w14:textId="0B4CD7F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6016C915" w14:textId="213887EC" w:rsidTr="00C7344A">
        <w:trPr>
          <w:trHeight w:val="285"/>
        </w:trPr>
        <w:tc>
          <w:tcPr>
            <w:tcW w:w="2276" w:type="dxa"/>
            <w:noWrap/>
            <w:hideMark/>
          </w:tcPr>
          <w:p w14:paraId="12AE138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2276" w:type="dxa"/>
            <w:noWrap/>
            <w:hideMark/>
          </w:tcPr>
          <w:p w14:paraId="3B309171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ingosine</w:t>
            </w:r>
          </w:p>
        </w:tc>
        <w:tc>
          <w:tcPr>
            <w:tcW w:w="1314" w:type="dxa"/>
            <w:noWrap/>
            <w:hideMark/>
          </w:tcPr>
          <w:p w14:paraId="51485CA3" w14:textId="78B61C6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0C33E15" w14:textId="435D75A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D315AD6" w14:textId="27BDFAB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5C1DAC" w14:textId="6F0CC48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708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7687DA" w14:textId="1E057DB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0A5E759E" w14:textId="61F6DCB5" w:rsidTr="00C7344A">
        <w:trPr>
          <w:trHeight w:val="285"/>
        </w:trPr>
        <w:tc>
          <w:tcPr>
            <w:tcW w:w="2276" w:type="dxa"/>
            <w:noWrap/>
            <w:hideMark/>
          </w:tcPr>
          <w:p w14:paraId="652D0BBC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ingosine</w:t>
            </w:r>
          </w:p>
        </w:tc>
        <w:tc>
          <w:tcPr>
            <w:tcW w:w="2276" w:type="dxa"/>
            <w:noWrap/>
            <w:hideMark/>
          </w:tcPr>
          <w:p w14:paraId="0C2814B9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14" w:type="dxa"/>
            <w:noWrap/>
            <w:hideMark/>
          </w:tcPr>
          <w:p w14:paraId="78AFC67C" w14:textId="46DDCB0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7DEF55" w14:textId="7377181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8537914" w14:textId="35ABCB8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931C47E" w14:textId="3EC7141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E708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558CF00" w14:textId="53B39EC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122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733F68FE" w14:textId="4DC8DC60" w:rsidTr="00C7344A">
        <w:trPr>
          <w:trHeight w:val="285"/>
        </w:trPr>
        <w:tc>
          <w:tcPr>
            <w:tcW w:w="2276" w:type="dxa"/>
            <w:noWrap/>
            <w:hideMark/>
          </w:tcPr>
          <w:p w14:paraId="64D2D788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276" w:type="dxa"/>
            <w:noWrap/>
            <w:hideMark/>
          </w:tcPr>
          <w:p w14:paraId="07A371E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TY720</w:t>
            </w:r>
          </w:p>
        </w:tc>
        <w:tc>
          <w:tcPr>
            <w:tcW w:w="1314" w:type="dxa"/>
            <w:noWrap/>
            <w:hideMark/>
          </w:tcPr>
          <w:p w14:paraId="245530D7" w14:textId="63E2F7C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DBB3BD3" w14:textId="3AE388A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2F2D0A4" w14:textId="4CBFFC3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EDB7ED5" w14:textId="3AD1E10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83AE5E4" w14:textId="478FEA4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7344A" w:rsidRPr="004527FC" w14:paraId="7AC40748" w14:textId="6058DF51" w:rsidTr="00C7344A">
        <w:trPr>
          <w:trHeight w:val="285"/>
        </w:trPr>
        <w:tc>
          <w:tcPr>
            <w:tcW w:w="2276" w:type="dxa"/>
            <w:noWrap/>
            <w:hideMark/>
          </w:tcPr>
          <w:p w14:paraId="62ABBDA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TY720</w:t>
            </w:r>
          </w:p>
        </w:tc>
        <w:tc>
          <w:tcPr>
            <w:tcW w:w="2276" w:type="dxa"/>
            <w:noWrap/>
            <w:hideMark/>
          </w:tcPr>
          <w:p w14:paraId="7197805D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14" w:type="dxa"/>
            <w:noWrap/>
            <w:hideMark/>
          </w:tcPr>
          <w:p w14:paraId="5C2461AD" w14:textId="6A3A401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7C12B2" w14:textId="45FDB93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EE6228F" w14:textId="7C3BF94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67808A" w14:textId="20B20CC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C8B75D" w14:textId="2DF159E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208C56E1" w14:textId="40DC2EAF" w:rsidTr="00C7344A">
        <w:trPr>
          <w:trHeight w:val="285"/>
        </w:trPr>
        <w:tc>
          <w:tcPr>
            <w:tcW w:w="2276" w:type="dxa"/>
            <w:noWrap/>
            <w:hideMark/>
          </w:tcPr>
          <w:p w14:paraId="4D58426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276" w:type="dxa"/>
            <w:noWrap/>
            <w:hideMark/>
          </w:tcPr>
          <w:p w14:paraId="4DF83CF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14" w:type="dxa"/>
            <w:noWrap/>
            <w:hideMark/>
          </w:tcPr>
          <w:p w14:paraId="47479783" w14:textId="0EC98FA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F7C8AA" w14:textId="31B86C2C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1D9FA7A" w14:textId="23D84D6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D6E6562" w14:textId="5EE2155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726AD031" w14:textId="1F1346B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26322CB8" w14:textId="1BBE66D1" w:rsidTr="00C7344A">
        <w:trPr>
          <w:trHeight w:val="285"/>
        </w:trPr>
        <w:tc>
          <w:tcPr>
            <w:tcW w:w="2276" w:type="dxa"/>
            <w:noWrap/>
            <w:hideMark/>
          </w:tcPr>
          <w:p w14:paraId="42EDCADB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276" w:type="dxa"/>
            <w:noWrap/>
            <w:hideMark/>
          </w:tcPr>
          <w:p w14:paraId="378C1A9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  <w:hideMark/>
          </w:tcPr>
          <w:p w14:paraId="14E4BCF8" w14:textId="4FAD093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27B25D5" w14:textId="1AAAF55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9674846" w14:textId="3C1E2C1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B0CD6D0" w14:textId="5FF8C696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4C94DA" w14:textId="418DAD9B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3FA83243" w14:textId="1319443D" w:rsidTr="00C7344A">
        <w:trPr>
          <w:trHeight w:val="285"/>
        </w:trPr>
        <w:tc>
          <w:tcPr>
            <w:tcW w:w="2276" w:type="dxa"/>
            <w:noWrap/>
            <w:hideMark/>
          </w:tcPr>
          <w:p w14:paraId="6DEA5247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276" w:type="dxa"/>
            <w:noWrap/>
            <w:hideMark/>
          </w:tcPr>
          <w:p w14:paraId="516359EA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314" w:type="dxa"/>
            <w:noWrap/>
            <w:hideMark/>
          </w:tcPr>
          <w:p w14:paraId="6B7D440A" w14:textId="14CA039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B5B9381" w14:textId="15F9327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336904F" w14:textId="457D57D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C0E0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49D3FD" w14:textId="65E744F4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4AF560" w14:textId="7349F13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36A8B011" w14:textId="59636015" w:rsidTr="00C7344A">
        <w:trPr>
          <w:trHeight w:val="285"/>
        </w:trPr>
        <w:tc>
          <w:tcPr>
            <w:tcW w:w="2276" w:type="dxa"/>
            <w:noWrap/>
            <w:hideMark/>
          </w:tcPr>
          <w:p w14:paraId="329D0D48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276" w:type="dxa"/>
            <w:noWrap/>
            <w:hideMark/>
          </w:tcPr>
          <w:p w14:paraId="4E134DEF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55A1AE4D" w14:textId="10F1842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69EB61" w14:textId="0EDB70A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E77DBB3" w14:textId="538312E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C0E0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25189D" w14:textId="744D240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7345EB5" w14:textId="0866907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45C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687679B7" w14:textId="168F853A" w:rsidTr="00C7344A">
        <w:trPr>
          <w:trHeight w:val="285"/>
        </w:trPr>
        <w:tc>
          <w:tcPr>
            <w:tcW w:w="2276" w:type="dxa"/>
            <w:noWrap/>
            <w:hideMark/>
          </w:tcPr>
          <w:p w14:paraId="00774BD4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276" w:type="dxa"/>
            <w:noWrap/>
            <w:hideMark/>
          </w:tcPr>
          <w:p w14:paraId="7BA4BAB6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799BC8E2" w14:textId="2750D97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F6B387" w14:textId="759CD83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551F107" w14:textId="0AB15AF3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7FC689" w14:textId="4E6BDCC9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39848C0" w14:textId="150B4450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45C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7344A" w:rsidRPr="004527FC" w14:paraId="03A05098" w14:textId="4F73C924" w:rsidTr="00C7344A">
        <w:trPr>
          <w:trHeight w:val="285"/>
        </w:trPr>
        <w:tc>
          <w:tcPr>
            <w:tcW w:w="2276" w:type="dxa"/>
            <w:noWrap/>
            <w:hideMark/>
          </w:tcPr>
          <w:p w14:paraId="242845D0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276" w:type="dxa"/>
            <w:noWrap/>
            <w:hideMark/>
          </w:tcPr>
          <w:p w14:paraId="380AF85B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17E692F4" w14:textId="5BD226C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7F83EC0" w14:textId="1D20959F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8C08F7" w14:textId="50FACF3A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214065" w14:textId="3A5AC6F8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C40D4EF" w14:textId="484F785E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C7344A" w:rsidRPr="004527FC" w14:paraId="131DEA5F" w14:textId="013D6106" w:rsidTr="00C7344A">
        <w:trPr>
          <w:trHeight w:val="285"/>
        </w:trPr>
        <w:tc>
          <w:tcPr>
            <w:tcW w:w="2276" w:type="dxa"/>
            <w:noWrap/>
            <w:hideMark/>
          </w:tcPr>
          <w:p w14:paraId="3840824E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276" w:type="dxa"/>
            <w:noWrap/>
            <w:hideMark/>
          </w:tcPr>
          <w:p w14:paraId="1DD3AED3" w14:textId="77777777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/Apoptosis</w:t>
            </w:r>
          </w:p>
        </w:tc>
        <w:tc>
          <w:tcPr>
            <w:tcW w:w="1314" w:type="dxa"/>
            <w:noWrap/>
            <w:hideMark/>
          </w:tcPr>
          <w:p w14:paraId="5CE688E0" w14:textId="6684636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ABFCF8A" w14:textId="0618B92D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B89A8FE" w14:textId="40ECD1B1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2C03A71" w14:textId="32EF1B02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24DEAC" w14:textId="2BC98285" w:rsidR="00C7344A" w:rsidRPr="004527FC" w:rsidRDefault="00C7344A" w:rsidP="00C7344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83C6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29F8B290" w14:textId="77777777" w:rsidR="004C3B2E" w:rsidRDefault="004C3B2E" w:rsidP="00397459">
      <w:pPr>
        <w:jc w:val="center"/>
      </w:pPr>
    </w:p>
    <w:p w14:paraId="332E4D9D" w14:textId="77777777" w:rsidR="004527FC" w:rsidRDefault="004527FC" w:rsidP="00397459">
      <w:pPr>
        <w:jc w:val="center"/>
      </w:pPr>
    </w:p>
    <w:p w14:paraId="2DF88223" w14:textId="77777777" w:rsidR="004527FC" w:rsidRDefault="004527FC" w:rsidP="00397459">
      <w:pPr>
        <w:jc w:val="center"/>
      </w:pPr>
    </w:p>
    <w:p w14:paraId="0792A87D" w14:textId="12645408" w:rsidR="00AE1807" w:rsidRDefault="00AE1807" w:rsidP="00397459">
      <w:pPr>
        <w:jc w:val="center"/>
      </w:pPr>
      <w:r>
        <w:t>75</w:t>
      </w:r>
    </w:p>
    <w:tbl>
      <w:tblPr>
        <w:tblStyle w:val="TableGrid"/>
        <w:tblW w:w="10228" w:type="dxa"/>
        <w:tblLook w:val="04A0" w:firstRow="1" w:lastRow="0" w:firstColumn="1" w:lastColumn="0" w:noHBand="0" w:noVBand="1"/>
      </w:tblPr>
      <w:tblGrid>
        <w:gridCol w:w="953"/>
        <w:gridCol w:w="3232"/>
        <w:gridCol w:w="1687"/>
        <w:gridCol w:w="1089"/>
        <w:gridCol w:w="1089"/>
        <w:gridCol w:w="1089"/>
        <w:gridCol w:w="1089"/>
      </w:tblGrid>
      <w:tr w:rsidR="003511FC" w:rsidRPr="004527FC" w14:paraId="1E1BF11D" w14:textId="1B6367D5" w:rsidTr="003511FC">
        <w:trPr>
          <w:trHeight w:val="281"/>
        </w:trPr>
        <w:tc>
          <w:tcPr>
            <w:tcW w:w="953" w:type="dxa"/>
            <w:noWrap/>
            <w:hideMark/>
          </w:tcPr>
          <w:p w14:paraId="3914C755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232" w:type="dxa"/>
            <w:noWrap/>
            <w:hideMark/>
          </w:tcPr>
          <w:p w14:paraId="6D2FCB50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87" w:type="dxa"/>
            <w:noWrap/>
            <w:hideMark/>
          </w:tcPr>
          <w:p w14:paraId="5D97A82F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4F930FB3" w14:textId="3D445DB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57CE1E24" w14:textId="53390E86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02309B35" w14:textId="467B5DBA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19673C4C" w14:textId="52C5DD9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C0844" w:rsidRPr="004527FC" w14:paraId="66E1FC66" w14:textId="60BB4B74" w:rsidTr="003511FC">
        <w:trPr>
          <w:trHeight w:val="281"/>
        </w:trPr>
        <w:tc>
          <w:tcPr>
            <w:tcW w:w="953" w:type="dxa"/>
            <w:noWrap/>
            <w:hideMark/>
          </w:tcPr>
          <w:p w14:paraId="30FD9770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R-590-3p</w:t>
            </w:r>
          </w:p>
        </w:tc>
        <w:tc>
          <w:tcPr>
            <w:tcW w:w="3232" w:type="dxa"/>
            <w:noWrap/>
            <w:hideMark/>
          </w:tcPr>
          <w:p w14:paraId="0BA77C7B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687" w:type="dxa"/>
            <w:noWrap/>
            <w:hideMark/>
          </w:tcPr>
          <w:p w14:paraId="335F3787" w14:textId="42CEB86E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C4A7AAF" w14:textId="65F9FE2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0514160" w14:textId="2F4E72B4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EF0D9D9" w14:textId="1A1077CB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845C362" w14:textId="32A1EF4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7C0844" w:rsidRPr="004527FC" w14:paraId="752C7844" w14:textId="20A117C1" w:rsidTr="003511FC">
        <w:trPr>
          <w:trHeight w:val="281"/>
        </w:trPr>
        <w:tc>
          <w:tcPr>
            <w:tcW w:w="953" w:type="dxa"/>
            <w:noWrap/>
            <w:hideMark/>
          </w:tcPr>
          <w:p w14:paraId="069CC46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AV</w:t>
            </w:r>
          </w:p>
        </w:tc>
        <w:tc>
          <w:tcPr>
            <w:tcW w:w="3232" w:type="dxa"/>
            <w:noWrap/>
            <w:hideMark/>
          </w:tcPr>
          <w:p w14:paraId="472753BF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687" w:type="dxa"/>
            <w:noWrap/>
            <w:hideMark/>
          </w:tcPr>
          <w:p w14:paraId="4AC4A64B" w14:textId="3BAC58DA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F18FA4A" w14:textId="4298C66F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C46C50B" w14:textId="6F931F6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72443D5" w14:textId="04D06DA2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20220DF" w14:textId="09655C8D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6162E1E7" w14:textId="478BCB2C" w:rsidTr="003511FC">
        <w:trPr>
          <w:trHeight w:val="281"/>
        </w:trPr>
        <w:tc>
          <w:tcPr>
            <w:tcW w:w="953" w:type="dxa"/>
            <w:noWrap/>
            <w:hideMark/>
          </w:tcPr>
          <w:p w14:paraId="460EAD8E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3232" w:type="dxa"/>
            <w:noWrap/>
            <w:hideMark/>
          </w:tcPr>
          <w:p w14:paraId="3C250D4F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687" w:type="dxa"/>
            <w:noWrap/>
            <w:hideMark/>
          </w:tcPr>
          <w:p w14:paraId="747C58AD" w14:textId="66871B2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8FE3086" w14:textId="7A01721A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A9860D8" w14:textId="7A28C593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5F8760F" w14:textId="63893B4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2C801FB" w14:textId="109C33F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39428404" w14:textId="0D5B10B9" w:rsidTr="003511FC">
        <w:trPr>
          <w:trHeight w:val="281"/>
        </w:trPr>
        <w:tc>
          <w:tcPr>
            <w:tcW w:w="953" w:type="dxa"/>
            <w:noWrap/>
            <w:hideMark/>
          </w:tcPr>
          <w:p w14:paraId="29813AE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OB</w:t>
            </w:r>
          </w:p>
        </w:tc>
        <w:tc>
          <w:tcPr>
            <w:tcW w:w="3232" w:type="dxa"/>
            <w:noWrap/>
            <w:hideMark/>
          </w:tcPr>
          <w:p w14:paraId="5DBD7D8B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687" w:type="dxa"/>
            <w:noWrap/>
            <w:hideMark/>
          </w:tcPr>
          <w:p w14:paraId="49861E3A" w14:textId="78B4699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9D3C3B" w14:textId="2483513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01C9806" w14:textId="02BE8F3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4F4E34" w14:textId="6ECB9A4F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395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400E9F0" w14:textId="78C1EE5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C0844" w:rsidRPr="004527FC" w14:paraId="1ED6C317" w14:textId="680A1593" w:rsidTr="003511FC">
        <w:trPr>
          <w:trHeight w:val="281"/>
        </w:trPr>
        <w:tc>
          <w:tcPr>
            <w:tcW w:w="953" w:type="dxa"/>
            <w:noWrap/>
            <w:hideMark/>
          </w:tcPr>
          <w:p w14:paraId="47CF6B5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3232" w:type="dxa"/>
            <w:noWrap/>
            <w:hideMark/>
          </w:tcPr>
          <w:p w14:paraId="7B55B2EE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687" w:type="dxa"/>
            <w:noWrap/>
            <w:hideMark/>
          </w:tcPr>
          <w:p w14:paraId="21BE5BDC" w14:textId="0C58B97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5EAA468" w14:textId="07E1F69D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5B21B38" w14:textId="26DFD52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769DB3F" w14:textId="13EBAB3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CCB33B2" w14:textId="46122F0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7C0844" w:rsidRPr="004527FC" w14:paraId="43431CC6" w14:textId="17ADA7A2" w:rsidTr="003511FC">
        <w:trPr>
          <w:trHeight w:val="281"/>
        </w:trPr>
        <w:tc>
          <w:tcPr>
            <w:tcW w:w="953" w:type="dxa"/>
            <w:noWrap/>
            <w:hideMark/>
          </w:tcPr>
          <w:p w14:paraId="30071DBA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32" w:type="dxa"/>
            <w:noWrap/>
            <w:hideMark/>
          </w:tcPr>
          <w:p w14:paraId="1C0C3047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14-3-3</w:t>
            </w:r>
          </w:p>
        </w:tc>
        <w:tc>
          <w:tcPr>
            <w:tcW w:w="1687" w:type="dxa"/>
            <w:noWrap/>
            <w:hideMark/>
          </w:tcPr>
          <w:p w14:paraId="1AA4E71E" w14:textId="6B1EE4B3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C04B6EF" w14:textId="295C53EA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BEADACB" w14:textId="740013E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977B21" w14:textId="22B4B84B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D89435" w14:textId="42A214A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31EA3AA0" w14:textId="43566EFD" w:rsidTr="003511FC">
        <w:trPr>
          <w:trHeight w:val="281"/>
        </w:trPr>
        <w:tc>
          <w:tcPr>
            <w:tcW w:w="953" w:type="dxa"/>
            <w:noWrap/>
            <w:hideMark/>
          </w:tcPr>
          <w:p w14:paraId="00B3BE96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14-3-3</w:t>
            </w:r>
          </w:p>
        </w:tc>
        <w:tc>
          <w:tcPr>
            <w:tcW w:w="3232" w:type="dxa"/>
            <w:noWrap/>
            <w:hideMark/>
          </w:tcPr>
          <w:p w14:paraId="0AA32E21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 degradation</w:t>
            </w:r>
          </w:p>
        </w:tc>
        <w:tc>
          <w:tcPr>
            <w:tcW w:w="1687" w:type="dxa"/>
            <w:noWrap/>
            <w:hideMark/>
          </w:tcPr>
          <w:p w14:paraId="312D4CDB" w14:textId="6494754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ECA943" w14:textId="560C0E1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32668E0" w14:textId="42075DC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FB03E6D" w14:textId="5FB7E86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39224AE" w14:textId="5EFE211B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7C0844" w:rsidRPr="004527FC" w14:paraId="68F34985" w14:textId="5A8B6C56" w:rsidTr="003511FC">
        <w:trPr>
          <w:trHeight w:val="281"/>
        </w:trPr>
        <w:tc>
          <w:tcPr>
            <w:tcW w:w="953" w:type="dxa"/>
            <w:noWrap/>
            <w:hideMark/>
          </w:tcPr>
          <w:p w14:paraId="01D7CBC8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32" w:type="dxa"/>
            <w:noWrap/>
            <w:hideMark/>
          </w:tcPr>
          <w:p w14:paraId="4EB1639A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687" w:type="dxa"/>
            <w:noWrap/>
            <w:hideMark/>
          </w:tcPr>
          <w:p w14:paraId="0646E607" w14:textId="5C85CDBC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C80A2B" w14:textId="2785C9F9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23ACED0" w14:textId="2FA485D0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C0A2A25" w14:textId="2D5BF9B5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51CEE70" w14:textId="42E07836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7C0844" w:rsidRPr="004527FC" w14:paraId="60C889A3" w14:textId="6AC2901D" w:rsidTr="003511FC">
        <w:trPr>
          <w:trHeight w:val="281"/>
        </w:trPr>
        <w:tc>
          <w:tcPr>
            <w:tcW w:w="953" w:type="dxa"/>
            <w:noWrap/>
            <w:hideMark/>
          </w:tcPr>
          <w:p w14:paraId="58586F3F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3232" w:type="dxa"/>
            <w:noWrap/>
            <w:hideMark/>
          </w:tcPr>
          <w:p w14:paraId="53B0AE5C" w14:textId="7777777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, Invasion, and metastasis</w:t>
            </w:r>
          </w:p>
        </w:tc>
        <w:tc>
          <w:tcPr>
            <w:tcW w:w="1687" w:type="dxa"/>
            <w:noWrap/>
            <w:hideMark/>
          </w:tcPr>
          <w:p w14:paraId="3C1DDD88" w14:textId="711609F1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51F8E83" w14:textId="52A216B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AB1998" w14:textId="55AE4817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3ED480B" w14:textId="3C876E5E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D01CC89" w14:textId="44DE2F78" w:rsidR="007C0844" w:rsidRPr="004527FC" w:rsidRDefault="007C0844" w:rsidP="007C084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C4B2F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2AB98D29" w14:textId="77777777" w:rsidR="004527FC" w:rsidRDefault="004527FC" w:rsidP="00397459">
      <w:pPr>
        <w:jc w:val="center"/>
      </w:pPr>
    </w:p>
    <w:p w14:paraId="6E155EAD" w14:textId="77777777" w:rsidR="004C3B2E" w:rsidRDefault="004C3B2E" w:rsidP="00397459">
      <w:pPr>
        <w:jc w:val="center"/>
      </w:pPr>
    </w:p>
    <w:p w14:paraId="4EAC1848" w14:textId="31F9FE7B" w:rsidR="00AE1807" w:rsidRDefault="00AE1807" w:rsidP="00397459">
      <w:pPr>
        <w:jc w:val="center"/>
      </w:pPr>
      <w:r>
        <w:t>76</w:t>
      </w:r>
    </w:p>
    <w:p w14:paraId="163A4F4C" w14:textId="77777777" w:rsidR="004C3B2E" w:rsidRDefault="004C3B2E" w:rsidP="00397459">
      <w:pPr>
        <w:jc w:val="center"/>
      </w:pPr>
    </w:p>
    <w:p w14:paraId="6913DDB5" w14:textId="54BD34D2" w:rsidR="00397459" w:rsidRDefault="00AE1807" w:rsidP="00397459">
      <w:pPr>
        <w:jc w:val="center"/>
      </w:pPr>
      <w:r>
        <w:t>77</w:t>
      </w:r>
    </w:p>
    <w:tbl>
      <w:tblPr>
        <w:tblStyle w:val="TableGrid"/>
        <w:tblW w:w="9914" w:type="dxa"/>
        <w:tblLook w:val="04A0" w:firstRow="1" w:lastRow="0" w:firstColumn="1" w:lastColumn="0" w:noHBand="0" w:noVBand="1"/>
      </w:tblPr>
      <w:tblGrid>
        <w:gridCol w:w="983"/>
        <w:gridCol w:w="2715"/>
        <w:gridCol w:w="1860"/>
        <w:gridCol w:w="1089"/>
        <w:gridCol w:w="1089"/>
        <w:gridCol w:w="1089"/>
        <w:gridCol w:w="1089"/>
      </w:tblGrid>
      <w:tr w:rsidR="003511FC" w:rsidRPr="004527FC" w14:paraId="0DC61B42" w14:textId="1323E30E" w:rsidTr="003511FC">
        <w:trPr>
          <w:trHeight w:val="293"/>
        </w:trPr>
        <w:tc>
          <w:tcPr>
            <w:tcW w:w="983" w:type="dxa"/>
            <w:noWrap/>
            <w:hideMark/>
          </w:tcPr>
          <w:p w14:paraId="4A1CF804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715" w:type="dxa"/>
            <w:noWrap/>
            <w:hideMark/>
          </w:tcPr>
          <w:p w14:paraId="54637F4D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60" w:type="dxa"/>
            <w:noWrap/>
            <w:hideMark/>
          </w:tcPr>
          <w:p w14:paraId="0817A29D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62CA491B" w14:textId="3CED4D2B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0563736B" w14:textId="46007BFC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1413DA8F" w14:textId="149213EF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534F84D8" w14:textId="5E0A97FC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366901" w:rsidRPr="004527FC" w14:paraId="7FB779DA" w14:textId="45A99865" w:rsidTr="003511FC">
        <w:trPr>
          <w:trHeight w:val="293"/>
        </w:trPr>
        <w:tc>
          <w:tcPr>
            <w:tcW w:w="983" w:type="dxa"/>
            <w:noWrap/>
            <w:hideMark/>
          </w:tcPr>
          <w:p w14:paraId="04106BA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2715" w:type="dxa"/>
            <w:noWrap/>
            <w:hideMark/>
          </w:tcPr>
          <w:p w14:paraId="04FD98E5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860" w:type="dxa"/>
            <w:noWrap/>
            <w:hideMark/>
          </w:tcPr>
          <w:p w14:paraId="0FDF2C69" w14:textId="4918C62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482CBE" w14:textId="37313D6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E92487" w14:textId="2175E49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8AA1E4" w14:textId="0BDDE33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2B2F07" w14:textId="6E06959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81FFC9E" w14:textId="57AD48A4" w:rsidTr="003511FC">
        <w:trPr>
          <w:trHeight w:val="293"/>
        </w:trPr>
        <w:tc>
          <w:tcPr>
            <w:tcW w:w="983" w:type="dxa"/>
            <w:noWrap/>
            <w:hideMark/>
          </w:tcPr>
          <w:p w14:paraId="3CCAABD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2715" w:type="dxa"/>
            <w:noWrap/>
            <w:hideMark/>
          </w:tcPr>
          <w:p w14:paraId="463006F1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1860" w:type="dxa"/>
            <w:noWrap/>
            <w:hideMark/>
          </w:tcPr>
          <w:p w14:paraId="3B87143B" w14:textId="11A50E9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C89977" w14:textId="770C58A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B43490" w14:textId="42CEBBC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DB6D3D4" w14:textId="5A616AA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35132FC" w14:textId="0DA4D82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66901" w:rsidRPr="004527FC" w14:paraId="436D2902" w14:textId="0D14FA04" w:rsidTr="003511FC">
        <w:trPr>
          <w:trHeight w:val="293"/>
        </w:trPr>
        <w:tc>
          <w:tcPr>
            <w:tcW w:w="983" w:type="dxa"/>
            <w:noWrap/>
            <w:hideMark/>
          </w:tcPr>
          <w:p w14:paraId="0E2B036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2715" w:type="dxa"/>
            <w:noWrap/>
            <w:hideMark/>
          </w:tcPr>
          <w:p w14:paraId="232F581F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860" w:type="dxa"/>
            <w:noWrap/>
            <w:hideMark/>
          </w:tcPr>
          <w:p w14:paraId="6A5469D6" w14:textId="0D7ACA5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C81808" w14:textId="2FB2C5A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F4EEE08" w14:textId="1005F1F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509082" w14:textId="6646383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0E7DF4" w14:textId="08045EF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53FD0DA3" w14:textId="1AF40B5A" w:rsidTr="003511FC">
        <w:trPr>
          <w:trHeight w:val="293"/>
        </w:trPr>
        <w:tc>
          <w:tcPr>
            <w:tcW w:w="983" w:type="dxa"/>
            <w:noWrap/>
            <w:hideMark/>
          </w:tcPr>
          <w:p w14:paraId="4DCB0BA4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2715" w:type="dxa"/>
            <w:noWrap/>
            <w:hideMark/>
          </w:tcPr>
          <w:p w14:paraId="018A6B3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1860" w:type="dxa"/>
            <w:noWrap/>
            <w:hideMark/>
          </w:tcPr>
          <w:p w14:paraId="3640189D" w14:textId="12B527E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644CD8" w14:textId="78558B9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E4C971" w14:textId="4F1F9D0A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AEDD60" w14:textId="2EE6F61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10DF20" w14:textId="2ABB7EE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29557B53" w14:textId="39D76FB1" w:rsidTr="003511FC">
        <w:trPr>
          <w:trHeight w:val="293"/>
        </w:trPr>
        <w:tc>
          <w:tcPr>
            <w:tcW w:w="983" w:type="dxa"/>
            <w:noWrap/>
            <w:hideMark/>
          </w:tcPr>
          <w:p w14:paraId="2E00F9E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2715" w:type="dxa"/>
            <w:noWrap/>
            <w:hideMark/>
          </w:tcPr>
          <w:p w14:paraId="7680355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ALT1</w:t>
            </w:r>
          </w:p>
        </w:tc>
        <w:tc>
          <w:tcPr>
            <w:tcW w:w="1860" w:type="dxa"/>
            <w:noWrap/>
            <w:hideMark/>
          </w:tcPr>
          <w:p w14:paraId="2F8C02D5" w14:textId="29F17D6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8E4A0DC" w14:textId="04D8ACE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FBDD4F" w14:textId="0AD8777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4E0A7F" w14:textId="6D7A8F1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65DAD0" w14:textId="75FF0EB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54DC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2FA4F43B" w14:textId="41A47829" w:rsidTr="003511FC">
        <w:trPr>
          <w:trHeight w:val="293"/>
        </w:trPr>
        <w:tc>
          <w:tcPr>
            <w:tcW w:w="983" w:type="dxa"/>
            <w:noWrap/>
            <w:hideMark/>
          </w:tcPr>
          <w:p w14:paraId="4F68DFB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715" w:type="dxa"/>
            <w:noWrap/>
            <w:hideMark/>
          </w:tcPr>
          <w:p w14:paraId="055C4588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SRC</w:t>
            </w:r>
          </w:p>
        </w:tc>
        <w:tc>
          <w:tcPr>
            <w:tcW w:w="1860" w:type="dxa"/>
            <w:noWrap/>
            <w:hideMark/>
          </w:tcPr>
          <w:p w14:paraId="3FE42D26" w14:textId="7A52E26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DA2A139" w14:textId="076D980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0FE9DD" w14:textId="2D6B696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122B492" w14:textId="11D13A6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48B9B2D" w14:textId="54E5982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66901" w:rsidRPr="004527FC" w14:paraId="1FC05929" w14:textId="3B4827F4" w:rsidTr="003511FC">
        <w:trPr>
          <w:trHeight w:val="293"/>
        </w:trPr>
        <w:tc>
          <w:tcPr>
            <w:tcW w:w="983" w:type="dxa"/>
            <w:noWrap/>
            <w:hideMark/>
          </w:tcPr>
          <w:p w14:paraId="663A44B6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-SRC</w:t>
            </w:r>
          </w:p>
        </w:tc>
        <w:tc>
          <w:tcPr>
            <w:tcW w:w="2715" w:type="dxa"/>
            <w:noWrap/>
            <w:hideMark/>
          </w:tcPr>
          <w:p w14:paraId="646AECA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860" w:type="dxa"/>
            <w:noWrap/>
            <w:hideMark/>
          </w:tcPr>
          <w:p w14:paraId="7506C4FF" w14:textId="706789BA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319661" w14:textId="126EC97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62DFCE" w14:textId="0CB8044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2C66EA" w14:textId="22BB613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30B022" w14:textId="070A868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CCDCE58" w14:textId="006ECED5" w:rsidTr="003511FC">
        <w:trPr>
          <w:trHeight w:val="293"/>
        </w:trPr>
        <w:tc>
          <w:tcPr>
            <w:tcW w:w="983" w:type="dxa"/>
            <w:noWrap/>
            <w:hideMark/>
          </w:tcPr>
          <w:p w14:paraId="31292A6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715" w:type="dxa"/>
            <w:noWrap/>
            <w:hideMark/>
          </w:tcPr>
          <w:p w14:paraId="134B6C5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HC</w:t>
            </w:r>
          </w:p>
        </w:tc>
        <w:tc>
          <w:tcPr>
            <w:tcW w:w="1860" w:type="dxa"/>
            <w:noWrap/>
            <w:hideMark/>
          </w:tcPr>
          <w:p w14:paraId="4F88C3D6" w14:textId="17BF483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01730F" w14:textId="3F32E00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A7CA55" w14:textId="0A8868B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59DD7B" w14:textId="098D008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0A19E9" w14:textId="39D6CC2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35E3246" w14:textId="01F554AD" w:rsidTr="003511FC">
        <w:trPr>
          <w:trHeight w:val="293"/>
        </w:trPr>
        <w:tc>
          <w:tcPr>
            <w:tcW w:w="983" w:type="dxa"/>
            <w:noWrap/>
            <w:hideMark/>
          </w:tcPr>
          <w:p w14:paraId="0E71EB8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HC</w:t>
            </w:r>
          </w:p>
        </w:tc>
        <w:tc>
          <w:tcPr>
            <w:tcW w:w="2715" w:type="dxa"/>
            <w:noWrap/>
            <w:hideMark/>
          </w:tcPr>
          <w:p w14:paraId="436445B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860" w:type="dxa"/>
            <w:noWrap/>
            <w:hideMark/>
          </w:tcPr>
          <w:p w14:paraId="78D2A057" w14:textId="4E71190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BE1FAE" w14:textId="1DC9163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7D21DD9" w14:textId="2E26F1C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76A693" w14:textId="0159FF7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CFCAD3" w14:textId="006273A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7965CA63" w14:textId="7E3A83E4" w:rsidTr="003511FC">
        <w:trPr>
          <w:trHeight w:val="293"/>
        </w:trPr>
        <w:tc>
          <w:tcPr>
            <w:tcW w:w="983" w:type="dxa"/>
            <w:noWrap/>
            <w:hideMark/>
          </w:tcPr>
          <w:p w14:paraId="0FBB8D4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715" w:type="dxa"/>
            <w:noWrap/>
            <w:hideMark/>
          </w:tcPr>
          <w:p w14:paraId="2926F10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860" w:type="dxa"/>
            <w:noWrap/>
            <w:hideMark/>
          </w:tcPr>
          <w:p w14:paraId="55FA2B8E" w14:textId="194EA63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E2C10F" w14:textId="4665A26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715206A" w14:textId="271728D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186C0D" w14:textId="74A9D8C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892C51" w14:textId="5BFB505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539A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08C890A8" w14:textId="4047BF5E" w:rsidTr="003511FC">
        <w:trPr>
          <w:trHeight w:val="293"/>
        </w:trPr>
        <w:tc>
          <w:tcPr>
            <w:tcW w:w="983" w:type="dxa"/>
            <w:noWrap/>
            <w:hideMark/>
          </w:tcPr>
          <w:p w14:paraId="5112361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715" w:type="dxa"/>
            <w:noWrap/>
            <w:hideMark/>
          </w:tcPr>
          <w:p w14:paraId="42B11EF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Migration, Survival</w:t>
            </w:r>
          </w:p>
        </w:tc>
        <w:tc>
          <w:tcPr>
            <w:tcW w:w="1860" w:type="dxa"/>
            <w:noWrap/>
            <w:hideMark/>
          </w:tcPr>
          <w:p w14:paraId="1FFEB092" w14:textId="79417FE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853EE9" w14:textId="4415321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1CB283D" w14:textId="3E86214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CB7659F" w14:textId="32ED7F9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D3A3D2" w14:textId="5346EE4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66901" w:rsidRPr="004527FC" w14:paraId="5DA1E43E" w14:textId="1AA38A4E" w:rsidTr="003511FC">
        <w:trPr>
          <w:trHeight w:val="293"/>
        </w:trPr>
        <w:tc>
          <w:tcPr>
            <w:tcW w:w="983" w:type="dxa"/>
            <w:noWrap/>
            <w:hideMark/>
          </w:tcPr>
          <w:p w14:paraId="116238AD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KKÎ³</w:t>
            </w:r>
          </w:p>
        </w:tc>
        <w:tc>
          <w:tcPr>
            <w:tcW w:w="2715" w:type="dxa"/>
            <w:noWrap/>
            <w:hideMark/>
          </w:tcPr>
          <w:p w14:paraId="00250EC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860" w:type="dxa"/>
            <w:noWrap/>
            <w:hideMark/>
          </w:tcPr>
          <w:p w14:paraId="28B5B307" w14:textId="661F4D8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EFD8990" w14:textId="7C30B92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F9307C5" w14:textId="3AB8BAC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55AFA74" w14:textId="5C44A5A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69DDBB8" w14:textId="63310B7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366901" w:rsidRPr="004527FC" w14:paraId="15DF0D9F" w14:textId="53AEA7E3" w:rsidTr="003511FC">
        <w:trPr>
          <w:trHeight w:val="293"/>
        </w:trPr>
        <w:tc>
          <w:tcPr>
            <w:tcW w:w="983" w:type="dxa"/>
            <w:noWrap/>
            <w:hideMark/>
          </w:tcPr>
          <w:p w14:paraId="26BDF87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2715" w:type="dxa"/>
            <w:noWrap/>
            <w:hideMark/>
          </w:tcPr>
          <w:p w14:paraId="60F0B95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860" w:type="dxa"/>
            <w:noWrap/>
            <w:hideMark/>
          </w:tcPr>
          <w:p w14:paraId="0E02A0CA" w14:textId="657C218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6BA147" w14:textId="743B407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171DA0" w14:textId="5BE321EA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2D52F6" w14:textId="509339A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D84E47" w14:textId="6B929C7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05B9ED1D" w14:textId="372F9CC2" w:rsidTr="003511FC">
        <w:trPr>
          <w:trHeight w:val="293"/>
        </w:trPr>
        <w:tc>
          <w:tcPr>
            <w:tcW w:w="983" w:type="dxa"/>
            <w:noWrap/>
            <w:hideMark/>
          </w:tcPr>
          <w:p w14:paraId="291A54FF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715" w:type="dxa"/>
            <w:noWrap/>
            <w:hideMark/>
          </w:tcPr>
          <w:p w14:paraId="723B720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, Migration, Survival</w:t>
            </w:r>
          </w:p>
        </w:tc>
        <w:tc>
          <w:tcPr>
            <w:tcW w:w="1860" w:type="dxa"/>
            <w:noWrap/>
            <w:hideMark/>
          </w:tcPr>
          <w:p w14:paraId="6D91997B" w14:textId="3BBBCA9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9D90E6" w14:textId="202408E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CC99E7" w14:textId="3398E6E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1C13AE" w14:textId="3B16A00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38FE4C" w14:textId="728A5EB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3E60950" w14:textId="77777777" w:rsidR="00723630" w:rsidRDefault="00723630" w:rsidP="00397459">
      <w:pPr>
        <w:jc w:val="center"/>
      </w:pPr>
    </w:p>
    <w:p w14:paraId="4EBBA11C" w14:textId="77777777" w:rsidR="000B01AA" w:rsidRDefault="000B01AA" w:rsidP="00397459">
      <w:pPr>
        <w:jc w:val="center"/>
      </w:pPr>
    </w:p>
    <w:p w14:paraId="6CCDB9ED" w14:textId="77777777" w:rsidR="000B01AA" w:rsidRDefault="000B01AA" w:rsidP="00397459">
      <w:pPr>
        <w:jc w:val="center"/>
      </w:pPr>
    </w:p>
    <w:p w14:paraId="02101751" w14:textId="77777777" w:rsidR="000B01AA" w:rsidRDefault="000B01AA" w:rsidP="00397459">
      <w:pPr>
        <w:jc w:val="center"/>
      </w:pPr>
    </w:p>
    <w:p w14:paraId="4C34557B" w14:textId="77777777" w:rsidR="000B01AA" w:rsidRDefault="000B01AA" w:rsidP="00397459">
      <w:pPr>
        <w:jc w:val="center"/>
      </w:pPr>
    </w:p>
    <w:p w14:paraId="55F3F14A" w14:textId="3E5B3606" w:rsidR="00AE1807" w:rsidRDefault="00AE1807" w:rsidP="00397459">
      <w:pPr>
        <w:jc w:val="center"/>
      </w:pPr>
      <w:r>
        <w:t>78</w:t>
      </w:r>
    </w:p>
    <w:tbl>
      <w:tblPr>
        <w:tblStyle w:val="TableGrid"/>
        <w:tblW w:w="10016" w:type="dxa"/>
        <w:tblLook w:val="04A0" w:firstRow="1" w:lastRow="0" w:firstColumn="1" w:lastColumn="0" w:noHBand="0" w:noVBand="1"/>
      </w:tblPr>
      <w:tblGrid>
        <w:gridCol w:w="2058"/>
        <w:gridCol w:w="2057"/>
        <w:gridCol w:w="1545"/>
        <w:gridCol w:w="1089"/>
        <w:gridCol w:w="1089"/>
        <w:gridCol w:w="1089"/>
        <w:gridCol w:w="1089"/>
      </w:tblGrid>
      <w:tr w:rsidR="003511FC" w:rsidRPr="004527FC" w14:paraId="632C3F9D" w14:textId="1CAEC114" w:rsidTr="003511FC">
        <w:trPr>
          <w:trHeight w:val="290"/>
        </w:trPr>
        <w:tc>
          <w:tcPr>
            <w:tcW w:w="2058" w:type="dxa"/>
            <w:noWrap/>
            <w:hideMark/>
          </w:tcPr>
          <w:p w14:paraId="368D895E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57" w:type="dxa"/>
            <w:noWrap/>
            <w:hideMark/>
          </w:tcPr>
          <w:p w14:paraId="6EDBBDD4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45" w:type="dxa"/>
            <w:noWrap/>
            <w:hideMark/>
          </w:tcPr>
          <w:p w14:paraId="7F0E505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731CD1E" w14:textId="248016B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4C96E239" w14:textId="36445B0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1A2D7062" w14:textId="526EE92B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537174F4" w14:textId="41D81F7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366901" w:rsidRPr="004527FC" w14:paraId="64A32774" w14:textId="597DFA61" w:rsidTr="003511FC">
        <w:trPr>
          <w:trHeight w:val="290"/>
        </w:trPr>
        <w:tc>
          <w:tcPr>
            <w:tcW w:w="2058" w:type="dxa"/>
            <w:noWrap/>
            <w:hideMark/>
          </w:tcPr>
          <w:p w14:paraId="3391648B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4</w:t>
            </w:r>
          </w:p>
        </w:tc>
        <w:tc>
          <w:tcPr>
            <w:tcW w:w="2057" w:type="dxa"/>
            <w:noWrap/>
            <w:hideMark/>
          </w:tcPr>
          <w:p w14:paraId="6BCB01A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4RÎ±</w:t>
            </w:r>
          </w:p>
        </w:tc>
        <w:tc>
          <w:tcPr>
            <w:tcW w:w="1545" w:type="dxa"/>
            <w:noWrap/>
            <w:hideMark/>
          </w:tcPr>
          <w:p w14:paraId="660B9013" w14:textId="3C34EB5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0FB43C3" w14:textId="6790C4D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637897" w14:textId="41EE27C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DABA465" w14:textId="174CF5D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D161025" w14:textId="59E886D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162038A0" w14:textId="66CA022E" w:rsidTr="003511FC">
        <w:trPr>
          <w:trHeight w:val="290"/>
        </w:trPr>
        <w:tc>
          <w:tcPr>
            <w:tcW w:w="2058" w:type="dxa"/>
            <w:noWrap/>
            <w:hideMark/>
          </w:tcPr>
          <w:p w14:paraId="622D855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13</w:t>
            </w:r>
          </w:p>
        </w:tc>
        <w:tc>
          <w:tcPr>
            <w:tcW w:w="2057" w:type="dxa"/>
            <w:noWrap/>
            <w:hideMark/>
          </w:tcPr>
          <w:p w14:paraId="0760A87B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13RÎ±1</w:t>
            </w:r>
          </w:p>
        </w:tc>
        <w:tc>
          <w:tcPr>
            <w:tcW w:w="1545" w:type="dxa"/>
            <w:noWrap/>
            <w:hideMark/>
          </w:tcPr>
          <w:p w14:paraId="222C3CAB" w14:textId="69346D9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C2959F" w14:textId="37DBB24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9F2D8B7" w14:textId="6877E80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007036" w14:textId="7E80E65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470CA4F" w14:textId="4888DCE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5AC086B9" w14:textId="365923A5" w:rsidTr="003511FC">
        <w:trPr>
          <w:trHeight w:val="290"/>
        </w:trPr>
        <w:tc>
          <w:tcPr>
            <w:tcW w:w="2058" w:type="dxa"/>
            <w:noWrap/>
            <w:hideMark/>
          </w:tcPr>
          <w:p w14:paraId="6D29170E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4RÎ±</w:t>
            </w:r>
          </w:p>
        </w:tc>
        <w:tc>
          <w:tcPr>
            <w:tcW w:w="2057" w:type="dxa"/>
            <w:noWrap/>
            <w:hideMark/>
          </w:tcPr>
          <w:p w14:paraId="5C66787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AK1</w:t>
            </w:r>
          </w:p>
        </w:tc>
        <w:tc>
          <w:tcPr>
            <w:tcW w:w="1545" w:type="dxa"/>
            <w:noWrap/>
            <w:hideMark/>
          </w:tcPr>
          <w:p w14:paraId="62290563" w14:textId="078B78D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B948AF" w14:textId="0252857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262FF4" w14:textId="5B0D81B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8BF4E18" w14:textId="0EC86B6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0A56F8" w14:textId="458FC07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07B2CF08" w14:textId="5091BEC8" w:rsidTr="003511FC">
        <w:trPr>
          <w:trHeight w:val="290"/>
        </w:trPr>
        <w:tc>
          <w:tcPr>
            <w:tcW w:w="2058" w:type="dxa"/>
            <w:noWrap/>
            <w:hideMark/>
          </w:tcPr>
          <w:p w14:paraId="26FD464B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L-13RÎ±1</w:t>
            </w:r>
          </w:p>
        </w:tc>
        <w:tc>
          <w:tcPr>
            <w:tcW w:w="2057" w:type="dxa"/>
            <w:noWrap/>
            <w:hideMark/>
          </w:tcPr>
          <w:p w14:paraId="5D7E71FA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AK1</w:t>
            </w:r>
          </w:p>
        </w:tc>
        <w:tc>
          <w:tcPr>
            <w:tcW w:w="1545" w:type="dxa"/>
            <w:noWrap/>
            <w:hideMark/>
          </w:tcPr>
          <w:p w14:paraId="56E76FA4" w14:textId="3940B23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250D175" w14:textId="32D7DB6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1801DF6" w14:textId="1B792B6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12BF9BED" w14:textId="40DAF48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B0A69DE" w14:textId="36D69B2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2C128015" w14:textId="6F6811CE" w:rsidTr="003511FC">
        <w:trPr>
          <w:trHeight w:val="290"/>
        </w:trPr>
        <w:tc>
          <w:tcPr>
            <w:tcW w:w="2058" w:type="dxa"/>
            <w:noWrap/>
            <w:hideMark/>
          </w:tcPr>
          <w:p w14:paraId="71BD215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JAK1</w:t>
            </w:r>
          </w:p>
        </w:tc>
        <w:tc>
          <w:tcPr>
            <w:tcW w:w="2057" w:type="dxa"/>
            <w:noWrap/>
            <w:hideMark/>
          </w:tcPr>
          <w:p w14:paraId="7FB4489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6</w:t>
            </w:r>
          </w:p>
        </w:tc>
        <w:tc>
          <w:tcPr>
            <w:tcW w:w="1545" w:type="dxa"/>
            <w:noWrap/>
            <w:hideMark/>
          </w:tcPr>
          <w:p w14:paraId="4250AD3B" w14:textId="131D248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67FFC62" w14:textId="1E0829A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701E87B" w14:textId="1566483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738DB1" w14:textId="2AE3563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F40AF52" w14:textId="232A4E6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366901" w:rsidRPr="004527FC" w14:paraId="0766F1AB" w14:textId="71DC5555" w:rsidTr="003511FC">
        <w:trPr>
          <w:trHeight w:val="290"/>
        </w:trPr>
        <w:tc>
          <w:tcPr>
            <w:tcW w:w="2058" w:type="dxa"/>
            <w:noWrap/>
            <w:hideMark/>
          </w:tcPr>
          <w:p w14:paraId="5CC882B0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6</w:t>
            </w:r>
          </w:p>
        </w:tc>
        <w:tc>
          <w:tcPr>
            <w:tcW w:w="2057" w:type="dxa"/>
            <w:noWrap/>
            <w:hideMark/>
          </w:tcPr>
          <w:p w14:paraId="134A8AB5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L/S mRNA</w:t>
            </w:r>
          </w:p>
        </w:tc>
        <w:tc>
          <w:tcPr>
            <w:tcW w:w="1545" w:type="dxa"/>
            <w:noWrap/>
            <w:hideMark/>
          </w:tcPr>
          <w:p w14:paraId="2DB80364" w14:textId="35D30B3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CC29B29" w14:textId="1283A0C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0C74258" w14:textId="0FEE14F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50C2E4D" w14:textId="075E906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7490AA1" w14:textId="788F493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655AB5F1" w14:textId="79518917" w:rsidTr="003511FC">
        <w:trPr>
          <w:trHeight w:val="290"/>
        </w:trPr>
        <w:tc>
          <w:tcPr>
            <w:tcW w:w="2058" w:type="dxa"/>
            <w:noWrap/>
            <w:hideMark/>
          </w:tcPr>
          <w:p w14:paraId="1351D489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L/S mRNA</w:t>
            </w:r>
          </w:p>
        </w:tc>
        <w:tc>
          <w:tcPr>
            <w:tcW w:w="2057" w:type="dxa"/>
            <w:noWrap/>
            <w:hideMark/>
          </w:tcPr>
          <w:p w14:paraId="4553541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545" w:type="dxa"/>
            <w:noWrap/>
            <w:hideMark/>
          </w:tcPr>
          <w:p w14:paraId="28CD419C" w14:textId="325B316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8054246" w14:textId="6C3FC5B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CCC4848" w14:textId="3BA81D0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4A848BC" w14:textId="2C7ECE51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3FDA543" w14:textId="2BF8798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6A73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366901" w:rsidRPr="004527FC" w14:paraId="4C9B1056" w14:textId="6F9076BF" w:rsidTr="003511FC">
        <w:trPr>
          <w:trHeight w:val="290"/>
        </w:trPr>
        <w:tc>
          <w:tcPr>
            <w:tcW w:w="2058" w:type="dxa"/>
            <w:noWrap/>
            <w:hideMark/>
          </w:tcPr>
          <w:p w14:paraId="6402C833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ATA3</w:t>
            </w:r>
          </w:p>
        </w:tc>
        <w:tc>
          <w:tcPr>
            <w:tcW w:w="2057" w:type="dxa"/>
            <w:noWrap/>
            <w:hideMark/>
          </w:tcPr>
          <w:p w14:paraId="59C72AB6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 promoter</w:t>
            </w:r>
          </w:p>
        </w:tc>
        <w:tc>
          <w:tcPr>
            <w:tcW w:w="1545" w:type="dxa"/>
            <w:noWrap/>
            <w:hideMark/>
          </w:tcPr>
          <w:p w14:paraId="48BE6E52" w14:textId="74B1A14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428811D" w14:textId="659208E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0EDF599" w14:textId="3B6E7DB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9B3323B" w14:textId="51D728A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3F3D408" w14:textId="765B12D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366901" w:rsidRPr="004527FC" w14:paraId="78FE9040" w14:textId="113F594C" w:rsidTr="003511FC">
        <w:trPr>
          <w:trHeight w:val="290"/>
        </w:trPr>
        <w:tc>
          <w:tcPr>
            <w:tcW w:w="2058" w:type="dxa"/>
            <w:noWrap/>
            <w:hideMark/>
          </w:tcPr>
          <w:p w14:paraId="73CE9732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OX1L/S</w:t>
            </w:r>
          </w:p>
        </w:tc>
        <w:tc>
          <w:tcPr>
            <w:tcW w:w="2057" w:type="dxa"/>
            <w:noWrap/>
            <w:hideMark/>
          </w:tcPr>
          <w:p w14:paraId="578B3ED7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545" w:type="dxa"/>
            <w:noWrap/>
            <w:hideMark/>
          </w:tcPr>
          <w:p w14:paraId="13F6AAAE" w14:textId="09DF629C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51765A" w14:textId="5EBCDF1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3627F2" w14:textId="18D8DB93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57D520" w14:textId="39CCF84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A7532B" w14:textId="1EEFE54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66901" w:rsidRPr="004527FC" w14:paraId="4ADC188B" w14:textId="0DCAFB8F" w:rsidTr="003511FC">
        <w:trPr>
          <w:trHeight w:val="290"/>
        </w:trPr>
        <w:tc>
          <w:tcPr>
            <w:tcW w:w="2058" w:type="dxa"/>
            <w:noWrap/>
            <w:hideMark/>
          </w:tcPr>
          <w:p w14:paraId="58F0EC8C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2057" w:type="dxa"/>
            <w:noWrap/>
            <w:hideMark/>
          </w:tcPr>
          <w:p w14:paraId="2DAF9618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tein tyrosine phosphatase</w:t>
            </w:r>
          </w:p>
        </w:tc>
        <w:tc>
          <w:tcPr>
            <w:tcW w:w="1545" w:type="dxa"/>
            <w:noWrap/>
            <w:hideMark/>
          </w:tcPr>
          <w:p w14:paraId="441DEB63" w14:textId="1F577434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F214BA1" w14:textId="6960D440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B5F3F8B" w14:textId="526C5BE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029BAEA" w14:textId="6379E272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015B275" w14:textId="4FFB33D6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366901" w:rsidRPr="004527FC" w14:paraId="366184B8" w14:textId="720F25CA" w:rsidTr="003511FC">
        <w:trPr>
          <w:trHeight w:val="290"/>
        </w:trPr>
        <w:tc>
          <w:tcPr>
            <w:tcW w:w="2058" w:type="dxa"/>
            <w:noWrap/>
            <w:hideMark/>
          </w:tcPr>
          <w:p w14:paraId="78A675B1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tein tyrosine phosphatase</w:t>
            </w:r>
          </w:p>
        </w:tc>
        <w:tc>
          <w:tcPr>
            <w:tcW w:w="2057" w:type="dxa"/>
            <w:noWrap/>
            <w:hideMark/>
          </w:tcPr>
          <w:p w14:paraId="24FE0867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3</w:t>
            </w:r>
          </w:p>
        </w:tc>
        <w:tc>
          <w:tcPr>
            <w:tcW w:w="1545" w:type="dxa"/>
            <w:noWrap/>
            <w:hideMark/>
          </w:tcPr>
          <w:p w14:paraId="4095300F" w14:textId="0E5B590E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A29B935" w14:textId="42BB84F9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DB305CA" w14:textId="220FCF3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572C362E" w14:textId="55F12AE5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7F1E091" w14:textId="0EBE551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366901" w:rsidRPr="004527FC" w14:paraId="6E1ED89A" w14:textId="4B40FA56" w:rsidTr="003511FC">
        <w:trPr>
          <w:trHeight w:val="290"/>
        </w:trPr>
        <w:tc>
          <w:tcPr>
            <w:tcW w:w="2058" w:type="dxa"/>
            <w:noWrap/>
            <w:hideMark/>
          </w:tcPr>
          <w:p w14:paraId="562D5571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3</w:t>
            </w:r>
          </w:p>
        </w:tc>
        <w:tc>
          <w:tcPr>
            <w:tcW w:w="2057" w:type="dxa"/>
            <w:noWrap/>
            <w:hideMark/>
          </w:tcPr>
          <w:p w14:paraId="2433BEA6" w14:textId="77777777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cycle regulation</w:t>
            </w:r>
          </w:p>
        </w:tc>
        <w:tc>
          <w:tcPr>
            <w:tcW w:w="1545" w:type="dxa"/>
            <w:noWrap/>
            <w:hideMark/>
          </w:tcPr>
          <w:p w14:paraId="70259DAD" w14:textId="1B3D00FB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D0881E" w14:textId="2EE9299D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029654" w14:textId="538E5B2F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891ACA8" w14:textId="20077A3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4DED88" w14:textId="73008A08" w:rsidR="00366901" w:rsidRPr="004527FC" w:rsidRDefault="00366901" w:rsidP="0036690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596CF5F1" w14:textId="77777777" w:rsidR="00723630" w:rsidRDefault="00723630" w:rsidP="00397459">
      <w:pPr>
        <w:jc w:val="center"/>
      </w:pPr>
    </w:p>
    <w:p w14:paraId="769FA488" w14:textId="46750F13" w:rsidR="00397459" w:rsidRDefault="00397459" w:rsidP="00397459">
      <w:pPr>
        <w:jc w:val="center"/>
      </w:pPr>
      <w:r>
        <w:t>7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032"/>
        <w:gridCol w:w="1290"/>
        <w:gridCol w:w="1920"/>
        <w:gridCol w:w="1277"/>
        <w:gridCol w:w="1277"/>
        <w:gridCol w:w="1277"/>
        <w:gridCol w:w="1277"/>
      </w:tblGrid>
      <w:tr w:rsidR="000B01AA" w:rsidRPr="004527FC" w14:paraId="5B27ACA4" w14:textId="138733D7" w:rsidTr="000B01AA">
        <w:trPr>
          <w:trHeight w:val="300"/>
        </w:trPr>
        <w:tc>
          <w:tcPr>
            <w:tcW w:w="1032" w:type="dxa"/>
            <w:noWrap/>
            <w:hideMark/>
          </w:tcPr>
          <w:p w14:paraId="7B665E06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90" w:type="dxa"/>
            <w:noWrap/>
            <w:hideMark/>
          </w:tcPr>
          <w:p w14:paraId="213204F7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16F54A14" w14:textId="77777777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77" w:type="dxa"/>
          </w:tcPr>
          <w:p w14:paraId="44DC8DC8" w14:textId="6B3C06D4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277" w:type="dxa"/>
          </w:tcPr>
          <w:p w14:paraId="5C3800DB" w14:textId="78DEEB1F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277" w:type="dxa"/>
          </w:tcPr>
          <w:p w14:paraId="3CF23EEF" w14:textId="1AEF0B0F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277" w:type="dxa"/>
          </w:tcPr>
          <w:p w14:paraId="6B85AB2C" w14:textId="5F880F98" w:rsidR="000B01AA" w:rsidRPr="004527FC" w:rsidRDefault="000B01AA" w:rsidP="000B01AA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B55CB" w:rsidRPr="004527FC" w14:paraId="01A98E87" w14:textId="60E133DB" w:rsidTr="000B01AA">
        <w:trPr>
          <w:trHeight w:val="300"/>
        </w:trPr>
        <w:tc>
          <w:tcPr>
            <w:tcW w:w="1032" w:type="dxa"/>
            <w:noWrap/>
            <w:hideMark/>
          </w:tcPr>
          <w:p w14:paraId="1C170571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PCR</w:t>
            </w:r>
          </w:p>
        </w:tc>
        <w:tc>
          <w:tcPr>
            <w:tcW w:w="1290" w:type="dxa"/>
            <w:noWrap/>
            <w:hideMark/>
          </w:tcPr>
          <w:p w14:paraId="3A388F2D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920" w:type="dxa"/>
            <w:noWrap/>
            <w:hideMark/>
          </w:tcPr>
          <w:p w14:paraId="26D983FF" w14:textId="0AFA98A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3A8F41C0" w14:textId="7F20ECA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24DA2E34" w14:textId="294A03F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76E5EDF1" w14:textId="6941D7F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612B575B" w14:textId="71C85E1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3CF7C5A3" w14:textId="129F0022" w:rsidTr="000B01AA">
        <w:trPr>
          <w:trHeight w:val="300"/>
        </w:trPr>
        <w:tc>
          <w:tcPr>
            <w:tcW w:w="1032" w:type="dxa"/>
            <w:noWrap/>
            <w:hideMark/>
          </w:tcPr>
          <w:p w14:paraId="60CD900E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290" w:type="dxa"/>
            <w:noWrap/>
            <w:hideMark/>
          </w:tcPr>
          <w:p w14:paraId="491C6013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920" w:type="dxa"/>
            <w:noWrap/>
            <w:hideMark/>
          </w:tcPr>
          <w:p w14:paraId="609E88ED" w14:textId="51421E9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8D4C2C2" w14:textId="2D23BF2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15408557" w14:textId="1787E63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4BA2DA75" w14:textId="1E0738B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7480DA1" w14:textId="2ECF2D4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32BD1A29" w14:textId="291B08CC" w:rsidTr="000B01AA">
        <w:trPr>
          <w:trHeight w:val="300"/>
        </w:trPr>
        <w:tc>
          <w:tcPr>
            <w:tcW w:w="1032" w:type="dxa"/>
            <w:noWrap/>
            <w:hideMark/>
          </w:tcPr>
          <w:p w14:paraId="0865DA61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290" w:type="dxa"/>
            <w:noWrap/>
            <w:hideMark/>
          </w:tcPr>
          <w:p w14:paraId="46777EC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920" w:type="dxa"/>
            <w:noWrap/>
            <w:hideMark/>
          </w:tcPr>
          <w:p w14:paraId="71465879" w14:textId="1D5F0E5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0D2D34C8" w14:textId="4F68142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1A4E98C0" w14:textId="79A480F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277" w:type="dxa"/>
          </w:tcPr>
          <w:p w14:paraId="1CB2F65F" w14:textId="16175C0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446CB26" w14:textId="78C2E32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B55CB" w:rsidRPr="004527FC" w14:paraId="5729795F" w14:textId="75F667E3" w:rsidTr="000B01AA">
        <w:trPr>
          <w:trHeight w:val="300"/>
        </w:trPr>
        <w:tc>
          <w:tcPr>
            <w:tcW w:w="1032" w:type="dxa"/>
            <w:noWrap/>
            <w:hideMark/>
          </w:tcPr>
          <w:p w14:paraId="1BA168A5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2</w:t>
            </w:r>
          </w:p>
        </w:tc>
        <w:tc>
          <w:tcPr>
            <w:tcW w:w="1290" w:type="dxa"/>
            <w:noWrap/>
            <w:hideMark/>
          </w:tcPr>
          <w:p w14:paraId="1A383BF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920" w:type="dxa"/>
            <w:noWrap/>
            <w:hideMark/>
          </w:tcPr>
          <w:p w14:paraId="7A60304A" w14:textId="56D0B37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08FC6ABA" w14:textId="66D9FAB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6970D67" w14:textId="795456E4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25D406C7" w14:textId="36F38E5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7BEA0C38" w14:textId="4A57F91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37D6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3F613CE0" w14:textId="3E9161BA" w:rsidTr="000B01AA">
        <w:trPr>
          <w:trHeight w:val="300"/>
        </w:trPr>
        <w:tc>
          <w:tcPr>
            <w:tcW w:w="1032" w:type="dxa"/>
            <w:noWrap/>
            <w:hideMark/>
          </w:tcPr>
          <w:p w14:paraId="6D222054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290" w:type="dxa"/>
            <w:noWrap/>
            <w:hideMark/>
          </w:tcPr>
          <w:p w14:paraId="513F2928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7F1ABA12" w14:textId="1364541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A5F028C" w14:textId="045F75C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59F196DD" w14:textId="3396706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054FA4F1" w14:textId="1E04540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24358C9B" w14:textId="2BFCD0E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16C62A7B" w14:textId="094F870F" w:rsidTr="000B01AA">
        <w:trPr>
          <w:trHeight w:val="300"/>
        </w:trPr>
        <w:tc>
          <w:tcPr>
            <w:tcW w:w="1032" w:type="dxa"/>
            <w:noWrap/>
            <w:hideMark/>
          </w:tcPr>
          <w:p w14:paraId="10692C6D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290" w:type="dxa"/>
            <w:noWrap/>
            <w:hideMark/>
          </w:tcPr>
          <w:p w14:paraId="2DDA1D47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920" w:type="dxa"/>
            <w:noWrap/>
            <w:hideMark/>
          </w:tcPr>
          <w:p w14:paraId="23A1F1CE" w14:textId="13B2C28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4AFD0185" w14:textId="3A683D8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6730388F" w14:textId="2D61DCF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0B257DBC" w14:textId="151EF87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3FF6BFB5" w14:textId="1CE657E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5C4A68FD" w14:textId="6B4FA0FF" w:rsidTr="000B01AA">
        <w:trPr>
          <w:trHeight w:val="300"/>
        </w:trPr>
        <w:tc>
          <w:tcPr>
            <w:tcW w:w="1032" w:type="dxa"/>
            <w:noWrap/>
            <w:hideMark/>
          </w:tcPr>
          <w:p w14:paraId="4B585E77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290" w:type="dxa"/>
            <w:noWrap/>
            <w:hideMark/>
          </w:tcPr>
          <w:p w14:paraId="182CD466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920" w:type="dxa"/>
            <w:noWrap/>
            <w:hideMark/>
          </w:tcPr>
          <w:p w14:paraId="0ADD0661" w14:textId="0ECEE98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68E04BAC" w14:textId="4C0E566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7FC3FB31" w14:textId="1E67555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29794414" w14:textId="63870415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1C8894B8" w14:textId="6792473B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55CB" w:rsidRPr="004527FC" w14:paraId="2BF1B59D" w14:textId="183DCF83" w:rsidTr="000B01AA">
        <w:trPr>
          <w:trHeight w:val="300"/>
        </w:trPr>
        <w:tc>
          <w:tcPr>
            <w:tcW w:w="1032" w:type="dxa"/>
            <w:noWrap/>
            <w:hideMark/>
          </w:tcPr>
          <w:p w14:paraId="2DAAA321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290" w:type="dxa"/>
            <w:noWrap/>
            <w:hideMark/>
          </w:tcPr>
          <w:p w14:paraId="0640EE13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920" w:type="dxa"/>
            <w:noWrap/>
            <w:hideMark/>
          </w:tcPr>
          <w:p w14:paraId="03FA1484" w14:textId="3D14A11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164E8273" w14:textId="5D15F49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CEF2F8C" w14:textId="0E49C5F5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64DCDABB" w14:textId="4DB472B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7" w:type="dxa"/>
          </w:tcPr>
          <w:p w14:paraId="5EFFE96C" w14:textId="2C2510CF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18D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B55CB" w:rsidRPr="004527FC" w14:paraId="552E63E8" w14:textId="4694CEC3" w:rsidTr="000B01AA">
        <w:trPr>
          <w:trHeight w:val="300"/>
        </w:trPr>
        <w:tc>
          <w:tcPr>
            <w:tcW w:w="1032" w:type="dxa"/>
            <w:noWrap/>
            <w:hideMark/>
          </w:tcPr>
          <w:p w14:paraId="72D12192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290" w:type="dxa"/>
            <w:noWrap/>
            <w:hideMark/>
          </w:tcPr>
          <w:p w14:paraId="5C01E09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920" w:type="dxa"/>
            <w:noWrap/>
            <w:hideMark/>
          </w:tcPr>
          <w:p w14:paraId="4F10DE56" w14:textId="2D6333E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55CCD652" w14:textId="2E54A3F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2E46EC92" w14:textId="34410898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FBD8BD7" w14:textId="11EB90CE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71EE5C47" w14:textId="2502A68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0319E6E8" w14:textId="5157FDE2" w:rsidTr="000B01AA">
        <w:trPr>
          <w:trHeight w:val="300"/>
        </w:trPr>
        <w:tc>
          <w:tcPr>
            <w:tcW w:w="1032" w:type="dxa"/>
            <w:noWrap/>
            <w:hideMark/>
          </w:tcPr>
          <w:p w14:paraId="6FBB8CE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290" w:type="dxa"/>
            <w:noWrap/>
            <w:hideMark/>
          </w:tcPr>
          <w:p w14:paraId="0918662A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920" w:type="dxa"/>
            <w:noWrap/>
            <w:hideMark/>
          </w:tcPr>
          <w:p w14:paraId="0814053F" w14:textId="14F8556D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37B3A54A" w14:textId="5D367C4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01D8DEBB" w14:textId="3DF385C3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002E53F" w14:textId="418AAB3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7E54D0C" w14:textId="71C3957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B55CB" w:rsidRPr="004527FC" w14:paraId="308E24B5" w14:textId="4B26D745" w:rsidTr="000B01AA">
        <w:trPr>
          <w:trHeight w:val="300"/>
        </w:trPr>
        <w:tc>
          <w:tcPr>
            <w:tcW w:w="1032" w:type="dxa"/>
            <w:noWrap/>
            <w:hideMark/>
          </w:tcPr>
          <w:p w14:paraId="13BBFB6B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290" w:type="dxa"/>
            <w:noWrap/>
            <w:hideMark/>
          </w:tcPr>
          <w:p w14:paraId="2DA90700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920" w:type="dxa"/>
            <w:noWrap/>
            <w:hideMark/>
          </w:tcPr>
          <w:p w14:paraId="487E4E49" w14:textId="7DF27DF5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2C1D5174" w14:textId="589787B9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BCAA262" w14:textId="425F5BD0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45A40C30" w14:textId="602FC274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7" w:type="dxa"/>
          </w:tcPr>
          <w:p w14:paraId="27C4823D" w14:textId="0F45363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B55CB" w:rsidRPr="004527FC" w14:paraId="4D528935" w14:textId="74E80BEC" w:rsidTr="000B01AA">
        <w:trPr>
          <w:trHeight w:val="300"/>
        </w:trPr>
        <w:tc>
          <w:tcPr>
            <w:tcW w:w="1032" w:type="dxa"/>
            <w:noWrap/>
            <w:hideMark/>
          </w:tcPr>
          <w:p w14:paraId="5822F397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290" w:type="dxa"/>
            <w:noWrap/>
            <w:hideMark/>
          </w:tcPr>
          <w:p w14:paraId="4FE7DEC4" w14:textId="77777777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TGF/Cyr61</w:t>
            </w:r>
          </w:p>
        </w:tc>
        <w:tc>
          <w:tcPr>
            <w:tcW w:w="1920" w:type="dxa"/>
            <w:noWrap/>
            <w:hideMark/>
          </w:tcPr>
          <w:p w14:paraId="0D59E929" w14:textId="091E0D0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051E5A18" w14:textId="483EB8F2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7872F9D8" w14:textId="5F520976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42FDC422" w14:textId="53D371FA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77" w:type="dxa"/>
          </w:tcPr>
          <w:p w14:paraId="6DE7DD56" w14:textId="6D3CBFC1" w:rsidR="00DB55CB" w:rsidRPr="004527FC" w:rsidRDefault="00DB55CB" w:rsidP="00DB55C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6711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2C92854" w14:textId="77777777" w:rsidR="00723630" w:rsidRDefault="00723630" w:rsidP="00397459">
      <w:pPr>
        <w:jc w:val="center"/>
      </w:pPr>
    </w:p>
    <w:p w14:paraId="35D13E57" w14:textId="46FF8657" w:rsidR="00397459" w:rsidRDefault="00397459" w:rsidP="00397459">
      <w:pPr>
        <w:jc w:val="center"/>
      </w:pPr>
      <w:r>
        <w:t>80</w:t>
      </w:r>
    </w:p>
    <w:tbl>
      <w:tblPr>
        <w:tblStyle w:val="TableGrid"/>
        <w:tblW w:w="9952" w:type="dxa"/>
        <w:tblLook w:val="04A0" w:firstRow="1" w:lastRow="0" w:firstColumn="1" w:lastColumn="0" w:noHBand="0" w:noVBand="1"/>
      </w:tblPr>
      <w:tblGrid>
        <w:gridCol w:w="937"/>
        <w:gridCol w:w="2811"/>
        <w:gridCol w:w="1848"/>
        <w:gridCol w:w="1089"/>
        <w:gridCol w:w="1089"/>
        <w:gridCol w:w="1089"/>
        <w:gridCol w:w="1089"/>
      </w:tblGrid>
      <w:tr w:rsidR="003511FC" w:rsidRPr="004527FC" w14:paraId="5E2E2C77" w14:textId="59BE5A3D" w:rsidTr="003511FC">
        <w:trPr>
          <w:trHeight w:val="302"/>
        </w:trPr>
        <w:tc>
          <w:tcPr>
            <w:tcW w:w="937" w:type="dxa"/>
            <w:noWrap/>
            <w:hideMark/>
          </w:tcPr>
          <w:p w14:paraId="36227784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811" w:type="dxa"/>
            <w:noWrap/>
            <w:hideMark/>
          </w:tcPr>
          <w:p w14:paraId="634FE58F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48" w:type="dxa"/>
            <w:noWrap/>
            <w:hideMark/>
          </w:tcPr>
          <w:p w14:paraId="0B267A4A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698BDB5" w14:textId="15F79EE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5CB2CA01" w14:textId="004CEF2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35AD5ADB" w14:textId="6E01E3C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51FC6EF0" w14:textId="143AA1E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67743" w:rsidRPr="004527FC" w14:paraId="7BF75A23" w14:textId="2E5D0916" w:rsidTr="003511FC">
        <w:trPr>
          <w:trHeight w:val="302"/>
        </w:trPr>
        <w:tc>
          <w:tcPr>
            <w:tcW w:w="937" w:type="dxa"/>
            <w:noWrap/>
            <w:hideMark/>
          </w:tcPr>
          <w:p w14:paraId="2C6CCB4A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Aurora A</w:t>
            </w:r>
          </w:p>
        </w:tc>
        <w:tc>
          <w:tcPr>
            <w:tcW w:w="2811" w:type="dxa"/>
            <w:noWrap/>
            <w:hideMark/>
          </w:tcPr>
          <w:p w14:paraId="64BFAB99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1848" w:type="dxa"/>
            <w:noWrap/>
            <w:hideMark/>
          </w:tcPr>
          <w:p w14:paraId="282704FE" w14:textId="110B3DFF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2326BE1" w14:textId="6F403C72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617D3E" w14:textId="64146411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F96495" w14:textId="60F91F39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0E7994" w14:textId="4188212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753FA2B4" w14:textId="53E0B0A0" w:rsidTr="003511FC">
        <w:trPr>
          <w:trHeight w:val="302"/>
        </w:trPr>
        <w:tc>
          <w:tcPr>
            <w:tcW w:w="937" w:type="dxa"/>
            <w:noWrap/>
            <w:hideMark/>
          </w:tcPr>
          <w:p w14:paraId="5B49F70F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811" w:type="dxa"/>
            <w:noWrap/>
            <w:hideMark/>
          </w:tcPr>
          <w:p w14:paraId="3F97EE83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 (Gastric CSC-like cell)</w:t>
            </w:r>
          </w:p>
        </w:tc>
        <w:tc>
          <w:tcPr>
            <w:tcW w:w="1848" w:type="dxa"/>
            <w:noWrap/>
            <w:hideMark/>
          </w:tcPr>
          <w:p w14:paraId="42A5FF4A" w14:textId="09BEB20F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E4DCFD" w14:textId="0E5BC6F2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FEC134" w14:textId="7D4FC9C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2FC3D8" w14:textId="502FB01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46EC49" w14:textId="1E6B986D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67743" w:rsidRPr="004527FC" w14:paraId="23806D51" w14:textId="66A5592F" w:rsidTr="003511FC">
        <w:trPr>
          <w:trHeight w:val="302"/>
        </w:trPr>
        <w:tc>
          <w:tcPr>
            <w:tcW w:w="937" w:type="dxa"/>
            <w:noWrap/>
            <w:hideMark/>
          </w:tcPr>
          <w:p w14:paraId="2551D804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811" w:type="dxa"/>
            <w:noWrap/>
            <w:hideMark/>
          </w:tcPr>
          <w:p w14:paraId="4FD8D869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1 (Gastric CSC-like cell)</w:t>
            </w:r>
          </w:p>
        </w:tc>
        <w:tc>
          <w:tcPr>
            <w:tcW w:w="1848" w:type="dxa"/>
            <w:noWrap/>
            <w:hideMark/>
          </w:tcPr>
          <w:p w14:paraId="4CF30E82" w14:textId="5EAF64E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05B490C" w14:textId="41B9D7D1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 </w:t>
            </w:r>
          </w:p>
        </w:tc>
        <w:tc>
          <w:tcPr>
            <w:tcW w:w="1089" w:type="dxa"/>
          </w:tcPr>
          <w:p w14:paraId="790E3D8D" w14:textId="78FBB8F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9BB3B76" w14:textId="508328CA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25C5584" w14:textId="20C3523C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567743" w:rsidRPr="004527FC" w14:paraId="10B8CBA6" w14:textId="365B9FA1" w:rsidTr="003511FC">
        <w:trPr>
          <w:trHeight w:val="302"/>
        </w:trPr>
        <w:tc>
          <w:tcPr>
            <w:tcW w:w="937" w:type="dxa"/>
            <w:noWrap/>
            <w:hideMark/>
          </w:tcPr>
          <w:p w14:paraId="10EE78F9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811" w:type="dxa"/>
            <w:noWrap/>
            <w:hideMark/>
          </w:tcPr>
          <w:p w14:paraId="27A392F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ere formation of CSC-like cell</w:t>
            </w:r>
          </w:p>
        </w:tc>
        <w:tc>
          <w:tcPr>
            <w:tcW w:w="1848" w:type="dxa"/>
            <w:noWrap/>
            <w:hideMark/>
          </w:tcPr>
          <w:p w14:paraId="49490104" w14:textId="1CED06F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07BF93" w14:textId="0283F6BA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4D4D4E" w14:textId="3EA1ED09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70CFFC3" w14:textId="52C09D55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89BA08B" w14:textId="003689F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3EF0600D" w14:textId="76A982B4" w:rsidTr="003511FC">
        <w:trPr>
          <w:trHeight w:val="302"/>
        </w:trPr>
        <w:tc>
          <w:tcPr>
            <w:tcW w:w="937" w:type="dxa"/>
            <w:noWrap/>
            <w:hideMark/>
          </w:tcPr>
          <w:p w14:paraId="1C6966F0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811" w:type="dxa"/>
            <w:noWrap/>
            <w:hideMark/>
          </w:tcPr>
          <w:p w14:paraId="129ED18B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phere formation of CSC-like cell</w:t>
            </w:r>
          </w:p>
        </w:tc>
        <w:tc>
          <w:tcPr>
            <w:tcW w:w="1848" w:type="dxa"/>
            <w:noWrap/>
            <w:hideMark/>
          </w:tcPr>
          <w:p w14:paraId="71D9787E" w14:textId="66FBB0DC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0081E03" w14:textId="1B9CF58B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2744536" w14:textId="0668A4A4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DD2D53" w14:textId="650F3F25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1900694" w14:textId="475764C1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7DE4B454" w14:textId="07BCEB0B" w:rsidTr="003511FC">
        <w:trPr>
          <w:trHeight w:val="302"/>
        </w:trPr>
        <w:tc>
          <w:tcPr>
            <w:tcW w:w="937" w:type="dxa"/>
            <w:noWrap/>
            <w:hideMark/>
          </w:tcPr>
          <w:p w14:paraId="26A1AA5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811" w:type="dxa"/>
            <w:noWrap/>
            <w:hideMark/>
          </w:tcPr>
          <w:p w14:paraId="230FA5DE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 (Gastric cancer cell)</w:t>
            </w:r>
          </w:p>
        </w:tc>
        <w:tc>
          <w:tcPr>
            <w:tcW w:w="1848" w:type="dxa"/>
            <w:noWrap/>
            <w:hideMark/>
          </w:tcPr>
          <w:p w14:paraId="2A5AF138" w14:textId="4A0DC634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591A882" w14:textId="6F84A345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FFA872C" w14:textId="7780EB89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72FC12" w14:textId="0EC5541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209E3D" w14:textId="7EC1176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567743" w:rsidRPr="004527FC" w14:paraId="63E3EB6A" w14:textId="087A87FF" w:rsidTr="003511FC">
        <w:trPr>
          <w:trHeight w:val="302"/>
        </w:trPr>
        <w:tc>
          <w:tcPr>
            <w:tcW w:w="937" w:type="dxa"/>
            <w:noWrap/>
            <w:hideMark/>
          </w:tcPr>
          <w:p w14:paraId="49E6E33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811" w:type="dxa"/>
            <w:noWrap/>
            <w:hideMark/>
          </w:tcPr>
          <w:p w14:paraId="39A69F33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SK1 (Gastric cancer cell)</w:t>
            </w:r>
          </w:p>
        </w:tc>
        <w:tc>
          <w:tcPr>
            <w:tcW w:w="1848" w:type="dxa"/>
            <w:noWrap/>
            <w:hideMark/>
          </w:tcPr>
          <w:p w14:paraId="48363D8B" w14:textId="0A8092CF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FBFEC7E" w14:textId="4E7893BD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0E09A14" w14:textId="2D164260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EEA5F5A" w14:textId="4336ACF3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83D838" w14:textId="25AE5C43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67743" w:rsidRPr="004527FC" w14:paraId="6F1C2CCC" w14:textId="6AD91E9C" w:rsidTr="003511FC">
        <w:trPr>
          <w:trHeight w:val="302"/>
        </w:trPr>
        <w:tc>
          <w:tcPr>
            <w:tcW w:w="937" w:type="dxa"/>
            <w:noWrap/>
            <w:hideMark/>
          </w:tcPr>
          <w:p w14:paraId="39CB2D41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811" w:type="dxa"/>
            <w:noWrap/>
            <w:hideMark/>
          </w:tcPr>
          <w:p w14:paraId="4293F818" w14:textId="7777777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ncer cell proliferation</w:t>
            </w:r>
          </w:p>
        </w:tc>
        <w:tc>
          <w:tcPr>
            <w:tcW w:w="1848" w:type="dxa"/>
            <w:noWrap/>
            <w:hideMark/>
          </w:tcPr>
          <w:p w14:paraId="41A1969F" w14:textId="11AA864A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783664" w14:textId="02C8954D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CCB6D92" w14:textId="45AEE0F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F72B2B" w14:textId="2395B687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3772AC" w14:textId="6974E856" w:rsidR="00567743" w:rsidRPr="004527FC" w:rsidRDefault="00567743" w:rsidP="0056774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06A2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73FD91E7" w14:textId="77777777" w:rsidR="00723630" w:rsidRDefault="00723630" w:rsidP="00397459">
      <w:pPr>
        <w:jc w:val="center"/>
      </w:pPr>
    </w:p>
    <w:p w14:paraId="1B9C829D" w14:textId="77777777" w:rsidR="00397459" w:rsidRDefault="00397459" w:rsidP="00397459">
      <w:pPr>
        <w:jc w:val="center"/>
      </w:pPr>
      <w:r>
        <w:t>81</w:t>
      </w:r>
    </w:p>
    <w:tbl>
      <w:tblPr>
        <w:tblStyle w:val="TableGrid"/>
        <w:tblW w:w="10218" w:type="dxa"/>
        <w:tblLook w:val="04A0" w:firstRow="1" w:lastRow="0" w:firstColumn="1" w:lastColumn="0" w:noHBand="0" w:noVBand="1"/>
      </w:tblPr>
      <w:tblGrid>
        <w:gridCol w:w="1037"/>
        <w:gridCol w:w="3238"/>
        <w:gridCol w:w="1587"/>
        <w:gridCol w:w="1089"/>
        <w:gridCol w:w="1089"/>
        <w:gridCol w:w="1089"/>
        <w:gridCol w:w="1089"/>
      </w:tblGrid>
      <w:tr w:rsidR="003511FC" w:rsidRPr="004527FC" w14:paraId="04800931" w14:textId="222D8B78" w:rsidTr="003511FC">
        <w:trPr>
          <w:trHeight w:val="296"/>
        </w:trPr>
        <w:tc>
          <w:tcPr>
            <w:tcW w:w="1037" w:type="dxa"/>
            <w:noWrap/>
            <w:hideMark/>
          </w:tcPr>
          <w:p w14:paraId="7609596C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238" w:type="dxa"/>
            <w:noWrap/>
            <w:hideMark/>
          </w:tcPr>
          <w:p w14:paraId="5FB86A23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87" w:type="dxa"/>
            <w:noWrap/>
            <w:hideMark/>
          </w:tcPr>
          <w:p w14:paraId="40CC9BC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528CF6ED" w14:textId="14F3A98F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04E9C6BB" w14:textId="76470C3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1779A53D" w14:textId="5B95F1FF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484C3902" w14:textId="7DEF294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1D1138" w:rsidRPr="004527FC" w14:paraId="3D2F80F8" w14:textId="7603EF8D" w:rsidTr="003511FC">
        <w:trPr>
          <w:trHeight w:val="296"/>
        </w:trPr>
        <w:tc>
          <w:tcPr>
            <w:tcW w:w="1037" w:type="dxa"/>
            <w:noWrap/>
            <w:hideMark/>
          </w:tcPr>
          <w:p w14:paraId="3EED5A9E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3238" w:type="dxa"/>
            <w:noWrap/>
            <w:hideMark/>
          </w:tcPr>
          <w:p w14:paraId="32BA339E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Î²R</w:t>
            </w:r>
          </w:p>
        </w:tc>
        <w:tc>
          <w:tcPr>
            <w:tcW w:w="1587" w:type="dxa"/>
            <w:noWrap/>
            <w:hideMark/>
          </w:tcPr>
          <w:p w14:paraId="2C5B1488" w14:textId="40768EB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668D4B7" w14:textId="098822C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EB578ED" w14:textId="1663D9D1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2ECED19" w14:textId="5370D8D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009FD6B" w14:textId="71CB175F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1D1138" w:rsidRPr="004527FC" w14:paraId="3820E39E" w14:textId="79372BF3" w:rsidTr="003511FC">
        <w:trPr>
          <w:trHeight w:val="296"/>
        </w:trPr>
        <w:tc>
          <w:tcPr>
            <w:tcW w:w="1037" w:type="dxa"/>
            <w:noWrap/>
            <w:hideMark/>
          </w:tcPr>
          <w:p w14:paraId="62738295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Î²R</w:t>
            </w:r>
          </w:p>
        </w:tc>
        <w:tc>
          <w:tcPr>
            <w:tcW w:w="3238" w:type="dxa"/>
            <w:noWrap/>
            <w:hideMark/>
          </w:tcPr>
          <w:p w14:paraId="04657BD4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587" w:type="dxa"/>
            <w:noWrap/>
            <w:hideMark/>
          </w:tcPr>
          <w:p w14:paraId="444C247F" w14:textId="3EF5CFD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60BDA78" w14:textId="25B02CD1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FC8E99D" w14:textId="0FA7D1A3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B6F278" w14:textId="5BADEF3E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49DFB3E" w14:textId="174C92D9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1D1138" w:rsidRPr="004527FC" w14:paraId="0A869866" w14:textId="04AF665F" w:rsidTr="003511FC">
        <w:trPr>
          <w:trHeight w:val="296"/>
        </w:trPr>
        <w:tc>
          <w:tcPr>
            <w:tcW w:w="1037" w:type="dxa"/>
            <w:noWrap/>
            <w:hideMark/>
          </w:tcPr>
          <w:p w14:paraId="60C9092D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ARA</w:t>
            </w:r>
          </w:p>
        </w:tc>
        <w:tc>
          <w:tcPr>
            <w:tcW w:w="3238" w:type="dxa"/>
            <w:noWrap/>
            <w:hideMark/>
          </w:tcPr>
          <w:p w14:paraId="1B71E8F4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587" w:type="dxa"/>
            <w:noWrap/>
            <w:hideMark/>
          </w:tcPr>
          <w:p w14:paraId="7C0297CD" w14:textId="7EEF8E62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9635601" w14:textId="4CA42273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196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2E7349E" w14:textId="42B032C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ADA331D" w14:textId="37F9AD59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7F70135" w14:textId="2E7ED7E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180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1D1138" w:rsidRPr="004527FC" w14:paraId="09EB1A98" w14:textId="45C65243" w:rsidTr="003511FC">
        <w:trPr>
          <w:trHeight w:val="296"/>
        </w:trPr>
        <w:tc>
          <w:tcPr>
            <w:tcW w:w="1037" w:type="dxa"/>
            <w:noWrap/>
            <w:hideMark/>
          </w:tcPr>
          <w:p w14:paraId="68913D85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3238" w:type="dxa"/>
            <w:noWrap/>
            <w:hideMark/>
          </w:tcPr>
          <w:p w14:paraId="26F20790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587" w:type="dxa"/>
            <w:noWrap/>
            <w:hideMark/>
          </w:tcPr>
          <w:p w14:paraId="2E18D689" w14:textId="08EFB84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C6438D" w14:textId="2245E7CD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196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21A75E2" w14:textId="1C87AD8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C2903AB" w14:textId="5902CE3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44EA21D" w14:textId="18ED90EC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180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1D1138" w:rsidRPr="004527FC" w14:paraId="78688368" w14:textId="68B621DA" w:rsidTr="003511FC">
        <w:trPr>
          <w:trHeight w:val="296"/>
        </w:trPr>
        <w:tc>
          <w:tcPr>
            <w:tcW w:w="1037" w:type="dxa"/>
            <w:noWrap/>
            <w:hideMark/>
          </w:tcPr>
          <w:p w14:paraId="1B67DE03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3238" w:type="dxa"/>
            <w:noWrap/>
            <w:hideMark/>
          </w:tcPr>
          <w:p w14:paraId="7ABCD3AE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587" w:type="dxa"/>
            <w:noWrap/>
            <w:hideMark/>
          </w:tcPr>
          <w:p w14:paraId="3911BC10" w14:textId="2D4C811D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3F9787" w14:textId="714D4D6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A503E3" w14:textId="3BC3D2B1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774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5793003E" w14:textId="510D0A4B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748F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E3D91D8" w14:textId="161247FA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1D1138" w:rsidRPr="004527FC" w14:paraId="1521F873" w14:textId="77495DF3" w:rsidTr="003511FC">
        <w:trPr>
          <w:trHeight w:val="296"/>
        </w:trPr>
        <w:tc>
          <w:tcPr>
            <w:tcW w:w="1037" w:type="dxa"/>
            <w:noWrap/>
            <w:hideMark/>
          </w:tcPr>
          <w:p w14:paraId="5C862590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3238" w:type="dxa"/>
            <w:noWrap/>
            <w:hideMark/>
          </w:tcPr>
          <w:p w14:paraId="215BFE06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587" w:type="dxa"/>
            <w:noWrap/>
            <w:hideMark/>
          </w:tcPr>
          <w:p w14:paraId="612CF78E" w14:textId="4948653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87BC941" w14:textId="3D9F2808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E47E8F" w14:textId="7BD4AAFB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7744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BD7F369" w14:textId="3EA2E0A2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748F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54A62A90" w14:textId="490E7D5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1D1138" w:rsidRPr="004527FC" w14:paraId="2BC3C2B1" w14:textId="7F8C0CDF" w:rsidTr="003511FC">
        <w:trPr>
          <w:trHeight w:val="296"/>
        </w:trPr>
        <w:tc>
          <w:tcPr>
            <w:tcW w:w="1037" w:type="dxa"/>
            <w:noWrap/>
            <w:hideMark/>
          </w:tcPr>
          <w:p w14:paraId="534522E7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3238" w:type="dxa"/>
            <w:noWrap/>
            <w:hideMark/>
          </w:tcPr>
          <w:p w14:paraId="1E58CA91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/CSCs expansion/EMT/Apoptosis</w:t>
            </w:r>
          </w:p>
        </w:tc>
        <w:tc>
          <w:tcPr>
            <w:tcW w:w="1587" w:type="dxa"/>
            <w:noWrap/>
            <w:hideMark/>
          </w:tcPr>
          <w:p w14:paraId="4F5FDD90" w14:textId="70B82C1F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E88881" w14:textId="72B421B2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1C9B25B" w14:textId="226A364F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E4B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CBF958" w14:textId="464C873E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AD6B635" w14:textId="565FF479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1138" w:rsidRPr="004527FC" w14:paraId="36EF1584" w14:textId="21ABF9A6" w:rsidTr="003511FC">
        <w:trPr>
          <w:trHeight w:val="296"/>
        </w:trPr>
        <w:tc>
          <w:tcPr>
            <w:tcW w:w="1037" w:type="dxa"/>
            <w:noWrap/>
            <w:hideMark/>
          </w:tcPr>
          <w:p w14:paraId="1010D0ED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IX1/EYA</w:t>
            </w:r>
          </w:p>
        </w:tc>
        <w:tc>
          <w:tcPr>
            <w:tcW w:w="3238" w:type="dxa"/>
            <w:noWrap/>
            <w:hideMark/>
          </w:tcPr>
          <w:p w14:paraId="702BD8A8" w14:textId="77777777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ACH1</w:t>
            </w:r>
          </w:p>
        </w:tc>
        <w:tc>
          <w:tcPr>
            <w:tcW w:w="1587" w:type="dxa"/>
            <w:noWrap/>
            <w:hideMark/>
          </w:tcPr>
          <w:p w14:paraId="5D238696" w14:textId="4DFF2266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4BD8168E" w14:textId="40C666D5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BE62711" w14:textId="5FB23A3B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07759D15" w14:textId="4ACE9230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5D951AD6" w14:textId="190C4F30" w:rsidR="001D1138" w:rsidRPr="004527FC" w:rsidRDefault="001D1138" w:rsidP="001D113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7DD9A557" w14:textId="77777777" w:rsidR="00723630" w:rsidRDefault="00723630" w:rsidP="00397459">
      <w:pPr>
        <w:jc w:val="center"/>
      </w:pPr>
    </w:p>
    <w:p w14:paraId="12485A2B" w14:textId="79A03D65" w:rsidR="00397459" w:rsidRDefault="00397459" w:rsidP="00397459">
      <w:pPr>
        <w:jc w:val="center"/>
      </w:pPr>
      <w:r>
        <w:t>8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76"/>
        <w:gridCol w:w="1175"/>
        <w:gridCol w:w="1920"/>
        <w:gridCol w:w="1269"/>
        <w:gridCol w:w="1270"/>
        <w:gridCol w:w="1270"/>
        <w:gridCol w:w="1270"/>
      </w:tblGrid>
      <w:tr w:rsidR="003511FC" w:rsidRPr="004527FC" w14:paraId="6EF19162" w14:textId="3C29785D" w:rsidTr="000B01AA">
        <w:trPr>
          <w:trHeight w:val="300"/>
        </w:trPr>
        <w:tc>
          <w:tcPr>
            <w:tcW w:w="1176" w:type="dxa"/>
            <w:noWrap/>
            <w:hideMark/>
          </w:tcPr>
          <w:p w14:paraId="1DE17F95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175" w:type="dxa"/>
            <w:noWrap/>
            <w:hideMark/>
          </w:tcPr>
          <w:p w14:paraId="6EE82D86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C2768EF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69" w:type="dxa"/>
          </w:tcPr>
          <w:p w14:paraId="4BD08B1D" w14:textId="76367C6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70" w:type="dxa"/>
          </w:tcPr>
          <w:p w14:paraId="1A75AB62" w14:textId="3E3A529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70" w:type="dxa"/>
          </w:tcPr>
          <w:p w14:paraId="2F3C8BE5" w14:textId="374F16D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70" w:type="dxa"/>
          </w:tcPr>
          <w:p w14:paraId="1DFB6A51" w14:textId="401C9656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33598" w:rsidRPr="004527FC" w14:paraId="106E3EC7" w14:textId="45CF7B3F" w:rsidTr="000B01AA">
        <w:trPr>
          <w:trHeight w:val="300"/>
        </w:trPr>
        <w:tc>
          <w:tcPr>
            <w:tcW w:w="1176" w:type="dxa"/>
            <w:noWrap/>
            <w:hideMark/>
          </w:tcPr>
          <w:p w14:paraId="4463406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itroxoline</w:t>
            </w:r>
          </w:p>
        </w:tc>
        <w:tc>
          <w:tcPr>
            <w:tcW w:w="1175" w:type="dxa"/>
            <w:noWrap/>
            <w:hideMark/>
          </w:tcPr>
          <w:p w14:paraId="2EAAAD86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920" w:type="dxa"/>
            <w:noWrap/>
            <w:hideMark/>
          </w:tcPr>
          <w:p w14:paraId="64CFBC0E" w14:textId="49177AF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19DEC271" w14:textId="7164964A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11D62E23" w14:textId="180DA04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60B4BA52" w14:textId="6D0FCD8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3B7F920" w14:textId="70316F3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64883A51" w14:textId="55C9EA9C" w:rsidTr="000B01AA">
        <w:trPr>
          <w:trHeight w:val="300"/>
        </w:trPr>
        <w:tc>
          <w:tcPr>
            <w:tcW w:w="1176" w:type="dxa"/>
            <w:noWrap/>
            <w:hideMark/>
          </w:tcPr>
          <w:p w14:paraId="706B1C07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175" w:type="dxa"/>
            <w:noWrap/>
            <w:hideMark/>
          </w:tcPr>
          <w:p w14:paraId="581F1A2C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1920" w:type="dxa"/>
            <w:noWrap/>
            <w:hideMark/>
          </w:tcPr>
          <w:p w14:paraId="3C3BFDE6" w14:textId="4C66487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3E28ED00" w14:textId="3AE693F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318E5BA" w14:textId="1B4ECE6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67BD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2D31EA69" w14:textId="4152D37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3E3A4A99" w14:textId="75E055D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3167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7389C6DC" w14:textId="7C9AA847" w:rsidTr="000B01AA">
        <w:trPr>
          <w:trHeight w:val="300"/>
        </w:trPr>
        <w:tc>
          <w:tcPr>
            <w:tcW w:w="1176" w:type="dxa"/>
            <w:noWrap/>
            <w:hideMark/>
          </w:tcPr>
          <w:p w14:paraId="5932267E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1175" w:type="dxa"/>
            <w:noWrap/>
            <w:hideMark/>
          </w:tcPr>
          <w:p w14:paraId="73FB8D4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1920" w:type="dxa"/>
            <w:noWrap/>
            <w:hideMark/>
          </w:tcPr>
          <w:p w14:paraId="1467F75F" w14:textId="27C8787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7507CD4A" w14:textId="67F15A3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475B7E1A" w14:textId="12F663F3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67BD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1C018CC8" w14:textId="7D1CA2B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54369404" w14:textId="5B7CD9D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3167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6BEA7B72" w14:textId="37ACF896" w:rsidTr="000B01AA">
        <w:trPr>
          <w:trHeight w:val="300"/>
        </w:trPr>
        <w:tc>
          <w:tcPr>
            <w:tcW w:w="1176" w:type="dxa"/>
            <w:noWrap/>
            <w:hideMark/>
          </w:tcPr>
          <w:p w14:paraId="079ECD7A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175" w:type="dxa"/>
            <w:noWrap/>
            <w:hideMark/>
          </w:tcPr>
          <w:p w14:paraId="723D75FE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70S6K</w:t>
            </w:r>
          </w:p>
        </w:tc>
        <w:tc>
          <w:tcPr>
            <w:tcW w:w="1920" w:type="dxa"/>
            <w:noWrap/>
            <w:hideMark/>
          </w:tcPr>
          <w:p w14:paraId="3AE485B6" w14:textId="47E94E5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69" w:type="dxa"/>
          </w:tcPr>
          <w:p w14:paraId="56A6B632" w14:textId="043AA4C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54A89087" w14:textId="36509612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61BD6841" w14:textId="4E9C08A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01C96D02" w14:textId="218633E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1BCFB529" w14:textId="1F7CAA17" w:rsidTr="000B01AA">
        <w:trPr>
          <w:trHeight w:val="300"/>
        </w:trPr>
        <w:tc>
          <w:tcPr>
            <w:tcW w:w="1176" w:type="dxa"/>
            <w:noWrap/>
            <w:hideMark/>
          </w:tcPr>
          <w:p w14:paraId="1D8EA693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70S6K</w:t>
            </w:r>
          </w:p>
        </w:tc>
        <w:tc>
          <w:tcPr>
            <w:tcW w:w="1175" w:type="dxa"/>
            <w:noWrap/>
            <w:hideMark/>
          </w:tcPr>
          <w:p w14:paraId="04990715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7DB17483" w14:textId="333A4B9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071074E4" w14:textId="58D0A1F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1D60F4E5" w14:textId="4C99F69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2B9FB329" w14:textId="5806551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108E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0C95FDB7" w14:textId="6FE4F46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583B02CA" w14:textId="05D3A60C" w:rsidTr="000B01AA">
        <w:trPr>
          <w:trHeight w:val="300"/>
        </w:trPr>
        <w:tc>
          <w:tcPr>
            <w:tcW w:w="1176" w:type="dxa"/>
            <w:noWrap/>
            <w:hideMark/>
          </w:tcPr>
          <w:p w14:paraId="0A65AB35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175" w:type="dxa"/>
            <w:noWrap/>
            <w:hideMark/>
          </w:tcPr>
          <w:p w14:paraId="7965C467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920" w:type="dxa"/>
            <w:noWrap/>
            <w:hideMark/>
          </w:tcPr>
          <w:p w14:paraId="502C8D71" w14:textId="76D3FF1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0D5F96F7" w14:textId="56E3411F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272F4637" w14:textId="7972963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5BA58691" w14:textId="07900A1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108E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70" w:type="dxa"/>
          </w:tcPr>
          <w:p w14:paraId="2395CE36" w14:textId="3480D71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44508E23" w14:textId="50C901CB" w:rsidTr="000B01AA">
        <w:trPr>
          <w:trHeight w:val="300"/>
        </w:trPr>
        <w:tc>
          <w:tcPr>
            <w:tcW w:w="1176" w:type="dxa"/>
            <w:noWrap/>
            <w:hideMark/>
          </w:tcPr>
          <w:p w14:paraId="6AE6D7F2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175" w:type="dxa"/>
            <w:noWrap/>
            <w:hideMark/>
          </w:tcPr>
          <w:p w14:paraId="34F75394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0F4E2791" w14:textId="69A27E1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20D956B5" w14:textId="674636C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CE01760" w14:textId="1F321CE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4BED8B80" w14:textId="0E400E2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4A56A941" w14:textId="1A761C8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65C45D4B" w14:textId="280D7ABA" w:rsidTr="000B01AA">
        <w:trPr>
          <w:trHeight w:val="300"/>
        </w:trPr>
        <w:tc>
          <w:tcPr>
            <w:tcW w:w="1176" w:type="dxa"/>
            <w:noWrap/>
            <w:hideMark/>
          </w:tcPr>
          <w:p w14:paraId="6169B1D9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175" w:type="dxa"/>
            <w:noWrap/>
            <w:hideMark/>
          </w:tcPr>
          <w:p w14:paraId="2ED8C992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1 arrest</w:t>
            </w:r>
          </w:p>
        </w:tc>
        <w:tc>
          <w:tcPr>
            <w:tcW w:w="1920" w:type="dxa"/>
            <w:noWrap/>
            <w:hideMark/>
          </w:tcPr>
          <w:p w14:paraId="4DB9A38E" w14:textId="227EE3F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69" w:type="dxa"/>
          </w:tcPr>
          <w:p w14:paraId="77546AB1" w14:textId="311E7B72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7C8E079A" w14:textId="608B81F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0" w:type="dxa"/>
          </w:tcPr>
          <w:p w14:paraId="6FC69029" w14:textId="648B82E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70" w:type="dxa"/>
          </w:tcPr>
          <w:p w14:paraId="282A04BE" w14:textId="4031ED2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33598" w:rsidRPr="004527FC" w14:paraId="602B09AB" w14:textId="25EC9A9B" w:rsidTr="000B01AA">
        <w:trPr>
          <w:trHeight w:val="300"/>
        </w:trPr>
        <w:tc>
          <w:tcPr>
            <w:tcW w:w="1176" w:type="dxa"/>
            <w:noWrap/>
            <w:hideMark/>
          </w:tcPr>
          <w:p w14:paraId="393BF6DD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175" w:type="dxa"/>
            <w:noWrap/>
            <w:hideMark/>
          </w:tcPr>
          <w:p w14:paraId="4C7A5659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1 arrest</w:t>
            </w:r>
          </w:p>
        </w:tc>
        <w:tc>
          <w:tcPr>
            <w:tcW w:w="1920" w:type="dxa"/>
            <w:noWrap/>
            <w:hideMark/>
          </w:tcPr>
          <w:p w14:paraId="0C4F7AEA" w14:textId="736722A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69" w:type="dxa"/>
          </w:tcPr>
          <w:p w14:paraId="172EFF05" w14:textId="01F1105E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00FA1579" w14:textId="6305B57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70" w:type="dxa"/>
          </w:tcPr>
          <w:p w14:paraId="15167CB6" w14:textId="4A6C8C6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70" w:type="dxa"/>
          </w:tcPr>
          <w:p w14:paraId="00F3FE96" w14:textId="5663667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67B6AAE2" w14:textId="77777777" w:rsidR="00723630" w:rsidRDefault="00723630" w:rsidP="00397459">
      <w:pPr>
        <w:jc w:val="center"/>
      </w:pPr>
    </w:p>
    <w:p w14:paraId="32B857C8" w14:textId="6CE28940" w:rsidR="00397459" w:rsidRDefault="00397459" w:rsidP="00397459">
      <w:pPr>
        <w:jc w:val="center"/>
      </w:pPr>
      <w:r>
        <w:t>83</w:t>
      </w:r>
    </w:p>
    <w:tbl>
      <w:tblPr>
        <w:tblStyle w:val="TableGrid"/>
        <w:tblW w:w="9911" w:type="dxa"/>
        <w:tblLook w:val="04A0" w:firstRow="1" w:lastRow="0" w:firstColumn="1" w:lastColumn="0" w:noHBand="0" w:noVBand="1"/>
      </w:tblPr>
      <w:tblGrid>
        <w:gridCol w:w="1818"/>
        <w:gridCol w:w="1694"/>
        <w:gridCol w:w="1951"/>
        <w:gridCol w:w="1112"/>
        <w:gridCol w:w="1112"/>
        <w:gridCol w:w="1112"/>
        <w:gridCol w:w="1112"/>
      </w:tblGrid>
      <w:tr w:rsidR="003511FC" w:rsidRPr="004527FC" w14:paraId="1C5A7D69" w14:textId="74FAE0E0" w:rsidTr="00F33598">
        <w:trPr>
          <w:trHeight w:val="295"/>
        </w:trPr>
        <w:tc>
          <w:tcPr>
            <w:tcW w:w="1818" w:type="dxa"/>
            <w:noWrap/>
            <w:hideMark/>
          </w:tcPr>
          <w:p w14:paraId="067434A6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694" w:type="dxa"/>
            <w:noWrap/>
            <w:hideMark/>
          </w:tcPr>
          <w:p w14:paraId="33147A2E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51" w:type="dxa"/>
            <w:noWrap/>
            <w:hideMark/>
          </w:tcPr>
          <w:p w14:paraId="33A0013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12" w:type="dxa"/>
          </w:tcPr>
          <w:p w14:paraId="39F27567" w14:textId="19349F5B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12" w:type="dxa"/>
          </w:tcPr>
          <w:p w14:paraId="258EC803" w14:textId="203059B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12" w:type="dxa"/>
          </w:tcPr>
          <w:p w14:paraId="719BDB87" w14:textId="313681A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12" w:type="dxa"/>
          </w:tcPr>
          <w:p w14:paraId="5791E104" w14:textId="1DFE57D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33598" w:rsidRPr="004527FC" w14:paraId="47A53FB8" w14:textId="216A2A77" w:rsidTr="00F33598">
        <w:trPr>
          <w:trHeight w:val="295"/>
        </w:trPr>
        <w:tc>
          <w:tcPr>
            <w:tcW w:w="1818" w:type="dxa"/>
            <w:noWrap/>
            <w:hideMark/>
          </w:tcPr>
          <w:p w14:paraId="5689D8FE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PI3K</w:t>
            </w:r>
          </w:p>
        </w:tc>
        <w:tc>
          <w:tcPr>
            <w:tcW w:w="1694" w:type="dxa"/>
            <w:noWrap/>
            <w:hideMark/>
          </w:tcPr>
          <w:p w14:paraId="01567CCB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1" w:type="dxa"/>
            <w:noWrap/>
            <w:hideMark/>
          </w:tcPr>
          <w:p w14:paraId="6DFE162A" w14:textId="4DC8687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2C3C55CC" w14:textId="6CEC3D2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21B45096" w14:textId="4A954B0A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1D8441AE" w14:textId="5DB1D63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12" w:type="dxa"/>
          </w:tcPr>
          <w:p w14:paraId="00EBC863" w14:textId="122F9EC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33598" w:rsidRPr="004527FC" w14:paraId="3A1AF37E" w14:textId="3A16EE64" w:rsidTr="00F33598">
        <w:trPr>
          <w:trHeight w:val="295"/>
        </w:trPr>
        <w:tc>
          <w:tcPr>
            <w:tcW w:w="1818" w:type="dxa"/>
            <w:noWrap/>
            <w:hideMark/>
          </w:tcPr>
          <w:p w14:paraId="298A61F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94" w:type="dxa"/>
            <w:noWrap/>
            <w:hideMark/>
          </w:tcPr>
          <w:p w14:paraId="3CDD1EB1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951" w:type="dxa"/>
            <w:noWrap/>
            <w:hideMark/>
          </w:tcPr>
          <w:p w14:paraId="09EF3D9A" w14:textId="74A5DB6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3157A2BD" w14:textId="3DF2C6E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A0B024F" w14:textId="5C6CA38F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364356A" w14:textId="0A730453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CC4371D" w14:textId="75253B3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5A508912" w14:textId="6E314776" w:rsidTr="00F33598">
        <w:trPr>
          <w:trHeight w:val="295"/>
        </w:trPr>
        <w:tc>
          <w:tcPr>
            <w:tcW w:w="1818" w:type="dxa"/>
            <w:noWrap/>
            <w:hideMark/>
          </w:tcPr>
          <w:p w14:paraId="36FC0B9B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94" w:type="dxa"/>
            <w:noWrap/>
            <w:hideMark/>
          </w:tcPr>
          <w:p w14:paraId="7E56032F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51" w:type="dxa"/>
            <w:noWrap/>
            <w:hideMark/>
          </w:tcPr>
          <w:p w14:paraId="44C52606" w14:textId="3A45C1A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56F856BE" w14:textId="25C65022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024A219" w14:textId="4ECB987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86B6236" w14:textId="03FE545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738F6430" w14:textId="1AB9F25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33598" w:rsidRPr="004527FC" w14:paraId="4AE4BD6D" w14:textId="4F6C7C81" w:rsidTr="00F33598">
        <w:trPr>
          <w:trHeight w:val="295"/>
        </w:trPr>
        <w:tc>
          <w:tcPr>
            <w:tcW w:w="1818" w:type="dxa"/>
            <w:noWrap/>
            <w:hideMark/>
          </w:tcPr>
          <w:p w14:paraId="5EA77006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694" w:type="dxa"/>
            <w:noWrap/>
            <w:hideMark/>
          </w:tcPr>
          <w:p w14:paraId="58817304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1" w:type="dxa"/>
            <w:noWrap/>
            <w:hideMark/>
          </w:tcPr>
          <w:p w14:paraId="79263C50" w14:textId="59DC6DEF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48B439E6" w14:textId="43FD009E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451E1501" w14:textId="2F77891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2E18A925" w14:textId="4844F27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FF147BE" w14:textId="6A93844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33598" w:rsidRPr="004527FC" w14:paraId="689E5F30" w14:textId="2BFA8466" w:rsidTr="00F33598">
        <w:trPr>
          <w:trHeight w:val="295"/>
        </w:trPr>
        <w:tc>
          <w:tcPr>
            <w:tcW w:w="1818" w:type="dxa"/>
            <w:noWrap/>
            <w:hideMark/>
          </w:tcPr>
          <w:p w14:paraId="4443DBE2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694" w:type="dxa"/>
            <w:noWrap/>
            <w:hideMark/>
          </w:tcPr>
          <w:p w14:paraId="7A574C6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1" w:type="dxa"/>
            <w:noWrap/>
            <w:hideMark/>
          </w:tcPr>
          <w:p w14:paraId="021B33C9" w14:textId="572C8DCB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A651A45" w14:textId="5C0D8630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3AD8E86" w14:textId="3B441BF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4419322" w14:textId="181681D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44B609DB" w14:textId="3846248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82A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33598" w:rsidRPr="004527FC" w14:paraId="4D2E64DC" w14:textId="4C7F12CA" w:rsidTr="00F33598">
        <w:trPr>
          <w:trHeight w:val="295"/>
        </w:trPr>
        <w:tc>
          <w:tcPr>
            <w:tcW w:w="1818" w:type="dxa"/>
            <w:noWrap/>
            <w:hideMark/>
          </w:tcPr>
          <w:p w14:paraId="1EB6A4FC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K-2206</w:t>
            </w:r>
          </w:p>
        </w:tc>
        <w:tc>
          <w:tcPr>
            <w:tcW w:w="1694" w:type="dxa"/>
            <w:noWrap/>
            <w:hideMark/>
          </w:tcPr>
          <w:p w14:paraId="5FE41B48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51" w:type="dxa"/>
            <w:noWrap/>
            <w:hideMark/>
          </w:tcPr>
          <w:p w14:paraId="4CF77ACA" w14:textId="3006811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5DC70F3C" w14:textId="0DE1C2A5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38A046E4" w14:textId="3EF1FB1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7CC675A" w14:textId="7BF4DB6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12" w:type="dxa"/>
          </w:tcPr>
          <w:p w14:paraId="4200C073" w14:textId="75F44A9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28C1DD5A" w14:textId="48C93092" w:rsidTr="00F33598">
        <w:trPr>
          <w:trHeight w:val="295"/>
        </w:trPr>
        <w:tc>
          <w:tcPr>
            <w:tcW w:w="1818" w:type="dxa"/>
            <w:noWrap/>
            <w:hideMark/>
          </w:tcPr>
          <w:p w14:paraId="07E01EB9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pamycin</w:t>
            </w:r>
          </w:p>
        </w:tc>
        <w:tc>
          <w:tcPr>
            <w:tcW w:w="1694" w:type="dxa"/>
            <w:noWrap/>
            <w:hideMark/>
          </w:tcPr>
          <w:p w14:paraId="3C0747AB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51" w:type="dxa"/>
            <w:noWrap/>
            <w:hideMark/>
          </w:tcPr>
          <w:p w14:paraId="7E554841" w14:textId="1ED39B7E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68AAFA58" w14:textId="17D3B9B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0252F4B0" w14:textId="643AA72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4381BAEF" w14:textId="73BECBE6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D5489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6959319F" w14:textId="305E399A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3E519509" w14:textId="1AB20C3F" w:rsidTr="00F33598">
        <w:trPr>
          <w:trHeight w:val="295"/>
        </w:trPr>
        <w:tc>
          <w:tcPr>
            <w:tcW w:w="1818" w:type="dxa"/>
            <w:noWrap/>
            <w:hideMark/>
          </w:tcPr>
          <w:p w14:paraId="3055835D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ryptotanshinone</w:t>
            </w:r>
          </w:p>
        </w:tc>
        <w:tc>
          <w:tcPr>
            <w:tcW w:w="1694" w:type="dxa"/>
            <w:noWrap/>
            <w:hideMark/>
          </w:tcPr>
          <w:p w14:paraId="5B9D4D11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951" w:type="dxa"/>
            <w:noWrap/>
            <w:hideMark/>
          </w:tcPr>
          <w:p w14:paraId="3CA26D8D" w14:textId="57D30EB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63F3903" w14:textId="593324F4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27B10FD" w14:textId="392C52E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76479F23" w14:textId="79A12A1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12" w:type="dxa"/>
          </w:tcPr>
          <w:p w14:paraId="3B8C8E99" w14:textId="771BA31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33598" w:rsidRPr="004527FC" w14:paraId="33AB8F8F" w14:textId="5F7EEBF1" w:rsidTr="00F33598">
        <w:trPr>
          <w:trHeight w:val="295"/>
        </w:trPr>
        <w:tc>
          <w:tcPr>
            <w:tcW w:w="1818" w:type="dxa"/>
            <w:noWrap/>
            <w:hideMark/>
          </w:tcPr>
          <w:p w14:paraId="5ACF59CD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cycle</w:t>
            </w:r>
          </w:p>
        </w:tc>
        <w:tc>
          <w:tcPr>
            <w:tcW w:w="1694" w:type="dxa"/>
            <w:noWrap/>
            <w:hideMark/>
          </w:tcPr>
          <w:p w14:paraId="5FB4FE03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951" w:type="dxa"/>
            <w:noWrap/>
            <w:hideMark/>
          </w:tcPr>
          <w:p w14:paraId="3D81B28D" w14:textId="127ED511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3648C8A2" w14:textId="308839FC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12" w:type="dxa"/>
          </w:tcPr>
          <w:p w14:paraId="2145B61C" w14:textId="7475FEF3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0A68200D" w14:textId="36D8B82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232E5DBC" w14:textId="29D483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33598" w:rsidRPr="004527FC" w14:paraId="1A8E0DF0" w14:textId="6135BF6C" w:rsidTr="00F33598">
        <w:trPr>
          <w:trHeight w:val="295"/>
        </w:trPr>
        <w:tc>
          <w:tcPr>
            <w:tcW w:w="1818" w:type="dxa"/>
            <w:noWrap/>
            <w:hideMark/>
          </w:tcPr>
          <w:p w14:paraId="57AF2D9A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694" w:type="dxa"/>
            <w:noWrap/>
            <w:hideMark/>
          </w:tcPr>
          <w:p w14:paraId="76753FD0" w14:textId="777777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umor progression</w:t>
            </w:r>
          </w:p>
        </w:tc>
        <w:tc>
          <w:tcPr>
            <w:tcW w:w="1951" w:type="dxa"/>
            <w:noWrap/>
            <w:hideMark/>
          </w:tcPr>
          <w:p w14:paraId="0B1E0AB9" w14:textId="4977FA77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2095EC13" w14:textId="78114BC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328E4B60" w14:textId="6DC29A99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17EE7DBD" w14:textId="331D9D7D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12" w:type="dxa"/>
          </w:tcPr>
          <w:p w14:paraId="65FD847F" w14:textId="0D173168" w:rsidR="00F33598" w:rsidRPr="004527FC" w:rsidRDefault="00F33598" w:rsidP="00F3359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5E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BA27452" w14:textId="77777777" w:rsidR="00723630" w:rsidRDefault="00723630" w:rsidP="00397459">
      <w:pPr>
        <w:jc w:val="center"/>
      </w:pPr>
    </w:p>
    <w:p w14:paraId="28B4B41B" w14:textId="49B855C9" w:rsidR="00397459" w:rsidRDefault="00397459" w:rsidP="00397459">
      <w:pPr>
        <w:jc w:val="center"/>
      </w:pPr>
      <w:r>
        <w:t>84</w:t>
      </w:r>
    </w:p>
    <w:tbl>
      <w:tblPr>
        <w:tblStyle w:val="TableGrid"/>
        <w:tblW w:w="10108" w:type="dxa"/>
        <w:tblLook w:val="04A0" w:firstRow="1" w:lastRow="0" w:firstColumn="1" w:lastColumn="0" w:noHBand="0" w:noVBand="1"/>
      </w:tblPr>
      <w:tblGrid>
        <w:gridCol w:w="1727"/>
        <w:gridCol w:w="2587"/>
        <w:gridCol w:w="1438"/>
        <w:gridCol w:w="1089"/>
        <w:gridCol w:w="1089"/>
        <w:gridCol w:w="1089"/>
        <w:gridCol w:w="1089"/>
      </w:tblGrid>
      <w:tr w:rsidR="003511FC" w:rsidRPr="004527FC" w14:paraId="4F311A49" w14:textId="3428DCEB" w:rsidTr="003511FC">
        <w:trPr>
          <w:trHeight w:val="290"/>
        </w:trPr>
        <w:tc>
          <w:tcPr>
            <w:tcW w:w="1727" w:type="dxa"/>
            <w:noWrap/>
            <w:hideMark/>
          </w:tcPr>
          <w:p w14:paraId="388C1DD7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587" w:type="dxa"/>
            <w:noWrap/>
            <w:hideMark/>
          </w:tcPr>
          <w:p w14:paraId="72619F83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438" w:type="dxa"/>
            <w:noWrap/>
            <w:hideMark/>
          </w:tcPr>
          <w:p w14:paraId="26315FB3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2322857C" w14:textId="1A2D043B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7E679CBE" w14:textId="6B2112E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67F515CA" w14:textId="1FFF864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1EB005C1" w14:textId="32E0087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46163" w:rsidRPr="004527FC" w14:paraId="578C6AAB" w14:textId="20ED14C6" w:rsidTr="003511FC">
        <w:trPr>
          <w:trHeight w:val="290"/>
        </w:trPr>
        <w:tc>
          <w:tcPr>
            <w:tcW w:w="1727" w:type="dxa"/>
            <w:noWrap/>
            <w:hideMark/>
          </w:tcPr>
          <w:p w14:paraId="29CA4E9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NF1</w:t>
            </w:r>
          </w:p>
        </w:tc>
        <w:tc>
          <w:tcPr>
            <w:tcW w:w="2587" w:type="dxa"/>
            <w:noWrap/>
            <w:hideMark/>
          </w:tcPr>
          <w:p w14:paraId="5134E7A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438" w:type="dxa"/>
            <w:noWrap/>
            <w:hideMark/>
          </w:tcPr>
          <w:p w14:paraId="75A86089" w14:textId="5DDE844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910B3E" w14:textId="6687BC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690457" w14:textId="073A1A3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DD86DFF" w14:textId="6FD59C1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242AA00" w14:textId="0661D89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5D54F978" w14:textId="62173E79" w:rsidTr="003511FC">
        <w:trPr>
          <w:trHeight w:val="290"/>
        </w:trPr>
        <w:tc>
          <w:tcPr>
            <w:tcW w:w="1727" w:type="dxa"/>
            <w:noWrap/>
            <w:hideMark/>
          </w:tcPr>
          <w:p w14:paraId="40E5088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2587" w:type="dxa"/>
            <w:noWrap/>
            <w:hideMark/>
          </w:tcPr>
          <w:p w14:paraId="2D85C85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toskeleton</w:t>
            </w:r>
          </w:p>
        </w:tc>
        <w:tc>
          <w:tcPr>
            <w:tcW w:w="1438" w:type="dxa"/>
            <w:noWrap/>
            <w:hideMark/>
          </w:tcPr>
          <w:p w14:paraId="00627CA8" w14:textId="3E4D88C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7FE1D6" w14:textId="0054FA1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07C4AE" w14:textId="5B0D137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111D4E" w14:textId="70D2958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C49714" w14:textId="72BEF5B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E92A8AD" w14:textId="03381E2D" w:rsidTr="003511FC">
        <w:trPr>
          <w:trHeight w:val="290"/>
        </w:trPr>
        <w:tc>
          <w:tcPr>
            <w:tcW w:w="1727" w:type="dxa"/>
            <w:noWrap/>
            <w:hideMark/>
          </w:tcPr>
          <w:p w14:paraId="1FF3528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2587" w:type="dxa"/>
            <w:noWrap/>
            <w:hideMark/>
          </w:tcPr>
          <w:p w14:paraId="54B1D66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1438" w:type="dxa"/>
            <w:noWrap/>
            <w:hideMark/>
          </w:tcPr>
          <w:p w14:paraId="457B8463" w14:textId="358D186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05274DD" w14:textId="570A2EC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5A08B8" w14:textId="1FB0816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70D4ACB" w14:textId="59BFD85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AEA5282" w14:textId="22E4632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058A9ADE" w14:textId="518F049F" w:rsidTr="003511FC">
        <w:trPr>
          <w:trHeight w:val="290"/>
        </w:trPr>
        <w:tc>
          <w:tcPr>
            <w:tcW w:w="1727" w:type="dxa"/>
            <w:noWrap/>
            <w:hideMark/>
          </w:tcPr>
          <w:p w14:paraId="4B5DBF1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587" w:type="dxa"/>
            <w:noWrap/>
            <w:hideMark/>
          </w:tcPr>
          <w:p w14:paraId="6679228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438" w:type="dxa"/>
            <w:noWrap/>
            <w:hideMark/>
          </w:tcPr>
          <w:p w14:paraId="502DBBCD" w14:textId="65B58D7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B9CDDC" w14:textId="3CB2330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81B5F5E" w14:textId="5160A5E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D2668F2" w14:textId="2FDAD87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6B12831" w14:textId="2EBD106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06ADF1D7" w14:textId="16128532" w:rsidTr="003511FC">
        <w:trPr>
          <w:trHeight w:val="290"/>
        </w:trPr>
        <w:tc>
          <w:tcPr>
            <w:tcW w:w="1727" w:type="dxa"/>
            <w:noWrap/>
            <w:hideMark/>
          </w:tcPr>
          <w:p w14:paraId="3163DFA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2587" w:type="dxa"/>
            <w:noWrap/>
            <w:hideMark/>
          </w:tcPr>
          <w:p w14:paraId="5F87316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438" w:type="dxa"/>
            <w:noWrap/>
            <w:hideMark/>
          </w:tcPr>
          <w:p w14:paraId="607F174E" w14:textId="636C1EF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2EB3ECE" w14:textId="1B5CA9D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5D52FC3" w14:textId="03C9813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963E41" w14:textId="79AF582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F8C8FAD" w14:textId="262B50E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5FCFB0CB" w14:textId="15066C16" w:rsidTr="003511FC">
        <w:trPr>
          <w:trHeight w:val="290"/>
        </w:trPr>
        <w:tc>
          <w:tcPr>
            <w:tcW w:w="1727" w:type="dxa"/>
            <w:noWrap/>
            <w:hideMark/>
          </w:tcPr>
          <w:p w14:paraId="5A238B2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587" w:type="dxa"/>
            <w:noWrap/>
            <w:hideMark/>
          </w:tcPr>
          <w:p w14:paraId="209E9DB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-inflammatory factors</w:t>
            </w:r>
          </w:p>
        </w:tc>
        <w:tc>
          <w:tcPr>
            <w:tcW w:w="1438" w:type="dxa"/>
            <w:noWrap/>
            <w:hideMark/>
          </w:tcPr>
          <w:p w14:paraId="0015CFC0" w14:textId="4F3BDB5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972D891" w14:textId="4CECD1E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5EAF8D0" w14:textId="646DC1F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257F7A3" w14:textId="56D57A8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26D54CB" w14:textId="66CC8A8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D386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75CDD9A8" w14:textId="276F097B" w:rsidTr="003511FC">
        <w:trPr>
          <w:trHeight w:val="290"/>
        </w:trPr>
        <w:tc>
          <w:tcPr>
            <w:tcW w:w="1727" w:type="dxa"/>
            <w:noWrap/>
            <w:hideMark/>
          </w:tcPr>
          <w:p w14:paraId="3DBE56D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2587" w:type="dxa"/>
            <w:noWrap/>
            <w:hideMark/>
          </w:tcPr>
          <w:p w14:paraId="4A16E16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ncer?</w:t>
            </w:r>
          </w:p>
        </w:tc>
        <w:tc>
          <w:tcPr>
            <w:tcW w:w="1438" w:type="dxa"/>
            <w:noWrap/>
            <w:hideMark/>
          </w:tcPr>
          <w:p w14:paraId="6AD12D90" w14:textId="2F412E4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65D9299" w14:textId="343D969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ECDCFED" w14:textId="61B7DF8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AE707F" w14:textId="56C972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CB7E63" w14:textId="4FEC707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12E64CED" w14:textId="40F26642" w:rsidTr="003511FC">
        <w:trPr>
          <w:trHeight w:val="290"/>
        </w:trPr>
        <w:tc>
          <w:tcPr>
            <w:tcW w:w="1727" w:type="dxa"/>
            <w:noWrap/>
            <w:hideMark/>
          </w:tcPr>
          <w:p w14:paraId="7523F50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toskeleton</w:t>
            </w:r>
          </w:p>
        </w:tc>
        <w:tc>
          <w:tcPr>
            <w:tcW w:w="2587" w:type="dxa"/>
            <w:noWrap/>
            <w:hideMark/>
          </w:tcPr>
          <w:p w14:paraId="7F7CA04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symmetric cell division and aneuploidy</w:t>
            </w:r>
          </w:p>
        </w:tc>
        <w:tc>
          <w:tcPr>
            <w:tcW w:w="1438" w:type="dxa"/>
            <w:noWrap/>
            <w:hideMark/>
          </w:tcPr>
          <w:p w14:paraId="6B1EAD2B" w14:textId="2968D03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1CEBDC" w14:textId="39C6C2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9138B5" w14:textId="6607F97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392CCE" w14:textId="093923A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E49D28F" w14:textId="3CA3108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7F36287E" w14:textId="56F0B0EE" w:rsidTr="003511FC">
        <w:trPr>
          <w:trHeight w:val="290"/>
        </w:trPr>
        <w:tc>
          <w:tcPr>
            <w:tcW w:w="1727" w:type="dxa"/>
            <w:noWrap/>
            <w:hideMark/>
          </w:tcPr>
          <w:p w14:paraId="2821CEC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flammation and cancer?</w:t>
            </w:r>
          </w:p>
        </w:tc>
        <w:tc>
          <w:tcPr>
            <w:tcW w:w="2587" w:type="dxa"/>
            <w:noWrap/>
            <w:hideMark/>
          </w:tcPr>
          <w:p w14:paraId="3406885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nti-apoptotic factors</w:t>
            </w:r>
          </w:p>
        </w:tc>
        <w:tc>
          <w:tcPr>
            <w:tcW w:w="1438" w:type="dxa"/>
            <w:noWrap/>
            <w:hideMark/>
          </w:tcPr>
          <w:p w14:paraId="79A9B949" w14:textId="3509631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07701B0" w14:textId="1912F47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2088AB89" w14:textId="5AFB255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36295E24" w14:textId="7018E6F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AC08289" w14:textId="56BE8EB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459F6E3F" w14:textId="77777777" w:rsidR="00723630" w:rsidRDefault="00723630" w:rsidP="00397459">
      <w:pPr>
        <w:jc w:val="center"/>
      </w:pPr>
    </w:p>
    <w:p w14:paraId="17A8750E" w14:textId="3FBFCB79" w:rsidR="00397459" w:rsidRDefault="00397459" w:rsidP="00397459">
      <w:pPr>
        <w:jc w:val="center"/>
      </w:pPr>
      <w:r>
        <w:t>8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02"/>
        <w:gridCol w:w="1528"/>
        <w:gridCol w:w="1920"/>
        <w:gridCol w:w="1125"/>
        <w:gridCol w:w="1125"/>
        <w:gridCol w:w="1125"/>
        <w:gridCol w:w="1125"/>
      </w:tblGrid>
      <w:tr w:rsidR="003511FC" w:rsidRPr="004527FC" w14:paraId="50375078" w14:textId="201636B8" w:rsidTr="0010226E">
        <w:trPr>
          <w:trHeight w:val="300"/>
        </w:trPr>
        <w:tc>
          <w:tcPr>
            <w:tcW w:w="1402" w:type="dxa"/>
            <w:noWrap/>
            <w:hideMark/>
          </w:tcPr>
          <w:p w14:paraId="64F8B2C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28" w:type="dxa"/>
            <w:noWrap/>
            <w:hideMark/>
          </w:tcPr>
          <w:p w14:paraId="33EE70A1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D639426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25" w:type="dxa"/>
          </w:tcPr>
          <w:p w14:paraId="3A03304D" w14:textId="45DB5A5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25" w:type="dxa"/>
          </w:tcPr>
          <w:p w14:paraId="2760BE02" w14:textId="48B5CB66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25" w:type="dxa"/>
          </w:tcPr>
          <w:p w14:paraId="456629DE" w14:textId="647EFAD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25" w:type="dxa"/>
          </w:tcPr>
          <w:p w14:paraId="0F3DF6AE" w14:textId="3973D07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46163" w:rsidRPr="004527FC" w14:paraId="6690F876" w14:textId="2C6182E2" w:rsidTr="0010226E">
        <w:trPr>
          <w:trHeight w:val="300"/>
        </w:trPr>
        <w:tc>
          <w:tcPr>
            <w:tcW w:w="1402" w:type="dxa"/>
            <w:noWrap/>
            <w:hideMark/>
          </w:tcPr>
          <w:p w14:paraId="7516DD3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28" w:type="dxa"/>
            <w:noWrap/>
            <w:hideMark/>
          </w:tcPr>
          <w:p w14:paraId="0930733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22C1240E" w14:textId="5BF3ED2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68B19EA9" w14:textId="3ECB7E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0120B482" w14:textId="284F512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5EB97D0C" w14:textId="6D9034A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33E6D120" w14:textId="2DD6341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4361F2F8" w14:textId="57C6047F" w:rsidTr="0010226E">
        <w:trPr>
          <w:trHeight w:val="300"/>
        </w:trPr>
        <w:tc>
          <w:tcPr>
            <w:tcW w:w="1402" w:type="dxa"/>
            <w:noWrap/>
            <w:hideMark/>
          </w:tcPr>
          <w:p w14:paraId="6298BCB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28" w:type="dxa"/>
            <w:noWrap/>
            <w:hideMark/>
          </w:tcPr>
          <w:p w14:paraId="188D211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793A0F18" w14:textId="4881737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1CDDA749" w14:textId="1FBEC7D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5405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7E675CB4" w14:textId="6916864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5E5C66A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62A74FD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110C78E7" w14:textId="053988DC" w:rsidTr="0010226E">
        <w:trPr>
          <w:trHeight w:val="300"/>
        </w:trPr>
        <w:tc>
          <w:tcPr>
            <w:tcW w:w="1402" w:type="dxa"/>
            <w:noWrap/>
            <w:hideMark/>
          </w:tcPr>
          <w:p w14:paraId="1FB2F9A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LST8</w:t>
            </w:r>
          </w:p>
        </w:tc>
        <w:tc>
          <w:tcPr>
            <w:tcW w:w="1528" w:type="dxa"/>
            <w:noWrap/>
            <w:hideMark/>
          </w:tcPr>
          <w:p w14:paraId="301F275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36345778" w14:textId="7D374FF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758B4EAE" w14:textId="7505303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7C567001" w14:textId="04E5E2C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1B13CDE0" w14:textId="50404F0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5" w:type="dxa"/>
          </w:tcPr>
          <w:p w14:paraId="0B44198C" w14:textId="0D99F48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2717D304" w14:textId="112CFD39" w:rsidTr="0010226E">
        <w:trPr>
          <w:trHeight w:val="300"/>
        </w:trPr>
        <w:tc>
          <w:tcPr>
            <w:tcW w:w="1402" w:type="dxa"/>
            <w:noWrap/>
            <w:hideMark/>
          </w:tcPr>
          <w:p w14:paraId="2686F56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228084A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376E8CAE" w14:textId="192C15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BE58B79" w14:textId="63176EC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0249B77" w14:textId="02393CC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76CFD78" w14:textId="4E244BC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5FB2B3C" w14:textId="6645ED0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6E539163" w14:textId="5C87A277" w:rsidTr="0010226E">
        <w:trPr>
          <w:trHeight w:val="300"/>
        </w:trPr>
        <w:tc>
          <w:tcPr>
            <w:tcW w:w="1402" w:type="dxa"/>
            <w:noWrap/>
            <w:hideMark/>
          </w:tcPr>
          <w:p w14:paraId="5807183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2338048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920" w:type="dxa"/>
            <w:noWrap/>
            <w:hideMark/>
          </w:tcPr>
          <w:p w14:paraId="3712FBD3" w14:textId="0C59475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1D4F123A" w14:textId="253CBE5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7D7AECE5" w14:textId="0140BD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6FDF0560" w14:textId="617B1C4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5" w:type="dxa"/>
          </w:tcPr>
          <w:p w14:paraId="5A70A2FE" w14:textId="23A207A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4B1FA9B" w14:textId="4C705F1C" w:rsidTr="0010226E">
        <w:trPr>
          <w:trHeight w:val="300"/>
        </w:trPr>
        <w:tc>
          <w:tcPr>
            <w:tcW w:w="1402" w:type="dxa"/>
            <w:noWrap/>
            <w:hideMark/>
          </w:tcPr>
          <w:p w14:paraId="16FD649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12090F2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ngiogenesis</w:t>
            </w:r>
          </w:p>
        </w:tc>
        <w:tc>
          <w:tcPr>
            <w:tcW w:w="1920" w:type="dxa"/>
            <w:noWrap/>
            <w:hideMark/>
          </w:tcPr>
          <w:p w14:paraId="0096651F" w14:textId="0178F8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3FE4690" w14:textId="1266F3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CE5E0B9" w14:textId="68DDE51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59EAEDF3" w14:textId="4AF7CE1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DFD8A12" w14:textId="1A0D0FD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6A094A9D" w14:textId="5DA7B146" w:rsidTr="0010226E">
        <w:trPr>
          <w:trHeight w:val="300"/>
        </w:trPr>
        <w:tc>
          <w:tcPr>
            <w:tcW w:w="1402" w:type="dxa"/>
            <w:noWrap/>
            <w:hideMark/>
          </w:tcPr>
          <w:p w14:paraId="5AE7C37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084238D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1920" w:type="dxa"/>
            <w:noWrap/>
            <w:hideMark/>
          </w:tcPr>
          <w:p w14:paraId="6F8C0784" w14:textId="7D93252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55B55A67" w14:textId="128AB8D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295A017A" w14:textId="23AA05F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CF779E9" w14:textId="1FAA38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548BECC" w14:textId="0224F04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3B12BDFE" w14:textId="615440BA" w:rsidTr="0010226E">
        <w:trPr>
          <w:trHeight w:val="300"/>
        </w:trPr>
        <w:tc>
          <w:tcPr>
            <w:tcW w:w="1402" w:type="dxa"/>
            <w:noWrap/>
            <w:hideMark/>
          </w:tcPr>
          <w:p w14:paraId="0180460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28" w:type="dxa"/>
            <w:noWrap/>
            <w:hideMark/>
          </w:tcPr>
          <w:p w14:paraId="310B179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rotein synthesis</w:t>
            </w:r>
          </w:p>
        </w:tc>
        <w:tc>
          <w:tcPr>
            <w:tcW w:w="1920" w:type="dxa"/>
            <w:noWrap/>
            <w:hideMark/>
          </w:tcPr>
          <w:p w14:paraId="1195CE29" w14:textId="7C57C69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C31BA57" w14:textId="6EE3021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5AC67E96" w14:textId="4CB47D9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BF31850" w14:textId="6044636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843FEA7" w14:textId="5E230A2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5F3F80A3" w14:textId="6D37ED25" w:rsidTr="0010226E">
        <w:trPr>
          <w:trHeight w:val="300"/>
        </w:trPr>
        <w:tc>
          <w:tcPr>
            <w:tcW w:w="1402" w:type="dxa"/>
            <w:noWrap/>
            <w:hideMark/>
          </w:tcPr>
          <w:p w14:paraId="590F993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Everolimus</w:t>
            </w:r>
          </w:p>
        </w:tc>
        <w:tc>
          <w:tcPr>
            <w:tcW w:w="1528" w:type="dxa"/>
            <w:noWrap/>
            <w:hideMark/>
          </w:tcPr>
          <w:p w14:paraId="4675D6B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31BA9DAB" w14:textId="5AB3C8E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B8E4A21" w14:textId="265FB8D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4CBEB33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4AEE667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5" w:type="dxa"/>
          </w:tcPr>
          <w:p w14:paraId="1591A86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0D251F19" w14:textId="0DD36EDB" w:rsidTr="0010226E">
        <w:trPr>
          <w:trHeight w:val="300"/>
        </w:trPr>
        <w:tc>
          <w:tcPr>
            <w:tcW w:w="1402" w:type="dxa"/>
            <w:noWrap/>
            <w:hideMark/>
          </w:tcPr>
          <w:p w14:paraId="2236CD0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Temsirolimus</w:t>
            </w:r>
            <w:proofErr w:type="spellEnd"/>
          </w:p>
        </w:tc>
        <w:tc>
          <w:tcPr>
            <w:tcW w:w="1528" w:type="dxa"/>
            <w:noWrap/>
            <w:hideMark/>
          </w:tcPr>
          <w:p w14:paraId="2B652B6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633F441E" w14:textId="3174C08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4F063AE7" w14:textId="12E77B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3D0E8FFA" w14:textId="4343236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72B63E69" w14:textId="3AA729A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3507D10" w14:textId="0149F1D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49C1DD67" w14:textId="74563740" w:rsidTr="0010226E">
        <w:trPr>
          <w:trHeight w:val="300"/>
        </w:trPr>
        <w:tc>
          <w:tcPr>
            <w:tcW w:w="1402" w:type="dxa"/>
            <w:noWrap/>
            <w:hideMark/>
          </w:tcPr>
          <w:p w14:paraId="6426C0A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irolimus</w:t>
            </w:r>
          </w:p>
        </w:tc>
        <w:tc>
          <w:tcPr>
            <w:tcW w:w="1528" w:type="dxa"/>
            <w:noWrap/>
            <w:hideMark/>
          </w:tcPr>
          <w:p w14:paraId="3DB96D7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0DA9E4F9" w14:textId="4B0264B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6DFFA6D7" w14:textId="556C235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03B06904" w14:textId="01B1476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21B968F1" w14:textId="39F602C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5" w:type="dxa"/>
          </w:tcPr>
          <w:p w14:paraId="2A928F75" w14:textId="0CCE690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0169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339ADA7B" w14:textId="77777777" w:rsidR="00723630" w:rsidRDefault="00723630" w:rsidP="00397459">
      <w:pPr>
        <w:jc w:val="center"/>
      </w:pPr>
    </w:p>
    <w:p w14:paraId="6199FA83" w14:textId="3BEDB76D" w:rsidR="00397459" w:rsidRDefault="00397459" w:rsidP="00397459">
      <w:pPr>
        <w:jc w:val="center"/>
      </w:pPr>
      <w:r>
        <w:lastRenderedPageBreak/>
        <w:t>8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78"/>
        <w:gridCol w:w="1460"/>
        <w:gridCol w:w="1920"/>
        <w:gridCol w:w="1098"/>
        <w:gridCol w:w="1098"/>
        <w:gridCol w:w="1098"/>
        <w:gridCol w:w="1098"/>
      </w:tblGrid>
      <w:tr w:rsidR="003511FC" w:rsidRPr="004527FC" w14:paraId="41627E46" w14:textId="5137F2AF" w:rsidTr="0010226E">
        <w:trPr>
          <w:trHeight w:val="300"/>
        </w:trPr>
        <w:tc>
          <w:tcPr>
            <w:tcW w:w="1578" w:type="dxa"/>
            <w:noWrap/>
            <w:hideMark/>
          </w:tcPr>
          <w:p w14:paraId="1B261488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60" w:type="dxa"/>
            <w:noWrap/>
            <w:hideMark/>
          </w:tcPr>
          <w:p w14:paraId="1EEE5BA8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393F02FD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98" w:type="dxa"/>
          </w:tcPr>
          <w:p w14:paraId="6A65FB63" w14:textId="12A77C73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98" w:type="dxa"/>
          </w:tcPr>
          <w:p w14:paraId="656A00AB" w14:textId="3842E9DA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98" w:type="dxa"/>
          </w:tcPr>
          <w:p w14:paraId="0B2FA562" w14:textId="25FA6BE9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98" w:type="dxa"/>
          </w:tcPr>
          <w:p w14:paraId="2EA89C0E" w14:textId="15325724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46163" w:rsidRPr="004527FC" w14:paraId="68BB1C1B" w14:textId="492459AA" w:rsidTr="0010226E">
        <w:trPr>
          <w:trHeight w:val="300"/>
        </w:trPr>
        <w:tc>
          <w:tcPr>
            <w:tcW w:w="1578" w:type="dxa"/>
            <w:noWrap/>
            <w:hideMark/>
          </w:tcPr>
          <w:p w14:paraId="7A931F8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KK4</w:t>
            </w:r>
          </w:p>
        </w:tc>
        <w:tc>
          <w:tcPr>
            <w:tcW w:w="1460" w:type="dxa"/>
            <w:noWrap/>
            <w:hideMark/>
          </w:tcPr>
          <w:p w14:paraId="792CEDD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920" w:type="dxa"/>
            <w:noWrap/>
            <w:hideMark/>
          </w:tcPr>
          <w:p w14:paraId="4BADE1C5" w14:textId="6CF52D0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1290A36E" w14:textId="324AC30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51DA702D" w14:textId="05747FF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683189B9" w14:textId="60DFC22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98" w:type="dxa"/>
          </w:tcPr>
          <w:p w14:paraId="440E578C" w14:textId="43E43C0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5003DA00" w14:textId="36865E41" w:rsidTr="0010226E">
        <w:trPr>
          <w:trHeight w:val="300"/>
        </w:trPr>
        <w:tc>
          <w:tcPr>
            <w:tcW w:w="1578" w:type="dxa"/>
            <w:noWrap/>
            <w:hideMark/>
          </w:tcPr>
          <w:p w14:paraId="6D3213F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460" w:type="dxa"/>
            <w:noWrap/>
            <w:hideMark/>
          </w:tcPr>
          <w:p w14:paraId="3534FAF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FZD</w:t>
            </w:r>
          </w:p>
        </w:tc>
        <w:tc>
          <w:tcPr>
            <w:tcW w:w="1920" w:type="dxa"/>
            <w:noWrap/>
            <w:hideMark/>
          </w:tcPr>
          <w:p w14:paraId="4C8CC8E5" w14:textId="4BA6BBD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BDAC445" w14:textId="7928206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2A8710B" w14:textId="615DED5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0E1AB5A" w14:textId="0327BBE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3059501" w14:textId="16CF3F6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0ACA0D8D" w14:textId="7F3051E1" w:rsidTr="0010226E">
        <w:trPr>
          <w:trHeight w:val="300"/>
        </w:trPr>
        <w:tc>
          <w:tcPr>
            <w:tcW w:w="1578" w:type="dxa"/>
            <w:noWrap/>
            <w:hideMark/>
          </w:tcPr>
          <w:p w14:paraId="3ECEFF8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1460" w:type="dxa"/>
            <w:noWrap/>
            <w:hideMark/>
          </w:tcPr>
          <w:p w14:paraId="262E9DF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920" w:type="dxa"/>
            <w:noWrap/>
            <w:hideMark/>
          </w:tcPr>
          <w:p w14:paraId="656FBD9D" w14:textId="2DD4982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BC216A0" w14:textId="1370193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FEAFBEC" w14:textId="6B65F3F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0C4DF5C" w14:textId="77493AA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54CF7A0E" w14:textId="013B4A0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2D1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2A08B7A8" w14:textId="4F078931" w:rsidTr="0010226E">
        <w:trPr>
          <w:trHeight w:val="300"/>
        </w:trPr>
        <w:tc>
          <w:tcPr>
            <w:tcW w:w="1578" w:type="dxa"/>
            <w:noWrap/>
            <w:hideMark/>
          </w:tcPr>
          <w:p w14:paraId="047681B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GSK3/APC/</w:t>
            </w: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Axin</w:t>
            </w:r>
            <w:proofErr w:type="spellEnd"/>
          </w:p>
        </w:tc>
        <w:tc>
          <w:tcPr>
            <w:tcW w:w="1460" w:type="dxa"/>
            <w:noWrap/>
            <w:hideMark/>
          </w:tcPr>
          <w:p w14:paraId="515AF26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Ubiquitination</w:t>
            </w:r>
          </w:p>
        </w:tc>
        <w:tc>
          <w:tcPr>
            <w:tcW w:w="1920" w:type="dxa"/>
            <w:noWrap/>
            <w:hideMark/>
          </w:tcPr>
          <w:p w14:paraId="2911C6EA" w14:textId="16DA696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6F26EDA5" w14:textId="4E8407F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4377D2C5" w14:textId="609A342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04734A0C" w14:textId="6CDFC80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66DDA4E8" w14:textId="5A93D91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6817F664" w14:textId="3FAFFE77" w:rsidTr="0010226E">
        <w:trPr>
          <w:trHeight w:val="300"/>
        </w:trPr>
        <w:tc>
          <w:tcPr>
            <w:tcW w:w="1578" w:type="dxa"/>
            <w:noWrap/>
            <w:hideMark/>
          </w:tcPr>
          <w:p w14:paraId="2B7A67CC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60" w:type="dxa"/>
            <w:noWrap/>
            <w:hideMark/>
          </w:tcPr>
          <w:p w14:paraId="11ECC6B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920" w:type="dxa"/>
            <w:noWrap/>
            <w:hideMark/>
          </w:tcPr>
          <w:p w14:paraId="438F3603" w14:textId="3FBE8A0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DC1FA76" w14:textId="26A2022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75B27BE6" w14:textId="2E2ECA5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DCADC0F" w14:textId="60090F4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5B480A22" w14:textId="0E8886A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56475433" w14:textId="092A49D4" w:rsidTr="0010226E">
        <w:trPr>
          <w:trHeight w:val="300"/>
        </w:trPr>
        <w:tc>
          <w:tcPr>
            <w:tcW w:w="1578" w:type="dxa"/>
            <w:noWrap/>
            <w:hideMark/>
          </w:tcPr>
          <w:p w14:paraId="7A544A5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1460" w:type="dxa"/>
            <w:noWrap/>
            <w:hideMark/>
          </w:tcPr>
          <w:p w14:paraId="0EB5010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KD1</w:t>
            </w:r>
          </w:p>
        </w:tc>
        <w:tc>
          <w:tcPr>
            <w:tcW w:w="1920" w:type="dxa"/>
            <w:noWrap/>
            <w:hideMark/>
          </w:tcPr>
          <w:p w14:paraId="50F4B16C" w14:textId="2708D70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365EF267" w14:textId="2C0D458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3862F95" w14:textId="54154E0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12F8278" w14:textId="569CF2A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DDC62FB" w14:textId="094184E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278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25E30FC" w14:textId="5243C643" w:rsidTr="0010226E">
        <w:trPr>
          <w:trHeight w:val="300"/>
        </w:trPr>
        <w:tc>
          <w:tcPr>
            <w:tcW w:w="1578" w:type="dxa"/>
            <w:noWrap/>
            <w:hideMark/>
          </w:tcPr>
          <w:p w14:paraId="09760BD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KD1</w:t>
            </w:r>
          </w:p>
        </w:tc>
        <w:tc>
          <w:tcPr>
            <w:tcW w:w="1460" w:type="dxa"/>
            <w:noWrap/>
            <w:hideMark/>
          </w:tcPr>
          <w:p w14:paraId="10AFD18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920" w:type="dxa"/>
            <w:noWrap/>
            <w:hideMark/>
          </w:tcPr>
          <w:p w14:paraId="4405ECE7" w14:textId="4B1EAA2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0D19CCCA" w14:textId="0018A4D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31D209B2" w14:textId="5060893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98" w:type="dxa"/>
          </w:tcPr>
          <w:p w14:paraId="1AB52774" w14:textId="481C0DC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61CAC0DD" w14:textId="31945F0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46163" w:rsidRPr="004527FC" w14:paraId="3A107D6E" w14:textId="211E8054" w:rsidTr="0010226E">
        <w:trPr>
          <w:trHeight w:val="300"/>
        </w:trPr>
        <w:tc>
          <w:tcPr>
            <w:tcW w:w="1578" w:type="dxa"/>
            <w:noWrap/>
            <w:hideMark/>
          </w:tcPr>
          <w:p w14:paraId="628A0FE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60" w:type="dxa"/>
            <w:noWrap/>
            <w:hideMark/>
          </w:tcPr>
          <w:p w14:paraId="65921C3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TCF</w:t>
            </w:r>
          </w:p>
        </w:tc>
        <w:tc>
          <w:tcPr>
            <w:tcW w:w="1920" w:type="dxa"/>
            <w:noWrap/>
            <w:hideMark/>
          </w:tcPr>
          <w:p w14:paraId="315236E3" w14:textId="25D4664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A2DE39E" w14:textId="5E677A9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3D81FAB7" w14:textId="227CCEC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D78ADF3" w14:textId="3512A58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3E7C21E9" w14:textId="240E192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0DF9CAEA" w14:textId="0B57DF29" w:rsidTr="0010226E">
        <w:trPr>
          <w:trHeight w:val="300"/>
        </w:trPr>
        <w:tc>
          <w:tcPr>
            <w:tcW w:w="1578" w:type="dxa"/>
            <w:noWrap/>
            <w:hideMark/>
          </w:tcPr>
          <w:p w14:paraId="25A8AC1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60" w:type="dxa"/>
            <w:noWrap/>
            <w:hideMark/>
          </w:tcPr>
          <w:p w14:paraId="52DDF07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920" w:type="dxa"/>
            <w:noWrap/>
            <w:hideMark/>
          </w:tcPr>
          <w:p w14:paraId="275F4C2B" w14:textId="6BE8ACA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518D6E0" w14:textId="42D715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64F824F1" w14:textId="2916AE2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803FC60" w14:textId="276479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1EAE1C07" w14:textId="4BE710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71DA3872" w14:textId="58132191" w:rsidTr="0010226E">
        <w:trPr>
          <w:trHeight w:val="300"/>
        </w:trPr>
        <w:tc>
          <w:tcPr>
            <w:tcW w:w="1578" w:type="dxa"/>
            <w:noWrap/>
            <w:hideMark/>
          </w:tcPr>
          <w:p w14:paraId="42EA3CD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460" w:type="dxa"/>
            <w:noWrap/>
            <w:hideMark/>
          </w:tcPr>
          <w:p w14:paraId="2F2BCE2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920" w:type="dxa"/>
            <w:noWrap/>
            <w:hideMark/>
          </w:tcPr>
          <w:p w14:paraId="3E9193A7" w14:textId="48BCAC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0FB9B67" w14:textId="4C788F3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7F85B58D" w14:textId="66239E3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099E1F2E" w14:textId="4F5BC45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98" w:type="dxa"/>
          </w:tcPr>
          <w:p w14:paraId="4792DB3B" w14:textId="7A7BA3E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03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018B4E8F" w14:textId="6A702627" w:rsidTr="0010226E">
        <w:trPr>
          <w:trHeight w:val="300"/>
        </w:trPr>
        <w:tc>
          <w:tcPr>
            <w:tcW w:w="1578" w:type="dxa"/>
            <w:noWrap/>
            <w:hideMark/>
          </w:tcPr>
          <w:p w14:paraId="5BB451E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460" w:type="dxa"/>
            <w:noWrap/>
            <w:hideMark/>
          </w:tcPr>
          <w:p w14:paraId="2FB687F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1920" w:type="dxa"/>
            <w:noWrap/>
            <w:hideMark/>
          </w:tcPr>
          <w:p w14:paraId="088C1842" w14:textId="1FFDCAF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6B749177" w14:textId="5D7C52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71FD6043" w14:textId="7F7905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488A1D6B" w14:textId="4048CCC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98" w:type="dxa"/>
          </w:tcPr>
          <w:p w14:paraId="2062E90C" w14:textId="744C515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82DF2EC" w14:textId="77777777" w:rsidR="00723630" w:rsidRDefault="00723630" w:rsidP="00397459">
      <w:pPr>
        <w:jc w:val="center"/>
      </w:pPr>
    </w:p>
    <w:p w14:paraId="21A29898" w14:textId="29A29B9A" w:rsidR="00397459" w:rsidRDefault="00397459" w:rsidP="00397459">
      <w:pPr>
        <w:jc w:val="center"/>
      </w:pPr>
      <w:r>
        <w:t>8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89"/>
        <w:gridCol w:w="1158"/>
        <w:gridCol w:w="1920"/>
        <w:gridCol w:w="1320"/>
        <w:gridCol w:w="1321"/>
        <w:gridCol w:w="1321"/>
        <w:gridCol w:w="1321"/>
      </w:tblGrid>
      <w:tr w:rsidR="003511FC" w:rsidRPr="004527FC" w14:paraId="21F0FBA9" w14:textId="584FDDC2" w:rsidTr="0010226E">
        <w:trPr>
          <w:trHeight w:val="300"/>
        </w:trPr>
        <w:tc>
          <w:tcPr>
            <w:tcW w:w="989" w:type="dxa"/>
            <w:noWrap/>
            <w:hideMark/>
          </w:tcPr>
          <w:p w14:paraId="78FAE9F0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158" w:type="dxa"/>
            <w:noWrap/>
            <w:hideMark/>
          </w:tcPr>
          <w:p w14:paraId="4CEDA30F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3954E7D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20" w:type="dxa"/>
          </w:tcPr>
          <w:p w14:paraId="0AFB34B8" w14:textId="5D5A9128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21" w:type="dxa"/>
          </w:tcPr>
          <w:p w14:paraId="62223721" w14:textId="154EDDA2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21" w:type="dxa"/>
          </w:tcPr>
          <w:p w14:paraId="54D1A7A9" w14:textId="4FC390A1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21" w:type="dxa"/>
          </w:tcPr>
          <w:p w14:paraId="55A9E758" w14:textId="6851F53C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46163" w:rsidRPr="004527FC" w14:paraId="78435BD4" w14:textId="0DEFB5D2" w:rsidTr="0010226E">
        <w:trPr>
          <w:trHeight w:val="300"/>
        </w:trPr>
        <w:tc>
          <w:tcPr>
            <w:tcW w:w="989" w:type="dxa"/>
            <w:noWrap/>
            <w:hideMark/>
          </w:tcPr>
          <w:p w14:paraId="34F34B9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74A8182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920" w:type="dxa"/>
            <w:noWrap/>
            <w:hideMark/>
          </w:tcPr>
          <w:p w14:paraId="6FB47041" w14:textId="21AEB57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0" w:type="dxa"/>
          </w:tcPr>
          <w:p w14:paraId="401EEBCB" w14:textId="5005DFA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7D488E8E" w14:textId="7069DCD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1D8972BA" w14:textId="2B43D2F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6391C62F" w14:textId="22C16CF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65F8DEDC" w14:textId="73E3B0AC" w:rsidTr="0010226E">
        <w:trPr>
          <w:trHeight w:val="300"/>
        </w:trPr>
        <w:tc>
          <w:tcPr>
            <w:tcW w:w="989" w:type="dxa"/>
            <w:noWrap/>
            <w:hideMark/>
          </w:tcPr>
          <w:p w14:paraId="4B26DBB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2CC7AD2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920" w:type="dxa"/>
            <w:noWrap/>
            <w:hideMark/>
          </w:tcPr>
          <w:p w14:paraId="034AC1C9" w14:textId="3039F52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00FDA575" w14:textId="0C62F96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1DC12D6E" w14:textId="284950D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7C74C9C" w14:textId="6402140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16F8AA15" w14:textId="717E4BB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1F4226E6" w14:textId="10008F03" w:rsidTr="0010226E">
        <w:trPr>
          <w:trHeight w:val="300"/>
        </w:trPr>
        <w:tc>
          <w:tcPr>
            <w:tcW w:w="989" w:type="dxa"/>
            <w:noWrap/>
            <w:hideMark/>
          </w:tcPr>
          <w:p w14:paraId="178A898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38CA9DD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920" w:type="dxa"/>
            <w:noWrap/>
            <w:hideMark/>
          </w:tcPr>
          <w:p w14:paraId="50170C5D" w14:textId="6F2CB87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007B2602" w14:textId="4C07443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F6DCBE2" w14:textId="1FAFE96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5552B234" w14:textId="3EC7C58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2335694" w14:textId="152AD13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726B399" w14:textId="792F13EB" w:rsidTr="0010226E">
        <w:trPr>
          <w:trHeight w:val="300"/>
        </w:trPr>
        <w:tc>
          <w:tcPr>
            <w:tcW w:w="989" w:type="dxa"/>
            <w:noWrap/>
            <w:hideMark/>
          </w:tcPr>
          <w:p w14:paraId="47DB1A9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158" w:type="dxa"/>
            <w:noWrap/>
            <w:hideMark/>
          </w:tcPr>
          <w:p w14:paraId="3B983FA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920" w:type="dxa"/>
            <w:noWrap/>
            <w:hideMark/>
          </w:tcPr>
          <w:p w14:paraId="5ACE4B2C" w14:textId="6D774E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0" w:type="dxa"/>
          </w:tcPr>
          <w:p w14:paraId="1E1C2492" w14:textId="4DD1546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38B3B4CE" w14:textId="3A99FA5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6CF590CD" w14:textId="10F2D77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1" w:type="dxa"/>
          </w:tcPr>
          <w:p w14:paraId="612C0C6A" w14:textId="26A823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4527FC" w14:paraId="792EB09C" w14:textId="2557F6FB" w:rsidTr="0010226E">
        <w:trPr>
          <w:trHeight w:val="300"/>
        </w:trPr>
        <w:tc>
          <w:tcPr>
            <w:tcW w:w="989" w:type="dxa"/>
            <w:noWrap/>
            <w:hideMark/>
          </w:tcPr>
          <w:p w14:paraId="62C4BB8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158" w:type="dxa"/>
            <w:noWrap/>
            <w:hideMark/>
          </w:tcPr>
          <w:p w14:paraId="305B777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920" w:type="dxa"/>
            <w:noWrap/>
            <w:hideMark/>
          </w:tcPr>
          <w:p w14:paraId="40041F39" w14:textId="763EFE8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3AAAC3F1" w14:textId="72A03D3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442BB657" w14:textId="4024F6D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B99827F" w14:textId="4F3FD16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5BFEED83" w14:textId="1B6442F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CA0A189" w14:textId="76F3FCE3" w:rsidTr="0010226E">
        <w:trPr>
          <w:trHeight w:val="300"/>
        </w:trPr>
        <w:tc>
          <w:tcPr>
            <w:tcW w:w="989" w:type="dxa"/>
            <w:noWrap/>
            <w:hideMark/>
          </w:tcPr>
          <w:p w14:paraId="0F3A47E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158" w:type="dxa"/>
            <w:noWrap/>
            <w:hideMark/>
          </w:tcPr>
          <w:p w14:paraId="49E482A4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920" w:type="dxa"/>
            <w:noWrap/>
            <w:hideMark/>
          </w:tcPr>
          <w:p w14:paraId="5E74A9BD" w14:textId="3E31334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0939929E" w14:textId="0858AD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0BA7E82" w14:textId="651DF11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78F24582" w14:textId="5E50737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D94032B" w14:textId="706A28A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346C8109" w14:textId="4FDB5666" w:rsidTr="0010226E">
        <w:trPr>
          <w:trHeight w:val="300"/>
        </w:trPr>
        <w:tc>
          <w:tcPr>
            <w:tcW w:w="989" w:type="dxa"/>
            <w:noWrap/>
            <w:hideMark/>
          </w:tcPr>
          <w:p w14:paraId="7961D17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527FC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158" w:type="dxa"/>
            <w:noWrap/>
            <w:hideMark/>
          </w:tcPr>
          <w:p w14:paraId="38AECEF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25471E92" w14:textId="379FC4E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0" w:type="dxa"/>
          </w:tcPr>
          <w:p w14:paraId="2C8E7520" w14:textId="4D02685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70301FF1" w14:textId="48B6E38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5ED1827C" w14:textId="4F69A3E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1" w:type="dxa"/>
          </w:tcPr>
          <w:p w14:paraId="01466028" w14:textId="33A601C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80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68B78BD" w14:textId="77777777" w:rsidR="00723630" w:rsidRDefault="00723630" w:rsidP="00397459">
      <w:pPr>
        <w:jc w:val="center"/>
      </w:pPr>
    </w:p>
    <w:p w14:paraId="1A57F6AD" w14:textId="35CD0D7E" w:rsidR="00397459" w:rsidRDefault="00397459" w:rsidP="00397459">
      <w:pPr>
        <w:jc w:val="center"/>
      </w:pPr>
      <w:r>
        <w:t>8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2"/>
        <w:gridCol w:w="1016"/>
        <w:gridCol w:w="1920"/>
        <w:gridCol w:w="1363"/>
        <w:gridCol w:w="1363"/>
        <w:gridCol w:w="1363"/>
        <w:gridCol w:w="1363"/>
      </w:tblGrid>
      <w:tr w:rsidR="003511FC" w:rsidRPr="004527FC" w14:paraId="219C8615" w14:textId="5C99DDFA" w:rsidTr="0010226E">
        <w:trPr>
          <w:trHeight w:val="300"/>
        </w:trPr>
        <w:tc>
          <w:tcPr>
            <w:tcW w:w="962" w:type="dxa"/>
            <w:noWrap/>
            <w:hideMark/>
          </w:tcPr>
          <w:p w14:paraId="7AE3BE47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6" w:type="dxa"/>
            <w:noWrap/>
            <w:hideMark/>
          </w:tcPr>
          <w:p w14:paraId="0E07A102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20" w:type="dxa"/>
            <w:noWrap/>
            <w:hideMark/>
          </w:tcPr>
          <w:p w14:paraId="55B87CE7" w14:textId="77777777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63" w:type="dxa"/>
          </w:tcPr>
          <w:p w14:paraId="10E04E12" w14:textId="6B2B55B5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63" w:type="dxa"/>
          </w:tcPr>
          <w:p w14:paraId="081FC6BC" w14:textId="76F55910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63" w:type="dxa"/>
          </w:tcPr>
          <w:p w14:paraId="4617C4A2" w14:textId="25CE807B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63" w:type="dxa"/>
          </w:tcPr>
          <w:p w14:paraId="15E5B217" w14:textId="3D9FB08D" w:rsidR="003511FC" w:rsidRPr="004527FC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46163" w:rsidRPr="004527FC" w14:paraId="60D90285" w14:textId="692E6600" w:rsidTr="0010226E">
        <w:trPr>
          <w:trHeight w:val="300"/>
        </w:trPr>
        <w:tc>
          <w:tcPr>
            <w:tcW w:w="962" w:type="dxa"/>
            <w:noWrap/>
            <w:hideMark/>
          </w:tcPr>
          <w:p w14:paraId="0CD0972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016" w:type="dxa"/>
            <w:noWrap/>
            <w:hideMark/>
          </w:tcPr>
          <w:p w14:paraId="39430CCE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920" w:type="dxa"/>
            <w:noWrap/>
            <w:hideMark/>
          </w:tcPr>
          <w:p w14:paraId="5C4F14AC" w14:textId="5A0DFAC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70A75453" w14:textId="0F09405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5E5AFAB9" w14:textId="49650BF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63516DBC" w14:textId="5868B8B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3" w:type="dxa"/>
          </w:tcPr>
          <w:p w14:paraId="340C02F7" w14:textId="5BECF4A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4527FC" w14:paraId="60573388" w14:textId="7BA72433" w:rsidTr="0010226E">
        <w:trPr>
          <w:trHeight w:val="300"/>
        </w:trPr>
        <w:tc>
          <w:tcPr>
            <w:tcW w:w="962" w:type="dxa"/>
            <w:noWrap/>
            <w:hideMark/>
          </w:tcPr>
          <w:p w14:paraId="004281B6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016" w:type="dxa"/>
            <w:noWrap/>
            <w:hideMark/>
          </w:tcPr>
          <w:p w14:paraId="1276CAFB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920" w:type="dxa"/>
            <w:noWrap/>
            <w:hideMark/>
          </w:tcPr>
          <w:p w14:paraId="7255CAEF" w14:textId="71C9975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DD1384D" w14:textId="70F69A3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E69B0A6" w14:textId="5FB53F9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57AA9F81" w14:textId="44832B3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624A1CD" w14:textId="418BFC5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7A49DA7B" w14:textId="38667B19" w:rsidTr="0010226E">
        <w:trPr>
          <w:trHeight w:val="300"/>
        </w:trPr>
        <w:tc>
          <w:tcPr>
            <w:tcW w:w="962" w:type="dxa"/>
            <w:noWrap/>
            <w:hideMark/>
          </w:tcPr>
          <w:p w14:paraId="0C60CC70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016" w:type="dxa"/>
            <w:noWrap/>
            <w:hideMark/>
          </w:tcPr>
          <w:p w14:paraId="788FAAF8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920" w:type="dxa"/>
            <w:noWrap/>
            <w:hideMark/>
          </w:tcPr>
          <w:p w14:paraId="3A9ED478" w14:textId="19C46BA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7F06A381" w14:textId="3F86B11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CBB888B" w14:textId="3B5A85E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1721FEE" w14:textId="39C5E1F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4E8D3DA8" w14:textId="2E07B39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5749225B" w14:textId="52CD176E" w:rsidTr="0010226E">
        <w:trPr>
          <w:trHeight w:val="300"/>
        </w:trPr>
        <w:tc>
          <w:tcPr>
            <w:tcW w:w="962" w:type="dxa"/>
            <w:noWrap/>
            <w:hideMark/>
          </w:tcPr>
          <w:p w14:paraId="7E4F872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16" w:type="dxa"/>
            <w:noWrap/>
            <w:hideMark/>
          </w:tcPr>
          <w:p w14:paraId="4C02027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920" w:type="dxa"/>
            <w:noWrap/>
            <w:hideMark/>
          </w:tcPr>
          <w:p w14:paraId="042695B0" w14:textId="54892A0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D5A104B" w14:textId="2CB30D2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532FBCDD" w14:textId="1AD088B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96D4189" w14:textId="3EA70A73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108B8D2" w14:textId="7880C10D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4C03FF4F" w14:textId="7B555D4C" w:rsidTr="0010226E">
        <w:trPr>
          <w:trHeight w:val="300"/>
        </w:trPr>
        <w:tc>
          <w:tcPr>
            <w:tcW w:w="962" w:type="dxa"/>
            <w:noWrap/>
            <w:hideMark/>
          </w:tcPr>
          <w:p w14:paraId="2BB7D75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16" w:type="dxa"/>
            <w:noWrap/>
            <w:hideMark/>
          </w:tcPr>
          <w:p w14:paraId="46CD4673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920" w:type="dxa"/>
            <w:noWrap/>
            <w:hideMark/>
          </w:tcPr>
          <w:p w14:paraId="4C1490CE" w14:textId="6FD392EE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9EAEEB2" w14:textId="51226E1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4D3EE1D" w14:textId="4D1A00D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162CB5E" w14:textId="2948C62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4E9258C" w14:textId="7E7B07D4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36B3D5D0" w14:textId="35D00BC7" w:rsidTr="00F46163">
        <w:trPr>
          <w:trHeight w:val="737"/>
        </w:trPr>
        <w:tc>
          <w:tcPr>
            <w:tcW w:w="962" w:type="dxa"/>
            <w:noWrap/>
            <w:hideMark/>
          </w:tcPr>
          <w:p w14:paraId="506656AF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016" w:type="dxa"/>
            <w:noWrap/>
            <w:hideMark/>
          </w:tcPr>
          <w:p w14:paraId="01186161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1F5C65A3" w14:textId="218A9FDB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77074664" w14:textId="30E5F68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D24632F" w14:textId="799E2312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7FE01D4" w14:textId="7779D1E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09609A20" w14:textId="50E856D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7144891" w14:textId="431E053D" w:rsidTr="0010226E">
        <w:trPr>
          <w:trHeight w:val="300"/>
        </w:trPr>
        <w:tc>
          <w:tcPr>
            <w:tcW w:w="962" w:type="dxa"/>
            <w:noWrap/>
            <w:hideMark/>
          </w:tcPr>
          <w:p w14:paraId="2C1E695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016" w:type="dxa"/>
            <w:noWrap/>
            <w:hideMark/>
          </w:tcPr>
          <w:p w14:paraId="25BCDA05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5904C55C" w14:textId="0E2FC92C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6985FFA6" w14:textId="012F0C7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4AD7AAA" w14:textId="47559870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1E47B329" w14:textId="15BA9CB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71BBBAB1" w14:textId="0F2AA2D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1EFDEB79" w14:textId="67CA3F85" w:rsidTr="0010226E">
        <w:trPr>
          <w:trHeight w:val="300"/>
        </w:trPr>
        <w:tc>
          <w:tcPr>
            <w:tcW w:w="962" w:type="dxa"/>
            <w:noWrap/>
            <w:hideMark/>
          </w:tcPr>
          <w:p w14:paraId="5030BCF7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016" w:type="dxa"/>
            <w:noWrap/>
            <w:hideMark/>
          </w:tcPr>
          <w:p w14:paraId="78CE24D9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920" w:type="dxa"/>
            <w:noWrap/>
            <w:hideMark/>
          </w:tcPr>
          <w:p w14:paraId="17687FDC" w14:textId="31D8DD4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33CB5566" w14:textId="6C0D925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3" w:type="dxa"/>
          </w:tcPr>
          <w:p w14:paraId="1A9804B8" w14:textId="1CA8A29A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4F9D871" w14:textId="331B0906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54F3BABD" w14:textId="39742718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46163" w:rsidRPr="004527FC" w14:paraId="271B4525" w14:textId="7C9FFD8E" w:rsidTr="0010226E">
        <w:trPr>
          <w:trHeight w:val="300"/>
        </w:trPr>
        <w:tc>
          <w:tcPr>
            <w:tcW w:w="962" w:type="dxa"/>
            <w:noWrap/>
            <w:hideMark/>
          </w:tcPr>
          <w:p w14:paraId="0E3F3E8D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lastRenderedPageBreak/>
              <w:t>NF-kB</w:t>
            </w:r>
          </w:p>
        </w:tc>
        <w:tc>
          <w:tcPr>
            <w:tcW w:w="1016" w:type="dxa"/>
            <w:noWrap/>
            <w:hideMark/>
          </w:tcPr>
          <w:p w14:paraId="2B4F668A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920" w:type="dxa"/>
            <w:noWrap/>
            <w:hideMark/>
          </w:tcPr>
          <w:p w14:paraId="201D8245" w14:textId="0510AC1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5FE9BFC" w14:textId="128529C9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3B2BB50" w14:textId="0C729EA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4AC89858" w14:textId="2F35FE4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0CF1F1C" w14:textId="71B6F94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4527FC" w14:paraId="1A11EC22" w14:textId="3AEC0C20" w:rsidTr="0010226E">
        <w:trPr>
          <w:trHeight w:val="300"/>
        </w:trPr>
        <w:tc>
          <w:tcPr>
            <w:tcW w:w="962" w:type="dxa"/>
            <w:noWrap/>
            <w:hideMark/>
          </w:tcPr>
          <w:p w14:paraId="5C38592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016" w:type="dxa"/>
            <w:noWrap/>
            <w:hideMark/>
          </w:tcPr>
          <w:p w14:paraId="78C04C22" w14:textId="77777777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920" w:type="dxa"/>
            <w:noWrap/>
            <w:hideMark/>
          </w:tcPr>
          <w:p w14:paraId="0435ABF1" w14:textId="20570B4F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103E50F1" w14:textId="19A0D05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41B3E8BF" w14:textId="243D22B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2DF4ADE5" w14:textId="4568AE21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3" w:type="dxa"/>
          </w:tcPr>
          <w:p w14:paraId="0C9A0CC8" w14:textId="53E06CD5" w:rsidR="00F46163" w:rsidRPr="004527FC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71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1AEC521" w14:textId="77777777" w:rsidR="00723630" w:rsidRDefault="00723630" w:rsidP="00397459">
      <w:pPr>
        <w:jc w:val="center"/>
      </w:pPr>
    </w:p>
    <w:p w14:paraId="3F5E9FFF" w14:textId="77777777" w:rsidR="000469D0" w:rsidRDefault="000469D0" w:rsidP="00397459">
      <w:pPr>
        <w:jc w:val="center"/>
      </w:pPr>
    </w:p>
    <w:p w14:paraId="61D3D6AE" w14:textId="45E00CFA" w:rsidR="00397459" w:rsidRDefault="00397459" w:rsidP="00397459">
      <w:pPr>
        <w:jc w:val="center"/>
      </w:pPr>
      <w:r>
        <w:t>89</w:t>
      </w:r>
    </w:p>
    <w:tbl>
      <w:tblPr>
        <w:tblStyle w:val="TableGrid"/>
        <w:tblW w:w="9871" w:type="dxa"/>
        <w:tblLook w:val="04A0" w:firstRow="1" w:lastRow="0" w:firstColumn="1" w:lastColumn="0" w:noHBand="0" w:noVBand="1"/>
      </w:tblPr>
      <w:tblGrid>
        <w:gridCol w:w="1659"/>
        <w:gridCol w:w="1857"/>
        <w:gridCol w:w="1939"/>
        <w:gridCol w:w="1104"/>
        <w:gridCol w:w="1104"/>
        <w:gridCol w:w="1104"/>
        <w:gridCol w:w="1104"/>
      </w:tblGrid>
      <w:tr w:rsidR="003511FC" w:rsidRPr="000469D0" w14:paraId="0DD901E0" w14:textId="2B0FB85D" w:rsidTr="00F46163">
        <w:trPr>
          <w:trHeight w:val="285"/>
        </w:trPr>
        <w:tc>
          <w:tcPr>
            <w:tcW w:w="1659" w:type="dxa"/>
            <w:noWrap/>
            <w:hideMark/>
          </w:tcPr>
          <w:p w14:paraId="3247F81E" w14:textId="77777777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857" w:type="dxa"/>
            <w:noWrap/>
            <w:hideMark/>
          </w:tcPr>
          <w:p w14:paraId="0E0664AD" w14:textId="77777777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939" w:type="dxa"/>
            <w:noWrap/>
            <w:hideMark/>
          </w:tcPr>
          <w:p w14:paraId="26510928" w14:textId="77777777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4" w:type="dxa"/>
          </w:tcPr>
          <w:p w14:paraId="152091D1" w14:textId="7E074ECD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04" w:type="dxa"/>
          </w:tcPr>
          <w:p w14:paraId="1D86C416" w14:textId="7F690EA9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04" w:type="dxa"/>
          </w:tcPr>
          <w:p w14:paraId="1904E8ED" w14:textId="32E367F3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04" w:type="dxa"/>
          </w:tcPr>
          <w:p w14:paraId="561D4C91" w14:textId="7DAE57AB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46163" w:rsidRPr="000469D0" w14:paraId="0C31C1D7" w14:textId="31B9F0DF" w:rsidTr="00F46163">
        <w:trPr>
          <w:trHeight w:val="285"/>
        </w:trPr>
        <w:tc>
          <w:tcPr>
            <w:tcW w:w="1659" w:type="dxa"/>
            <w:noWrap/>
            <w:hideMark/>
          </w:tcPr>
          <w:p w14:paraId="5929A6A5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Pectolinarigenin</w:t>
            </w:r>
            <w:proofErr w:type="spellEnd"/>
          </w:p>
        </w:tc>
        <w:tc>
          <w:tcPr>
            <w:tcW w:w="1857" w:type="dxa"/>
            <w:noWrap/>
            <w:hideMark/>
          </w:tcPr>
          <w:p w14:paraId="2DEAF197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939" w:type="dxa"/>
            <w:noWrap/>
            <w:hideMark/>
          </w:tcPr>
          <w:p w14:paraId="29430C0B" w14:textId="138743A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455A7048" w14:textId="05428EE5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399248C2" w14:textId="7270C23D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6725CCF0" w14:textId="481E6B30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3BFE02B5" w14:textId="7959481B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0469D0" w14:paraId="1E3DB530" w14:textId="05B84989" w:rsidTr="00F46163">
        <w:trPr>
          <w:trHeight w:val="285"/>
        </w:trPr>
        <w:tc>
          <w:tcPr>
            <w:tcW w:w="1659" w:type="dxa"/>
            <w:noWrap/>
            <w:hideMark/>
          </w:tcPr>
          <w:p w14:paraId="6BE5FF4A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57" w:type="dxa"/>
            <w:noWrap/>
            <w:hideMark/>
          </w:tcPr>
          <w:p w14:paraId="717F9DD6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9" w:type="dxa"/>
            <w:noWrap/>
            <w:hideMark/>
          </w:tcPr>
          <w:p w14:paraId="47D70092" w14:textId="2ED1B7B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09E9C81E" w14:textId="65709D4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68AED4FA" w14:textId="6AD896F1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1975AD17" w14:textId="6DC6914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162D6FDC" w14:textId="713033A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F46163" w:rsidRPr="000469D0" w14:paraId="13CA7759" w14:textId="0FB4A482" w:rsidTr="00F46163">
        <w:trPr>
          <w:trHeight w:val="285"/>
        </w:trPr>
        <w:tc>
          <w:tcPr>
            <w:tcW w:w="1659" w:type="dxa"/>
            <w:noWrap/>
            <w:hideMark/>
          </w:tcPr>
          <w:p w14:paraId="405CA53D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57" w:type="dxa"/>
            <w:noWrap/>
            <w:hideMark/>
          </w:tcPr>
          <w:p w14:paraId="3D3BF4D8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9" w:type="dxa"/>
            <w:noWrap/>
            <w:hideMark/>
          </w:tcPr>
          <w:p w14:paraId="402CDA96" w14:textId="0EBA823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2017CE9E" w14:textId="0102AC9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4C5E5080" w14:textId="1223944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500733AD" w14:textId="53A365D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594314D1" w14:textId="1509161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0469D0" w14:paraId="042FEB4C" w14:textId="0832F3EC" w:rsidTr="00F46163">
        <w:trPr>
          <w:trHeight w:val="285"/>
        </w:trPr>
        <w:tc>
          <w:tcPr>
            <w:tcW w:w="1659" w:type="dxa"/>
            <w:noWrap/>
            <w:hideMark/>
          </w:tcPr>
          <w:p w14:paraId="5951566A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57" w:type="dxa"/>
            <w:noWrap/>
            <w:hideMark/>
          </w:tcPr>
          <w:p w14:paraId="206D0C7B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igration/Invasion</w:t>
            </w:r>
          </w:p>
        </w:tc>
        <w:tc>
          <w:tcPr>
            <w:tcW w:w="1939" w:type="dxa"/>
            <w:noWrap/>
            <w:hideMark/>
          </w:tcPr>
          <w:p w14:paraId="12849AB6" w14:textId="3B40901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25C46420" w14:textId="6DA3B64E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7A41ECB9" w14:textId="5EA44179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5F2970C6" w14:textId="3E85FFC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4E2371E3" w14:textId="00F64899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0469D0" w14:paraId="37BA7051" w14:textId="2720D51F" w:rsidTr="00F46163">
        <w:trPr>
          <w:trHeight w:val="285"/>
        </w:trPr>
        <w:tc>
          <w:tcPr>
            <w:tcW w:w="1659" w:type="dxa"/>
            <w:noWrap/>
            <w:hideMark/>
          </w:tcPr>
          <w:p w14:paraId="3D62786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57" w:type="dxa"/>
            <w:noWrap/>
            <w:hideMark/>
          </w:tcPr>
          <w:p w14:paraId="05B217A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39" w:type="dxa"/>
            <w:noWrap/>
            <w:hideMark/>
          </w:tcPr>
          <w:p w14:paraId="1C4254C3" w14:textId="20C9CBE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319CDE14" w14:textId="3C95D00A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6A007A9B" w14:textId="4447D73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04" w:type="dxa"/>
          </w:tcPr>
          <w:p w14:paraId="1B50D1C2" w14:textId="520A93A6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2F6C883E" w14:textId="034BBA4D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C6A3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F46163" w:rsidRPr="000469D0" w14:paraId="6D5A97D3" w14:textId="490D769A" w:rsidTr="00F46163">
        <w:trPr>
          <w:trHeight w:val="285"/>
        </w:trPr>
        <w:tc>
          <w:tcPr>
            <w:tcW w:w="1659" w:type="dxa"/>
            <w:noWrap/>
            <w:hideMark/>
          </w:tcPr>
          <w:p w14:paraId="0673A51A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57" w:type="dxa"/>
            <w:noWrap/>
            <w:hideMark/>
          </w:tcPr>
          <w:p w14:paraId="1D91897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39" w:type="dxa"/>
            <w:noWrap/>
            <w:hideMark/>
          </w:tcPr>
          <w:p w14:paraId="7353B52E" w14:textId="37820952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248BC69E" w14:textId="5A5AD34B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214F589E" w14:textId="1318242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799E8FEE" w14:textId="759AC1B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7C07683B" w14:textId="18A08F53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46163" w:rsidRPr="000469D0" w14:paraId="15CB799D" w14:textId="64801169" w:rsidTr="00F46163">
        <w:trPr>
          <w:trHeight w:val="285"/>
        </w:trPr>
        <w:tc>
          <w:tcPr>
            <w:tcW w:w="1659" w:type="dxa"/>
            <w:noWrap/>
            <w:hideMark/>
          </w:tcPr>
          <w:p w14:paraId="477F6C11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57" w:type="dxa"/>
            <w:noWrap/>
            <w:hideMark/>
          </w:tcPr>
          <w:p w14:paraId="7E61B019" w14:textId="77777777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39" w:type="dxa"/>
            <w:noWrap/>
            <w:hideMark/>
          </w:tcPr>
          <w:p w14:paraId="04ADACD1" w14:textId="7925D1F4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2028DE1C" w14:textId="6968BEE8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5ADDA067" w14:textId="202F0D50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04" w:type="dxa"/>
          </w:tcPr>
          <w:p w14:paraId="37BC9EDD" w14:textId="75C155E5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4" w:type="dxa"/>
          </w:tcPr>
          <w:p w14:paraId="035F6D28" w14:textId="50C70BB0" w:rsidR="00F46163" w:rsidRPr="000469D0" w:rsidRDefault="00F46163" w:rsidP="00F461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7C02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4F3DFB0B" w14:textId="77777777" w:rsidR="000469D0" w:rsidRDefault="000469D0" w:rsidP="00397459">
      <w:pPr>
        <w:jc w:val="center"/>
      </w:pPr>
    </w:p>
    <w:p w14:paraId="5C8B9AAD" w14:textId="77777777" w:rsidR="000469D0" w:rsidRDefault="000469D0" w:rsidP="00397459">
      <w:pPr>
        <w:jc w:val="center"/>
      </w:pPr>
    </w:p>
    <w:p w14:paraId="5C33AF7C" w14:textId="77777777" w:rsidR="000469D0" w:rsidRDefault="000469D0" w:rsidP="00397459">
      <w:pPr>
        <w:jc w:val="center"/>
      </w:pPr>
    </w:p>
    <w:p w14:paraId="2AC7F32C" w14:textId="77777777" w:rsidR="00723630" w:rsidRDefault="00723630" w:rsidP="00397459">
      <w:pPr>
        <w:jc w:val="center"/>
      </w:pPr>
    </w:p>
    <w:p w14:paraId="1557F1B8" w14:textId="77777777" w:rsidR="004C1532" w:rsidRDefault="004C1532" w:rsidP="00397459">
      <w:pPr>
        <w:jc w:val="center"/>
      </w:pPr>
    </w:p>
    <w:p w14:paraId="74705BEB" w14:textId="77777777" w:rsidR="004C1532" w:rsidRDefault="004C1532" w:rsidP="00397459">
      <w:pPr>
        <w:jc w:val="center"/>
      </w:pPr>
    </w:p>
    <w:p w14:paraId="6814C8B3" w14:textId="77777777" w:rsidR="004C1532" w:rsidRDefault="004C1532" w:rsidP="00397459">
      <w:pPr>
        <w:jc w:val="center"/>
      </w:pPr>
    </w:p>
    <w:p w14:paraId="2897C1AB" w14:textId="68CD65D1" w:rsidR="00397459" w:rsidRDefault="00397459" w:rsidP="00397459">
      <w:pPr>
        <w:jc w:val="center"/>
      </w:pPr>
      <w:r>
        <w:t>90</w:t>
      </w:r>
    </w:p>
    <w:tbl>
      <w:tblPr>
        <w:tblStyle w:val="TableGrid"/>
        <w:tblW w:w="8209" w:type="dxa"/>
        <w:tblLook w:val="04A0" w:firstRow="1" w:lastRow="0" w:firstColumn="1" w:lastColumn="0" w:noHBand="0" w:noVBand="1"/>
      </w:tblPr>
      <w:tblGrid>
        <w:gridCol w:w="1196"/>
        <w:gridCol w:w="1314"/>
        <w:gridCol w:w="1314"/>
        <w:gridCol w:w="1089"/>
        <w:gridCol w:w="1107"/>
        <w:gridCol w:w="1089"/>
        <w:gridCol w:w="1100"/>
      </w:tblGrid>
      <w:tr w:rsidR="003511FC" w:rsidRPr="000469D0" w14:paraId="2B2AC365" w14:textId="4E6D49A7" w:rsidTr="002968E5">
        <w:trPr>
          <w:trHeight w:val="300"/>
        </w:trPr>
        <w:tc>
          <w:tcPr>
            <w:tcW w:w="1196" w:type="dxa"/>
            <w:noWrap/>
            <w:hideMark/>
          </w:tcPr>
          <w:p w14:paraId="7B2A0931" w14:textId="1982C9A7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16AF846E" w14:textId="20EA63EC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</w:tcPr>
          <w:p w14:paraId="4CD9D604" w14:textId="14A5F81A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F49F84F" w14:textId="466F632B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07" w:type="dxa"/>
          </w:tcPr>
          <w:p w14:paraId="53C7EB9B" w14:textId="33222DCF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37A66B5B" w14:textId="711E09B1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00" w:type="dxa"/>
          </w:tcPr>
          <w:p w14:paraId="51AF77DD" w14:textId="06A33357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968E5" w:rsidRPr="000469D0" w14:paraId="05DF3D97" w14:textId="601688D1" w:rsidTr="002968E5">
        <w:trPr>
          <w:trHeight w:val="300"/>
        </w:trPr>
        <w:tc>
          <w:tcPr>
            <w:tcW w:w="1196" w:type="dxa"/>
            <w:noWrap/>
            <w:hideMark/>
          </w:tcPr>
          <w:p w14:paraId="2296BC01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1314" w:type="dxa"/>
            <w:noWrap/>
            <w:hideMark/>
          </w:tcPr>
          <w:p w14:paraId="0BB742B1" w14:textId="48DC382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14" w:type="dxa"/>
          </w:tcPr>
          <w:p w14:paraId="57E08EE9" w14:textId="69857FF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F51C58" w14:textId="35E9715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1F4D48EB" w14:textId="1346A03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F316E4" w14:textId="2D6326C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5B8B993C" w14:textId="43E79BE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365C65B5" w14:textId="16A71D3C" w:rsidTr="002968E5">
        <w:trPr>
          <w:trHeight w:val="300"/>
        </w:trPr>
        <w:tc>
          <w:tcPr>
            <w:tcW w:w="1196" w:type="dxa"/>
            <w:noWrap/>
            <w:hideMark/>
          </w:tcPr>
          <w:p w14:paraId="604A8EDD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14" w:type="dxa"/>
            <w:noWrap/>
            <w:hideMark/>
          </w:tcPr>
          <w:p w14:paraId="2757994A" w14:textId="4E15ABC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</w:tcPr>
          <w:p w14:paraId="485036CA" w14:textId="418B73B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AEC4EA7" w14:textId="57AEF31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66924ABC" w14:textId="177C05E4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4A07FC" w14:textId="4FD2CD92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241937A7" w14:textId="2754FA9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208DC063" w14:textId="1C751806" w:rsidTr="002968E5">
        <w:trPr>
          <w:trHeight w:val="300"/>
        </w:trPr>
        <w:tc>
          <w:tcPr>
            <w:tcW w:w="1196" w:type="dxa"/>
            <w:noWrap/>
            <w:hideMark/>
          </w:tcPr>
          <w:p w14:paraId="11B6B071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14" w:type="dxa"/>
            <w:noWrap/>
            <w:hideMark/>
          </w:tcPr>
          <w:p w14:paraId="289B90CE" w14:textId="1CE7802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</w:tcPr>
          <w:p w14:paraId="5E31EBF1" w14:textId="1DE3CBF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F67419" w14:textId="6DB0D8A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35D0A4A5" w14:textId="6E4F4D1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49254F" w14:textId="652545D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532759AC" w14:textId="021EF8A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35F62407" w14:textId="3C1A9994" w:rsidTr="002968E5">
        <w:trPr>
          <w:trHeight w:val="300"/>
        </w:trPr>
        <w:tc>
          <w:tcPr>
            <w:tcW w:w="1196" w:type="dxa"/>
            <w:noWrap/>
            <w:hideMark/>
          </w:tcPr>
          <w:p w14:paraId="791A5BB8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1314" w:type="dxa"/>
            <w:noWrap/>
            <w:hideMark/>
          </w:tcPr>
          <w:p w14:paraId="033DA62C" w14:textId="65560FC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14" w:type="dxa"/>
          </w:tcPr>
          <w:p w14:paraId="280123ED" w14:textId="47138B7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537DCE" w14:textId="34745EF4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770E093F" w14:textId="2BFE8B2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85A5AD" w14:textId="4BBEE6D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63829569" w14:textId="7936118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4ACFE841" w14:textId="6D364F29" w:rsidTr="002968E5">
        <w:trPr>
          <w:trHeight w:val="300"/>
        </w:trPr>
        <w:tc>
          <w:tcPr>
            <w:tcW w:w="1196" w:type="dxa"/>
            <w:noWrap/>
            <w:hideMark/>
          </w:tcPr>
          <w:p w14:paraId="3ED0EBD9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SSF1</w:t>
            </w:r>
          </w:p>
        </w:tc>
        <w:tc>
          <w:tcPr>
            <w:tcW w:w="1314" w:type="dxa"/>
            <w:noWrap/>
            <w:hideMark/>
          </w:tcPr>
          <w:p w14:paraId="6FF4AC5C" w14:textId="1A15692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14" w:type="dxa"/>
          </w:tcPr>
          <w:p w14:paraId="78FEE83B" w14:textId="53D9D61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CF648F" w14:textId="6F6B79D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69517FFD" w14:textId="5F2E36C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A7F609" w14:textId="3339AB4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5787C2D1" w14:textId="4AE81E9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968E5" w:rsidRPr="000469D0" w14:paraId="0618C1BC" w14:textId="3AE06C65" w:rsidTr="002968E5">
        <w:trPr>
          <w:trHeight w:val="300"/>
        </w:trPr>
        <w:tc>
          <w:tcPr>
            <w:tcW w:w="1196" w:type="dxa"/>
            <w:noWrap/>
            <w:hideMark/>
          </w:tcPr>
          <w:p w14:paraId="250DD0FE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14" w:type="dxa"/>
            <w:noWrap/>
            <w:hideMark/>
          </w:tcPr>
          <w:p w14:paraId="1E176FC6" w14:textId="4ABFCD5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14" w:type="dxa"/>
          </w:tcPr>
          <w:p w14:paraId="0820113F" w14:textId="66F7920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3528DC" w14:textId="71231D6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7" w:type="dxa"/>
          </w:tcPr>
          <w:p w14:paraId="426D7C27" w14:textId="0AF9678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40C44C" w14:textId="75AA956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4EAB2D84" w14:textId="2C88E381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6339CFA2" w14:textId="36F58873" w:rsidTr="002968E5">
        <w:trPr>
          <w:trHeight w:val="300"/>
        </w:trPr>
        <w:tc>
          <w:tcPr>
            <w:tcW w:w="1196" w:type="dxa"/>
            <w:noWrap/>
            <w:hideMark/>
          </w:tcPr>
          <w:p w14:paraId="7ECD0A2E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14" w:type="dxa"/>
            <w:noWrap/>
            <w:hideMark/>
          </w:tcPr>
          <w:p w14:paraId="1B0C9274" w14:textId="13F596AD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</w:tcPr>
          <w:p w14:paraId="49EC0C56" w14:textId="42AA675E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35BB41" w14:textId="56A7E1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7" w:type="dxa"/>
          </w:tcPr>
          <w:p w14:paraId="4D5DA925" w14:textId="1D05BF6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2EC5F0" w14:textId="66FD18F2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0" w:type="dxa"/>
          </w:tcPr>
          <w:p w14:paraId="0480827E" w14:textId="1A8CA20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968E5" w:rsidRPr="000469D0" w14:paraId="601E2FCA" w14:textId="166D7CDE" w:rsidTr="002968E5">
        <w:trPr>
          <w:trHeight w:val="300"/>
        </w:trPr>
        <w:tc>
          <w:tcPr>
            <w:tcW w:w="1196" w:type="dxa"/>
            <w:noWrap/>
            <w:hideMark/>
          </w:tcPr>
          <w:p w14:paraId="3BDF574A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022478C5" w14:textId="1D2C7CE4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14" w:type="dxa"/>
          </w:tcPr>
          <w:p w14:paraId="6303B581" w14:textId="1E4C63E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79A013" w14:textId="018188C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1BFEF117" w14:textId="008D651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73C052" w14:textId="5761532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015C1DAE" w14:textId="2030E26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670A4FF2" w14:textId="0B3930D6" w:rsidTr="002968E5">
        <w:trPr>
          <w:trHeight w:val="300"/>
        </w:trPr>
        <w:tc>
          <w:tcPr>
            <w:tcW w:w="1196" w:type="dxa"/>
            <w:noWrap/>
            <w:hideMark/>
          </w:tcPr>
          <w:p w14:paraId="011C51EC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1314" w:type="dxa"/>
            <w:noWrap/>
            <w:hideMark/>
          </w:tcPr>
          <w:p w14:paraId="367F6FAD" w14:textId="3569AE8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1314" w:type="dxa"/>
          </w:tcPr>
          <w:p w14:paraId="729BC96A" w14:textId="73A17E3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F47002" w14:textId="3BBB5085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7" w:type="dxa"/>
          </w:tcPr>
          <w:p w14:paraId="0F79FB5C" w14:textId="4B6C929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ACAAFF" w14:textId="69F50E4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2C133A04" w14:textId="45EB0C21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968E5" w:rsidRPr="000469D0" w14:paraId="5F475502" w14:textId="045D12C0" w:rsidTr="002968E5">
        <w:trPr>
          <w:trHeight w:val="300"/>
        </w:trPr>
        <w:tc>
          <w:tcPr>
            <w:tcW w:w="1196" w:type="dxa"/>
            <w:noWrap/>
            <w:hideMark/>
          </w:tcPr>
          <w:p w14:paraId="11A9E789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1314" w:type="dxa"/>
            <w:noWrap/>
            <w:hideMark/>
          </w:tcPr>
          <w:p w14:paraId="3E242678" w14:textId="38BFC0C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</w:tcPr>
          <w:p w14:paraId="401846EC" w14:textId="1572FF8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AC170B" w14:textId="08021D2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53FCDE0E" w14:textId="1F40F6F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DFAFDB" w14:textId="7931FB6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01A500FB" w14:textId="1E21BE2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206734DD" w14:textId="46C84127" w:rsidTr="002968E5">
        <w:trPr>
          <w:trHeight w:val="300"/>
        </w:trPr>
        <w:tc>
          <w:tcPr>
            <w:tcW w:w="1196" w:type="dxa"/>
            <w:noWrap/>
            <w:hideMark/>
          </w:tcPr>
          <w:p w14:paraId="4E952370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  <w:hideMark/>
          </w:tcPr>
          <w:p w14:paraId="4A7D673D" w14:textId="366C89B0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</w:tcPr>
          <w:p w14:paraId="0DE2FF83" w14:textId="77C0F2A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CBD20C" w14:textId="5424711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7" w:type="dxa"/>
          </w:tcPr>
          <w:p w14:paraId="2545D78D" w14:textId="31F5DD6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6AF0C0" w14:textId="0D86AC6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0" w:type="dxa"/>
          </w:tcPr>
          <w:p w14:paraId="0B784622" w14:textId="0F89C99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968E5" w:rsidRPr="000469D0" w14:paraId="5DC6D2B1" w14:textId="34366B8F" w:rsidTr="002968E5">
        <w:trPr>
          <w:trHeight w:val="300"/>
        </w:trPr>
        <w:tc>
          <w:tcPr>
            <w:tcW w:w="1196" w:type="dxa"/>
            <w:noWrap/>
            <w:hideMark/>
          </w:tcPr>
          <w:p w14:paraId="3263C858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  <w:hideMark/>
          </w:tcPr>
          <w:p w14:paraId="3909AB71" w14:textId="5A26990A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</w:tcPr>
          <w:p w14:paraId="2AA85572" w14:textId="402A7F29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BECC00" w14:textId="1512C9E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7" w:type="dxa"/>
          </w:tcPr>
          <w:p w14:paraId="63A4FA68" w14:textId="676EBE1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B2762E3" w14:textId="2C318AD3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0" w:type="dxa"/>
          </w:tcPr>
          <w:p w14:paraId="26C91435" w14:textId="3406BE3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968E5" w:rsidRPr="000469D0" w14:paraId="14E4C869" w14:textId="7CF91B42" w:rsidTr="002968E5">
        <w:trPr>
          <w:trHeight w:val="300"/>
        </w:trPr>
        <w:tc>
          <w:tcPr>
            <w:tcW w:w="1196" w:type="dxa"/>
            <w:noWrap/>
            <w:hideMark/>
          </w:tcPr>
          <w:p w14:paraId="2F8DCB69" w14:textId="7777777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14" w:type="dxa"/>
            <w:noWrap/>
            <w:hideMark/>
          </w:tcPr>
          <w:p w14:paraId="6DC13F54" w14:textId="7F58636B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</w:tcPr>
          <w:p w14:paraId="4FE81749" w14:textId="395D173F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1D6257" w14:textId="0CD99C1C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7" w:type="dxa"/>
          </w:tcPr>
          <w:p w14:paraId="4F5283AA" w14:textId="1E7FF192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B91E55A" w14:textId="0DE27678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0" w:type="dxa"/>
          </w:tcPr>
          <w:p w14:paraId="7B979C19" w14:textId="5E59BA47" w:rsidR="002968E5" w:rsidRPr="000469D0" w:rsidRDefault="002968E5" w:rsidP="002968E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51374412" w14:textId="77777777" w:rsidR="00723630" w:rsidRDefault="00723630" w:rsidP="00397459">
      <w:pPr>
        <w:jc w:val="center"/>
      </w:pPr>
    </w:p>
    <w:p w14:paraId="1EA91846" w14:textId="53C89635" w:rsidR="00397459" w:rsidRDefault="00397459" w:rsidP="00397459">
      <w:pPr>
        <w:jc w:val="center"/>
      </w:pPr>
      <w:r>
        <w:t>91</w:t>
      </w:r>
    </w:p>
    <w:tbl>
      <w:tblPr>
        <w:tblStyle w:val="TableGrid"/>
        <w:tblW w:w="7851" w:type="dxa"/>
        <w:tblLook w:val="04A0" w:firstRow="1" w:lastRow="0" w:firstColumn="1" w:lastColumn="0" w:noHBand="0" w:noVBand="1"/>
      </w:tblPr>
      <w:tblGrid>
        <w:gridCol w:w="961"/>
        <w:gridCol w:w="1260"/>
        <w:gridCol w:w="1314"/>
        <w:gridCol w:w="1079"/>
        <w:gridCol w:w="1079"/>
        <w:gridCol w:w="1079"/>
        <w:gridCol w:w="1079"/>
      </w:tblGrid>
      <w:tr w:rsidR="003511FC" w:rsidRPr="000469D0" w14:paraId="07D06513" w14:textId="6E931D2B" w:rsidTr="003511FC">
        <w:trPr>
          <w:trHeight w:val="300"/>
        </w:trPr>
        <w:tc>
          <w:tcPr>
            <w:tcW w:w="961" w:type="dxa"/>
            <w:noWrap/>
            <w:hideMark/>
          </w:tcPr>
          <w:p w14:paraId="0972788B" w14:textId="1AA60441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60" w:type="dxa"/>
            <w:noWrap/>
            <w:hideMark/>
          </w:tcPr>
          <w:p w14:paraId="07872A77" w14:textId="421C2014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6774D305" w14:textId="535C6DE6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79" w:type="dxa"/>
          </w:tcPr>
          <w:p w14:paraId="61E69491" w14:textId="1B5A5940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79" w:type="dxa"/>
          </w:tcPr>
          <w:p w14:paraId="65DE6673" w14:textId="55FF32F3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79" w:type="dxa"/>
          </w:tcPr>
          <w:p w14:paraId="200D3993" w14:textId="06D8CC44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79" w:type="dxa"/>
          </w:tcPr>
          <w:p w14:paraId="1CD2EDA3" w14:textId="796D0943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F4692" w:rsidRPr="000469D0" w14:paraId="09B58D31" w14:textId="03F93FEE" w:rsidTr="003511FC">
        <w:trPr>
          <w:trHeight w:val="300"/>
        </w:trPr>
        <w:tc>
          <w:tcPr>
            <w:tcW w:w="961" w:type="dxa"/>
            <w:noWrap/>
            <w:hideMark/>
          </w:tcPr>
          <w:p w14:paraId="60C23FD9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17185FA5" w14:textId="3E643A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AP3K</w:t>
            </w:r>
          </w:p>
        </w:tc>
        <w:tc>
          <w:tcPr>
            <w:tcW w:w="1314" w:type="dxa"/>
            <w:noWrap/>
          </w:tcPr>
          <w:p w14:paraId="1D1A016E" w14:textId="628669B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3D3973CE" w14:textId="1866AF3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01C89DD" w14:textId="1C98559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1E1CFEE" w14:textId="1D09922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C163939" w14:textId="7081DEA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21556FD4" w14:textId="6773BB67" w:rsidTr="003511FC">
        <w:trPr>
          <w:trHeight w:val="300"/>
        </w:trPr>
        <w:tc>
          <w:tcPr>
            <w:tcW w:w="961" w:type="dxa"/>
            <w:noWrap/>
            <w:hideMark/>
          </w:tcPr>
          <w:p w14:paraId="14F6351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445EA3B8" w14:textId="2623C27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MP-2</w:t>
            </w:r>
          </w:p>
        </w:tc>
        <w:tc>
          <w:tcPr>
            <w:tcW w:w="1314" w:type="dxa"/>
            <w:noWrap/>
          </w:tcPr>
          <w:p w14:paraId="7DBB9BD0" w14:textId="5992A07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706ABF70" w14:textId="365C584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A3F2525" w14:textId="1B18A77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7380E736" w14:textId="13381E3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5DE93BA1" w14:textId="4147671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1193E10C" w14:textId="6A7EFE03" w:rsidTr="003511FC">
        <w:trPr>
          <w:trHeight w:val="300"/>
        </w:trPr>
        <w:tc>
          <w:tcPr>
            <w:tcW w:w="961" w:type="dxa"/>
            <w:noWrap/>
            <w:hideMark/>
          </w:tcPr>
          <w:p w14:paraId="65AFD5D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25AB209A" w14:textId="44E93EC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MP-3</w:t>
            </w:r>
          </w:p>
        </w:tc>
        <w:tc>
          <w:tcPr>
            <w:tcW w:w="1314" w:type="dxa"/>
            <w:noWrap/>
          </w:tcPr>
          <w:p w14:paraId="310E6DB7" w14:textId="6921FEC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9B858DF" w14:textId="0FB25A7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0364684" w14:textId="1BDCAA9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7D3C182E" w14:textId="6AEBBAC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24E3A630" w14:textId="6B4B911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549AF834" w14:textId="6B2F8E5B" w:rsidTr="003511FC">
        <w:trPr>
          <w:trHeight w:val="300"/>
        </w:trPr>
        <w:tc>
          <w:tcPr>
            <w:tcW w:w="961" w:type="dxa"/>
            <w:noWrap/>
            <w:hideMark/>
          </w:tcPr>
          <w:p w14:paraId="712D3B7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6F4FF1BD" w14:textId="431949E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1314" w:type="dxa"/>
            <w:noWrap/>
          </w:tcPr>
          <w:p w14:paraId="68F9DCDD" w14:textId="58379EB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3282EDB0" w14:textId="4845E23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3E54D9B" w14:textId="7B89251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EDF16E3" w14:textId="706886B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A753AD6" w14:textId="4D09D2C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8F2E3B8" w14:textId="0AAF462C" w:rsidTr="003511FC">
        <w:trPr>
          <w:trHeight w:val="300"/>
        </w:trPr>
        <w:tc>
          <w:tcPr>
            <w:tcW w:w="961" w:type="dxa"/>
            <w:noWrap/>
            <w:hideMark/>
          </w:tcPr>
          <w:p w14:paraId="5830CEA3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637424B2" w14:textId="3C3604C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314" w:type="dxa"/>
            <w:noWrap/>
          </w:tcPr>
          <w:p w14:paraId="79B0A690" w14:textId="68D183F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8289291" w14:textId="3C05624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178B6CEA" w14:textId="5760D31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5ADE153D" w14:textId="7504ACA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0123AE26" w14:textId="0CE7275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79C1E93" w14:textId="3702C7C1" w:rsidTr="003511FC">
        <w:trPr>
          <w:trHeight w:val="300"/>
        </w:trPr>
        <w:tc>
          <w:tcPr>
            <w:tcW w:w="961" w:type="dxa"/>
            <w:noWrap/>
            <w:hideMark/>
          </w:tcPr>
          <w:p w14:paraId="6916B1A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26A958A3" w14:textId="7F63286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314" w:type="dxa"/>
            <w:noWrap/>
          </w:tcPr>
          <w:p w14:paraId="49BA3550" w14:textId="48C0634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B4DA125" w14:textId="3597298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C2BDCE3" w14:textId="388E532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9C5BF24" w14:textId="4F61BB2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0B5F588" w14:textId="1ADCACF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AACA322" w14:textId="48FB919E" w:rsidTr="003511FC">
        <w:trPr>
          <w:trHeight w:val="300"/>
        </w:trPr>
        <w:tc>
          <w:tcPr>
            <w:tcW w:w="961" w:type="dxa"/>
            <w:noWrap/>
            <w:hideMark/>
          </w:tcPr>
          <w:p w14:paraId="0B4D9F1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3BDCAC84" w14:textId="1A11E1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314" w:type="dxa"/>
            <w:noWrap/>
          </w:tcPr>
          <w:p w14:paraId="1BD30D29" w14:textId="17ACD49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4568079" w14:textId="03204E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58B7606" w14:textId="4718AB1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23BBCBE" w14:textId="73565BB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60E350F" w14:textId="1EE4455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2BFB98B6" w14:textId="460261FF" w:rsidTr="003511FC">
        <w:trPr>
          <w:trHeight w:val="300"/>
        </w:trPr>
        <w:tc>
          <w:tcPr>
            <w:tcW w:w="961" w:type="dxa"/>
            <w:noWrap/>
            <w:hideMark/>
          </w:tcPr>
          <w:p w14:paraId="1BFAFC89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06B6DB8E" w14:textId="3B13C60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DNMT</w:t>
            </w:r>
          </w:p>
        </w:tc>
        <w:tc>
          <w:tcPr>
            <w:tcW w:w="1314" w:type="dxa"/>
            <w:noWrap/>
          </w:tcPr>
          <w:p w14:paraId="30118A83" w14:textId="5C6450C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F0C0991" w14:textId="09712C8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BD7E714" w14:textId="1867E2A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4C8B738" w14:textId="5309D91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47657BD" w14:textId="3644EAA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5847D6FF" w14:textId="787E4408" w:rsidTr="003511FC">
        <w:trPr>
          <w:trHeight w:val="300"/>
        </w:trPr>
        <w:tc>
          <w:tcPr>
            <w:tcW w:w="961" w:type="dxa"/>
            <w:noWrap/>
            <w:hideMark/>
          </w:tcPr>
          <w:p w14:paraId="6E1E3EC7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195B4F22" w14:textId="00A0474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14" w:type="dxa"/>
            <w:noWrap/>
          </w:tcPr>
          <w:p w14:paraId="5EF7821F" w14:textId="0F7B339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3F29246" w14:textId="55C69D6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BE26217" w14:textId="646FDA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6DA0451" w14:textId="3BDB39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F04D5E1" w14:textId="0CE9FC0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34B8F28" w14:textId="099DFA68" w:rsidTr="003511FC">
        <w:trPr>
          <w:trHeight w:val="300"/>
        </w:trPr>
        <w:tc>
          <w:tcPr>
            <w:tcW w:w="961" w:type="dxa"/>
            <w:noWrap/>
            <w:hideMark/>
          </w:tcPr>
          <w:p w14:paraId="570FD88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260" w:type="dxa"/>
            <w:noWrap/>
          </w:tcPr>
          <w:p w14:paraId="15F21EAA" w14:textId="1FDBD8C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314" w:type="dxa"/>
            <w:noWrap/>
          </w:tcPr>
          <w:p w14:paraId="048F2A04" w14:textId="0477E1A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EF5DE0F" w14:textId="3F90444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954B10E" w14:textId="321CFC5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1192421" w14:textId="642B69A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0C9C11E5" w14:textId="077674B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FADF20C" w14:textId="77777777" w:rsidR="00723630" w:rsidRDefault="00723630" w:rsidP="00397459">
      <w:pPr>
        <w:jc w:val="center"/>
      </w:pPr>
    </w:p>
    <w:p w14:paraId="3987AC4B" w14:textId="503B580E" w:rsidR="00397459" w:rsidRDefault="00397459" w:rsidP="00397459">
      <w:pPr>
        <w:jc w:val="center"/>
      </w:pPr>
      <w:r>
        <w:t>92</w:t>
      </w:r>
    </w:p>
    <w:tbl>
      <w:tblPr>
        <w:tblStyle w:val="TableGrid"/>
        <w:tblW w:w="7851" w:type="dxa"/>
        <w:tblLook w:val="04A0" w:firstRow="1" w:lastRow="0" w:firstColumn="1" w:lastColumn="0" w:noHBand="0" w:noVBand="1"/>
      </w:tblPr>
      <w:tblGrid>
        <w:gridCol w:w="961"/>
        <w:gridCol w:w="1260"/>
        <w:gridCol w:w="1314"/>
        <w:gridCol w:w="1079"/>
        <w:gridCol w:w="1079"/>
        <w:gridCol w:w="1079"/>
        <w:gridCol w:w="1079"/>
      </w:tblGrid>
      <w:tr w:rsidR="003511FC" w:rsidRPr="000469D0" w14:paraId="5297A633" w14:textId="6C06CBD5" w:rsidTr="003511FC">
        <w:trPr>
          <w:trHeight w:val="300"/>
        </w:trPr>
        <w:tc>
          <w:tcPr>
            <w:tcW w:w="961" w:type="dxa"/>
            <w:noWrap/>
            <w:hideMark/>
          </w:tcPr>
          <w:p w14:paraId="13BC83CE" w14:textId="214A310E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60" w:type="dxa"/>
            <w:noWrap/>
            <w:hideMark/>
          </w:tcPr>
          <w:p w14:paraId="421943B0" w14:textId="1D1AB9C0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E468636" w14:textId="3EDD3F86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79" w:type="dxa"/>
          </w:tcPr>
          <w:p w14:paraId="5BC6A94E" w14:textId="691632D2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79" w:type="dxa"/>
          </w:tcPr>
          <w:p w14:paraId="6F5A0A26" w14:textId="469F96C2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79" w:type="dxa"/>
          </w:tcPr>
          <w:p w14:paraId="59D743AA" w14:textId="5FCE4976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79" w:type="dxa"/>
          </w:tcPr>
          <w:p w14:paraId="6C443476" w14:textId="7AB01A63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F4692" w:rsidRPr="000469D0" w14:paraId="04F1476E" w14:textId="1ADA3DEE" w:rsidTr="003511FC">
        <w:trPr>
          <w:trHeight w:val="300"/>
        </w:trPr>
        <w:tc>
          <w:tcPr>
            <w:tcW w:w="961" w:type="dxa"/>
            <w:noWrap/>
            <w:hideMark/>
          </w:tcPr>
          <w:p w14:paraId="1ECFD18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260" w:type="dxa"/>
            <w:noWrap/>
          </w:tcPr>
          <w:p w14:paraId="25A65AE6" w14:textId="4D43D5B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314" w:type="dxa"/>
            <w:noWrap/>
          </w:tcPr>
          <w:p w14:paraId="79F9F322" w14:textId="2FB7B44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41868E48" w14:textId="06F6214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20D2A2F" w14:textId="2A14052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650B42C3" w14:textId="5C650ED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79" w:type="dxa"/>
          </w:tcPr>
          <w:p w14:paraId="2E183899" w14:textId="0C88C37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7C92DF03" w14:textId="3044BE19" w:rsidTr="003511FC">
        <w:trPr>
          <w:trHeight w:val="300"/>
        </w:trPr>
        <w:tc>
          <w:tcPr>
            <w:tcW w:w="961" w:type="dxa"/>
            <w:noWrap/>
            <w:hideMark/>
          </w:tcPr>
          <w:p w14:paraId="374E05F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HGF</w:t>
            </w:r>
          </w:p>
        </w:tc>
        <w:tc>
          <w:tcPr>
            <w:tcW w:w="1260" w:type="dxa"/>
            <w:noWrap/>
          </w:tcPr>
          <w:p w14:paraId="47481871" w14:textId="3E6A7CD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314" w:type="dxa"/>
            <w:noWrap/>
          </w:tcPr>
          <w:p w14:paraId="33DE91F9" w14:textId="358C181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83DA4B0" w14:textId="2B685BF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FE3EB73" w14:textId="5D1738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E0CA2B5" w14:textId="2BF8501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5CC69C0" w14:textId="75BE8E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152B8A5" w14:textId="064A6529" w:rsidTr="003511FC">
        <w:trPr>
          <w:trHeight w:val="300"/>
        </w:trPr>
        <w:tc>
          <w:tcPr>
            <w:tcW w:w="961" w:type="dxa"/>
            <w:noWrap/>
            <w:hideMark/>
          </w:tcPr>
          <w:p w14:paraId="298262F6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1260" w:type="dxa"/>
            <w:noWrap/>
          </w:tcPr>
          <w:p w14:paraId="0A1B4E5D" w14:textId="1643EFC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314" w:type="dxa"/>
            <w:noWrap/>
          </w:tcPr>
          <w:p w14:paraId="5499F4D7" w14:textId="5A85978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F178313" w14:textId="5D9C05A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40C5E0B" w14:textId="5EDBDC4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09EDE45" w14:textId="7024417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980CCCD" w14:textId="2A653D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1ED808E" w14:textId="2FEAFC43" w:rsidTr="003511FC">
        <w:trPr>
          <w:trHeight w:val="300"/>
        </w:trPr>
        <w:tc>
          <w:tcPr>
            <w:tcW w:w="961" w:type="dxa"/>
            <w:noWrap/>
            <w:hideMark/>
          </w:tcPr>
          <w:p w14:paraId="4D8251EE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60" w:type="dxa"/>
            <w:noWrap/>
          </w:tcPr>
          <w:p w14:paraId="1B8DF5F3" w14:textId="4752EE4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14" w:type="dxa"/>
            <w:noWrap/>
          </w:tcPr>
          <w:p w14:paraId="302120A1" w14:textId="5212059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4DC543B" w14:textId="45913D4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398369E" w14:textId="339F4CB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017F705" w14:textId="39F143C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1744DC6" w14:textId="090436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C382AA4" w14:textId="10161B7E" w:rsidTr="003511FC">
        <w:trPr>
          <w:trHeight w:val="300"/>
        </w:trPr>
        <w:tc>
          <w:tcPr>
            <w:tcW w:w="961" w:type="dxa"/>
            <w:noWrap/>
            <w:hideMark/>
          </w:tcPr>
          <w:p w14:paraId="0F6986AE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260" w:type="dxa"/>
            <w:noWrap/>
          </w:tcPr>
          <w:p w14:paraId="5E607271" w14:textId="538AED3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14" w:type="dxa"/>
            <w:noWrap/>
          </w:tcPr>
          <w:p w14:paraId="3513307E" w14:textId="186CF72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B296333" w14:textId="6FE9427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DCF7EBC" w14:textId="014FD58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DC6059C" w14:textId="77C234B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C3DB8A7" w14:textId="01B1BB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7B12515" w14:textId="76351B90" w:rsidTr="003511FC">
        <w:trPr>
          <w:trHeight w:val="300"/>
        </w:trPr>
        <w:tc>
          <w:tcPr>
            <w:tcW w:w="961" w:type="dxa"/>
            <w:noWrap/>
            <w:hideMark/>
          </w:tcPr>
          <w:p w14:paraId="51C89963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260" w:type="dxa"/>
            <w:noWrap/>
          </w:tcPr>
          <w:p w14:paraId="17B15391" w14:textId="13BBE46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14" w:type="dxa"/>
            <w:noWrap/>
          </w:tcPr>
          <w:p w14:paraId="08DFAB09" w14:textId="27534F3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E6F5055" w14:textId="62A859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F69B1CF" w14:textId="6EBFD1A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6C83E8F" w14:textId="706DEB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4D71F73" w14:textId="1A6A4A0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2207FECB" w14:textId="32F245BB" w:rsidTr="003511FC">
        <w:trPr>
          <w:trHeight w:val="300"/>
        </w:trPr>
        <w:tc>
          <w:tcPr>
            <w:tcW w:w="961" w:type="dxa"/>
            <w:noWrap/>
            <w:hideMark/>
          </w:tcPr>
          <w:p w14:paraId="31E83B9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260" w:type="dxa"/>
            <w:noWrap/>
          </w:tcPr>
          <w:p w14:paraId="35421892" w14:textId="2A36E3F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</w:tcPr>
          <w:p w14:paraId="43B56C49" w14:textId="4212D0F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369F2E0" w14:textId="6F7F58C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29729FB" w14:textId="4FDB725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CCFE9B1" w14:textId="43ECF03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C325B46" w14:textId="7AA6504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1F7B8B8A" w14:textId="7B0495B0" w:rsidTr="003511FC">
        <w:trPr>
          <w:trHeight w:val="300"/>
        </w:trPr>
        <w:tc>
          <w:tcPr>
            <w:tcW w:w="961" w:type="dxa"/>
            <w:noWrap/>
            <w:hideMark/>
          </w:tcPr>
          <w:p w14:paraId="27C67628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60" w:type="dxa"/>
            <w:noWrap/>
          </w:tcPr>
          <w:p w14:paraId="03AFB028" w14:textId="16D467A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</w:tcPr>
          <w:p w14:paraId="060596EC" w14:textId="66E7615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9EF6FE7" w14:textId="037E724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1A4F191" w14:textId="30BEB4F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8C3E72E" w14:textId="73C7419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FD4433B" w14:textId="59626F9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57C9BAB4" w14:textId="79B86850" w:rsidTr="003511FC">
        <w:trPr>
          <w:trHeight w:val="300"/>
        </w:trPr>
        <w:tc>
          <w:tcPr>
            <w:tcW w:w="961" w:type="dxa"/>
            <w:noWrap/>
            <w:hideMark/>
          </w:tcPr>
          <w:p w14:paraId="61A502A0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260" w:type="dxa"/>
            <w:noWrap/>
          </w:tcPr>
          <w:p w14:paraId="126297A2" w14:textId="6D9A35B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</w:tcPr>
          <w:p w14:paraId="6B5FDDB8" w14:textId="558EC0C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286ABB7" w14:textId="24F23A6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3765F9F" w14:textId="1F326D5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678D8B4" w14:textId="3E2B599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1F3F564B" w14:textId="305FA58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2C31C971" w14:textId="6ECDE861" w:rsidTr="003511FC">
        <w:trPr>
          <w:trHeight w:val="300"/>
        </w:trPr>
        <w:tc>
          <w:tcPr>
            <w:tcW w:w="961" w:type="dxa"/>
            <w:noWrap/>
            <w:hideMark/>
          </w:tcPr>
          <w:p w14:paraId="710C63B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035ADCB2" w14:textId="500C37A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</w:tcPr>
          <w:p w14:paraId="4FD15189" w14:textId="6086F25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6C58BD82" w14:textId="7BB72E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236B1033" w14:textId="6C9A2A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9E99CAC" w14:textId="2019419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5D5944A0" w14:textId="605E3CA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744B399" w14:textId="40DE7914" w:rsidTr="003511FC">
        <w:trPr>
          <w:trHeight w:val="300"/>
        </w:trPr>
        <w:tc>
          <w:tcPr>
            <w:tcW w:w="961" w:type="dxa"/>
            <w:noWrap/>
            <w:hideMark/>
          </w:tcPr>
          <w:p w14:paraId="0D09B14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260" w:type="dxa"/>
            <w:noWrap/>
          </w:tcPr>
          <w:p w14:paraId="47E266E7" w14:textId="7FBED62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DNA</w:t>
            </w:r>
          </w:p>
        </w:tc>
        <w:tc>
          <w:tcPr>
            <w:tcW w:w="1314" w:type="dxa"/>
            <w:noWrap/>
          </w:tcPr>
          <w:p w14:paraId="539286A8" w14:textId="340B5E6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1D7BD79" w14:textId="3D80B1D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3C8C9031" w14:textId="7154C70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45421E3C" w14:textId="03F5ECC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79" w:type="dxa"/>
          </w:tcPr>
          <w:p w14:paraId="77847B58" w14:textId="1A49C23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739A6364" w14:textId="77777777" w:rsidR="000469D0" w:rsidRDefault="000469D0" w:rsidP="00397459">
      <w:pPr>
        <w:jc w:val="center"/>
      </w:pPr>
    </w:p>
    <w:p w14:paraId="5FC74591" w14:textId="77777777" w:rsidR="00723630" w:rsidRDefault="00723630" w:rsidP="00397459">
      <w:pPr>
        <w:jc w:val="center"/>
      </w:pPr>
    </w:p>
    <w:p w14:paraId="13B5B0B3" w14:textId="1F2B6B7C" w:rsidR="00397459" w:rsidRDefault="00397459" w:rsidP="00397459">
      <w:pPr>
        <w:jc w:val="center"/>
      </w:pPr>
      <w:r>
        <w:t>93</w:t>
      </w:r>
    </w:p>
    <w:tbl>
      <w:tblPr>
        <w:tblStyle w:val="TableGrid"/>
        <w:tblW w:w="5540" w:type="dxa"/>
        <w:tblLook w:val="04A0" w:firstRow="1" w:lastRow="0" w:firstColumn="1" w:lastColumn="0" w:noHBand="0" w:noVBand="1"/>
      </w:tblPr>
      <w:tblGrid>
        <w:gridCol w:w="960"/>
        <w:gridCol w:w="1700"/>
        <w:gridCol w:w="1824"/>
        <w:gridCol w:w="222"/>
        <w:gridCol w:w="960"/>
      </w:tblGrid>
      <w:tr w:rsidR="000469D0" w:rsidRPr="000469D0" w14:paraId="216A614C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41B99C9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ene1 (Starter)</w:t>
            </w:r>
          </w:p>
        </w:tc>
        <w:tc>
          <w:tcPr>
            <w:tcW w:w="1700" w:type="dxa"/>
            <w:noWrap/>
            <w:hideMark/>
          </w:tcPr>
          <w:p w14:paraId="08B8A8A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920" w:type="dxa"/>
            <w:gridSpan w:val="2"/>
            <w:noWrap/>
            <w:hideMark/>
          </w:tcPr>
          <w:p w14:paraId="2F2B715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ene2 (Receptor)</w:t>
            </w:r>
          </w:p>
        </w:tc>
        <w:tc>
          <w:tcPr>
            <w:tcW w:w="960" w:type="dxa"/>
            <w:noWrap/>
            <w:hideMark/>
          </w:tcPr>
          <w:p w14:paraId="30A768C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2608A8F7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0923686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D36</w:t>
            </w:r>
          </w:p>
        </w:tc>
        <w:tc>
          <w:tcPr>
            <w:tcW w:w="1700" w:type="dxa"/>
            <w:noWrap/>
            <w:hideMark/>
          </w:tcPr>
          <w:p w14:paraId="2E689E9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824" w:type="dxa"/>
            <w:noWrap/>
            <w:hideMark/>
          </w:tcPr>
          <w:p w14:paraId="7E99E88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96" w:type="dxa"/>
            <w:noWrap/>
            <w:hideMark/>
          </w:tcPr>
          <w:p w14:paraId="7179F6FA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6F04CBB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157B9CD4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3546D21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00" w:type="dxa"/>
            <w:noWrap/>
            <w:hideMark/>
          </w:tcPr>
          <w:p w14:paraId="78F6855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24660AF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tabolic Pathways</w:t>
            </w:r>
          </w:p>
        </w:tc>
        <w:tc>
          <w:tcPr>
            <w:tcW w:w="960" w:type="dxa"/>
            <w:noWrap/>
            <w:hideMark/>
          </w:tcPr>
          <w:p w14:paraId="79BE52C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66AA3183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423C2B6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00" w:type="dxa"/>
            <w:noWrap/>
            <w:hideMark/>
          </w:tcPr>
          <w:p w14:paraId="19593B8D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0F4E47BF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nabolic Pathways</w:t>
            </w:r>
          </w:p>
        </w:tc>
        <w:tc>
          <w:tcPr>
            <w:tcW w:w="960" w:type="dxa"/>
            <w:noWrap/>
            <w:hideMark/>
          </w:tcPr>
          <w:p w14:paraId="492334B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07D89D12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2A3A510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lastRenderedPageBreak/>
              <w:t>AMPK</w:t>
            </w:r>
          </w:p>
        </w:tc>
        <w:tc>
          <w:tcPr>
            <w:tcW w:w="1700" w:type="dxa"/>
            <w:noWrap/>
            <w:hideMark/>
          </w:tcPr>
          <w:p w14:paraId="1A4406C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 (indirect)</w:t>
            </w:r>
          </w:p>
        </w:tc>
        <w:tc>
          <w:tcPr>
            <w:tcW w:w="2880" w:type="dxa"/>
            <w:gridSpan w:val="3"/>
            <w:noWrap/>
            <w:hideMark/>
          </w:tcPr>
          <w:p w14:paraId="3EC432AB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umor Growth and Invasion</w:t>
            </w:r>
          </w:p>
        </w:tc>
      </w:tr>
      <w:tr w:rsidR="000469D0" w:rsidRPr="000469D0" w14:paraId="1BC85C5B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1C0E71F1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700" w:type="dxa"/>
            <w:noWrap/>
            <w:hideMark/>
          </w:tcPr>
          <w:p w14:paraId="7135D91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39D5CCC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ellular Respiration</w:t>
            </w:r>
          </w:p>
        </w:tc>
        <w:tc>
          <w:tcPr>
            <w:tcW w:w="960" w:type="dxa"/>
            <w:noWrap/>
            <w:hideMark/>
          </w:tcPr>
          <w:p w14:paraId="5A1CBE9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55BD102B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708BDD0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700" w:type="dxa"/>
            <w:noWrap/>
            <w:hideMark/>
          </w:tcPr>
          <w:p w14:paraId="40AC65A9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920" w:type="dxa"/>
            <w:gridSpan w:val="2"/>
            <w:noWrap/>
            <w:hideMark/>
          </w:tcPr>
          <w:p w14:paraId="30C4DCB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Warburg Effect</w:t>
            </w:r>
          </w:p>
        </w:tc>
        <w:tc>
          <w:tcPr>
            <w:tcW w:w="960" w:type="dxa"/>
            <w:noWrap/>
            <w:hideMark/>
          </w:tcPr>
          <w:p w14:paraId="0B54F80F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469D0" w:rsidRPr="000469D0" w14:paraId="54F73433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51222EB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ADP+</w:t>
            </w:r>
          </w:p>
        </w:tc>
        <w:tc>
          <w:tcPr>
            <w:tcW w:w="1700" w:type="dxa"/>
            <w:noWrap/>
            <w:hideMark/>
          </w:tcPr>
          <w:p w14:paraId="27670E4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 (direct)</w:t>
            </w:r>
          </w:p>
        </w:tc>
        <w:tc>
          <w:tcPr>
            <w:tcW w:w="1824" w:type="dxa"/>
            <w:noWrap/>
            <w:hideMark/>
          </w:tcPr>
          <w:p w14:paraId="379C886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96" w:type="dxa"/>
            <w:noWrap/>
            <w:hideMark/>
          </w:tcPr>
          <w:p w14:paraId="0B2A790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777169DD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1B9A63AE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2A9A7E8B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700" w:type="dxa"/>
            <w:noWrap/>
            <w:hideMark/>
          </w:tcPr>
          <w:p w14:paraId="03F5513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 (indirect)</w:t>
            </w:r>
          </w:p>
        </w:tc>
        <w:tc>
          <w:tcPr>
            <w:tcW w:w="2880" w:type="dxa"/>
            <w:gridSpan w:val="3"/>
            <w:noWrap/>
            <w:hideMark/>
          </w:tcPr>
          <w:p w14:paraId="7538B591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umor Growth and Invasion</w:t>
            </w:r>
          </w:p>
        </w:tc>
      </w:tr>
      <w:tr w:rsidR="000469D0" w:rsidRPr="000469D0" w14:paraId="3F467F67" w14:textId="77777777" w:rsidTr="004C1532">
        <w:trPr>
          <w:trHeight w:val="300"/>
        </w:trPr>
        <w:tc>
          <w:tcPr>
            <w:tcW w:w="960" w:type="dxa"/>
            <w:noWrap/>
            <w:hideMark/>
          </w:tcPr>
          <w:p w14:paraId="0CEEC23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700" w:type="dxa"/>
            <w:noWrap/>
            <w:hideMark/>
          </w:tcPr>
          <w:p w14:paraId="3E9C52DA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24" w:type="dxa"/>
            <w:noWrap/>
            <w:hideMark/>
          </w:tcPr>
          <w:p w14:paraId="0E233D81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" w:type="dxa"/>
            <w:noWrap/>
            <w:hideMark/>
          </w:tcPr>
          <w:p w14:paraId="78FB3C33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9417586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8A6613D" w14:textId="77777777" w:rsidR="00723630" w:rsidRDefault="00723630" w:rsidP="00397459">
      <w:pPr>
        <w:jc w:val="center"/>
      </w:pPr>
    </w:p>
    <w:p w14:paraId="45108C5A" w14:textId="7AC4BD7D" w:rsidR="00397459" w:rsidRDefault="00397459" w:rsidP="00397459">
      <w:pPr>
        <w:jc w:val="center"/>
      </w:pPr>
      <w:r>
        <w:t>94</w:t>
      </w:r>
    </w:p>
    <w:p w14:paraId="188997CF" w14:textId="77777777" w:rsidR="00723630" w:rsidRDefault="00723630" w:rsidP="00397459">
      <w:pPr>
        <w:jc w:val="center"/>
      </w:pPr>
    </w:p>
    <w:p w14:paraId="413DEA0A" w14:textId="51ED52AD" w:rsidR="00397459" w:rsidRDefault="00397459" w:rsidP="00397459">
      <w:pPr>
        <w:jc w:val="center"/>
      </w:pPr>
      <w:r>
        <w:t>95</w:t>
      </w:r>
    </w:p>
    <w:tbl>
      <w:tblPr>
        <w:tblStyle w:val="TableGrid"/>
        <w:tblW w:w="8171" w:type="dxa"/>
        <w:tblLook w:val="04A0" w:firstRow="1" w:lastRow="0" w:firstColumn="1" w:lastColumn="0" w:noHBand="0" w:noVBand="1"/>
      </w:tblPr>
      <w:tblGrid>
        <w:gridCol w:w="1005"/>
        <w:gridCol w:w="1314"/>
        <w:gridCol w:w="1790"/>
        <w:gridCol w:w="222"/>
        <w:gridCol w:w="960"/>
        <w:gridCol w:w="960"/>
        <w:gridCol w:w="960"/>
        <w:gridCol w:w="960"/>
      </w:tblGrid>
      <w:tr w:rsidR="002F4692" w:rsidRPr="000469D0" w14:paraId="3FBB0BCA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2F4DE372" w14:textId="2796C24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5A1B61FB" w14:textId="37D5A6B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2012" w:type="dxa"/>
            <w:gridSpan w:val="2"/>
            <w:noWrap/>
            <w:hideMark/>
          </w:tcPr>
          <w:p w14:paraId="678AC4A8" w14:textId="7D91E43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960" w:type="dxa"/>
            <w:noWrap/>
            <w:hideMark/>
          </w:tcPr>
          <w:p w14:paraId="51A73F2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182E2751" w14:textId="77777777" w:rsidR="002F4692" w:rsidRPr="000469D0" w:rsidRDefault="002F4692" w:rsidP="002F46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DA6FCBB" w14:textId="77777777" w:rsidR="002F4692" w:rsidRPr="000469D0" w:rsidRDefault="002F4692" w:rsidP="002F46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4A3A7583" w14:textId="77777777" w:rsidR="002F4692" w:rsidRPr="000469D0" w:rsidRDefault="002F4692" w:rsidP="002F469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3289A3D9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05C01F2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TKs</w:t>
            </w:r>
          </w:p>
        </w:tc>
        <w:tc>
          <w:tcPr>
            <w:tcW w:w="1314" w:type="dxa"/>
            <w:noWrap/>
            <w:hideMark/>
          </w:tcPr>
          <w:p w14:paraId="3676C0D4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04D0535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22" w:type="dxa"/>
            <w:noWrap/>
            <w:hideMark/>
          </w:tcPr>
          <w:p w14:paraId="47191D2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298002AA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EF2EEA7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8BA4DA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E425A28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73F64897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655F843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  <w:hideMark/>
          </w:tcPr>
          <w:p w14:paraId="1C5FF74B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289EAC6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222" w:type="dxa"/>
            <w:noWrap/>
            <w:hideMark/>
          </w:tcPr>
          <w:p w14:paraId="6A4888B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7BB1AF24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6A98F00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83D822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AB6054E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2CB23F7C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4A4BBF18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314" w:type="dxa"/>
            <w:noWrap/>
            <w:hideMark/>
          </w:tcPr>
          <w:p w14:paraId="56EEC778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790" w:type="dxa"/>
            <w:noWrap/>
            <w:hideMark/>
          </w:tcPr>
          <w:p w14:paraId="216738F0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22" w:type="dxa"/>
            <w:noWrap/>
            <w:hideMark/>
          </w:tcPr>
          <w:p w14:paraId="100009B6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6C813945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47F0813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8658C0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ABAD60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197328A1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4D3A499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5025317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3DE8853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222" w:type="dxa"/>
            <w:noWrap/>
            <w:hideMark/>
          </w:tcPr>
          <w:p w14:paraId="1C4C668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3A061C10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176F758B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9FD2645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6FB1F78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586A7CA4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71EA6FB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  <w:hideMark/>
          </w:tcPr>
          <w:p w14:paraId="49CDC24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790" w:type="dxa"/>
            <w:noWrap/>
            <w:hideMark/>
          </w:tcPr>
          <w:p w14:paraId="75A2501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22" w:type="dxa"/>
            <w:noWrap/>
            <w:hideMark/>
          </w:tcPr>
          <w:p w14:paraId="6EE774B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4074B1B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7D1DC3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28F93E8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7CE0D57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3060C0CD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083C78D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HIF-1</w:t>
            </w:r>
          </w:p>
        </w:tc>
        <w:tc>
          <w:tcPr>
            <w:tcW w:w="1314" w:type="dxa"/>
            <w:noWrap/>
            <w:hideMark/>
          </w:tcPr>
          <w:p w14:paraId="12F3D095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2012" w:type="dxa"/>
            <w:gridSpan w:val="2"/>
            <w:noWrap/>
            <w:hideMark/>
          </w:tcPr>
          <w:p w14:paraId="2E9591C3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ngiogenesis</w:t>
            </w:r>
          </w:p>
        </w:tc>
        <w:tc>
          <w:tcPr>
            <w:tcW w:w="960" w:type="dxa"/>
            <w:noWrap/>
            <w:hideMark/>
          </w:tcPr>
          <w:p w14:paraId="3B05B112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60" w:type="dxa"/>
            <w:noWrap/>
            <w:hideMark/>
          </w:tcPr>
          <w:p w14:paraId="6466C119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550AD9D0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1C52D276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469D0" w:rsidRPr="000469D0" w14:paraId="0D1E1648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0AD13A57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314" w:type="dxa"/>
            <w:noWrap/>
            <w:hideMark/>
          </w:tcPr>
          <w:p w14:paraId="17B7C21F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5852" w:type="dxa"/>
            <w:gridSpan w:val="6"/>
            <w:noWrap/>
            <w:hideMark/>
          </w:tcPr>
          <w:p w14:paraId="7F9EE0AC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rotein synthesis, Proliferation, Anti-apoptosis, Metabolism</w:t>
            </w:r>
          </w:p>
        </w:tc>
      </w:tr>
      <w:tr w:rsidR="000469D0" w:rsidRPr="000469D0" w14:paraId="30A433B2" w14:textId="77777777" w:rsidTr="002F4692">
        <w:trPr>
          <w:trHeight w:val="300"/>
        </w:trPr>
        <w:tc>
          <w:tcPr>
            <w:tcW w:w="1005" w:type="dxa"/>
            <w:noWrap/>
            <w:hideMark/>
          </w:tcPr>
          <w:p w14:paraId="56497BEE" w14:textId="77777777" w:rsidR="000469D0" w:rsidRPr="000469D0" w:rsidRDefault="000469D0" w:rsidP="000469D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  <w:noWrap/>
            <w:hideMark/>
          </w:tcPr>
          <w:p w14:paraId="5C244701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90" w:type="dxa"/>
            <w:noWrap/>
            <w:hideMark/>
          </w:tcPr>
          <w:p w14:paraId="76C4E0A1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2" w:type="dxa"/>
            <w:noWrap/>
            <w:hideMark/>
          </w:tcPr>
          <w:p w14:paraId="79EA7692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32D3C96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1E36DB0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0CF39B8F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noWrap/>
            <w:hideMark/>
          </w:tcPr>
          <w:p w14:paraId="78A36D47" w14:textId="77777777" w:rsidR="000469D0" w:rsidRPr="000469D0" w:rsidRDefault="000469D0" w:rsidP="000469D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91A62AC" w14:textId="77777777" w:rsidR="00723630" w:rsidRDefault="00723630" w:rsidP="00397459">
      <w:pPr>
        <w:jc w:val="center"/>
      </w:pPr>
    </w:p>
    <w:p w14:paraId="12D945F0" w14:textId="71919552" w:rsidR="00397459" w:rsidRDefault="00397459" w:rsidP="00397459">
      <w:pPr>
        <w:jc w:val="center"/>
      </w:pPr>
      <w:r>
        <w:t>96</w:t>
      </w:r>
    </w:p>
    <w:tbl>
      <w:tblPr>
        <w:tblStyle w:val="TableGrid"/>
        <w:tblW w:w="7579" w:type="dxa"/>
        <w:tblLook w:val="04A0" w:firstRow="1" w:lastRow="0" w:firstColumn="1" w:lastColumn="0" w:noHBand="0" w:noVBand="1"/>
      </w:tblPr>
      <w:tblGrid>
        <w:gridCol w:w="961"/>
        <w:gridCol w:w="1260"/>
        <w:gridCol w:w="1314"/>
        <w:gridCol w:w="1011"/>
        <w:gridCol w:w="1011"/>
        <w:gridCol w:w="1011"/>
        <w:gridCol w:w="1011"/>
      </w:tblGrid>
      <w:tr w:rsidR="003511FC" w:rsidRPr="000469D0" w14:paraId="11369B3C" w14:textId="071FEB70" w:rsidTr="003511FC">
        <w:trPr>
          <w:trHeight w:val="300"/>
        </w:trPr>
        <w:tc>
          <w:tcPr>
            <w:tcW w:w="961" w:type="dxa"/>
            <w:noWrap/>
            <w:hideMark/>
          </w:tcPr>
          <w:p w14:paraId="098A6F64" w14:textId="5A8A51A4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60" w:type="dxa"/>
            <w:noWrap/>
            <w:hideMark/>
          </w:tcPr>
          <w:p w14:paraId="1EE00EB8" w14:textId="2ACB3B37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14A175F3" w14:textId="3A0A12DD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11" w:type="dxa"/>
          </w:tcPr>
          <w:p w14:paraId="3C9C6CE9" w14:textId="233A5A8E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11" w:type="dxa"/>
          </w:tcPr>
          <w:p w14:paraId="580B092D" w14:textId="652E2D82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11" w:type="dxa"/>
          </w:tcPr>
          <w:p w14:paraId="3A6BD7B8" w14:textId="60E05193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11" w:type="dxa"/>
          </w:tcPr>
          <w:p w14:paraId="6E97D205" w14:textId="4213EFAA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F4692" w:rsidRPr="000469D0" w14:paraId="40E9C6AA" w14:textId="2B9D1AAF" w:rsidTr="003511FC">
        <w:trPr>
          <w:trHeight w:val="300"/>
        </w:trPr>
        <w:tc>
          <w:tcPr>
            <w:tcW w:w="961" w:type="dxa"/>
            <w:noWrap/>
            <w:hideMark/>
          </w:tcPr>
          <w:p w14:paraId="76EE09D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sP6</w:t>
            </w:r>
          </w:p>
        </w:tc>
        <w:tc>
          <w:tcPr>
            <w:tcW w:w="1260" w:type="dxa"/>
            <w:noWrap/>
          </w:tcPr>
          <w:p w14:paraId="24FD3E8D" w14:textId="3F1624E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4" w:type="dxa"/>
            <w:noWrap/>
          </w:tcPr>
          <w:p w14:paraId="225563FE" w14:textId="0C7DA0B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1284C8F4" w14:textId="12B6DCD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0B1DE647" w14:textId="2E7F30F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1517D6A9" w14:textId="58A2166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45157EF8" w14:textId="173D22F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7F2EC931" w14:textId="528EB53B" w:rsidTr="003511FC">
        <w:trPr>
          <w:trHeight w:val="300"/>
        </w:trPr>
        <w:tc>
          <w:tcPr>
            <w:tcW w:w="961" w:type="dxa"/>
            <w:noWrap/>
            <w:hideMark/>
          </w:tcPr>
          <w:p w14:paraId="637734DB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6F33B23D" w14:textId="4F925BB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314" w:type="dxa"/>
            <w:noWrap/>
          </w:tcPr>
          <w:p w14:paraId="2D49B197" w14:textId="4A8B0CB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CB13227" w14:textId="0C41C59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4DDCB00" w14:textId="60859BD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BC187C1" w14:textId="5D4249C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47CB8681" w14:textId="1F725B3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83B9C2E" w14:textId="209BBDB7" w:rsidTr="003511FC">
        <w:trPr>
          <w:trHeight w:val="300"/>
        </w:trPr>
        <w:tc>
          <w:tcPr>
            <w:tcW w:w="961" w:type="dxa"/>
            <w:noWrap/>
            <w:hideMark/>
          </w:tcPr>
          <w:p w14:paraId="40E946C0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260" w:type="dxa"/>
            <w:noWrap/>
          </w:tcPr>
          <w:p w14:paraId="504C0798" w14:textId="3CD5D60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314" w:type="dxa"/>
            <w:noWrap/>
          </w:tcPr>
          <w:p w14:paraId="0FCC35E0" w14:textId="5373442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1907AC0" w14:textId="524539B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EC1CBAD" w14:textId="00B85E7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BAF80F8" w14:textId="53163C4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11C9E97A" w14:textId="0121CA1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3B41FFA3" w14:textId="096C8864" w:rsidTr="003511FC">
        <w:trPr>
          <w:trHeight w:val="300"/>
        </w:trPr>
        <w:tc>
          <w:tcPr>
            <w:tcW w:w="961" w:type="dxa"/>
            <w:noWrap/>
            <w:hideMark/>
          </w:tcPr>
          <w:p w14:paraId="11E3675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5BFFDA74" w14:textId="72815E4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4" w:type="dxa"/>
            <w:noWrap/>
          </w:tcPr>
          <w:p w14:paraId="016C8549" w14:textId="0809B80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55D54323" w14:textId="44C527B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717D81D5" w14:textId="3C0D19D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76EACCB3" w14:textId="171249F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23B91003" w14:textId="0851781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276CABA1" w14:textId="132D0D8A" w:rsidTr="003511FC">
        <w:trPr>
          <w:trHeight w:val="300"/>
        </w:trPr>
        <w:tc>
          <w:tcPr>
            <w:tcW w:w="961" w:type="dxa"/>
            <w:noWrap/>
            <w:hideMark/>
          </w:tcPr>
          <w:p w14:paraId="6DF8D9F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260" w:type="dxa"/>
            <w:noWrap/>
          </w:tcPr>
          <w:p w14:paraId="7ECDF406" w14:textId="680AB46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70S6K</w:t>
            </w:r>
          </w:p>
        </w:tc>
        <w:tc>
          <w:tcPr>
            <w:tcW w:w="1314" w:type="dxa"/>
            <w:noWrap/>
          </w:tcPr>
          <w:p w14:paraId="3E178596" w14:textId="77E598B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634352EE" w14:textId="5A9123F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28D171D1" w14:textId="5DA5AE7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06083459" w14:textId="33ACD6C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426D2181" w14:textId="3877FD1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00732718" w14:textId="4D197360" w:rsidTr="003511FC">
        <w:trPr>
          <w:trHeight w:val="300"/>
        </w:trPr>
        <w:tc>
          <w:tcPr>
            <w:tcW w:w="961" w:type="dxa"/>
            <w:noWrap/>
            <w:hideMark/>
          </w:tcPr>
          <w:p w14:paraId="0F00F4B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32B7DC6E" w14:textId="7DB832A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314" w:type="dxa"/>
            <w:noWrap/>
          </w:tcPr>
          <w:p w14:paraId="52902F4B" w14:textId="3E1FA85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F4FDFF2" w14:textId="0D1EADE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64F06FB" w14:textId="3823E51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40CB8A46" w14:textId="08B8A4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46C11E0" w14:textId="6E363E2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A9EAA1D" w14:textId="425C7C7F" w:rsidTr="003511FC">
        <w:trPr>
          <w:trHeight w:val="300"/>
        </w:trPr>
        <w:tc>
          <w:tcPr>
            <w:tcW w:w="961" w:type="dxa"/>
            <w:noWrap/>
            <w:hideMark/>
          </w:tcPr>
          <w:p w14:paraId="5CAF64D6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60" w:type="dxa"/>
            <w:noWrap/>
          </w:tcPr>
          <w:p w14:paraId="4FBC4A85" w14:textId="1E7B287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  <w:noWrap/>
          </w:tcPr>
          <w:p w14:paraId="0583C163" w14:textId="5F8952E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B6F1BDD" w14:textId="6D03311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08CD5F6" w14:textId="5418DB4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55F90EC4" w14:textId="2E7D47E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7120F8D6" w14:textId="31FC377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</w:tbl>
    <w:p w14:paraId="658A2A83" w14:textId="77777777" w:rsidR="00723630" w:rsidRDefault="00723630" w:rsidP="00397459">
      <w:pPr>
        <w:jc w:val="center"/>
      </w:pPr>
    </w:p>
    <w:p w14:paraId="6669E57A" w14:textId="0448524E" w:rsidR="00397459" w:rsidRDefault="00397459" w:rsidP="00397459">
      <w:pPr>
        <w:jc w:val="center"/>
      </w:pPr>
      <w:r>
        <w:t>97</w:t>
      </w:r>
    </w:p>
    <w:tbl>
      <w:tblPr>
        <w:tblStyle w:val="TableGrid"/>
        <w:tblW w:w="7404" w:type="dxa"/>
        <w:tblLook w:val="04A0" w:firstRow="1" w:lastRow="0" w:firstColumn="1" w:lastColumn="0" w:noHBand="0" w:noVBand="1"/>
      </w:tblPr>
      <w:tblGrid>
        <w:gridCol w:w="1016"/>
        <w:gridCol w:w="1314"/>
        <w:gridCol w:w="1314"/>
        <w:gridCol w:w="1089"/>
        <w:gridCol w:w="1089"/>
        <w:gridCol w:w="1089"/>
        <w:gridCol w:w="1089"/>
      </w:tblGrid>
      <w:tr w:rsidR="002F4692" w:rsidRPr="000469D0" w14:paraId="170D4AC1" w14:textId="5764226F" w:rsidTr="002F4692">
        <w:trPr>
          <w:trHeight w:val="300"/>
        </w:trPr>
        <w:tc>
          <w:tcPr>
            <w:tcW w:w="1016" w:type="dxa"/>
            <w:noWrap/>
            <w:hideMark/>
          </w:tcPr>
          <w:p w14:paraId="2E9E32C1" w14:textId="0770195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060DD249" w14:textId="0DD7E64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5B48E886" w14:textId="2C2B0C8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15" w:type="dxa"/>
          </w:tcPr>
          <w:p w14:paraId="3D97C2D5" w14:textId="5B5618C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894" w:type="dxa"/>
          </w:tcPr>
          <w:p w14:paraId="021A30D6" w14:textId="110159A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936" w:type="dxa"/>
          </w:tcPr>
          <w:p w14:paraId="41D031D9" w14:textId="7BD8D02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915" w:type="dxa"/>
          </w:tcPr>
          <w:p w14:paraId="3789EFCA" w14:textId="47B55CE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2F4692" w:rsidRPr="000469D0" w14:paraId="4BD359C7" w14:textId="7FC05FC3" w:rsidTr="002F4692">
        <w:trPr>
          <w:trHeight w:val="300"/>
        </w:trPr>
        <w:tc>
          <w:tcPr>
            <w:tcW w:w="1016" w:type="dxa"/>
            <w:noWrap/>
            <w:hideMark/>
          </w:tcPr>
          <w:p w14:paraId="73F97B1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4" w:type="dxa"/>
            <w:noWrap/>
          </w:tcPr>
          <w:p w14:paraId="44F33AC7" w14:textId="6B305AE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4222CB05" w14:textId="3A181FC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37E74A1E" w14:textId="7DE35F5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3F132F33" w14:textId="3D645E5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5E068A3F" w14:textId="6434CEA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1226C530" w14:textId="64077F2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1CF7E664" w14:textId="758D2271" w:rsidTr="002F4692">
        <w:trPr>
          <w:trHeight w:val="300"/>
        </w:trPr>
        <w:tc>
          <w:tcPr>
            <w:tcW w:w="1016" w:type="dxa"/>
            <w:noWrap/>
            <w:hideMark/>
          </w:tcPr>
          <w:p w14:paraId="062814C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lastRenderedPageBreak/>
              <w:t>RhoA</w:t>
            </w:r>
          </w:p>
        </w:tc>
        <w:tc>
          <w:tcPr>
            <w:tcW w:w="1314" w:type="dxa"/>
            <w:noWrap/>
          </w:tcPr>
          <w:p w14:paraId="4AB16524" w14:textId="391BCD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1281E9ED" w14:textId="4A86ED1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3D3DE263" w14:textId="16CEA31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0A22BCEB" w14:textId="4E839C4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71B64BC0" w14:textId="58E8779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426F33E6" w14:textId="0EA5A76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89CBD20" w14:textId="30BEFBDD" w:rsidTr="002F4692">
        <w:trPr>
          <w:trHeight w:val="300"/>
        </w:trPr>
        <w:tc>
          <w:tcPr>
            <w:tcW w:w="1016" w:type="dxa"/>
            <w:noWrap/>
            <w:hideMark/>
          </w:tcPr>
          <w:p w14:paraId="6D4E542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JNK/p38</w:t>
            </w:r>
          </w:p>
        </w:tc>
        <w:tc>
          <w:tcPr>
            <w:tcW w:w="1314" w:type="dxa"/>
            <w:noWrap/>
          </w:tcPr>
          <w:p w14:paraId="70FE72F7" w14:textId="7AB6A7C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6C8D6D08" w14:textId="3541FA6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0D5C66A6" w14:textId="105392A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2CDA9CC3" w14:textId="2A0F088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59BCAFFE" w14:textId="693FD78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29D12002" w14:textId="0412EE2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459A519E" w14:textId="13E23BF7" w:rsidTr="002F4692">
        <w:trPr>
          <w:trHeight w:val="300"/>
        </w:trPr>
        <w:tc>
          <w:tcPr>
            <w:tcW w:w="1016" w:type="dxa"/>
            <w:noWrap/>
            <w:hideMark/>
          </w:tcPr>
          <w:p w14:paraId="001039C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14" w:type="dxa"/>
            <w:noWrap/>
          </w:tcPr>
          <w:p w14:paraId="0985A09A" w14:textId="4C4F521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666ED97C" w14:textId="3F30D92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3DBF186E" w14:textId="712D0C3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67190A6D" w14:textId="1DC676B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46B1E8F7" w14:textId="513C5EC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692333D7" w14:textId="65475E0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18452658" w14:textId="2BA6678A" w:rsidTr="002F4692">
        <w:trPr>
          <w:trHeight w:val="300"/>
        </w:trPr>
        <w:tc>
          <w:tcPr>
            <w:tcW w:w="1016" w:type="dxa"/>
            <w:noWrap/>
            <w:hideMark/>
          </w:tcPr>
          <w:p w14:paraId="4C39ED6B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65560599" w14:textId="1A0DEDB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3021B5B8" w14:textId="50067CF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6A0C84FF" w14:textId="6839AE9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7D572A50" w14:textId="61C4036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13FF2CB0" w14:textId="140D31D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29DEF020" w14:textId="7DEF292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31FD9169" w14:textId="47419AC2" w:rsidTr="002F4692">
        <w:trPr>
          <w:trHeight w:val="300"/>
        </w:trPr>
        <w:tc>
          <w:tcPr>
            <w:tcW w:w="1016" w:type="dxa"/>
            <w:noWrap/>
            <w:hideMark/>
          </w:tcPr>
          <w:p w14:paraId="2FDCB0E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407C14FE" w14:textId="236459E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314" w:type="dxa"/>
            <w:noWrap/>
          </w:tcPr>
          <w:p w14:paraId="733E2425" w14:textId="23F3D4A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2826FDE8" w14:textId="07EC656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7AE77D87" w14:textId="37C3222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1DC7927D" w14:textId="593CEEE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3ADAE2F6" w14:textId="5B0AAB9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52AB7F7F" w14:textId="4F6147D4" w:rsidTr="002F4692">
        <w:trPr>
          <w:trHeight w:val="300"/>
        </w:trPr>
        <w:tc>
          <w:tcPr>
            <w:tcW w:w="1016" w:type="dxa"/>
            <w:noWrap/>
            <w:hideMark/>
          </w:tcPr>
          <w:p w14:paraId="67C0274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GFBR2</w:t>
            </w:r>
          </w:p>
        </w:tc>
        <w:tc>
          <w:tcPr>
            <w:tcW w:w="1314" w:type="dxa"/>
            <w:noWrap/>
          </w:tcPr>
          <w:p w14:paraId="51AEFF12" w14:textId="5BD981A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417C2530" w14:textId="5C3135B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15" w:type="dxa"/>
          </w:tcPr>
          <w:p w14:paraId="3677FD16" w14:textId="12FBB6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94" w:type="dxa"/>
          </w:tcPr>
          <w:p w14:paraId="3435053E" w14:textId="5401A0D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36" w:type="dxa"/>
          </w:tcPr>
          <w:p w14:paraId="7116E39A" w14:textId="11A4D9F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15" w:type="dxa"/>
          </w:tcPr>
          <w:p w14:paraId="620D6E93" w14:textId="436675F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F4692" w:rsidRPr="000469D0" w14:paraId="0EB9829C" w14:textId="0E6C21A8" w:rsidTr="002F4692">
        <w:trPr>
          <w:trHeight w:val="300"/>
        </w:trPr>
        <w:tc>
          <w:tcPr>
            <w:tcW w:w="1016" w:type="dxa"/>
            <w:noWrap/>
            <w:hideMark/>
          </w:tcPr>
          <w:p w14:paraId="18471BE8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TGFBR1</w:t>
            </w:r>
          </w:p>
        </w:tc>
        <w:tc>
          <w:tcPr>
            <w:tcW w:w="1314" w:type="dxa"/>
            <w:noWrap/>
          </w:tcPr>
          <w:p w14:paraId="7B0654EA" w14:textId="4250C1B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3CF499B5" w14:textId="66E5EE9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0E4A1211" w14:textId="5D9162E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4AA3C77A" w14:textId="5D84F35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08288118" w14:textId="7C49F93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6553D7BC" w14:textId="4CC9171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08AD25A0" w14:textId="020FFF88" w:rsidTr="002F4692">
        <w:trPr>
          <w:trHeight w:val="300"/>
        </w:trPr>
        <w:tc>
          <w:tcPr>
            <w:tcW w:w="1016" w:type="dxa"/>
            <w:noWrap/>
            <w:hideMark/>
          </w:tcPr>
          <w:p w14:paraId="7DD44394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4</w:t>
            </w:r>
          </w:p>
        </w:tc>
        <w:tc>
          <w:tcPr>
            <w:tcW w:w="1314" w:type="dxa"/>
            <w:noWrap/>
          </w:tcPr>
          <w:p w14:paraId="53318BB6" w14:textId="2F2514C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BE</w:t>
            </w:r>
          </w:p>
        </w:tc>
        <w:tc>
          <w:tcPr>
            <w:tcW w:w="1314" w:type="dxa"/>
            <w:noWrap/>
          </w:tcPr>
          <w:p w14:paraId="2EC9A434" w14:textId="1DFFEE0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0200B454" w14:textId="2D8C682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7012A513" w14:textId="5077F4C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1653AA57" w14:textId="3CE9DC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3ACAAC7E" w14:textId="5988BA2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4A421503" w14:textId="11343C7E" w:rsidTr="002F4692">
        <w:trPr>
          <w:trHeight w:val="300"/>
        </w:trPr>
        <w:tc>
          <w:tcPr>
            <w:tcW w:w="1016" w:type="dxa"/>
            <w:noWrap/>
            <w:hideMark/>
          </w:tcPr>
          <w:p w14:paraId="75893095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-</w:t>
            </w:r>
            <w:proofErr w:type="spellStart"/>
            <w:r w:rsidRPr="000469D0">
              <w:rPr>
                <w:rFonts w:ascii="Aptos Narrow" w:eastAsia="Times New Roman" w:hAnsi="Aptos Narrow" w:cs="Times New Roman"/>
                <w:color w:val="000000"/>
              </w:rPr>
              <w:t>Smads</w:t>
            </w:r>
            <w:proofErr w:type="spellEnd"/>
          </w:p>
        </w:tc>
        <w:tc>
          <w:tcPr>
            <w:tcW w:w="1314" w:type="dxa"/>
            <w:noWrap/>
          </w:tcPr>
          <w:p w14:paraId="2B19AC95" w14:textId="3C99E03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DNA</w:t>
            </w:r>
          </w:p>
        </w:tc>
        <w:tc>
          <w:tcPr>
            <w:tcW w:w="1314" w:type="dxa"/>
            <w:noWrap/>
          </w:tcPr>
          <w:p w14:paraId="12FE8BB3" w14:textId="7E5B591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640CA589" w14:textId="7E845C0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543759F3" w14:textId="24F705A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6A82AFAB" w14:textId="72C3360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1C01788E" w14:textId="6D5B603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F4692" w:rsidRPr="000469D0" w14:paraId="351FD966" w14:textId="1FA390EA" w:rsidTr="002F4692">
        <w:trPr>
          <w:trHeight w:val="300"/>
        </w:trPr>
        <w:tc>
          <w:tcPr>
            <w:tcW w:w="1016" w:type="dxa"/>
            <w:noWrap/>
            <w:hideMark/>
          </w:tcPr>
          <w:p w14:paraId="642CFCC3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mad2/3</w:t>
            </w:r>
          </w:p>
        </w:tc>
        <w:tc>
          <w:tcPr>
            <w:tcW w:w="1314" w:type="dxa"/>
            <w:noWrap/>
          </w:tcPr>
          <w:p w14:paraId="2CE9BB87" w14:textId="763B8F5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BE</w:t>
            </w:r>
          </w:p>
        </w:tc>
        <w:tc>
          <w:tcPr>
            <w:tcW w:w="1314" w:type="dxa"/>
            <w:noWrap/>
          </w:tcPr>
          <w:p w14:paraId="1DCBF918" w14:textId="117572F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15" w:type="dxa"/>
          </w:tcPr>
          <w:p w14:paraId="6E6B9C41" w14:textId="36CBA4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94" w:type="dxa"/>
          </w:tcPr>
          <w:p w14:paraId="3156689E" w14:textId="33A1E0A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36" w:type="dxa"/>
          </w:tcPr>
          <w:p w14:paraId="5AF84ABE" w14:textId="45FBB2C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15" w:type="dxa"/>
          </w:tcPr>
          <w:p w14:paraId="60FB17B4" w14:textId="6586C7D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D3AE1FF" w14:textId="77777777" w:rsidR="00723630" w:rsidRDefault="00723630" w:rsidP="00397459">
      <w:pPr>
        <w:jc w:val="center"/>
      </w:pPr>
    </w:p>
    <w:p w14:paraId="0A0276C6" w14:textId="008DDBEE" w:rsidR="00397459" w:rsidRDefault="00397459" w:rsidP="00397459">
      <w:pPr>
        <w:jc w:val="center"/>
      </w:pPr>
      <w:r>
        <w:t>98</w:t>
      </w:r>
    </w:p>
    <w:tbl>
      <w:tblPr>
        <w:tblStyle w:val="TableGrid"/>
        <w:tblW w:w="7633" w:type="dxa"/>
        <w:tblLook w:val="04A0" w:firstRow="1" w:lastRow="0" w:firstColumn="1" w:lastColumn="0" w:noHBand="0" w:noVBand="1"/>
      </w:tblPr>
      <w:tblGrid>
        <w:gridCol w:w="961"/>
        <w:gridCol w:w="1314"/>
        <w:gridCol w:w="1314"/>
        <w:gridCol w:w="1011"/>
        <w:gridCol w:w="1011"/>
        <w:gridCol w:w="1011"/>
        <w:gridCol w:w="1011"/>
      </w:tblGrid>
      <w:tr w:rsidR="003511FC" w:rsidRPr="000469D0" w14:paraId="4DF52272" w14:textId="6D1984BB" w:rsidTr="003511FC">
        <w:trPr>
          <w:trHeight w:val="300"/>
        </w:trPr>
        <w:tc>
          <w:tcPr>
            <w:tcW w:w="961" w:type="dxa"/>
            <w:noWrap/>
            <w:hideMark/>
          </w:tcPr>
          <w:p w14:paraId="5D803F0C" w14:textId="3BC68AD2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4" w:type="dxa"/>
            <w:noWrap/>
            <w:hideMark/>
          </w:tcPr>
          <w:p w14:paraId="1BFF8827" w14:textId="06E26A40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14" w:type="dxa"/>
            <w:noWrap/>
            <w:hideMark/>
          </w:tcPr>
          <w:p w14:paraId="3516FD03" w14:textId="680E0430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527FC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11" w:type="dxa"/>
          </w:tcPr>
          <w:p w14:paraId="0CDA5B9E" w14:textId="315A0EEC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11" w:type="dxa"/>
          </w:tcPr>
          <w:p w14:paraId="2FF96F80" w14:textId="4ED3B4FE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11" w:type="dxa"/>
          </w:tcPr>
          <w:p w14:paraId="0F3756B2" w14:textId="075D00BA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11" w:type="dxa"/>
          </w:tcPr>
          <w:p w14:paraId="0705F33F" w14:textId="720A295A" w:rsidR="003511FC" w:rsidRPr="000469D0" w:rsidRDefault="003511FC" w:rsidP="003511F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F4692" w:rsidRPr="000469D0" w14:paraId="379D5C11" w14:textId="32690D85" w:rsidTr="003511FC">
        <w:trPr>
          <w:trHeight w:val="300"/>
        </w:trPr>
        <w:tc>
          <w:tcPr>
            <w:tcW w:w="961" w:type="dxa"/>
            <w:noWrap/>
            <w:hideMark/>
          </w:tcPr>
          <w:p w14:paraId="50375EC2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314" w:type="dxa"/>
            <w:noWrap/>
          </w:tcPr>
          <w:p w14:paraId="773B0F2A" w14:textId="5D59D89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2FC1C488" w14:textId="67EB628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748EE66" w14:textId="2EE7E68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3EE8CAE" w14:textId="793ACEB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197CFF1" w14:textId="773A548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0338849B" w14:textId="679C0C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E271BAC" w14:textId="76DD81B5" w:rsidTr="003511FC">
        <w:trPr>
          <w:trHeight w:val="300"/>
        </w:trPr>
        <w:tc>
          <w:tcPr>
            <w:tcW w:w="961" w:type="dxa"/>
            <w:noWrap/>
            <w:hideMark/>
          </w:tcPr>
          <w:p w14:paraId="2AE1B6AB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314" w:type="dxa"/>
            <w:noWrap/>
          </w:tcPr>
          <w:p w14:paraId="30298455" w14:textId="5AD6729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314" w:type="dxa"/>
            <w:noWrap/>
          </w:tcPr>
          <w:p w14:paraId="43C66BEC" w14:textId="4C2FA65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1111343" w14:textId="1182BFE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71CAD6F" w14:textId="60183AA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123648BA" w14:textId="13C95A8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AC603A0" w14:textId="68A7A30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EEC16CD" w14:textId="7921766E" w:rsidTr="003511FC">
        <w:trPr>
          <w:trHeight w:val="300"/>
        </w:trPr>
        <w:tc>
          <w:tcPr>
            <w:tcW w:w="961" w:type="dxa"/>
            <w:noWrap/>
            <w:hideMark/>
          </w:tcPr>
          <w:p w14:paraId="2D5D4E48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RACK1</w:t>
            </w:r>
          </w:p>
        </w:tc>
        <w:tc>
          <w:tcPr>
            <w:tcW w:w="1314" w:type="dxa"/>
            <w:noWrap/>
          </w:tcPr>
          <w:p w14:paraId="6F90EDDB" w14:textId="6FF6057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  <w:noWrap/>
          </w:tcPr>
          <w:p w14:paraId="2601D243" w14:textId="5B0D348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8E814BC" w14:textId="6009B18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A70426B" w14:textId="1C8E4D1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7FB0DFB4" w14:textId="2EA3537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13C945A3" w14:textId="02271F3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0E740921" w14:textId="36C360C1" w:rsidTr="003511FC">
        <w:trPr>
          <w:trHeight w:val="300"/>
        </w:trPr>
        <w:tc>
          <w:tcPr>
            <w:tcW w:w="961" w:type="dxa"/>
            <w:noWrap/>
            <w:hideMark/>
          </w:tcPr>
          <w:p w14:paraId="323394B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</w:tcPr>
          <w:p w14:paraId="7FDDB71A" w14:textId="4C3D339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  <w:noWrap/>
          </w:tcPr>
          <w:p w14:paraId="77C6533B" w14:textId="24A48EC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6FF433D3" w14:textId="6EEB637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0675063D" w14:textId="1A2F547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527D0AE1" w14:textId="4AC52B2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  <w:tc>
          <w:tcPr>
            <w:tcW w:w="1011" w:type="dxa"/>
          </w:tcPr>
          <w:p w14:paraId="00639E17" w14:textId="31E52D4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inhibits</w:t>
            </w:r>
          </w:p>
        </w:tc>
      </w:tr>
      <w:tr w:rsidR="002F4692" w:rsidRPr="000469D0" w14:paraId="299CDEA3" w14:textId="0F954275" w:rsidTr="003511FC">
        <w:trPr>
          <w:trHeight w:val="300"/>
        </w:trPr>
        <w:tc>
          <w:tcPr>
            <w:tcW w:w="961" w:type="dxa"/>
            <w:noWrap/>
            <w:hideMark/>
          </w:tcPr>
          <w:p w14:paraId="148EF2D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</w:tcPr>
          <w:p w14:paraId="4B079A6B" w14:textId="62F14E6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7DBBD30F" w14:textId="58067EE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38561C0" w14:textId="575503D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0F03EC1A" w14:textId="24C7A05D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48563C2" w14:textId="0915893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C232C59" w14:textId="40064A9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455FE08F" w14:textId="4F1D8F62" w:rsidTr="003511FC">
        <w:trPr>
          <w:trHeight w:val="300"/>
        </w:trPr>
        <w:tc>
          <w:tcPr>
            <w:tcW w:w="961" w:type="dxa"/>
            <w:noWrap/>
            <w:hideMark/>
          </w:tcPr>
          <w:p w14:paraId="0215D42F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314" w:type="dxa"/>
            <w:noWrap/>
          </w:tcPr>
          <w:p w14:paraId="1A79AEB2" w14:textId="5E5A56E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14" w:type="dxa"/>
            <w:noWrap/>
          </w:tcPr>
          <w:p w14:paraId="492FAF2B" w14:textId="0C3F1B2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A402A6E" w14:textId="7380F69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AA8A2F7" w14:textId="195FC86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7280B1DF" w14:textId="1A3D6A6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C1277A5" w14:textId="4C687F3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2971F55E" w14:textId="7DD0E4D4" w:rsidTr="003511FC">
        <w:trPr>
          <w:trHeight w:val="300"/>
        </w:trPr>
        <w:tc>
          <w:tcPr>
            <w:tcW w:w="961" w:type="dxa"/>
            <w:noWrap/>
            <w:hideMark/>
          </w:tcPr>
          <w:p w14:paraId="0A36A2EC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314" w:type="dxa"/>
            <w:noWrap/>
          </w:tcPr>
          <w:p w14:paraId="6D14EA75" w14:textId="4AC4DBA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14" w:type="dxa"/>
            <w:noWrap/>
          </w:tcPr>
          <w:p w14:paraId="56738995" w14:textId="6C0108E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552CEA2" w14:textId="3580F47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44CDE2AF" w14:textId="0A990A1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97E3881" w14:textId="4127DB7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51E78656" w14:textId="5FE60EB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3E385EFA" w14:textId="77B6707C" w:rsidTr="003511FC">
        <w:trPr>
          <w:trHeight w:val="300"/>
        </w:trPr>
        <w:tc>
          <w:tcPr>
            <w:tcW w:w="961" w:type="dxa"/>
            <w:noWrap/>
            <w:hideMark/>
          </w:tcPr>
          <w:p w14:paraId="13DEE1A1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6882A617" w14:textId="7D2C23B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  <w:noWrap/>
          </w:tcPr>
          <w:p w14:paraId="772AC0EE" w14:textId="7EBF2AB4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6BD98AD9" w14:textId="2F306682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13B0864B" w14:textId="2C24DDF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761CAE9B" w14:textId="311A58B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D063CB5" w14:textId="17CF6E3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32D6DC21" w14:textId="277148A1" w:rsidTr="003511FC">
        <w:trPr>
          <w:trHeight w:val="300"/>
        </w:trPr>
        <w:tc>
          <w:tcPr>
            <w:tcW w:w="961" w:type="dxa"/>
            <w:noWrap/>
            <w:hideMark/>
          </w:tcPr>
          <w:p w14:paraId="13A061AF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STAT1</w:t>
            </w:r>
          </w:p>
        </w:tc>
        <w:tc>
          <w:tcPr>
            <w:tcW w:w="1314" w:type="dxa"/>
            <w:noWrap/>
          </w:tcPr>
          <w:p w14:paraId="0AD02748" w14:textId="2162C8DF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314" w:type="dxa"/>
            <w:noWrap/>
          </w:tcPr>
          <w:p w14:paraId="6E7FAB2D" w14:textId="06D642C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76ED80BD" w14:textId="6ED94FC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1070CAD9" w14:textId="1D6301E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5222A7CB" w14:textId="5ACA361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3FFC0016" w14:textId="0BC4888E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4718AD8B" w14:textId="68EC5A93" w:rsidTr="003511FC">
        <w:trPr>
          <w:trHeight w:val="300"/>
        </w:trPr>
        <w:tc>
          <w:tcPr>
            <w:tcW w:w="961" w:type="dxa"/>
            <w:noWrap/>
            <w:hideMark/>
          </w:tcPr>
          <w:p w14:paraId="77C79E59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314" w:type="dxa"/>
            <w:noWrap/>
          </w:tcPr>
          <w:p w14:paraId="4012BDA9" w14:textId="65C0DF1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14" w:type="dxa"/>
            <w:noWrap/>
          </w:tcPr>
          <w:p w14:paraId="2A02C3A7" w14:textId="64CCFB8C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1D21809E" w14:textId="21D79616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294FDF4D" w14:textId="7A4CB9DB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783665C2" w14:textId="1A896FB0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4E5BA9A5" w14:textId="0DB76F21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  <w:tr w:rsidR="002F4692" w:rsidRPr="000469D0" w14:paraId="0D0789C2" w14:textId="073B3871" w:rsidTr="003511FC">
        <w:trPr>
          <w:trHeight w:val="300"/>
        </w:trPr>
        <w:tc>
          <w:tcPr>
            <w:tcW w:w="961" w:type="dxa"/>
            <w:noWrap/>
            <w:hideMark/>
          </w:tcPr>
          <w:p w14:paraId="18C6791A" w14:textId="77777777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NF-kB</w:t>
            </w:r>
          </w:p>
        </w:tc>
        <w:tc>
          <w:tcPr>
            <w:tcW w:w="1314" w:type="dxa"/>
            <w:noWrap/>
          </w:tcPr>
          <w:p w14:paraId="1120987D" w14:textId="333A50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314" w:type="dxa"/>
            <w:noWrap/>
          </w:tcPr>
          <w:p w14:paraId="2A86B62C" w14:textId="26DB2498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0D502759" w14:textId="66A59465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57023AF3" w14:textId="6C82F693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0B9C7045" w14:textId="258E8549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  <w:tc>
          <w:tcPr>
            <w:tcW w:w="1011" w:type="dxa"/>
          </w:tcPr>
          <w:p w14:paraId="05F101A6" w14:textId="512EF9AA" w:rsidR="002F4692" w:rsidRPr="000469D0" w:rsidRDefault="002F4692" w:rsidP="002F4692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69D0">
              <w:rPr>
                <w:rFonts w:ascii="Aptos Narrow" w:eastAsia="Times New Roman" w:hAnsi="Aptos Narrow" w:cs="Times New Roman"/>
                <w:color w:val="000000"/>
              </w:rPr>
              <w:t>activates</w:t>
            </w:r>
          </w:p>
        </w:tc>
      </w:tr>
    </w:tbl>
    <w:p w14:paraId="1CED6CBE" w14:textId="77777777" w:rsidR="00723630" w:rsidRDefault="00723630" w:rsidP="00397459">
      <w:pPr>
        <w:jc w:val="center"/>
      </w:pPr>
    </w:p>
    <w:p w14:paraId="7948E03A" w14:textId="36FCD7BE" w:rsidR="00397459" w:rsidRDefault="00397459" w:rsidP="00397459">
      <w:pPr>
        <w:jc w:val="center"/>
      </w:pPr>
      <w:r>
        <w:t>99</w:t>
      </w:r>
    </w:p>
    <w:p w14:paraId="291EC409" w14:textId="77777777" w:rsidR="00723630" w:rsidRDefault="00723630" w:rsidP="00397459">
      <w:pPr>
        <w:jc w:val="center"/>
      </w:pPr>
    </w:p>
    <w:p w14:paraId="3F905649" w14:textId="5B716AE5" w:rsidR="00397459" w:rsidRDefault="00397459" w:rsidP="00397459">
      <w:pPr>
        <w:jc w:val="center"/>
      </w:pPr>
      <w:r>
        <w:t>100</w:t>
      </w:r>
    </w:p>
    <w:p w14:paraId="3C4CA194" w14:textId="32BE4DB1" w:rsidR="00117B2D" w:rsidRDefault="00117B2D" w:rsidP="00397459">
      <w:pPr>
        <w:jc w:val="center"/>
      </w:pPr>
    </w:p>
    <w:sectPr w:rsidR="00117B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NzA2MbMwMzA2tjRT0lEKTi0uzszPAykwrQUA4lXk6CwAAAA="/>
  </w:docVars>
  <w:rsids>
    <w:rsidRoot w:val="007D0D4E"/>
    <w:rsid w:val="0001338E"/>
    <w:rsid w:val="000469D0"/>
    <w:rsid w:val="000B01AA"/>
    <w:rsid w:val="0010226E"/>
    <w:rsid w:val="00117B2D"/>
    <w:rsid w:val="001D1138"/>
    <w:rsid w:val="002968E5"/>
    <w:rsid w:val="002A2017"/>
    <w:rsid w:val="002F4692"/>
    <w:rsid w:val="003511FC"/>
    <w:rsid w:val="00366901"/>
    <w:rsid w:val="00397459"/>
    <w:rsid w:val="004527FC"/>
    <w:rsid w:val="004C1532"/>
    <w:rsid w:val="004C3B2E"/>
    <w:rsid w:val="00567743"/>
    <w:rsid w:val="005C6D5B"/>
    <w:rsid w:val="00646858"/>
    <w:rsid w:val="006C6D78"/>
    <w:rsid w:val="00723630"/>
    <w:rsid w:val="007C0844"/>
    <w:rsid w:val="007D0D4E"/>
    <w:rsid w:val="008A06B8"/>
    <w:rsid w:val="009451F4"/>
    <w:rsid w:val="00A24D57"/>
    <w:rsid w:val="00A87B61"/>
    <w:rsid w:val="00AE140E"/>
    <w:rsid w:val="00AE1807"/>
    <w:rsid w:val="00AE3496"/>
    <w:rsid w:val="00B17980"/>
    <w:rsid w:val="00C7344A"/>
    <w:rsid w:val="00CD546B"/>
    <w:rsid w:val="00D162FE"/>
    <w:rsid w:val="00DB1402"/>
    <w:rsid w:val="00DB55CB"/>
    <w:rsid w:val="00DF6BE5"/>
    <w:rsid w:val="00EF6C50"/>
    <w:rsid w:val="00F33598"/>
    <w:rsid w:val="00F46163"/>
    <w:rsid w:val="00F80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7A6C6D"/>
  <w15:chartTrackingRefBased/>
  <w15:docId w15:val="{109D08D1-2632-40A8-BB18-6BB6EC09C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0D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0D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0D4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0D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0D4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0D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0D4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0D4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0D4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0D4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0D4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0D4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0D4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0D4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0D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0D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0D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0D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0D4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0D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0D4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0D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0D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0D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0D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0D4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0D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0D4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0D4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E14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9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4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1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0</Pages>
  <Words>3687</Words>
  <Characters>32622</Characters>
  <Application>Microsoft Office Word</Application>
  <DocSecurity>0</DocSecurity>
  <Lines>271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 (MU-Student)</dc:creator>
  <cp:keywords/>
  <dc:description/>
  <cp:lastModifiedBy>Azam, Muhammad (MU-Student)</cp:lastModifiedBy>
  <cp:revision>55</cp:revision>
  <dcterms:created xsi:type="dcterms:W3CDTF">2024-08-19T19:45:00Z</dcterms:created>
  <dcterms:modified xsi:type="dcterms:W3CDTF">2025-02-18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316012354ff4a861b78855f0b8e7553680a536832b120917a85c59ea19125</vt:lpwstr>
  </property>
</Properties>
</file>